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05995" w14:textId="4E1EA352" w:rsidR="00E44FE1" w:rsidRDefault="007C7316">
      <w:pPr>
        <w:pStyle w:val="Szvegtrzs"/>
        <w:spacing w:after="595"/>
        <w:jc w:val="center"/>
        <w:rPr>
          <w:b/>
          <w:bCs/>
          <w:sz w:val="40"/>
          <w:szCs w:val="40"/>
        </w:rPr>
      </w:pPr>
      <w:r>
        <w:rPr>
          <w:b/>
          <w:bCs/>
          <w:sz w:val="40"/>
          <w:szCs w:val="40"/>
        </w:rPr>
        <w:t>Study Guide 202</w:t>
      </w:r>
      <w:r w:rsidR="00120579">
        <w:rPr>
          <w:b/>
          <w:bCs/>
          <w:sz w:val="40"/>
          <w:szCs w:val="40"/>
        </w:rPr>
        <w:t>3</w:t>
      </w:r>
      <w:r>
        <w:rPr>
          <w:b/>
          <w:bCs/>
          <w:sz w:val="40"/>
          <w:szCs w:val="40"/>
        </w:rPr>
        <w:t>-2</w:t>
      </w:r>
      <w:r w:rsidR="00120579">
        <w:rPr>
          <w:b/>
          <w:bCs/>
          <w:sz w:val="40"/>
          <w:szCs w:val="40"/>
        </w:rPr>
        <w:t>4</w:t>
      </w:r>
      <w:r w:rsidR="0018436F">
        <w:rPr>
          <w:b/>
          <w:bCs/>
          <w:sz w:val="40"/>
          <w:szCs w:val="40"/>
        </w:rPr>
        <w:t xml:space="preserve"> Faculty of Cultural Sciences Education and Regional Development</w:t>
      </w:r>
    </w:p>
    <w:p w14:paraId="06C99807" w14:textId="77777777" w:rsidR="00E44FE1" w:rsidRDefault="00E44FE1">
      <w:pPr>
        <w:pStyle w:val="Szvegtrzs"/>
        <w:spacing w:after="595"/>
        <w:jc w:val="center"/>
        <w:rPr>
          <w:b/>
          <w:bCs/>
          <w:sz w:val="40"/>
          <w:szCs w:val="40"/>
        </w:rPr>
      </w:pPr>
    </w:p>
    <w:p w14:paraId="7ED9F16C" w14:textId="77777777" w:rsidR="00E44FE1" w:rsidRDefault="0018436F">
      <w:pPr>
        <w:pStyle w:val="Default"/>
        <w:rPr>
          <w:lang w:val="en-GB"/>
        </w:rPr>
      </w:pPr>
      <w:r>
        <w:rPr>
          <w:b/>
          <w:bCs/>
          <w:lang w:val="en-GB"/>
        </w:rPr>
        <w:t xml:space="preserve">DEAN: </w:t>
      </w:r>
    </w:p>
    <w:p w14:paraId="0A0FB4DF" w14:textId="77777777" w:rsidR="00E44FE1" w:rsidRDefault="0018436F">
      <w:pPr>
        <w:pStyle w:val="Default"/>
        <w:rPr>
          <w:lang w:val="en-GB"/>
        </w:rPr>
      </w:pPr>
      <w:r>
        <w:rPr>
          <w:b/>
          <w:bCs/>
          <w:lang w:val="en-GB"/>
        </w:rPr>
        <w:t>PROF Gábor Szécsi</w:t>
      </w:r>
    </w:p>
    <w:p w14:paraId="179A9393" w14:textId="77777777" w:rsidR="00E44FE1" w:rsidRDefault="00E44FE1">
      <w:pPr>
        <w:pStyle w:val="Default"/>
        <w:rPr>
          <w:lang w:val="en-GB"/>
        </w:rPr>
      </w:pPr>
    </w:p>
    <w:p w14:paraId="201C2999" w14:textId="77777777" w:rsidR="00E44FE1" w:rsidRDefault="0018436F">
      <w:pPr>
        <w:rPr>
          <w:rFonts w:ascii="Times New Roman" w:hAnsi="Times New Roman" w:cs="Times New Roman"/>
          <w:lang w:val="en-GB"/>
        </w:rPr>
      </w:pPr>
      <w:r>
        <w:rPr>
          <w:rFonts w:ascii="Times New Roman" w:hAnsi="Times New Roman" w:cs="Times New Roman"/>
          <w:lang w:val="en-GB"/>
        </w:rPr>
        <w:t>TEL.: + 36/74/528-300</w:t>
      </w:r>
    </w:p>
    <w:p w14:paraId="73749916" w14:textId="77777777" w:rsidR="00E44FE1" w:rsidRDefault="0018436F">
      <w:pPr>
        <w:pStyle w:val="Default"/>
        <w:rPr>
          <w:lang w:val="it-IT"/>
        </w:rPr>
      </w:pPr>
      <w:r>
        <w:rPr>
          <w:lang w:val="it-IT"/>
        </w:rPr>
        <w:t>FAX: + 36/74/528-301</w:t>
      </w:r>
    </w:p>
    <w:p w14:paraId="5B21DE45" w14:textId="77777777" w:rsidR="00E44FE1" w:rsidRDefault="0018436F">
      <w:pPr>
        <w:pStyle w:val="Default"/>
      </w:pPr>
      <w:r>
        <w:rPr>
          <w:lang w:val="it-IT"/>
        </w:rPr>
        <w:t xml:space="preserve">E-MAIL: </w:t>
      </w:r>
      <w:r>
        <w:rPr>
          <w:u w:val="single"/>
          <w:lang w:val="it-IT"/>
        </w:rPr>
        <w:t>s</w:t>
      </w:r>
      <w:hyperlink r:id="rId7">
        <w:r>
          <w:rPr>
            <w:rStyle w:val="Internet-hivatkozs"/>
            <w:lang w:val="it-IT"/>
          </w:rPr>
          <w:t>zecsi.gabor@pte.hu</w:t>
        </w:r>
      </w:hyperlink>
    </w:p>
    <w:p w14:paraId="3D58F1E1" w14:textId="77777777" w:rsidR="00E44FE1" w:rsidRDefault="00E44FE1">
      <w:pPr>
        <w:pStyle w:val="Default"/>
        <w:rPr>
          <w:lang w:val="it-IT"/>
        </w:rPr>
      </w:pPr>
    </w:p>
    <w:p w14:paraId="18442566" w14:textId="77777777" w:rsidR="00E44FE1" w:rsidRDefault="00E44FE1">
      <w:pPr>
        <w:pStyle w:val="Default"/>
        <w:rPr>
          <w:lang w:val="it-IT"/>
        </w:rPr>
      </w:pPr>
    </w:p>
    <w:p w14:paraId="095B79AC" w14:textId="77777777" w:rsidR="00E44FE1" w:rsidRDefault="0018436F">
      <w:pPr>
        <w:pStyle w:val="Default"/>
        <w:rPr>
          <w:lang w:val="en-GB"/>
        </w:rPr>
      </w:pPr>
      <w:r>
        <w:rPr>
          <w:b/>
          <w:lang w:val="en-GB"/>
        </w:rPr>
        <w:t>VICE-DEAN of International Relations</w:t>
      </w:r>
      <w:r>
        <w:rPr>
          <w:lang w:val="en-GB"/>
        </w:rPr>
        <w:t xml:space="preserve">:  </w:t>
      </w:r>
    </w:p>
    <w:p w14:paraId="15577721" w14:textId="77777777" w:rsidR="00E44FE1" w:rsidRDefault="0018436F">
      <w:pPr>
        <w:pStyle w:val="Default"/>
        <w:rPr>
          <w:b/>
          <w:bCs/>
          <w:lang w:val="it-IT"/>
        </w:rPr>
      </w:pPr>
      <w:r>
        <w:rPr>
          <w:b/>
          <w:bCs/>
          <w:lang w:val="it-IT"/>
        </w:rPr>
        <w:t>DR IVÁN ZÁDORI</w:t>
      </w:r>
    </w:p>
    <w:p w14:paraId="5781F6F1" w14:textId="77777777" w:rsidR="00E44FE1" w:rsidRDefault="00E44FE1">
      <w:pPr>
        <w:pStyle w:val="Default"/>
        <w:rPr>
          <w:b/>
          <w:bCs/>
          <w:lang w:val="it-IT"/>
        </w:rPr>
      </w:pPr>
    </w:p>
    <w:p w14:paraId="2FEB601B" w14:textId="77777777" w:rsidR="00E44FE1" w:rsidRDefault="0018436F">
      <w:pPr>
        <w:pStyle w:val="Default"/>
        <w:rPr>
          <w:lang w:val="it-IT"/>
        </w:rPr>
      </w:pPr>
      <w:r>
        <w:rPr>
          <w:lang w:val="it-IT"/>
        </w:rPr>
        <w:t xml:space="preserve">TEL: +36/72/501 500/22514 </w:t>
      </w:r>
    </w:p>
    <w:p w14:paraId="73D2BC81" w14:textId="77777777" w:rsidR="00E44FE1" w:rsidRDefault="0018436F">
      <w:pPr>
        <w:pStyle w:val="Default"/>
        <w:rPr>
          <w:lang w:val="it-IT"/>
        </w:rPr>
      </w:pPr>
      <w:r>
        <w:rPr>
          <w:lang w:val="it-IT"/>
        </w:rPr>
        <w:t xml:space="preserve">FAX: +36/72/251 100 </w:t>
      </w:r>
    </w:p>
    <w:p w14:paraId="769692C0" w14:textId="1C7E07A9" w:rsidR="00E44FE1" w:rsidRDefault="0018436F">
      <w:pPr>
        <w:pStyle w:val="Default"/>
      </w:pPr>
      <w:r>
        <w:rPr>
          <w:lang w:val="it-IT"/>
        </w:rPr>
        <w:t xml:space="preserve">E-MAIL: </w:t>
      </w:r>
      <w:hyperlink r:id="rId8" w:history="1">
        <w:r w:rsidR="00CB1D47" w:rsidRPr="00B25F20">
          <w:rPr>
            <w:rStyle w:val="Hiperhivatkozs"/>
            <w:lang w:val="it-IT"/>
          </w:rPr>
          <w:t>zadori.ivan@pte.hu</w:t>
        </w:r>
      </w:hyperlink>
      <w:r>
        <w:rPr>
          <w:lang w:val="it-IT"/>
        </w:rPr>
        <w:t xml:space="preserve"> </w:t>
      </w:r>
    </w:p>
    <w:p w14:paraId="0988D38D" w14:textId="77777777" w:rsidR="00E44FE1" w:rsidRDefault="00E44FE1">
      <w:pPr>
        <w:pStyle w:val="Default"/>
        <w:rPr>
          <w:b/>
          <w:bCs/>
          <w:lang w:val="it-IT"/>
        </w:rPr>
      </w:pPr>
    </w:p>
    <w:p w14:paraId="61288F2E" w14:textId="77777777" w:rsidR="00E44FE1" w:rsidRDefault="0018436F">
      <w:pPr>
        <w:pStyle w:val="Default"/>
        <w:rPr>
          <w:lang w:val="en-GB"/>
        </w:rPr>
      </w:pPr>
      <w:r>
        <w:rPr>
          <w:b/>
          <w:bCs/>
          <w:lang w:val="en-GB"/>
        </w:rPr>
        <w:t xml:space="preserve">ERASMUS COORDINATOR: </w:t>
      </w:r>
    </w:p>
    <w:p w14:paraId="6C09B212" w14:textId="77777777" w:rsidR="00E44FE1" w:rsidRDefault="0018436F">
      <w:pPr>
        <w:pStyle w:val="Default"/>
        <w:rPr>
          <w:lang w:val="en-GB"/>
        </w:rPr>
      </w:pPr>
      <w:r>
        <w:rPr>
          <w:b/>
          <w:bCs/>
          <w:lang w:val="en-GB"/>
        </w:rPr>
        <w:t xml:space="preserve">DR MÁRIA BAJNER </w:t>
      </w:r>
    </w:p>
    <w:p w14:paraId="4B015EFD" w14:textId="77777777" w:rsidR="00E44FE1" w:rsidRDefault="00E44FE1">
      <w:pPr>
        <w:pStyle w:val="Default"/>
        <w:rPr>
          <w:lang w:val="en-GB"/>
        </w:rPr>
      </w:pPr>
    </w:p>
    <w:p w14:paraId="0EA5F2E5" w14:textId="77777777" w:rsidR="00E44FE1" w:rsidRDefault="0018436F">
      <w:pPr>
        <w:pStyle w:val="Default"/>
        <w:rPr>
          <w:lang w:val="en-GB"/>
        </w:rPr>
      </w:pPr>
      <w:r>
        <w:rPr>
          <w:lang w:val="en-GB"/>
        </w:rPr>
        <w:t xml:space="preserve">TEL: +36/72/501 500/22528 </w:t>
      </w:r>
    </w:p>
    <w:p w14:paraId="0F63ECA6" w14:textId="77777777" w:rsidR="00E44FE1" w:rsidRDefault="0018436F">
      <w:pPr>
        <w:pStyle w:val="Default"/>
        <w:rPr>
          <w:lang w:val="en-GB"/>
        </w:rPr>
      </w:pPr>
      <w:r>
        <w:rPr>
          <w:lang w:val="en-GB"/>
        </w:rPr>
        <w:t xml:space="preserve">FAX: +36/72/251 100 </w:t>
      </w:r>
    </w:p>
    <w:p w14:paraId="077A4B4A" w14:textId="77777777" w:rsidR="00E44FE1" w:rsidRDefault="0018436F">
      <w:pPr>
        <w:pStyle w:val="Default"/>
      </w:pPr>
      <w:r>
        <w:rPr>
          <w:lang w:val="it-IT"/>
        </w:rPr>
        <w:t xml:space="preserve">E-MAIL: </w:t>
      </w:r>
      <w:hyperlink r:id="rId9">
        <w:r>
          <w:rPr>
            <w:rStyle w:val="Internet-hivatkozs"/>
          </w:rPr>
          <w:t>bajner.maria@pte.hu</w:t>
        </w:r>
      </w:hyperlink>
    </w:p>
    <w:p w14:paraId="79A70516" w14:textId="77777777" w:rsidR="00E44FE1" w:rsidRDefault="00E44FE1">
      <w:pPr>
        <w:pStyle w:val="Default"/>
        <w:rPr>
          <w:lang w:val="it-IT"/>
        </w:rPr>
      </w:pPr>
    </w:p>
    <w:p w14:paraId="177B0778" w14:textId="77777777" w:rsidR="00E44FE1" w:rsidRDefault="0018436F">
      <w:pPr>
        <w:pStyle w:val="Default"/>
        <w:rPr>
          <w:b/>
          <w:bCs/>
          <w:lang w:val="it-IT"/>
        </w:rPr>
      </w:pPr>
      <w:r>
        <w:rPr>
          <w:lang w:val="it-IT"/>
        </w:rPr>
        <w:t xml:space="preserve"> </w:t>
      </w:r>
    </w:p>
    <w:p w14:paraId="65DA3E6A" w14:textId="77777777" w:rsidR="00E44FE1" w:rsidRDefault="0018436F">
      <w:pPr>
        <w:pStyle w:val="Default"/>
        <w:rPr>
          <w:lang w:val="en-GB"/>
        </w:rPr>
      </w:pPr>
      <w:r>
        <w:rPr>
          <w:b/>
          <w:bCs/>
          <w:lang w:val="en-GB"/>
        </w:rPr>
        <w:t xml:space="preserve">GENERAL INFORMATION AT: </w:t>
      </w:r>
    </w:p>
    <w:p w14:paraId="00994EB7" w14:textId="77777777" w:rsidR="00E44FE1" w:rsidRDefault="00120579">
      <w:pPr>
        <w:pStyle w:val="Default"/>
      </w:pPr>
      <w:hyperlink r:id="rId10">
        <w:r w:rsidR="0018436F">
          <w:rPr>
            <w:rStyle w:val="Internet-hivatkozs"/>
            <w:lang w:val="en-GB"/>
          </w:rPr>
          <w:t>http://www.kpvk.pte.hu</w:t>
        </w:r>
      </w:hyperlink>
    </w:p>
    <w:p w14:paraId="146D6CAB" w14:textId="77777777" w:rsidR="00E44FE1" w:rsidRDefault="0018436F">
      <w:pPr>
        <w:pStyle w:val="Default"/>
        <w:rPr>
          <w:lang w:val="en-GB"/>
        </w:rPr>
      </w:pPr>
      <w:r>
        <w:rPr>
          <w:lang w:val="en-GB"/>
        </w:rPr>
        <w:t xml:space="preserve"> </w:t>
      </w:r>
    </w:p>
    <w:p w14:paraId="44EE99B7" w14:textId="77777777" w:rsidR="00E44FE1" w:rsidRDefault="0018436F">
      <w:pPr>
        <w:pStyle w:val="Default"/>
        <w:rPr>
          <w:lang w:val="en-GB"/>
        </w:rPr>
      </w:pPr>
      <w:r>
        <w:rPr>
          <w:b/>
          <w:bCs/>
          <w:lang w:val="en-GB"/>
        </w:rPr>
        <w:t xml:space="preserve">POSTAL ADDRESS: </w:t>
      </w:r>
    </w:p>
    <w:p w14:paraId="108BCC4D" w14:textId="77777777" w:rsidR="00E44FE1" w:rsidRDefault="00E44FE1">
      <w:pPr>
        <w:pStyle w:val="Default"/>
        <w:rPr>
          <w:lang w:val="en-GB"/>
        </w:rPr>
      </w:pPr>
    </w:p>
    <w:p w14:paraId="5E29546D" w14:textId="77777777" w:rsidR="00E44FE1" w:rsidRDefault="0018436F">
      <w:pPr>
        <w:pStyle w:val="Default"/>
        <w:rPr>
          <w:lang w:val="en-GB"/>
        </w:rPr>
      </w:pPr>
      <w:r>
        <w:rPr>
          <w:lang w:val="en-GB"/>
        </w:rPr>
        <w:t xml:space="preserve">Faculty of Cultural Sciences, Education and Regional Development </w:t>
      </w:r>
    </w:p>
    <w:p w14:paraId="7298CB1C" w14:textId="77777777" w:rsidR="00E44FE1" w:rsidRDefault="00E44FE1">
      <w:pPr>
        <w:pStyle w:val="Default"/>
        <w:rPr>
          <w:lang w:val="en-GB"/>
        </w:rPr>
      </w:pPr>
    </w:p>
    <w:p w14:paraId="6AB4F87D" w14:textId="77777777" w:rsidR="00E44FE1" w:rsidRDefault="0018436F">
      <w:pPr>
        <w:pStyle w:val="Default"/>
        <w:rPr>
          <w:u w:val="single"/>
          <w:lang w:val="en-GB"/>
        </w:rPr>
      </w:pPr>
      <w:r>
        <w:rPr>
          <w:u w:val="single"/>
          <w:lang w:val="en-GB"/>
        </w:rPr>
        <w:t>Szekszárd Campus</w:t>
      </w:r>
    </w:p>
    <w:p w14:paraId="3BADD569" w14:textId="77777777" w:rsidR="00E44FE1" w:rsidRDefault="00E44FE1">
      <w:pPr>
        <w:pStyle w:val="Default"/>
        <w:rPr>
          <w:lang w:val="en-GB"/>
        </w:rPr>
      </w:pPr>
    </w:p>
    <w:p w14:paraId="16E0FC9B" w14:textId="77777777" w:rsidR="00E44FE1" w:rsidRDefault="0018436F">
      <w:pPr>
        <w:pStyle w:val="Default"/>
        <w:rPr>
          <w:lang w:val="en-GB"/>
        </w:rPr>
      </w:pPr>
      <w:r>
        <w:rPr>
          <w:lang w:val="en-GB"/>
        </w:rPr>
        <w:t>H-7100 Szekszárd,</w:t>
      </w:r>
    </w:p>
    <w:p w14:paraId="50478985" w14:textId="77777777" w:rsidR="00E44FE1" w:rsidRDefault="0018436F">
      <w:pPr>
        <w:pStyle w:val="Default"/>
        <w:rPr>
          <w:lang w:val="en-GB"/>
        </w:rPr>
      </w:pPr>
      <w:r>
        <w:rPr>
          <w:lang w:val="en-GB"/>
        </w:rPr>
        <w:t>Rákóczi u. 1.</w:t>
      </w:r>
    </w:p>
    <w:p w14:paraId="63738A88" w14:textId="77777777" w:rsidR="00E44FE1" w:rsidRDefault="0018436F">
      <w:pPr>
        <w:pStyle w:val="Default"/>
        <w:rPr>
          <w:lang w:val="en-GB"/>
        </w:rPr>
      </w:pPr>
      <w:r>
        <w:rPr>
          <w:lang w:val="en-GB"/>
        </w:rPr>
        <w:t>Hungary</w:t>
      </w:r>
    </w:p>
    <w:p w14:paraId="62966DBA" w14:textId="77777777" w:rsidR="00E44FE1" w:rsidRDefault="00E44FE1">
      <w:pPr>
        <w:pStyle w:val="Default"/>
        <w:rPr>
          <w:lang w:val="en-GB"/>
        </w:rPr>
      </w:pPr>
    </w:p>
    <w:p w14:paraId="3FFC6F1B" w14:textId="77777777" w:rsidR="00E44FE1" w:rsidRPr="00CF5B5C" w:rsidRDefault="00CF5B5C">
      <w:pPr>
        <w:pStyle w:val="Default"/>
        <w:rPr>
          <w:u w:val="single"/>
          <w:lang w:val="en-GB"/>
        </w:rPr>
      </w:pPr>
      <w:r>
        <w:rPr>
          <w:u w:val="single"/>
          <w:lang w:val="en-GB"/>
        </w:rPr>
        <w:t>Pécs Campus</w:t>
      </w:r>
    </w:p>
    <w:p w14:paraId="523F4649" w14:textId="77777777" w:rsidR="00E44FE1" w:rsidRDefault="0018436F">
      <w:pPr>
        <w:pStyle w:val="Default"/>
        <w:rPr>
          <w:lang w:val="en-GB"/>
        </w:rPr>
      </w:pPr>
      <w:r>
        <w:rPr>
          <w:lang w:val="en-GB"/>
        </w:rPr>
        <w:t xml:space="preserve">H-7633 Pécs, </w:t>
      </w:r>
    </w:p>
    <w:p w14:paraId="60783270" w14:textId="77777777" w:rsidR="00E44FE1" w:rsidRDefault="0018436F">
      <w:pPr>
        <w:pStyle w:val="Default"/>
        <w:rPr>
          <w:lang w:val="en-GB"/>
        </w:rPr>
      </w:pPr>
      <w:r>
        <w:rPr>
          <w:lang w:val="en-GB"/>
        </w:rPr>
        <w:t xml:space="preserve">Szántó Kovács János Str. 1/B. </w:t>
      </w:r>
    </w:p>
    <w:p w14:paraId="7E33DD4F" w14:textId="77777777" w:rsidR="00E44FE1" w:rsidRDefault="0018436F">
      <w:pPr>
        <w:pStyle w:val="Default"/>
        <w:rPr>
          <w:lang w:val="en-GB"/>
        </w:rPr>
      </w:pPr>
      <w:r>
        <w:rPr>
          <w:lang w:val="en-GB"/>
        </w:rPr>
        <w:t xml:space="preserve">Hungary </w:t>
      </w:r>
    </w:p>
    <w:p w14:paraId="26BE0BBF" w14:textId="77777777" w:rsidR="00E44FE1" w:rsidRDefault="0018436F">
      <w:pPr>
        <w:jc w:val="center"/>
        <w:rPr>
          <w:rFonts w:ascii="Times New Roman" w:hAnsi="Times New Roman" w:cs="Times New Roman"/>
          <w:b/>
          <w:bCs/>
          <w:color w:val="000000"/>
          <w:lang w:val="en-GB"/>
        </w:rPr>
      </w:pPr>
      <w:r>
        <w:rPr>
          <w:rFonts w:ascii="Times New Roman" w:hAnsi="Times New Roman" w:cs="Times New Roman"/>
          <w:b/>
          <w:bCs/>
          <w:color w:val="000000"/>
          <w:lang w:val="en-GB"/>
        </w:rPr>
        <w:lastRenderedPageBreak/>
        <w:t>GENERAL DESCRIPTION</w:t>
      </w:r>
    </w:p>
    <w:p w14:paraId="63D57587" w14:textId="77777777" w:rsidR="00E44FE1" w:rsidRDefault="00E44FE1">
      <w:pPr>
        <w:jc w:val="center"/>
        <w:rPr>
          <w:rFonts w:ascii="Times New Roman" w:hAnsi="Times New Roman" w:cs="Times New Roman"/>
          <w:b/>
          <w:bCs/>
          <w:color w:val="000000"/>
          <w:lang w:val="en-GB"/>
        </w:rPr>
      </w:pPr>
    </w:p>
    <w:p w14:paraId="0F0A9F67" w14:textId="77777777" w:rsidR="00CF5B5C" w:rsidRDefault="00CF5B5C">
      <w:pPr>
        <w:jc w:val="both"/>
        <w:rPr>
          <w:rFonts w:ascii="Times New Roman" w:hAnsi="Times New Roman" w:cs="Times New Roman"/>
          <w:bCs/>
          <w:color w:val="000000"/>
          <w:lang w:val="en-GB"/>
        </w:rPr>
      </w:pPr>
    </w:p>
    <w:p w14:paraId="2591E05A" w14:textId="77777777" w:rsidR="00CF5B5C" w:rsidRDefault="00CF5B5C">
      <w:pPr>
        <w:jc w:val="both"/>
        <w:rPr>
          <w:rFonts w:ascii="Times New Roman" w:hAnsi="Times New Roman" w:cs="Times New Roman"/>
          <w:bCs/>
          <w:color w:val="000000"/>
          <w:lang w:val="en-GB"/>
        </w:rPr>
      </w:pPr>
    </w:p>
    <w:p w14:paraId="68589D6E" w14:textId="77777777" w:rsidR="00CF5B5C" w:rsidRDefault="00CF5B5C">
      <w:pPr>
        <w:jc w:val="both"/>
        <w:rPr>
          <w:rFonts w:ascii="Times New Roman" w:hAnsi="Times New Roman" w:cs="Times New Roman"/>
          <w:bCs/>
          <w:color w:val="000000"/>
          <w:lang w:val="en-GB"/>
        </w:rPr>
      </w:pPr>
    </w:p>
    <w:p w14:paraId="2A9C82C4" w14:textId="77777777" w:rsidR="00CF5B5C" w:rsidRDefault="00CF5B5C">
      <w:pPr>
        <w:jc w:val="both"/>
        <w:rPr>
          <w:rFonts w:ascii="Times New Roman" w:hAnsi="Times New Roman" w:cs="Times New Roman"/>
          <w:bCs/>
          <w:color w:val="000000"/>
          <w:lang w:val="en-GB"/>
        </w:rPr>
      </w:pPr>
    </w:p>
    <w:p w14:paraId="51517211" w14:textId="77777777" w:rsidR="00CF5B5C" w:rsidRDefault="00CF5B5C">
      <w:pPr>
        <w:jc w:val="both"/>
        <w:rPr>
          <w:rFonts w:ascii="Times New Roman" w:hAnsi="Times New Roman" w:cs="Times New Roman"/>
          <w:bCs/>
          <w:color w:val="000000"/>
          <w:lang w:val="en-GB"/>
        </w:rPr>
      </w:pPr>
    </w:p>
    <w:p w14:paraId="3C91E05A" w14:textId="77777777" w:rsidR="00CF5B5C" w:rsidRDefault="00CF5B5C">
      <w:pPr>
        <w:jc w:val="both"/>
        <w:rPr>
          <w:rFonts w:ascii="Times New Roman" w:hAnsi="Times New Roman" w:cs="Times New Roman"/>
          <w:bCs/>
          <w:color w:val="000000"/>
          <w:lang w:val="en-GB"/>
        </w:rPr>
      </w:pPr>
    </w:p>
    <w:p w14:paraId="43589EEF" w14:textId="77777777" w:rsidR="00E44FE1" w:rsidRDefault="0018436F">
      <w:pPr>
        <w:jc w:val="both"/>
        <w:rPr>
          <w:rFonts w:ascii="Times New Roman" w:hAnsi="Times New Roman" w:cs="Times New Roman"/>
          <w:bCs/>
          <w:color w:val="000000"/>
          <w:lang w:val="en-GB"/>
        </w:rPr>
      </w:pPr>
      <w:r>
        <w:rPr>
          <w:rFonts w:ascii="Times New Roman" w:hAnsi="Times New Roman" w:cs="Times New Roman"/>
          <w:bCs/>
          <w:color w:val="000000"/>
          <w:lang w:val="en-GB"/>
        </w:rPr>
        <w:t>The Faculty of Cultural Sciences, Education and Regional Development was established in 2015 with the integration of two faculties of the University of Pécs (Faculty of Adult Education and Human Resources Development and the Illyés Gyula Faculty, Szekszárd</w:t>
      </w:r>
      <w:r w:rsidR="007E646F">
        <w:rPr>
          <w:rFonts w:ascii="Times New Roman" w:hAnsi="Times New Roman" w:cs="Times New Roman"/>
          <w:bCs/>
          <w:color w:val="000000"/>
          <w:lang w:val="en-GB"/>
        </w:rPr>
        <w:t>). The “youngest”</w:t>
      </w:r>
      <w:r>
        <w:rPr>
          <w:rFonts w:ascii="Times New Roman" w:hAnsi="Times New Roman" w:cs="Times New Roman"/>
          <w:bCs/>
          <w:color w:val="000000"/>
          <w:lang w:val="en-GB"/>
        </w:rPr>
        <w:t xml:space="preserve"> faculty of the first university of Hungary preserves and transmits all the intellectual and cultural values and traditions created by its predecessors. </w:t>
      </w:r>
    </w:p>
    <w:p w14:paraId="39D6002E" w14:textId="77777777" w:rsidR="007E646F" w:rsidRDefault="007E646F">
      <w:pPr>
        <w:jc w:val="both"/>
        <w:rPr>
          <w:rFonts w:ascii="Times New Roman" w:hAnsi="Times New Roman" w:cs="Times New Roman"/>
          <w:bCs/>
          <w:color w:val="000000"/>
          <w:lang w:val="en-GB"/>
        </w:rPr>
      </w:pPr>
    </w:p>
    <w:p w14:paraId="61D1B7E1" w14:textId="77777777" w:rsidR="007E646F" w:rsidRDefault="007E646F">
      <w:pPr>
        <w:jc w:val="both"/>
        <w:rPr>
          <w:rFonts w:ascii="Times New Roman" w:hAnsi="Times New Roman" w:cs="Times New Roman"/>
          <w:bCs/>
          <w:color w:val="000000"/>
          <w:lang w:val="en-GB"/>
        </w:rPr>
      </w:pPr>
      <w:r>
        <w:rPr>
          <w:rFonts w:ascii="Times New Roman" w:hAnsi="Times New Roman" w:cs="Times New Roman"/>
          <w:bCs/>
          <w:color w:val="000000"/>
          <w:lang w:val="en-GB"/>
        </w:rPr>
        <w:t>The</w:t>
      </w:r>
      <w:r w:rsidR="0018436F">
        <w:rPr>
          <w:rFonts w:ascii="Times New Roman" w:hAnsi="Times New Roman" w:cs="Times New Roman"/>
          <w:bCs/>
          <w:color w:val="000000"/>
          <w:lang w:val="en-GB"/>
        </w:rPr>
        <w:t xml:space="preserve"> faculty offers university courses (BA and MA programs, vocational </w:t>
      </w:r>
      <w:proofErr w:type="gramStart"/>
      <w:r w:rsidR="0018436F">
        <w:rPr>
          <w:rFonts w:ascii="Times New Roman" w:hAnsi="Times New Roman" w:cs="Times New Roman"/>
          <w:bCs/>
          <w:color w:val="000000"/>
          <w:lang w:val="en-GB"/>
        </w:rPr>
        <w:t>training</w:t>
      </w:r>
      <w:proofErr w:type="gramEnd"/>
      <w:r w:rsidR="0018436F">
        <w:rPr>
          <w:rFonts w:ascii="Times New Roman" w:hAnsi="Times New Roman" w:cs="Times New Roman"/>
          <w:bCs/>
          <w:color w:val="000000"/>
          <w:lang w:val="en-GB"/>
        </w:rPr>
        <w:t xml:space="preserve"> and specialized advanced training programs) in the fields of pedagogy, social politics, economics, </w:t>
      </w:r>
      <w:r>
        <w:rPr>
          <w:rFonts w:ascii="Times New Roman" w:hAnsi="Times New Roman" w:cs="Times New Roman"/>
          <w:bCs/>
          <w:color w:val="000000"/>
          <w:lang w:val="en-GB"/>
        </w:rPr>
        <w:t>social and agricultural science together with a PhD program in philosophy.</w:t>
      </w:r>
    </w:p>
    <w:p w14:paraId="45882468" w14:textId="77777777" w:rsidR="007E646F" w:rsidRDefault="007E646F">
      <w:pPr>
        <w:jc w:val="both"/>
        <w:rPr>
          <w:rFonts w:ascii="Times New Roman" w:hAnsi="Times New Roman" w:cs="Times New Roman"/>
          <w:bCs/>
          <w:color w:val="000000"/>
          <w:lang w:val="en-GB"/>
        </w:rPr>
      </w:pPr>
    </w:p>
    <w:p w14:paraId="12E97251" w14:textId="77777777" w:rsidR="00E44FE1" w:rsidRDefault="0018436F">
      <w:pPr>
        <w:jc w:val="both"/>
        <w:rPr>
          <w:rFonts w:ascii="Times New Roman" w:hAnsi="Times New Roman" w:cs="Times New Roman"/>
          <w:bCs/>
          <w:color w:val="000000"/>
          <w:lang w:val="en-GB"/>
        </w:rPr>
      </w:pPr>
      <w:r>
        <w:rPr>
          <w:rFonts w:ascii="Times New Roman" w:hAnsi="Times New Roman" w:cs="Times New Roman"/>
          <w:bCs/>
          <w:color w:val="000000"/>
          <w:lang w:val="en-GB"/>
        </w:rPr>
        <w:t xml:space="preserve"> As an important cultural, scientific, and training center of the region, with training locations in Pécs and Szekszárd, the faculty is permanently improving and developing its educational programs that meet the needs of students and the social and economic challenges. The faculty is also developing unique education programs (e-learning, Senior Academy), involving new target groups and contributes to the assistance of talented people, re-training of professionals, education of adults, </w:t>
      </w:r>
      <w:proofErr w:type="gramStart"/>
      <w:r>
        <w:rPr>
          <w:rFonts w:ascii="Times New Roman" w:hAnsi="Times New Roman" w:cs="Times New Roman"/>
          <w:bCs/>
          <w:color w:val="000000"/>
          <w:lang w:val="en-GB"/>
        </w:rPr>
        <w:t>and also</w:t>
      </w:r>
      <w:proofErr w:type="gramEnd"/>
      <w:r>
        <w:rPr>
          <w:rFonts w:ascii="Times New Roman" w:hAnsi="Times New Roman" w:cs="Times New Roman"/>
          <w:bCs/>
          <w:color w:val="000000"/>
          <w:lang w:val="en-GB"/>
        </w:rPr>
        <w:t xml:space="preserve"> plays an active role in local and international research activities.</w:t>
      </w:r>
    </w:p>
    <w:p w14:paraId="20D33A4F" w14:textId="77777777" w:rsidR="007E646F" w:rsidRDefault="007E646F">
      <w:pPr>
        <w:jc w:val="both"/>
        <w:rPr>
          <w:rFonts w:ascii="Times New Roman" w:hAnsi="Times New Roman" w:cs="Times New Roman"/>
          <w:bCs/>
          <w:color w:val="000000"/>
          <w:lang w:val="en-GB"/>
        </w:rPr>
      </w:pPr>
    </w:p>
    <w:p w14:paraId="6270BAF8" w14:textId="77777777" w:rsidR="00E44FE1" w:rsidRDefault="0018436F">
      <w:pPr>
        <w:jc w:val="both"/>
        <w:rPr>
          <w:rFonts w:ascii="Times New Roman" w:hAnsi="Times New Roman" w:cs="Times New Roman"/>
          <w:bCs/>
          <w:color w:val="000000"/>
          <w:lang w:val="en-GB"/>
        </w:rPr>
      </w:pPr>
      <w:r>
        <w:rPr>
          <w:rFonts w:ascii="Times New Roman" w:hAnsi="Times New Roman" w:cs="Times New Roman"/>
          <w:bCs/>
          <w:color w:val="000000"/>
          <w:lang w:val="en-GB"/>
        </w:rPr>
        <w:t xml:space="preserve">The </w:t>
      </w:r>
      <w:r w:rsidR="007E646F">
        <w:rPr>
          <w:rFonts w:ascii="Times New Roman" w:hAnsi="Times New Roman" w:cs="Times New Roman"/>
          <w:bCs/>
          <w:color w:val="000000"/>
          <w:lang w:val="en-GB"/>
        </w:rPr>
        <w:t xml:space="preserve">degrees offered by the </w:t>
      </w:r>
      <w:proofErr w:type="gramStart"/>
      <w:r w:rsidR="007E646F">
        <w:rPr>
          <w:rFonts w:ascii="Times New Roman" w:hAnsi="Times New Roman" w:cs="Times New Roman"/>
          <w:bCs/>
          <w:color w:val="000000"/>
          <w:lang w:val="en-GB"/>
        </w:rPr>
        <w:t>Faculty</w:t>
      </w:r>
      <w:proofErr w:type="gramEnd"/>
      <w:r w:rsidR="007E646F">
        <w:rPr>
          <w:rFonts w:ascii="Times New Roman" w:hAnsi="Times New Roman" w:cs="Times New Roman"/>
          <w:bCs/>
          <w:color w:val="000000"/>
          <w:lang w:val="en-GB"/>
        </w:rPr>
        <w:t xml:space="preserve"> as well as the top notch services</w:t>
      </w:r>
      <w:r>
        <w:rPr>
          <w:rFonts w:ascii="Times New Roman" w:hAnsi="Times New Roman" w:cs="Times New Roman"/>
          <w:bCs/>
          <w:color w:val="000000"/>
          <w:lang w:val="en-GB"/>
        </w:rPr>
        <w:t xml:space="preserve"> represent high labour market value and ensure up-to-</w:t>
      </w:r>
      <w:r w:rsidR="007E646F">
        <w:rPr>
          <w:rFonts w:ascii="Times New Roman" w:hAnsi="Times New Roman" w:cs="Times New Roman"/>
          <w:bCs/>
          <w:color w:val="000000"/>
          <w:lang w:val="en-GB"/>
        </w:rPr>
        <w:t>date knowledge</w:t>
      </w:r>
      <w:r>
        <w:rPr>
          <w:rFonts w:ascii="Times New Roman" w:hAnsi="Times New Roman" w:cs="Times New Roman"/>
          <w:bCs/>
          <w:color w:val="000000"/>
          <w:lang w:val="en-GB"/>
        </w:rPr>
        <w:t xml:space="preserve"> that meet</w:t>
      </w:r>
      <w:r w:rsidR="007E646F">
        <w:rPr>
          <w:rFonts w:ascii="Times New Roman" w:hAnsi="Times New Roman" w:cs="Times New Roman"/>
          <w:bCs/>
          <w:color w:val="000000"/>
          <w:lang w:val="en-GB"/>
        </w:rPr>
        <w:t>s</w:t>
      </w:r>
      <w:r>
        <w:rPr>
          <w:rFonts w:ascii="Times New Roman" w:hAnsi="Times New Roman" w:cs="Times New Roman"/>
          <w:bCs/>
          <w:color w:val="000000"/>
          <w:lang w:val="en-GB"/>
        </w:rPr>
        <w:t xml:space="preserve"> the expectati</w:t>
      </w:r>
      <w:r w:rsidR="007E646F">
        <w:rPr>
          <w:rFonts w:ascii="Times New Roman" w:hAnsi="Times New Roman" w:cs="Times New Roman"/>
          <w:bCs/>
          <w:color w:val="000000"/>
          <w:lang w:val="en-GB"/>
        </w:rPr>
        <w:t>ons of both employees and employers.</w:t>
      </w:r>
    </w:p>
    <w:p w14:paraId="19C1A6DF" w14:textId="77777777" w:rsidR="00E44FE1" w:rsidRDefault="00E44FE1">
      <w:pPr>
        <w:jc w:val="both"/>
        <w:rPr>
          <w:rFonts w:ascii="Times New Roman" w:hAnsi="Times New Roman" w:cs="Times New Roman"/>
          <w:bCs/>
          <w:color w:val="000000"/>
          <w:lang w:val="en-GB"/>
        </w:rPr>
      </w:pPr>
    </w:p>
    <w:p w14:paraId="352B6645" w14:textId="77777777" w:rsidR="00E44FE1" w:rsidRDefault="00E44FE1">
      <w:pPr>
        <w:jc w:val="both"/>
        <w:rPr>
          <w:rFonts w:ascii="Times New Roman" w:hAnsi="Times New Roman" w:cs="Times New Roman"/>
          <w:bCs/>
          <w:color w:val="000000"/>
          <w:lang w:val="en-GB"/>
        </w:rPr>
      </w:pPr>
    </w:p>
    <w:p w14:paraId="5CFF33D1" w14:textId="77777777" w:rsidR="00E44FE1" w:rsidRDefault="00E44FE1">
      <w:pPr>
        <w:jc w:val="both"/>
        <w:rPr>
          <w:rFonts w:ascii="Times New Roman" w:hAnsi="Times New Roman" w:cs="Times New Roman"/>
          <w:bCs/>
          <w:color w:val="000000"/>
          <w:lang w:val="en-GB"/>
        </w:rPr>
      </w:pPr>
    </w:p>
    <w:p w14:paraId="4573AF18" w14:textId="77777777" w:rsidR="00E44FE1" w:rsidRDefault="00E44FE1">
      <w:pPr>
        <w:rPr>
          <w:b/>
          <w:bCs/>
          <w:lang w:val="en-GB"/>
        </w:rPr>
      </w:pPr>
    </w:p>
    <w:p w14:paraId="02110137" w14:textId="77777777" w:rsidR="00E44FE1" w:rsidRDefault="0018436F">
      <w:pPr>
        <w:spacing w:after="595"/>
        <w:jc w:val="center"/>
        <w:rPr>
          <w:rFonts w:ascii="Times New Roman" w:hAnsi="Times New Roman" w:cs="Times New Roman"/>
          <w:b/>
          <w:bCs/>
          <w:color w:val="000000"/>
          <w:lang w:val="en-GB"/>
        </w:rPr>
      </w:pPr>
      <w:r>
        <w:br w:type="page"/>
      </w:r>
    </w:p>
    <w:p w14:paraId="6168581F" w14:textId="77777777" w:rsidR="00E44FE1" w:rsidRDefault="00E44FE1">
      <w:pPr>
        <w:spacing w:after="595"/>
        <w:jc w:val="center"/>
        <w:rPr>
          <w:b/>
          <w:bCs/>
          <w:sz w:val="40"/>
          <w:szCs w:val="40"/>
        </w:rPr>
      </w:pPr>
    </w:p>
    <w:sdt>
      <w:sdtPr>
        <w:rPr>
          <w:rFonts w:ascii="Liberation Serif" w:hAnsi="Liberation Serif"/>
          <w:b w:val="0"/>
          <w:bCs w:val="0"/>
          <w:sz w:val="24"/>
          <w:szCs w:val="24"/>
        </w:rPr>
        <w:id w:val="-1121297923"/>
        <w:docPartObj>
          <w:docPartGallery w:val="Table of Contents"/>
          <w:docPartUnique/>
        </w:docPartObj>
      </w:sdtPr>
      <w:sdtEndPr/>
      <w:sdtContent>
        <w:p w14:paraId="7B097F7E" w14:textId="77777777" w:rsidR="00E44FE1" w:rsidRDefault="0018436F">
          <w:pPr>
            <w:pStyle w:val="Hivatkozsjegyzk-fej"/>
          </w:pPr>
          <w:r>
            <w:t>List of Courses</w:t>
          </w:r>
        </w:p>
        <w:p w14:paraId="366CFAA3" w14:textId="77777777" w:rsidR="00E44FE1" w:rsidRDefault="0018436F">
          <w:pPr>
            <w:pStyle w:val="TJ2"/>
          </w:pPr>
          <w:r>
            <w:fldChar w:fldCharType="begin"/>
          </w:r>
          <w:r>
            <w:rPr>
              <w:rStyle w:val="Jegyzkhivatkozs"/>
            </w:rPr>
            <w:instrText>TOC \f \o "1-9" \h</w:instrText>
          </w:r>
          <w:r>
            <w:rPr>
              <w:rStyle w:val="Jegyzkhivatkozs"/>
            </w:rPr>
            <w:fldChar w:fldCharType="separate"/>
          </w:r>
        </w:p>
        <w:p w14:paraId="0DD80E6B" w14:textId="77777777" w:rsidR="00E44FE1" w:rsidRDefault="00120579">
          <w:pPr>
            <w:pStyle w:val="TJ2"/>
          </w:pPr>
          <w:hyperlink w:anchor="__RefHeading___Toc2071_3910659987">
            <w:r w:rsidR="0018436F">
              <w:rPr>
                <w:rStyle w:val="Jegyzkhivatkozs"/>
              </w:rPr>
              <w:t>Course title: Hungarian folk law and legal anthropology</w:t>
            </w:r>
            <w:r w:rsidR="0018436F">
              <w:rPr>
                <w:rStyle w:val="Jegyzkhivatkozs"/>
              </w:rPr>
              <w:tab/>
            </w:r>
          </w:hyperlink>
          <w:r w:rsidR="00224629">
            <w:rPr>
              <w:rStyle w:val="Jegyzkhivatkozs"/>
            </w:rPr>
            <w:t>4</w:t>
          </w:r>
        </w:p>
        <w:p w14:paraId="34ADD220" w14:textId="77777777" w:rsidR="00E44FE1" w:rsidRDefault="00120579">
          <w:pPr>
            <w:pStyle w:val="TJ2"/>
          </w:pPr>
          <w:hyperlink w:anchor="__RefHeading___Toc2075_3910659987">
            <w:r w:rsidR="0018436F">
              <w:rPr>
                <w:rStyle w:val="Jegyzkhivatkozs"/>
              </w:rPr>
              <w:t>Course title: Language Development: Changing Roles for Women</w:t>
            </w:r>
            <w:r w:rsidR="0018436F">
              <w:rPr>
                <w:rStyle w:val="Jegyzkhivatkozs"/>
              </w:rPr>
              <w:tab/>
            </w:r>
          </w:hyperlink>
          <w:r w:rsidR="00224629">
            <w:rPr>
              <w:rStyle w:val="Jegyzkhivatkozs"/>
            </w:rPr>
            <w:t>5</w:t>
          </w:r>
        </w:p>
        <w:p w14:paraId="0B62D265" w14:textId="77777777" w:rsidR="00E44FE1" w:rsidRDefault="00120579">
          <w:pPr>
            <w:pStyle w:val="TJ2"/>
          </w:pPr>
          <w:hyperlink w:anchor="__RefHeading___Toc2085_3910659987">
            <w:r w:rsidR="0018436F">
              <w:rPr>
                <w:rStyle w:val="Jegyzkhivatkozs"/>
              </w:rPr>
              <w:t>Course title: Art therapy for primary school age children</w:t>
            </w:r>
            <w:r w:rsidR="0018436F">
              <w:rPr>
                <w:rStyle w:val="Jegyzkhivatkozs"/>
              </w:rPr>
              <w:tab/>
            </w:r>
          </w:hyperlink>
          <w:r w:rsidR="00224629">
            <w:rPr>
              <w:rStyle w:val="Jegyzkhivatkozs"/>
            </w:rPr>
            <w:t>6</w:t>
          </w:r>
        </w:p>
        <w:p w14:paraId="692E2C14" w14:textId="77777777" w:rsidR="00E44FE1" w:rsidRDefault="00120579">
          <w:pPr>
            <w:pStyle w:val="TJ2"/>
          </w:pPr>
          <w:hyperlink w:anchor="__RefHeading___Toc2089_3910659987">
            <w:r w:rsidR="0018436F">
              <w:rPr>
                <w:rStyle w:val="Jegyzkhivatkozs"/>
              </w:rPr>
              <w:t>Course title: Bilingualism</w:t>
            </w:r>
            <w:r w:rsidR="0018436F">
              <w:rPr>
                <w:rStyle w:val="Jegyzkhivatkozs"/>
              </w:rPr>
              <w:tab/>
            </w:r>
          </w:hyperlink>
          <w:r w:rsidR="00224629">
            <w:rPr>
              <w:rStyle w:val="Jegyzkhivatkozs"/>
            </w:rPr>
            <w:t>7</w:t>
          </w:r>
        </w:p>
        <w:p w14:paraId="2B5DEEBB" w14:textId="77777777" w:rsidR="00E44FE1" w:rsidRDefault="00120579">
          <w:pPr>
            <w:pStyle w:val="TJ2"/>
          </w:pPr>
          <w:hyperlink w:anchor="__RefHeading___Toc2093_3910659987">
            <w:r w:rsidR="0018436F">
              <w:rPr>
                <w:rStyle w:val="Jegyzkhivatkozs"/>
              </w:rPr>
              <w:t>Course title: Colour theory</w:t>
            </w:r>
            <w:r w:rsidR="0018436F">
              <w:rPr>
                <w:rStyle w:val="Jegyzkhivatkozs"/>
              </w:rPr>
              <w:tab/>
            </w:r>
          </w:hyperlink>
          <w:r w:rsidR="00224629">
            <w:rPr>
              <w:rStyle w:val="Jegyzkhivatkozs"/>
            </w:rPr>
            <w:t>8</w:t>
          </w:r>
        </w:p>
        <w:p w14:paraId="4D9C5240" w14:textId="77777777" w:rsidR="00E44FE1" w:rsidRDefault="00120579">
          <w:pPr>
            <w:pStyle w:val="TJ2"/>
          </w:pPr>
          <w:hyperlink w:anchor="__RefHeading___Toc2095_3910659987">
            <w:r w:rsidR="0018436F">
              <w:rPr>
                <w:rStyle w:val="Jegyzkhivatkozs"/>
              </w:rPr>
              <w:t>Course title: Developing Listening and Speaking Skills in English</w:t>
            </w:r>
            <w:r w:rsidR="0018436F">
              <w:rPr>
                <w:rStyle w:val="Jegyzkhivatkozs"/>
              </w:rPr>
              <w:tab/>
            </w:r>
          </w:hyperlink>
          <w:r w:rsidR="00E6759B">
            <w:rPr>
              <w:rStyle w:val="Jegyzkhivatkozs"/>
            </w:rPr>
            <w:t>9</w:t>
          </w:r>
        </w:p>
        <w:p w14:paraId="010C44AF" w14:textId="77777777" w:rsidR="00E44FE1" w:rsidRDefault="00120579">
          <w:pPr>
            <w:pStyle w:val="TJ2"/>
          </w:pPr>
          <w:hyperlink w:anchor="__RefHeading___Toc2143_3910659987">
            <w:r w:rsidR="0018436F">
              <w:rPr>
                <w:rStyle w:val="Jegyzkhivatkozs"/>
              </w:rPr>
              <w:t>Course title: Drawing – painting 1</w:t>
            </w:r>
            <w:r w:rsidR="0018436F">
              <w:rPr>
                <w:rStyle w:val="Jegyzkhivatkozs"/>
              </w:rPr>
              <w:tab/>
            </w:r>
          </w:hyperlink>
          <w:r w:rsidR="00E6759B">
            <w:rPr>
              <w:rStyle w:val="Jegyzkhivatkozs"/>
            </w:rPr>
            <w:t>10</w:t>
          </w:r>
        </w:p>
        <w:p w14:paraId="4EB3A279" w14:textId="77777777" w:rsidR="00E44FE1" w:rsidRDefault="00120579">
          <w:pPr>
            <w:pStyle w:val="TJ2"/>
          </w:pPr>
          <w:hyperlink w:anchor="__RefHeading___Toc2105_3910659987">
            <w:r w:rsidR="0018436F">
              <w:rPr>
                <w:rStyle w:val="Jegyzkhivatkozs"/>
              </w:rPr>
              <w:t>Course title: From Learning to Teaching</w:t>
            </w:r>
            <w:r w:rsidR="0018436F">
              <w:rPr>
                <w:rStyle w:val="Jegyzkhivatkozs"/>
              </w:rPr>
              <w:tab/>
            </w:r>
          </w:hyperlink>
          <w:r w:rsidR="00E6759B">
            <w:rPr>
              <w:rStyle w:val="Jegyzkhivatkozs"/>
            </w:rPr>
            <w:t>11</w:t>
          </w:r>
        </w:p>
        <w:p w14:paraId="5C6CDEF0" w14:textId="77777777" w:rsidR="00E44FE1" w:rsidRDefault="00120579">
          <w:pPr>
            <w:pStyle w:val="TJ2"/>
          </w:pPr>
          <w:hyperlink w:anchor="__RefHeading___Toc2109_3910659987">
            <w:r w:rsidR="0018436F">
              <w:rPr>
                <w:rStyle w:val="Jegyzkhivatkozs"/>
              </w:rPr>
              <w:t>Course title: Interdisciplinary art</w:t>
            </w:r>
          </w:hyperlink>
          <w:hyperlink w:anchor="__RefHeading___Toc2111_3910659987">
            <w:r w:rsidR="0018436F">
              <w:rPr>
                <w:rStyle w:val="Jegyzkhivatkozs"/>
              </w:rPr>
              <w:tab/>
            </w:r>
          </w:hyperlink>
          <w:r w:rsidR="00E6759B">
            <w:rPr>
              <w:rStyle w:val="Jegyzkhivatkozs"/>
            </w:rPr>
            <w:t>12</w:t>
          </w:r>
        </w:p>
        <w:p w14:paraId="57B18077" w14:textId="77777777" w:rsidR="00E44FE1" w:rsidRDefault="00120579">
          <w:pPr>
            <w:pStyle w:val="TJ2"/>
          </w:pPr>
          <w:hyperlink w:anchor="__RefHeading___Toc2115_3910659987">
            <w:r w:rsidR="0018436F">
              <w:rPr>
                <w:rStyle w:val="Jegyzkhivatkozs"/>
              </w:rPr>
              <w:t>Course title: Literature</w:t>
            </w:r>
            <w:r w:rsidR="0018436F">
              <w:rPr>
                <w:rStyle w:val="Jegyzkhivatkozs"/>
              </w:rPr>
              <w:tab/>
            </w:r>
          </w:hyperlink>
          <w:r w:rsidR="00E6759B">
            <w:rPr>
              <w:rStyle w:val="Jegyzkhivatkozs"/>
            </w:rPr>
            <w:t>13</w:t>
          </w:r>
        </w:p>
        <w:p w14:paraId="4F9A48EB" w14:textId="77777777" w:rsidR="00E44FE1" w:rsidRDefault="00120579">
          <w:pPr>
            <w:pStyle w:val="TJ2"/>
          </w:pPr>
          <w:hyperlink w:anchor="__RefHeading___Toc3509_2342350205">
            <w:r w:rsidR="0018436F">
              <w:rPr>
                <w:rStyle w:val="Jegyzkhivatkozs"/>
              </w:rPr>
              <w:t>Course title: Methodology of kindergarten activities in second language</w:t>
            </w:r>
            <w:r w:rsidR="0018436F">
              <w:rPr>
                <w:rStyle w:val="Jegyzkhivatkozs"/>
              </w:rPr>
              <w:tab/>
            </w:r>
          </w:hyperlink>
          <w:r w:rsidR="00E6759B">
            <w:rPr>
              <w:rStyle w:val="Jegyzkhivatkozs"/>
            </w:rPr>
            <w:t>14</w:t>
          </w:r>
        </w:p>
        <w:p w14:paraId="6CEC4A97" w14:textId="77777777" w:rsidR="00E44FE1" w:rsidRDefault="00120579">
          <w:pPr>
            <w:pStyle w:val="TJ2"/>
          </w:pPr>
          <w:hyperlink w:anchor="__RefHeading___Toc2117_3910659987">
            <w:r w:rsidR="0018436F">
              <w:rPr>
                <w:rStyle w:val="Jegyzkhivatkozs"/>
              </w:rPr>
              <w:t>Course title: Methodology of second language acquisition</w:t>
            </w:r>
            <w:r w:rsidR="0018436F">
              <w:rPr>
                <w:rStyle w:val="Jegyzkhivatkozs"/>
              </w:rPr>
              <w:tab/>
            </w:r>
          </w:hyperlink>
          <w:r w:rsidR="00E6759B">
            <w:rPr>
              <w:rStyle w:val="Jegyzkhivatkozs"/>
            </w:rPr>
            <w:t>15</w:t>
          </w:r>
        </w:p>
        <w:p w14:paraId="3FF68049" w14:textId="77777777" w:rsidR="00E44FE1" w:rsidRDefault="00120579">
          <w:pPr>
            <w:pStyle w:val="TJ2"/>
          </w:pPr>
          <w:hyperlink w:anchor="__RefHeading___Toc2119_3910659987">
            <w:r w:rsidR="0018436F">
              <w:rPr>
                <w:rStyle w:val="Jegyzkhivatkozs"/>
              </w:rPr>
              <w:t>Course title: Playing the Flute</w:t>
            </w:r>
            <w:r w:rsidR="0018436F">
              <w:rPr>
                <w:rStyle w:val="Jegyzkhivatkozs"/>
              </w:rPr>
              <w:tab/>
            </w:r>
          </w:hyperlink>
          <w:r w:rsidR="00E6759B">
            <w:rPr>
              <w:rStyle w:val="Jegyzkhivatkozs"/>
            </w:rPr>
            <w:t>16</w:t>
          </w:r>
        </w:p>
        <w:p w14:paraId="6EA44D0E" w14:textId="77777777" w:rsidR="00E44FE1" w:rsidRDefault="00120579">
          <w:pPr>
            <w:pStyle w:val="TJ2"/>
          </w:pPr>
          <w:hyperlink w:anchor="__RefHeading___Toc2123_3910659987">
            <w:r w:rsidR="0018436F">
              <w:rPr>
                <w:rStyle w:val="Jegyzkhivatkozs"/>
              </w:rPr>
              <w:t>Course title: Psycholinguistics</w:t>
            </w:r>
            <w:r w:rsidR="0018436F">
              <w:rPr>
                <w:rStyle w:val="Jegyzkhivatkozs"/>
              </w:rPr>
              <w:tab/>
            </w:r>
          </w:hyperlink>
          <w:r w:rsidR="00E6759B">
            <w:rPr>
              <w:rStyle w:val="Jegyzkhivatkozs"/>
            </w:rPr>
            <w:t>17</w:t>
          </w:r>
        </w:p>
        <w:p w14:paraId="302CF870" w14:textId="77777777" w:rsidR="00E44FE1" w:rsidRDefault="00120579">
          <w:pPr>
            <w:pStyle w:val="TJ2"/>
          </w:pPr>
          <w:hyperlink w:anchor="__RefHeading___Toc2125_3910659987">
            <w:r w:rsidR="0018436F">
              <w:rPr>
                <w:rStyle w:val="Jegyzkhivatkozs"/>
              </w:rPr>
              <w:t>Course title: Puppet making</w:t>
            </w:r>
            <w:r w:rsidR="0018436F">
              <w:rPr>
                <w:rStyle w:val="Jegyzkhivatkozs"/>
              </w:rPr>
              <w:tab/>
            </w:r>
          </w:hyperlink>
          <w:r w:rsidR="00E6759B">
            <w:rPr>
              <w:rStyle w:val="Jegyzkhivatkozs"/>
            </w:rPr>
            <w:t>18</w:t>
          </w:r>
        </w:p>
        <w:p w14:paraId="4843BF52" w14:textId="77777777" w:rsidR="00E44FE1" w:rsidRDefault="00120579">
          <w:pPr>
            <w:pStyle w:val="TJ2"/>
          </w:pPr>
          <w:hyperlink w:anchor="__RefHeading___Toc2127_3910659987">
            <w:r w:rsidR="0018436F">
              <w:rPr>
                <w:rStyle w:val="Jegyzkhivatkozs"/>
              </w:rPr>
              <w:t>Course title: Undergraduate visual studios</w:t>
            </w:r>
            <w:r w:rsidR="0018436F">
              <w:rPr>
                <w:rStyle w:val="Jegyzkhivatkozs"/>
              </w:rPr>
              <w:tab/>
            </w:r>
          </w:hyperlink>
          <w:r w:rsidR="00E6759B">
            <w:rPr>
              <w:rStyle w:val="Jegyzkhivatkozs"/>
            </w:rPr>
            <w:t>19</w:t>
          </w:r>
        </w:p>
        <w:p w14:paraId="6A0F9670" w14:textId="77777777" w:rsidR="00E44FE1" w:rsidRDefault="00120579">
          <w:pPr>
            <w:pStyle w:val="TJ2"/>
          </w:pPr>
          <w:hyperlink w:anchor="__RefHeading___Toc1055_1835560281">
            <w:r w:rsidR="0018436F">
              <w:rPr>
                <w:rStyle w:val="Jegyzkhivatkozs"/>
              </w:rPr>
              <w:t>Course title: Education and economy</w:t>
            </w:r>
            <w:r w:rsidR="0018436F">
              <w:rPr>
                <w:rStyle w:val="Jegyzkhivatkozs"/>
              </w:rPr>
              <w:tab/>
            </w:r>
          </w:hyperlink>
          <w:r w:rsidR="00E6759B">
            <w:rPr>
              <w:rStyle w:val="Jegyzkhivatkozs"/>
            </w:rPr>
            <w:t>20</w:t>
          </w:r>
        </w:p>
        <w:p w14:paraId="730B24DF" w14:textId="77777777" w:rsidR="00E44FE1" w:rsidRDefault="00120579">
          <w:pPr>
            <w:pStyle w:val="TJ2"/>
          </w:pPr>
          <w:hyperlink w:anchor="__RefHeading___Toc2133_3910659987">
            <w:r w:rsidR="0018436F">
              <w:rPr>
                <w:rStyle w:val="Jegyzkhivatkozs"/>
              </w:rPr>
              <w:t xml:space="preserve">Course title: Course title: </w:t>
            </w:r>
          </w:hyperlink>
          <w:r w:rsidR="0018436F">
            <w:t>Global E</w:t>
          </w:r>
          <w:r w:rsidR="00E6759B">
            <w:t>ducation……………………………………………………. 21</w:t>
          </w:r>
        </w:p>
        <w:p w14:paraId="0D926538" w14:textId="77777777" w:rsidR="00E44FE1" w:rsidRDefault="0018436F">
          <w:pPr>
            <w:pStyle w:val="TJ2"/>
          </w:pPr>
          <w:r>
            <w:t>Course title: Information Techn</w:t>
          </w:r>
          <w:r w:rsidR="00E30BCB">
            <w:t>ology…………………………………………………………    2</w:t>
          </w:r>
          <w:r w:rsidR="00E6759B">
            <w:t>2</w:t>
          </w:r>
        </w:p>
        <w:p w14:paraId="4441BF87" w14:textId="77777777" w:rsidR="00E44FE1" w:rsidRDefault="0018436F">
          <w:pPr>
            <w:pStyle w:val="TJ2"/>
          </w:pPr>
          <w:r>
            <w:t>Course title: Development of Complex Vi</w:t>
          </w:r>
          <w:r w:rsidR="00E30BCB">
            <w:t>s</w:t>
          </w:r>
          <w:r w:rsidR="00E6759B">
            <w:t>ual Skills…………………………………………    23</w:t>
          </w:r>
          <w:r w:rsidR="00E30BCB">
            <w:t xml:space="preserve"> </w:t>
          </w:r>
        </w:p>
        <w:p w14:paraId="295D8200" w14:textId="77777777" w:rsidR="00E44FE1" w:rsidRDefault="0018436F">
          <w:pPr>
            <w:pStyle w:val="TJ2"/>
          </w:pPr>
          <w:r>
            <w:t>Course title: Children's Literature and</w:t>
          </w:r>
          <w:r w:rsidR="00E6759B">
            <w:t xml:space="preserve"> methodology……………………………………………24</w:t>
          </w:r>
        </w:p>
        <w:p w14:paraId="0350F952" w14:textId="77777777" w:rsidR="00E44FE1" w:rsidRDefault="0018436F">
          <w:pPr>
            <w:pStyle w:val="TJ2"/>
          </w:pPr>
          <w:r>
            <w:t>Course title: Introduction to Pe</w:t>
          </w:r>
          <w:r w:rsidR="00E6759B">
            <w:t>dagogy ………………………………………………………….25</w:t>
          </w:r>
          <w:r>
            <w:t xml:space="preserve"> </w:t>
          </w:r>
        </w:p>
        <w:p w14:paraId="54795E8F" w14:textId="77777777" w:rsidR="00E44FE1" w:rsidRDefault="0018436F">
          <w:pPr>
            <w:pStyle w:val="TJ2"/>
          </w:pPr>
          <w:r>
            <w:t>Course title: Communication and Presenta</w:t>
          </w:r>
          <w:r w:rsidR="00E30BCB">
            <w:t>ti</w:t>
          </w:r>
          <w:r w:rsidR="00E6759B">
            <w:t>on Skills ………………………………………….26</w:t>
          </w:r>
          <w:r w:rsidR="00E30BCB">
            <w:t>.</w:t>
          </w:r>
        </w:p>
        <w:p w14:paraId="4F2D6E64" w14:textId="77777777" w:rsidR="00E44FE1" w:rsidRDefault="0018436F">
          <w:pPr>
            <w:pStyle w:val="TJ2"/>
          </w:pPr>
          <w:r>
            <w:t>Course title: Developmental Psy</w:t>
          </w:r>
          <w:r w:rsidR="00E6759B">
            <w:t>chology……………………………………………………….27</w:t>
          </w:r>
          <w:r>
            <w:t xml:space="preserve"> </w:t>
          </w:r>
        </w:p>
        <w:p w14:paraId="1CF0C607" w14:textId="77777777" w:rsidR="00E44FE1" w:rsidRDefault="0018436F">
          <w:pPr>
            <w:pStyle w:val="TJ2"/>
          </w:pPr>
          <w:r>
            <w:t>Course title: Psycho-Fitne</w:t>
          </w:r>
          <w:r w:rsidR="00E6759B">
            <w:t>ss……………………………………………………………………..28</w:t>
          </w:r>
        </w:p>
        <w:p w14:paraId="5BE9A9E5" w14:textId="77777777" w:rsidR="00E30BCB" w:rsidRDefault="0018436F">
          <w:pPr>
            <w:pStyle w:val="TJ2"/>
          </w:pPr>
          <w:r>
            <w:t xml:space="preserve">Course title: Guidance to plays and </w:t>
          </w:r>
          <w:r w:rsidR="00E6759B">
            <w:t>ativities…………………………………………………….29</w:t>
          </w:r>
        </w:p>
        <w:p w14:paraId="2E27AE9A" w14:textId="77777777" w:rsidR="00E30BCB" w:rsidRDefault="00E30BCB">
          <w:pPr>
            <w:pStyle w:val="TJ2"/>
          </w:pPr>
          <w:r>
            <w:t>Course title: Chamber singing……</w:t>
          </w:r>
          <w:r w:rsidR="00E6759B">
            <w:t>…………………………………………………………       30</w:t>
          </w:r>
        </w:p>
        <w:p w14:paraId="43621FD0" w14:textId="77777777" w:rsidR="00E30BCB" w:rsidRDefault="00E30BCB">
          <w:pPr>
            <w:pStyle w:val="TJ2"/>
          </w:pPr>
          <w:r>
            <w:t>Course title: Conducting…………</w:t>
          </w:r>
          <w:r w:rsidR="00E6759B">
            <w:t>…………………………………………………………        31</w:t>
          </w:r>
        </w:p>
        <w:p w14:paraId="266B4E8C" w14:textId="77777777" w:rsidR="00E30BCB" w:rsidRDefault="00E30BCB">
          <w:pPr>
            <w:pStyle w:val="TJ2"/>
          </w:pPr>
          <w:r>
            <w:t>Course title:  Creative Music Pedago</w:t>
          </w:r>
          <w:r w:rsidR="00E6759B">
            <w:t>gy…………………………………………………….      .32</w:t>
          </w:r>
        </w:p>
        <w:p w14:paraId="7DB11E7B" w14:textId="77777777" w:rsidR="00E30BCB" w:rsidRDefault="00E30BCB">
          <w:pPr>
            <w:pStyle w:val="TJ2"/>
          </w:pPr>
          <w:r>
            <w:t>Course title:  Solfege and Music The</w:t>
          </w:r>
          <w:r w:rsidR="00E6759B">
            <w:t>ory…………………………………………………….      33</w:t>
          </w:r>
        </w:p>
        <w:p w14:paraId="0EEB5BC8" w14:textId="77777777" w:rsidR="00E44FE1" w:rsidRDefault="0018436F">
          <w:pPr>
            <w:pStyle w:val="TJ2"/>
          </w:pPr>
          <w:r>
            <w:t xml:space="preserve"> </w:t>
          </w:r>
          <w:r>
            <w:fldChar w:fldCharType="end"/>
          </w:r>
        </w:p>
      </w:sdtContent>
    </w:sdt>
    <w:p w14:paraId="762CCE50" w14:textId="77777777" w:rsidR="00E44FE1" w:rsidRDefault="0018436F" w:rsidP="007E646F">
      <w:pPr>
        <w:keepNext/>
        <w:numPr>
          <w:ilvl w:val="1"/>
          <w:numId w:val="3"/>
        </w:numPr>
        <w:spacing w:before="85" w:after="62"/>
        <w:outlineLvl w:val="1"/>
        <w:rPr>
          <w:strike/>
        </w:rPr>
      </w:pPr>
      <w:r>
        <w:br w:type="page"/>
      </w:r>
    </w:p>
    <w:p w14:paraId="2FF3B7EB" w14:textId="77777777" w:rsidR="00E44FE1" w:rsidRDefault="0018436F">
      <w:pPr>
        <w:pStyle w:val="Cmsor2"/>
        <w:numPr>
          <w:ilvl w:val="1"/>
          <w:numId w:val="3"/>
        </w:numPr>
      </w:pPr>
      <w:bookmarkStart w:id="0" w:name="__RefHeading___Toc2071_3910659987"/>
      <w:bookmarkEnd w:id="0"/>
      <w:r>
        <w:lastRenderedPageBreak/>
        <w:t>Course title: Hungarian folk law and legal anthropology</w:t>
      </w:r>
    </w:p>
    <w:p w14:paraId="33E378BB" w14:textId="77777777" w:rsidR="00E44FE1" w:rsidRDefault="00E44FE1">
      <w:pPr>
        <w:pStyle w:val="Szvegtrzs"/>
      </w:pPr>
    </w:p>
    <w:p w14:paraId="389B66EA" w14:textId="77777777" w:rsidR="00E44FE1" w:rsidRDefault="0018436F">
      <w:pPr>
        <w:pStyle w:val="Szvegtrzs"/>
        <w:rPr>
          <w:b/>
          <w:bCs/>
        </w:rPr>
      </w:pPr>
      <w:r>
        <w:rPr>
          <w:b/>
          <w:bCs/>
        </w:rPr>
        <w:t xml:space="preserve">Neptun code: KPVK-ERAS18-03 </w:t>
      </w:r>
    </w:p>
    <w:p w14:paraId="3CC7F5B3" w14:textId="77777777" w:rsidR="00E44FE1" w:rsidRDefault="0018436F">
      <w:pPr>
        <w:pStyle w:val="Szvegtrzs"/>
      </w:pPr>
      <w:r>
        <w:rPr>
          <w:b/>
          <w:bCs/>
        </w:rPr>
        <w:t>Language of instruction</w:t>
      </w:r>
      <w:r>
        <w:t xml:space="preserve">: English </w:t>
      </w:r>
    </w:p>
    <w:p w14:paraId="5E29B3EF" w14:textId="77777777" w:rsidR="00E44FE1" w:rsidRDefault="0018436F">
      <w:pPr>
        <w:pStyle w:val="Szvegtrzs"/>
      </w:pPr>
      <w:r>
        <w:rPr>
          <w:b/>
          <w:bCs/>
        </w:rPr>
        <w:t>Location:</w:t>
      </w:r>
      <w:r>
        <w:t xml:space="preserve"> Szekszárd Campus </w:t>
      </w:r>
    </w:p>
    <w:p w14:paraId="00E8C4D9" w14:textId="77777777" w:rsidR="00E44FE1" w:rsidRDefault="0018436F">
      <w:pPr>
        <w:pStyle w:val="Szvegtrzs"/>
      </w:pPr>
      <w:r>
        <w:rPr>
          <w:b/>
          <w:bCs/>
        </w:rPr>
        <w:t>Form of teaching</w:t>
      </w:r>
      <w:r>
        <w:t xml:space="preserve">: consultation </w:t>
      </w:r>
    </w:p>
    <w:p w14:paraId="7CD47752" w14:textId="77777777" w:rsidR="00E44FE1" w:rsidRDefault="0018436F">
      <w:pPr>
        <w:pStyle w:val="Szvegtrzs"/>
      </w:pPr>
      <w:r>
        <w:rPr>
          <w:b/>
          <w:bCs/>
        </w:rPr>
        <w:t>Form of assessment:</w:t>
      </w:r>
      <w:r>
        <w:t xml:space="preserve"> essay </w:t>
      </w:r>
    </w:p>
    <w:p w14:paraId="7DF2715C" w14:textId="77777777" w:rsidR="00E44FE1" w:rsidRDefault="0018436F">
      <w:pPr>
        <w:pStyle w:val="Szvegtrzs"/>
      </w:pPr>
      <w:r>
        <w:rPr>
          <w:b/>
          <w:bCs/>
        </w:rPr>
        <w:t>Course description:</w:t>
      </w:r>
      <w:r>
        <w:t xml:space="preserve"> The course introduces the Hungarian folk law (traditional Hungarian rural society, Hungarian folklore, traditional law, legal customs, legal traditions in the family, criminal law and customs) and legal anthropology. </w:t>
      </w:r>
    </w:p>
    <w:p w14:paraId="58F3C371" w14:textId="77777777" w:rsidR="00E44FE1" w:rsidRDefault="0018436F">
      <w:pPr>
        <w:pStyle w:val="Szvegtrzs"/>
        <w:rPr>
          <w:b/>
          <w:bCs/>
        </w:rPr>
      </w:pPr>
      <w:r>
        <w:rPr>
          <w:b/>
          <w:bCs/>
        </w:rPr>
        <w:t xml:space="preserve">Topics to be discussed </w:t>
      </w:r>
    </w:p>
    <w:p w14:paraId="1A9DAAFB" w14:textId="77777777" w:rsidR="00E44FE1" w:rsidRDefault="0018436F">
      <w:pPr>
        <w:pStyle w:val="Szvegtrzs"/>
      </w:pPr>
      <w:r>
        <w:t xml:space="preserve">• The Hungarian folk culture </w:t>
      </w:r>
    </w:p>
    <w:p w14:paraId="2DB52C5C" w14:textId="77777777" w:rsidR="00E44FE1" w:rsidRDefault="0018436F">
      <w:pPr>
        <w:pStyle w:val="Szvegtrzs"/>
      </w:pPr>
      <w:r>
        <w:t xml:space="preserve">• The ethnography and anthropology of Tolna county (visit the museum of Szekszárd) </w:t>
      </w:r>
    </w:p>
    <w:p w14:paraId="1A73A2B6" w14:textId="77777777" w:rsidR="00E44FE1" w:rsidRDefault="0018436F">
      <w:pPr>
        <w:pStyle w:val="Szvegtrzs"/>
      </w:pPr>
      <w:r>
        <w:t xml:space="preserve">• The Hungarian folk law and legal anthropology: Hungarian legal customs </w:t>
      </w:r>
    </w:p>
    <w:p w14:paraId="6135D910" w14:textId="77777777" w:rsidR="00E44FE1" w:rsidRDefault="0018436F">
      <w:pPr>
        <w:pStyle w:val="Szvegtrzs"/>
      </w:pPr>
      <w:r>
        <w:t xml:space="preserve">• The Hungarian family: legal customs </w:t>
      </w:r>
    </w:p>
    <w:p w14:paraId="69D51673" w14:textId="77777777" w:rsidR="00E44FE1" w:rsidRDefault="0018436F">
      <w:pPr>
        <w:pStyle w:val="Szvegtrzs"/>
      </w:pPr>
      <w:r>
        <w:rPr>
          <w:b/>
          <w:bCs/>
        </w:rPr>
        <w:t>Class hours per week</w:t>
      </w:r>
      <w:r>
        <w:t xml:space="preserve">: 2 </w:t>
      </w:r>
    </w:p>
    <w:p w14:paraId="2ECB193D" w14:textId="77777777" w:rsidR="00E44FE1" w:rsidRDefault="0018436F">
      <w:pPr>
        <w:pStyle w:val="Szvegtrzs"/>
      </w:pPr>
      <w:r>
        <w:rPr>
          <w:b/>
          <w:bCs/>
        </w:rPr>
        <w:t xml:space="preserve">Credits </w:t>
      </w:r>
      <w:r>
        <w:t xml:space="preserve">(ECTS): 4 </w:t>
      </w:r>
    </w:p>
    <w:p w14:paraId="4093FC5F" w14:textId="77777777" w:rsidR="00E44FE1" w:rsidRDefault="0018436F">
      <w:pPr>
        <w:pStyle w:val="Szvegtrzs"/>
      </w:pPr>
      <w:r>
        <w:rPr>
          <w:b/>
          <w:bCs/>
        </w:rPr>
        <w:t>Semester:</w:t>
      </w:r>
      <w:r>
        <w:t xml:space="preserve"> spring term </w:t>
      </w:r>
    </w:p>
    <w:p w14:paraId="08459FBB" w14:textId="77777777" w:rsidR="00E44FE1" w:rsidRDefault="0018436F">
      <w:pPr>
        <w:pStyle w:val="Szvegtrzs"/>
      </w:pPr>
      <w:r>
        <w:rPr>
          <w:b/>
          <w:bCs/>
        </w:rPr>
        <w:t>Lecturers:</w:t>
      </w:r>
      <w:r>
        <w:t xml:space="preserve"> Prof. Dr. Nagy Janka Teodóra Professor, nagy.janka@pte.hu; </w:t>
      </w:r>
    </w:p>
    <w:p w14:paraId="720D8CE4" w14:textId="77777777" w:rsidR="00E44FE1" w:rsidRDefault="0018436F">
      <w:pPr>
        <w:pStyle w:val="Szvegtrzs"/>
      </w:pPr>
      <w:r>
        <w:t>Dr. Szabina Bognár Senior Lecturer, bognár.</w:t>
      </w:r>
      <w:hyperlink>
        <w:r>
          <w:rPr>
            <w:rStyle w:val="Internet-hivatkozs"/>
          </w:rPr>
          <w:t>szabina@pte.hu</w:t>
        </w:r>
      </w:hyperlink>
    </w:p>
    <w:p w14:paraId="0CE2FD5E" w14:textId="77777777" w:rsidR="00E44FE1" w:rsidRDefault="0018436F">
      <w:pPr>
        <w:pStyle w:val="Szvegtrzs"/>
      </w:pPr>
      <w:r>
        <w:t xml:space="preserve"> </w:t>
      </w:r>
    </w:p>
    <w:p w14:paraId="7B1EC068" w14:textId="77777777" w:rsidR="00E44FE1" w:rsidRDefault="00E44FE1">
      <w:pPr>
        <w:pStyle w:val="Szvegtrzs"/>
      </w:pPr>
    </w:p>
    <w:p w14:paraId="65C85E00" w14:textId="77777777" w:rsidR="00E44FE1" w:rsidRDefault="00E44FE1"/>
    <w:p w14:paraId="52CB0888" w14:textId="77777777" w:rsidR="00E44FE1" w:rsidRDefault="00E44FE1">
      <w:pPr>
        <w:pStyle w:val="Szvegtrzs"/>
        <w:rPr>
          <w:b/>
          <w:bCs/>
          <w:color w:val="C9211E"/>
        </w:rPr>
      </w:pPr>
    </w:p>
    <w:p w14:paraId="52131DC6" w14:textId="77777777" w:rsidR="00E44FE1" w:rsidRDefault="0018436F">
      <w:pPr>
        <w:pStyle w:val="Szvegtrzs"/>
      </w:pPr>
      <w:r>
        <w:br w:type="page"/>
      </w:r>
    </w:p>
    <w:p w14:paraId="426A2300" w14:textId="77777777" w:rsidR="00E44FE1" w:rsidRDefault="0018436F">
      <w:pPr>
        <w:pStyle w:val="Cmsor2"/>
        <w:numPr>
          <w:ilvl w:val="1"/>
          <w:numId w:val="3"/>
        </w:numPr>
      </w:pPr>
      <w:bookmarkStart w:id="1" w:name="__RefHeading___Toc2075_3910659987"/>
      <w:bookmarkEnd w:id="1"/>
      <w:r>
        <w:lastRenderedPageBreak/>
        <w:t>Course title: Language Development: Changing Roles for Women</w:t>
      </w:r>
    </w:p>
    <w:p w14:paraId="7CCD8A51" w14:textId="77777777" w:rsidR="00E44FE1" w:rsidRDefault="0018436F">
      <w:pPr>
        <w:pStyle w:val="Szvegtrzs"/>
        <w:rPr>
          <w:b/>
          <w:bCs/>
          <w:color w:val="000000"/>
        </w:rPr>
      </w:pPr>
      <w:r>
        <w:rPr>
          <w:b/>
          <w:bCs/>
          <w:color w:val="000000"/>
        </w:rPr>
        <w:t xml:space="preserve">Neptun code </w:t>
      </w:r>
      <w:r>
        <w:rPr>
          <w:color w:val="000000"/>
        </w:rPr>
        <w:t>ERS 3901</w:t>
      </w:r>
    </w:p>
    <w:p w14:paraId="74404507" w14:textId="77777777" w:rsidR="00E44FE1" w:rsidRDefault="0018436F">
      <w:pPr>
        <w:pStyle w:val="Szvegtrzs"/>
      </w:pPr>
      <w:r>
        <w:rPr>
          <w:b/>
          <w:bCs/>
        </w:rPr>
        <w:t>Language of instruction:</w:t>
      </w:r>
      <w:r>
        <w:t xml:space="preserve"> English</w:t>
      </w:r>
    </w:p>
    <w:p w14:paraId="60A50445" w14:textId="77777777" w:rsidR="00E44FE1" w:rsidRDefault="0018436F">
      <w:pPr>
        <w:pStyle w:val="Szvegtrzs"/>
      </w:pPr>
      <w:r>
        <w:rPr>
          <w:b/>
          <w:bCs/>
        </w:rPr>
        <w:t>Location:</w:t>
      </w:r>
      <w:r>
        <w:t xml:space="preserve"> Szekszárd Campus</w:t>
      </w:r>
    </w:p>
    <w:p w14:paraId="35A1A61B" w14:textId="77777777" w:rsidR="00E44FE1" w:rsidRDefault="0018436F">
      <w:pPr>
        <w:pStyle w:val="Szvegtrzs"/>
      </w:pPr>
      <w:r>
        <w:rPr>
          <w:b/>
          <w:bCs/>
        </w:rPr>
        <w:t>Class hours per week:</w:t>
      </w:r>
      <w:r>
        <w:t xml:space="preserve"> 2</w:t>
      </w:r>
    </w:p>
    <w:p w14:paraId="156E27E3" w14:textId="77777777" w:rsidR="00E44FE1" w:rsidRDefault="0018436F">
      <w:pPr>
        <w:pStyle w:val="Szvegtrzs"/>
      </w:pPr>
      <w:r>
        <w:rPr>
          <w:b/>
          <w:bCs/>
        </w:rPr>
        <w:t>Form of teaching:</w:t>
      </w:r>
      <w:r>
        <w:t xml:space="preserve"> consultation</w:t>
      </w:r>
    </w:p>
    <w:p w14:paraId="3DFCED48" w14:textId="77777777" w:rsidR="00E44FE1" w:rsidRDefault="0018436F">
      <w:pPr>
        <w:pStyle w:val="Szvegtrzs"/>
      </w:pPr>
      <w:r>
        <w:rPr>
          <w:b/>
          <w:bCs/>
        </w:rPr>
        <w:t>Form of assessment:</w:t>
      </w:r>
      <w:r>
        <w:t xml:space="preserve"> assessment is based on participation, home assígnments, tests and presentation. During their studies at the Faculty, students are offered consultancy and guidance for writing any types of academic assignments (e.g. essay, thesis etc.).</w:t>
      </w:r>
    </w:p>
    <w:p w14:paraId="2B27B761" w14:textId="77777777" w:rsidR="00E44FE1" w:rsidRDefault="0018436F">
      <w:pPr>
        <w:pStyle w:val="Szvegtrzs"/>
      </w:pPr>
      <w:r>
        <w:rPr>
          <w:b/>
          <w:bCs/>
        </w:rPr>
        <w:t>Course description:</w:t>
      </w:r>
      <w:r>
        <w:t xml:space="preserve"> Ihe aim of the course is to introduce students to some less-known theoretical issues in socio-historical context, such as the European feminist movements, history of feminism and the changing roles of men and women. The course is not only concerned with the political, intellectual and personal development of men and women, but it also attempts to form a positive social attitude to women's issues.</w:t>
      </w:r>
    </w:p>
    <w:p w14:paraId="2DB2BE02" w14:textId="77777777" w:rsidR="00E44FE1" w:rsidRDefault="0018436F">
      <w:pPr>
        <w:pStyle w:val="Szvegtrzs"/>
        <w:rPr>
          <w:b/>
          <w:bCs/>
          <w:color w:val="000000"/>
        </w:rPr>
      </w:pPr>
      <w:r>
        <w:rPr>
          <w:b/>
          <w:bCs/>
          <w:color w:val="000000"/>
        </w:rPr>
        <w:t>Topics to be discussed</w:t>
      </w:r>
    </w:p>
    <w:p w14:paraId="3D302E4A" w14:textId="77777777" w:rsidR="00E44FE1" w:rsidRDefault="0018436F">
      <w:pPr>
        <w:pStyle w:val="Szvegtrzs"/>
        <w:rPr>
          <w:color w:val="000000"/>
        </w:rPr>
      </w:pPr>
      <w:r>
        <w:rPr>
          <w:color w:val="000000"/>
        </w:rPr>
        <w:t>Gender and race in advertising</w:t>
      </w:r>
    </w:p>
    <w:p w14:paraId="7C6CA55F" w14:textId="77777777" w:rsidR="00E44FE1" w:rsidRDefault="0018436F">
      <w:pPr>
        <w:pStyle w:val="Szvegtrzs"/>
        <w:rPr>
          <w:color w:val="000000"/>
        </w:rPr>
      </w:pPr>
      <w:r>
        <w:rPr>
          <w:color w:val="000000"/>
        </w:rPr>
        <w:t>Gender roles in the society</w:t>
      </w:r>
    </w:p>
    <w:p w14:paraId="6F111B34" w14:textId="77777777" w:rsidR="00E44FE1" w:rsidRDefault="0018436F">
      <w:pPr>
        <w:pStyle w:val="Szvegtrzs"/>
        <w:rPr>
          <w:color w:val="000000"/>
        </w:rPr>
      </w:pPr>
      <w:r>
        <w:rPr>
          <w:color w:val="000000"/>
        </w:rPr>
        <w:t>The glass ceiling</w:t>
      </w:r>
    </w:p>
    <w:p w14:paraId="7E4D9718" w14:textId="77777777" w:rsidR="00E44FE1" w:rsidRDefault="0018436F">
      <w:pPr>
        <w:pStyle w:val="Szvegtrzs"/>
        <w:rPr>
          <w:color w:val="000000"/>
        </w:rPr>
      </w:pPr>
      <w:r>
        <w:rPr>
          <w:color w:val="000000"/>
        </w:rPr>
        <w:t>Communication and gender</w:t>
      </w:r>
    </w:p>
    <w:p w14:paraId="01AA61A5" w14:textId="77777777" w:rsidR="00E44FE1" w:rsidRDefault="0018436F">
      <w:pPr>
        <w:pStyle w:val="Szvegtrzs"/>
      </w:pPr>
      <w:r>
        <w:rPr>
          <w:b/>
          <w:bCs/>
        </w:rPr>
        <w:t>Minimum number of students:</w:t>
      </w:r>
      <w:r>
        <w:t xml:space="preserve"> -</w:t>
      </w:r>
    </w:p>
    <w:p w14:paraId="0070960A" w14:textId="77777777" w:rsidR="00E44FE1" w:rsidRDefault="0018436F">
      <w:pPr>
        <w:pStyle w:val="Szvegtrzs"/>
      </w:pPr>
      <w:r>
        <w:rPr>
          <w:b/>
          <w:bCs/>
        </w:rPr>
        <w:t>Credits (ECIS):</w:t>
      </w:r>
      <w:r>
        <w:t xml:space="preserve"> 4</w:t>
      </w:r>
    </w:p>
    <w:p w14:paraId="7A38BFB8" w14:textId="77777777" w:rsidR="00E44FE1" w:rsidRDefault="0018436F">
      <w:pPr>
        <w:pStyle w:val="Szvegtrzs"/>
      </w:pPr>
      <w:r>
        <w:rPr>
          <w:b/>
          <w:bCs/>
        </w:rPr>
        <w:t>Semester:</w:t>
      </w:r>
      <w:r>
        <w:t xml:space="preserve"> autumn term</w:t>
      </w:r>
    </w:p>
    <w:p w14:paraId="6E1FEE9F" w14:textId="77777777" w:rsidR="00E44FE1" w:rsidRDefault="0018436F">
      <w:pPr>
        <w:pStyle w:val="Szvegtrzs"/>
        <w:rPr>
          <w:b/>
          <w:bCs/>
        </w:rPr>
      </w:pPr>
      <w:r>
        <w:rPr>
          <w:b/>
          <w:bCs/>
          <w:highlight w:val="white"/>
        </w:rPr>
        <w:t>Lecturer:</w:t>
      </w:r>
      <w:r>
        <w:rPr>
          <w:highlight w:val="white"/>
        </w:rPr>
        <w:t xml:space="preserve"> Mária </w:t>
      </w:r>
      <w:r>
        <w:rPr>
          <w:i/>
          <w:iCs/>
          <w:highlight w:val="white"/>
        </w:rPr>
        <w:t>BAJNER</w:t>
      </w:r>
      <w:r>
        <w:rPr>
          <w:highlight w:val="white"/>
        </w:rPr>
        <w:t xml:space="preserve"> PhD, </w:t>
      </w:r>
      <w:hyperlink r:id="rId11" w:history="1">
        <w:r w:rsidR="007E646F" w:rsidRPr="00633E61">
          <w:rPr>
            <w:rStyle w:val="Hiperhivatkozs"/>
            <w:highlight w:val="white"/>
          </w:rPr>
          <w:t>bajner.maria@pte.hu</w:t>
        </w:r>
      </w:hyperlink>
    </w:p>
    <w:p w14:paraId="5A122F70" w14:textId="77777777" w:rsidR="00E44FE1" w:rsidRDefault="0018436F">
      <w:pPr>
        <w:pStyle w:val="Szvegtrzs"/>
        <w:rPr>
          <w:b/>
          <w:bCs/>
        </w:rPr>
      </w:pPr>
      <w:r>
        <w:br w:type="page"/>
      </w:r>
    </w:p>
    <w:p w14:paraId="06B2C843" w14:textId="77777777" w:rsidR="00E44FE1" w:rsidRDefault="0018436F">
      <w:pPr>
        <w:pStyle w:val="Cmsor2"/>
        <w:numPr>
          <w:ilvl w:val="1"/>
          <w:numId w:val="3"/>
        </w:numPr>
      </w:pPr>
      <w:bookmarkStart w:id="2" w:name="__RefHeading___Toc2081_3910659987"/>
      <w:bookmarkEnd w:id="2"/>
      <w:r>
        <w:lastRenderedPageBreak/>
        <w:t>Course title: Art therapy for primary school age children</w:t>
      </w:r>
    </w:p>
    <w:p w14:paraId="13B96D63" w14:textId="77777777" w:rsidR="00E44FE1" w:rsidRDefault="00E44FE1">
      <w:pPr>
        <w:pStyle w:val="Szvegtrzs"/>
      </w:pPr>
    </w:p>
    <w:p w14:paraId="4BA62789" w14:textId="77777777" w:rsidR="00E44FE1" w:rsidRDefault="0018436F">
      <w:pPr>
        <w:pStyle w:val="Szvegtrzs"/>
      </w:pPr>
      <w:r>
        <w:rPr>
          <w:b/>
          <w:bCs/>
        </w:rPr>
        <w:t>Neptun code</w:t>
      </w:r>
      <w:r>
        <w:t xml:space="preserve">: KPVK-ERAS18-01 </w:t>
      </w:r>
    </w:p>
    <w:p w14:paraId="404791EE" w14:textId="77777777" w:rsidR="00E44FE1" w:rsidRDefault="0018436F">
      <w:pPr>
        <w:pStyle w:val="Szvegtrzs"/>
      </w:pPr>
      <w:r>
        <w:rPr>
          <w:b/>
          <w:bCs/>
        </w:rPr>
        <w:t>Language of instruction:</w:t>
      </w:r>
      <w:r>
        <w:t xml:space="preserve"> English </w:t>
      </w:r>
    </w:p>
    <w:p w14:paraId="14B6252A" w14:textId="77777777" w:rsidR="00E44FE1" w:rsidRDefault="0018436F">
      <w:pPr>
        <w:pStyle w:val="Szvegtrzs"/>
      </w:pPr>
      <w:r>
        <w:rPr>
          <w:b/>
          <w:bCs/>
        </w:rPr>
        <w:t>Location</w:t>
      </w:r>
      <w:r>
        <w:t xml:space="preserve">: Szekszárd Campus </w:t>
      </w:r>
    </w:p>
    <w:p w14:paraId="2ABC7D99" w14:textId="77777777" w:rsidR="00E44FE1" w:rsidRDefault="0018436F">
      <w:pPr>
        <w:pStyle w:val="Szvegtrzs"/>
      </w:pPr>
      <w:r>
        <w:rPr>
          <w:b/>
          <w:bCs/>
        </w:rPr>
        <w:t>Form of teaching:</w:t>
      </w:r>
      <w:r>
        <w:t xml:space="preserve"> consultation </w:t>
      </w:r>
    </w:p>
    <w:p w14:paraId="1C2B190C" w14:textId="77777777" w:rsidR="00E44FE1" w:rsidRDefault="0018436F">
      <w:pPr>
        <w:pStyle w:val="Szvegtrzs"/>
      </w:pPr>
      <w:r>
        <w:rPr>
          <w:b/>
          <w:bCs/>
        </w:rPr>
        <w:t>Form of assessment:</w:t>
      </w:r>
      <w:r>
        <w:t xml:space="preserve"> home works and presentations </w:t>
      </w:r>
    </w:p>
    <w:p w14:paraId="3C6C9942" w14:textId="77777777" w:rsidR="00E44FE1" w:rsidRDefault="0018436F">
      <w:pPr>
        <w:pStyle w:val="Szvegtrzs"/>
      </w:pPr>
      <w:r>
        <w:rPr>
          <w:b/>
          <w:bCs/>
        </w:rPr>
        <w:t>Course description:</w:t>
      </w:r>
      <w:r>
        <w:t xml:space="preserve"> The course shows theory and practice of art therapy of behavioural problems in primary school age children. The students can try out and taste different methods of art therapy forms (same materials for example water paint, glass paint, silk paint, oil chalks, pastel chalks etc.) and empirically summarize the advantages and adaptability. </w:t>
      </w:r>
    </w:p>
    <w:p w14:paraId="2D403FC9" w14:textId="77777777" w:rsidR="00E44FE1" w:rsidRDefault="0018436F">
      <w:pPr>
        <w:pStyle w:val="Szvegtrzs"/>
      </w:pPr>
      <w:r>
        <w:rPr>
          <w:b/>
          <w:bCs/>
        </w:rPr>
        <w:t xml:space="preserve">Topics to be discussed: </w:t>
      </w:r>
      <w:r>
        <w:t xml:space="preserve">Art therapy, behavioral problems in primary school age children, glass paint, silk paint, drawing with pastel chalks, mandala paint by dotting method. </w:t>
      </w:r>
    </w:p>
    <w:p w14:paraId="14DBCE73" w14:textId="77777777" w:rsidR="00E44FE1" w:rsidRDefault="0018436F">
      <w:pPr>
        <w:pStyle w:val="Szvegtrzs"/>
      </w:pPr>
      <w:r>
        <w:rPr>
          <w:b/>
          <w:bCs/>
        </w:rPr>
        <w:t>Minimum number of students:</w:t>
      </w:r>
      <w:r>
        <w:t xml:space="preserve"> 1 </w:t>
      </w:r>
    </w:p>
    <w:p w14:paraId="4F8BCFBE" w14:textId="77777777" w:rsidR="00E44FE1" w:rsidRDefault="0018436F">
      <w:pPr>
        <w:pStyle w:val="Szvegtrzs"/>
      </w:pPr>
      <w:r>
        <w:rPr>
          <w:b/>
          <w:bCs/>
        </w:rPr>
        <w:t>Class hours per week</w:t>
      </w:r>
      <w:r>
        <w:t xml:space="preserve">: 2/week </w:t>
      </w:r>
    </w:p>
    <w:p w14:paraId="41AD8E2E" w14:textId="77777777" w:rsidR="00E44FE1" w:rsidRDefault="0018436F">
      <w:pPr>
        <w:pStyle w:val="Szvegtrzs"/>
      </w:pPr>
      <w:r>
        <w:rPr>
          <w:b/>
          <w:bCs/>
        </w:rPr>
        <w:t>Semester</w:t>
      </w:r>
      <w:r>
        <w:t xml:space="preserve">: autumn/spring term </w:t>
      </w:r>
    </w:p>
    <w:p w14:paraId="3A34529A" w14:textId="77777777" w:rsidR="00E44FE1" w:rsidRDefault="0018436F">
      <w:pPr>
        <w:pStyle w:val="Szvegtrzs"/>
      </w:pPr>
      <w:r>
        <w:rPr>
          <w:b/>
          <w:bCs/>
        </w:rPr>
        <w:t>Credits (</w:t>
      </w:r>
      <w:r>
        <w:t xml:space="preserve">ECTS): 3 </w:t>
      </w:r>
    </w:p>
    <w:p w14:paraId="0451BA43" w14:textId="77777777" w:rsidR="00E44FE1" w:rsidRDefault="0018436F">
      <w:pPr>
        <w:pStyle w:val="Szvegtrzs"/>
      </w:pPr>
      <w:r>
        <w:rPr>
          <w:b/>
          <w:bCs/>
        </w:rPr>
        <w:t>Lecturer:</w:t>
      </w:r>
      <w:r>
        <w:t xml:space="preserve"> Violetta Bíró, </w:t>
      </w:r>
      <w:hyperlink>
        <w:r>
          <w:rPr>
            <w:rStyle w:val="Internet-hivatkozs"/>
          </w:rPr>
          <w:t>biro.violetta@pte.hu</w:t>
        </w:r>
      </w:hyperlink>
    </w:p>
    <w:p w14:paraId="4E63476C" w14:textId="77777777" w:rsidR="00E44FE1" w:rsidRDefault="00E44FE1">
      <w:pPr>
        <w:pStyle w:val="Szvegtrzs"/>
      </w:pPr>
    </w:p>
    <w:p w14:paraId="51B7E515" w14:textId="77777777" w:rsidR="00E44FE1" w:rsidRDefault="00E44FE1">
      <w:pPr>
        <w:pStyle w:val="Szvegtrzs"/>
        <w:spacing w:line="300" w:lineRule="atLeast"/>
        <w:jc w:val="center"/>
      </w:pPr>
    </w:p>
    <w:p w14:paraId="16DC3138" w14:textId="77777777" w:rsidR="00E44FE1" w:rsidRDefault="0018436F">
      <w:pPr>
        <w:pStyle w:val="Szvegtrzs"/>
      </w:pPr>
      <w:r>
        <w:br w:type="page"/>
      </w:r>
    </w:p>
    <w:p w14:paraId="1858FBFA" w14:textId="77777777" w:rsidR="00E44FE1" w:rsidRDefault="0018436F">
      <w:pPr>
        <w:pStyle w:val="Cmsor2"/>
        <w:numPr>
          <w:ilvl w:val="1"/>
          <w:numId w:val="3"/>
        </w:numPr>
      </w:pPr>
      <w:r>
        <w:lastRenderedPageBreak/>
        <w:t>Course title: Bilingualism</w:t>
      </w:r>
    </w:p>
    <w:p w14:paraId="28C75600" w14:textId="77777777" w:rsidR="00E44FE1" w:rsidRDefault="00E44FE1">
      <w:pPr>
        <w:pStyle w:val="Szvegtrzs"/>
        <w:rPr>
          <w:b/>
          <w:bCs/>
        </w:rPr>
      </w:pPr>
    </w:p>
    <w:p w14:paraId="023B0FFA" w14:textId="77777777" w:rsidR="00E44FE1" w:rsidRDefault="0018436F">
      <w:pPr>
        <w:pStyle w:val="Szvegtrzs"/>
      </w:pPr>
      <w:r>
        <w:rPr>
          <w:b/>
          <w:bCs/>
        </w:rPr>
        <w:t>Neptun code:</w:t>
      </w:r>
      <w:r>
        <w:t xml:space="preserve"> KPVK-ERAS19-03 </w:t>
      </w:r>
    </w:p>
    <w:p w14:paraId="2EE0925C" w14:textId="77777777" w:rsidR="00E44FE1" w:rsidRDefault="0018436F">
      <w:pPr>
        <w:pStyle w:val="Szvegtrzs"/>
      </w:pPr>
      <w:r>
        <w:rPr>
          <w:b/>
          <w:bCs/>
        </w:rPr>
        <w:t>Language of instruction:</w:t>
      </w:r>
      <w:r>
        <w:t xml:space="preserve"> English or German </w:t>
      </w:r>
    </w:p>
    <w:p w14:paraId="785B9129" w14:textId="77777777" w:rsidR="00E44FE1" w:rsidRDefault="0018436F">
      <w:pPr>
        <w:pStyle w:val="Szvegtrzs"/>
      </w:pPr>
      <w:r>
        <w:rPr>
          <w:b/>
          <w:bCs/>
        </w:rPr>
        <w:t>Location:</w:t>
      </w:r>
      <w:r>
        <w:t xml:space="preserve"> Szekszárd Campus </w:t>
      </w:r>
    </w:p>
    <w:p w14:paraId="6BDCDC82" w14:textId="77777777" w:rsidR="00E44FE1" w:rsidRDefault="0018436F">
      <w:pPr>
        <w:pStyle w:val="Szvegtrzs"/>
      </w:pPr>
      <w:r>
        <w:rPr>
          <w:b/>
          <w:bCs/>
        </w:rPr>
        <w:t>Form of teaching:</w:t>
      </w:r>
      <w:r>
        <w:t xml:space="preserve"> consultation </w:t>
      </w:r>
    </w:p>
    <w:p w14:paraId="130468EE" w14:textId="77777777" w:rsidR="00E44FE1" w:rsidRDefault="0018436F">
      <w:pPr>
        <w:pStyle w:val="Szvegtrzs"/>
      </w:pPr>
      <w:r>
        <w:rPr>
          <w:b/>
          <w:bCs/>
        </w:rPr>
        <w:t>Form of assessment:</w:t>
      </w:r>
      <w:r>
        <w:t xml:space="preserve"> completion of assignments, end of term essay </w:t>
      </w:r>
    </w:p>
    <w:p w14:paraId="2B3A361F" w14:textId="77777777" w:rsidR="00E44FE1" w:rsidRDefault="0018436F">
      <w:pPr>
        <w:pStyle w:val="Szvegtrzs"/>
      </w:pPr>
      <w:r>
        <w:rPr>
          <w:b/>
          <w:bCs/>
        </w:rPr>
        <w:t xml:space="preserve">Course description: </w:t>
      </w:r>
    </w:p>
    <w:p w14:paraId="733B1DEC" w14:textId="77777777" w:rsidR="00E44FE1" w:rsidRDefault="0018436F">
      <w:pPr>
        <w:pStyle w:val="Szvegtrzs"/>
      </w:pPr>
      <w:r>
        <w:t xml:space="preserve">More than half of all Europeans claim to speak at least one language other than their mother tongue nevertheless, many of these are monoscriptual. Multilingualism is becoming a social phenomenon governed by the needs of globalization and cultural openness. Multilingual speakers have acguired and maintained at least one language during childhood, the socalled first language (L1). The first language (sometimes also referred to as the mother tongue) is acquired without formal education, by mechanisms heavily disputed. Children acquiring two languages in this way are called simultaneous bilinguals. Additionally, bilinguals often have important economic advantages over monolingual individuals as bilingual people are able to carry out duties that monolinguals cannot. On the other hand there are children, who learn their languages successiv, the second language based on the first. How does it works? </w:t>
      </w:r>
    </w:p>
    <w:p w14:paraId="3DF7DEB2" w14:textId="77777777" w:rsidR="00E44FE1" w:rsidRDefault="0018436F">
      <w:pPr>
        <w:pStyle w:val="Szvegtrzs"/>
        <w:rPr>
          <w:b/>
          <w:bCs/>
        </w:rPr>
      </w:pPr>
      <w:r>
        <w:rPr>
          <w:b/>
          <w:bCs/>
        </w:rPr>
        <w:t xml:space="preserve">Topics to be discussed: </w:t>
      </w:r>
    </w:p>
    <w:p w14:paraId="69272528" w14:textId="77777777" w:rsidR="00E44FE1" w:rsidRDefault="0018436F">
      <w:pPr>
        <w:pStyle w:val="Szvegtrzs"/>
      </w:pPr>
      <w:r>
        <w:t xml:space="preserve">Bilingualism: Definitons, History of bilingualism, Bilingual brain? Bilingual ental lexicon? Bilingual language development in the early childhood </w:t>
      </w:r>
    </w:p>
    <w:p w14:paraId="1DC96F36" w14:textId="77777777" w:rsidR="00E44FE1" w:rsidRDefault="0018436F">
      <w:pPr>
        <w:pStyle w:val="Szvegtrzs"/>
      </w:pPr>
      <w:r>
        <w:rPr>
          <w:b/>
          <w:bCs/>
        </w:rPr>
        <w:t xml:space="preserve">Credits </w:t>
      </w:r>
      <w:r>
        <w:t xml:space="preserve">(ECTS): 4 </w:t>
      </w:r>
    </w:p>
    <w:p w14:paraId="53BC31E0" w14:textId="77777777" w:rsidR="00E44FE1" w:rsidRDefault="0018436F">
      <w:pPr>
        <w:pStyle w:val="Szvegtrzs"/>
      </w:pPr>
      <w:r>
        <w:rPr>
          <w:b/>
          <w:bCs/>
        </w:rPr>
        <w:t>Semester:</w:t>
      </w:r>
      <w:r>
        <w:t xml:space="preserve"> spring and autumn term </w:t>
      </w:r>
    </w:p>
    <w:p w14:paraId="75D22E3F" w14:textId="77777777" w:rsidR="00E44FE1" w:rsidRDefault="0018436F">
      <w:pPr>
        <w:pStyle w:val="Szvegtrzs"/>
      </w:pPr>
      <w:r>
        <w:rPr>
          <w:b/>
          <w:bCs/>
        </w:rPr>
        <w:t>Lecturer:</w:t>
      </w:r>
      <w:r>
        <w:t xml:space="preserve"> Ágnes KLEIN PAD, habil; </w:t>
      </w:r>
      <w:hyperlink>
        <w:r>
          <w:rPr>
            <w:rStyle w:val="Internet-hivatkozs"/>
          </w:rPr>
          <w:t>klein.agnes@pte.hu</w:t>
        </w:r>
      </w:hyperlink>
    </w:p>
    <w:p w14:paraId="1B4518DB" w14:textId="77777777" w:rsidR="00E44FE1" w:rsidRDefault="00E44FE1">
      <w:pPr>
        <w:pStyle w:val="Szvegtrzs"/>
        <w:sectPr w:rsidR="00E44FE1">
          <w:headerReference w:type="default" r:id="rId12"/>
          <w:pgSz w:w="11906" w:h="16838"/>
          <w:pgMar w:top="1693" w:right="1134" w:bottom="1134" w:left="1134" w:header="1134" w:footer="0" w:gutter="0"/>
          <w:cols w:space="720"/>
          <w:formProt w:val="0"/>
          <w:docGrid w:linePitch="600" w:charSpace="32768"/>
        </w:sectPr>
      </w:pPr>
    </w:p>
    <w:p w14:paraId="44D747AD" w14:textId="77777777" w:rsidR="00E44FE1" w:rsidRDefault="0018436F">
      <w:pPr>
        <w:pStyle w:val="Cmsor2"/>
        <w:numPr>
          <w:ilvl w:val="1"/>
          <w:numId w:val="3"/>
        </w:numPr>
        <w:rPr>
          <w:color w:val="C9211E"/>
        </w:rPr>
      </w:pPr>
      <w:bookmarkStart w:id="3" w:name="__RefHeading___Toc2093_3910659987"/>
      <w:bookmarkEnd w:id="3"/>
      <w:r>
        <w:lastRenderedPageBreak/>
        <w:t>Course title: Colour theory</w:t>
      </w:r>
    </w:p>
    <w:p w14:paraId="11E58195" w14:textId="77777777" w:rsidR="00E44FE1" w:rsidRDefault="00E44FE1">
      <w:pPr>
        <w:pStyle w:val="Szvegtrzs"/>
        <w:rPr>
          <w:b/>
          <w:bCs/>
        </w:rPr>
      </w:pPr>
    </w:p>
    <w:p w14:paraId="2CA8DA6A" w14:textId="77777777" w:rsidR="00E44FE1" w:rsidRDefault="0018436F">
      <w:pPr>
        <w:pStyle w:val="Szvegtrzs"/>
        <w:rPr>
          <w:b/>
          <w:bCs/>
          <w:color w:val="000000"/>
        </w:rPr>
      </w:pPr>
      <w:r>
        <w:rPr>
          <w:b/>
          <w:bCs/>
          <w:color w:val="000000"/>
        </w:rPr>
        <w:t>Neptun Code</w:t>
      </w:r>
    </w:p>
    <w:p w14:paraId="64CFF191" w14:textId="77777777" w:rsidR="00E44FE1" w:rsidRDefault="0018436F">
      <w:pPr>
        <w:pStyle w:val="Szvegtrzs"/>
        <w:rPr>
          <w:b/>
          <w:bCs/>
          <w:color w:val="C9211E"/>
        </w:rPr>
      </w:pPr>
      <w:r>
        <w:rPr>
          <w:b/>
          <w:bCs/>
        </w:rPr>
        <w:t>Language of instruction:</w:t>
      </w:r>
      <w:r>
        <w:t xml:space="preserve"> English</w:t>
      </w:r>
    </w:p>
    <w:p w14:paraId="18733872" w14:textId="77777777" w:rsidR="00E44FE1" w:rsidRDefault="0018436F">
      <w:pPr>
        <w:pStyle w:val="Szvegtrzs"/>
        <w:rPr>
          <w:b/>
          <w:bCs/>
          <w:color w:val="C9211E"/>
        </w:rPr>
      </w:pPr>
      <w:r>
        <w:rPr>
          <w:b/>
          <w:bCs/>
        </w:rPr>
        <w:t>Location:</w:t>
      </w:r>
      <w:r>
        <w:t xml:space="preserve"> Szekszárd Campus</w:t>
      </w:r>
    </w:p>
    <w:p w14:paraId="17492F0E" w14:textId="77777777" w:rsidR="00E44FE1" w:rsidRDefault="0018436F">
      <w:pPr>
        <w:pStyle w:val="Szvegtrzs"/>
        <w:rPr>
          <w:b/>
          <w:bCs/>
          <w:color w:val="C9211E"/>
        </w:rPr>
      </w:pPr>
      <w:r>
        <w:rPr>
          <w:b/>
          <w:bCs/>
        </w:rPr>
        <w:t>Form of teaching:</w:t>
      </w:r>
      <w:r>
        <w:t xml:space="preserve"> seminar/consultation</w:t>
      </w:r>
    </w:p>
    <w:p w14:paraId="6D9EE40E" w14:textId="77777777" w:rsidR="00E44FE1" w:rsidRDefault="0018436F">
      <w:pPr>
        <w:pStyle w:val="Szvegtrzs"/>
        <w:rPr>
          <w:b/>
          <w:bCs/>
        </w:rPr>
      </w:pPr>
      <w:r>
        <w:rPr>
          <w:b/>
          <w:bCs/>
        </w:rPr>
        <w:t>Course description</w:t>
      </w:r>
    </w:p>
    <w:p w14:paraId="039FE13B" w14:textId="77777777" w:rsidR="00E44FE1" w:rsidRDefault="0018436F">
      <w:pPr>
        <w:pStyle w:val="Szvegtrzs"/>
        <w:jc w:val="both"/>
        <w:rPr>
          <w:b/>
          <w:bCs/>
          <w:color w:val="C9211E"/>
        </w:rPr>
      </w:pPr>
      <w:r>
        <w:t>Lectures held based on the bibliography fo course, completion of pracitcal assignments, analysis of original paintings based on knowledge acquired during course.</w:t>
      </w:r>
    </w:p>
    <w:p w14:paraId="27903687" w14:textId="77777777" w:rsidR="00E44FE1" w:rsidRDefault="0018436F">
      <w:pPr>
        <w:pStyle w:val="Szvegtrzs"/>
        <w:rPr>
          <w:b/>
          <w:bCs/>
        </w:rPr>
      </w:pPr>
      <w:r>
        <w:rPr>
          <w:b/>
          <w:bCs/>
        </w:rPr>
        <w:t>Form of assessment</w:t>
      </w:r>
    </w:p>
    <w:p w14:paraId="6288A551" w14:textId="77777777" w:rsidR="00E44FE1" w:rsidRDefault="0018436F">
      <w:pPr>
        <w:pStyle w:val="Szvegtrzs"/>
        <w:jc w:val="both"/>
        <w:rPr>
          <w:b/>
          <w:bCs/>
          <w:color w:val="C9211E"/>
        </w:rPr>
      </w:pPr>
      <w:r>
        <w:t>Active participation in discussions, main arguments to be handed in in a written form. Written exam at the end of the course.</w:t>
      </w:r>
    </w:p>
    <w:p w14:paraId="2F3B112F" w14:textId="77777777" w:rsidR="00E44FE1" w:rsidRDefault="0018436F">
      <w:pPr>
        <w:pStyle w:val="Szvegtrzs"/>
        <w:rPr>
          <w:b/>
          <w:bCs/>
          <w:color w:val="C9211E"/>
        </w:rPr>
      </w:pPr>
      <w:r>
        <w:rPr>
          <w:b/>
          <w:bCs/>
        </w:rPr>
        <w:t>Minimum number of students:</w:t>
      </w:r>
      <w:r>
        <w:t xml:space="preserve"> -</w:t>
      </w:r>
    </w:p>
    <w:p w14:paraId="080EFC1D" w14:textId="77777777" w:rsidR="00E44FE1" w:rsidRDefault="0018436F">
      <w:pPr>
        <w:pStyle w:val="Szvegtrzs"/>
        <w:rPr>
          <w:b/>
          <w:bCs/>
          <w:color w:val="C9211E"/>
        </w:rPr>
      </w:pPr>
      <w:r>
        <w:rPr>
          <w:b/>
          <w:bCs/>
        </w:rPr>
        <w:t>Class hours per week:</w:t>
      </w:r>
      <w:r>
        <w:t xml:space="preserve"> 2</w:t>
      </w:r>
    </w:p>
    <w:p w14:paraId="41EA9550" w14:textId="77777777" w:rsidR="00E44FE1" w:rsidRDefault="0018436F">
      <w:pPr>
        <w:pStyle w:val="Szvegtrzs"/>
        <w:rPr>
          <w:b/>
          <w:bCs/>
          <w:color w:val="C9211E"/>
        </w:rPr>
      </w:pPr>
      <w:r>
        <w:rPr>
          <w:b/>
          <w:bCs/>
        </w:rPr>
        <w:t>Credits (ECTS):</w:t>
      </w:r>
      <w:r>
        <w:t xml:space="preserve"> 4</w:t>
      </w:r>
    </w:p>
    <w:p w14:paraId="5F6F016A" w14:textId="77777777" w:rsidR="00E44FE1" w:rsidRDefault="0018436F">
      <w:pPr>
        <w:pStyle w:val="Szvegtrzs"/>
        <w:rPr>
          <w:b/>
          <w:bCs/>
          <w:color w:val="C9211E"/>
        </w:rPr>
      </w:pPr>
      <w:r>
        <w:rPr>
          <w:b/>
          <w:bCs/>
        </w:rPr>
        <w:t>Semester:</w:t>
      </w:r>
      <w:r>
        <w:t xml:space="preserve"> autumn term</w:t>
      </w:r>
    </w:p>
    <w:p w14:paraId="40963A2A" w14:textId="77777777" w:rsidR="00E44FE1" w:rsidRDefault="0018436F">
      <w:pPr>
        <w:pStyle w:val="Szvegtrzs"/>
        <w:rPr>
          <w:rStyle w:val="Internet-hivatkozs"/>
          <w:color w:val="000000"/>
          <w:u w:val="none"/>
          <w:lang w:val="de-DE" w:eastAsia="de-DE"/>
        </w:rPr>
      </w:pPr>
      <w:r>
        <w:rPr>
          <w:b/>
          <w:lang w:val="de-DE" w:eastAsia="de-DE"/>
        </w:rPr>
        <w:t xml:space="preserve">Lecturer: </w:t>
      </w:r>
      <w:r>
        <w:rPr>
          <w:lang w:val="de-DE" w:eastAsia="de-DE"/>
        </w:rPr>
        <w:t xml:space="preserve">Rita </w:t>
      </w:r>
      <w:r>
        <w:rPr>
          <w:i/>
          <w:iCs/>
          <w:lang w:val="de-DE" w:eastAsia="de-DE"/>
        </w:rPr>
        <w:t>VARGA</w:t>
      </w:r>
      <w:r>
        <w:rPr>
          <w:lang w:val="de-DE" w:eastAsia="de-DE"/>
        </w:rPr>
        <w:t xml:space="preserve">; </w:t>
      </w:r>
      <w:hyperlink r:id="rId13" w:history="1">
        <w:r w:rsidR="007E646F" w:rsidRPr="00633E61">
          <w:rPr>
            <w:rStyle w:val="Hiperhivatkozs"/>
            <w:lang w:val="de-DE" w:eastAsia="de-DE"/>
          </w:rPr>
          <w:t>varga.rita@pte.hu</w:t>
        </w:r>
      </w:hyperlink>
    </w:p>
    <w:p w14:paraId="5E42445C" w14:textId="77777777" w:rsidR="007E646F" w:rsidRDefault="007E646F">
      <w:pPr>
        <w:pStyle w:val="Szvegtrzs"/>
        <w:rPr>
          <w:b/>
          <w:bCs/>
          <w:color w:val="C9211E"/>
        </w:rPr>
      </w:pPr>
    </w:p>
    <w:p w14:paraId="2F4554DD" w14:textId="77777777" w:rsidR="00E44FE1" w:rsidRDefault="00E44FE1">
      <w:pPr>
        <w:pStyle w:val="Szvegtrzs"/>
        <w:rPr>
          <w:rStyle w:val="Internet-hivatkozs"/>
          <w:color w:val="000000"/>
          <w:u w:val="none"/>
          <w:lang w:val="de-DE" w:eastAsia="de-DE"/>
        </w:rPr>
      </w:pPr>
    </w:p>
    <w:p w14:paraId="11D57B27" w14:textId="77777777" w:rsidR="00E44FE1" w:rsidRDefault="00E44FE1">
      <w:pPr>
        <w:pStyle w:val="Szvegtrzs"/>
        <w:rPr>
          <w:rStyle w:val="Internet-hivatkozs"/>
          <w:color w:val="000000"/>
          <w:u w:val="none"/>
          <w:lang w:val="de-DE" w:eastAsia="de-DE"/>
        </w:rPr>
      </w:pPr>
    </w:p>
    <w:p w14:paraId="45E24AFA" w14:textId="77777777" w:rsidR="00E44FE1" w:rsidRDefault="00E44FE1">
      <w:pPr>
        <w:pStyle w:val="Szvegtrzs"/>
        <w:rPr>
          <w:rStyle w:val="Internet-hivatkozs"/>
          <w:color w:val="000000"/>
          <w:u w:val="none"/>
          <w:lang w:val="de-DE" w:eastAsia="de-DE"/>
        </w:rPr>
      </w:pPr>
    </w:p>
    <w:p w14:paraId="1563416C" w14:textId="77777777" w:rsidR="00E44FE1" w:rsidRDefault="00E44FE1">
      <w:pPr>
        <w:pStyle w:val="Szvegtrzs"/>
        <w:rPr>
          <w:rStyle w:val="Internet-hivatkozs"/>
          <w:color w:val="000000"/>
          <w:u w:val="none"/>
          <w:lang w:val="de-DE" w:eastAsia="de-DE"/>
        </w:rPr>
      </w:pPr>
    </w:p>
    <w:p w14:paraId="1BD19597" w14:textId="77777777" w:rsidR="00E44FE1" w:rsidRDefault="00E44FE1">
      <w:pPr>
        <w:pStyle w:val="Szvegtrzs"/>
        <w:rPr>
          <w:rStyle w:val="Internet-hivatkozs"/>
          <w:color w:val="000000"/>
          <w:u w:val="none"/>
          <w:lang w:val="de-DE" w:eastAsia="de-DE"/>
        </w:rPr>
      </w:pPr>
    </w:p>
    <w:p w14:paraId="52649506" w14:textId="77777777" w:rsidR="00E44FE1" w:rsidRDefault="00E44FE1">
      <w:pPr>
        <w:pStyle w:val="Szvegtrzs"/>
        <w:rPr>
          <w:rStyle w:val="Internet-hivatkozs"/>
          <w:color w:val="000000"/>
          <w:u w:val="none"/>
          <w:lang w:val="de-DE" w:eastAsia="de-DE"/>
        </w:rPr>
      </w:pPr>
    </w:p>
    <w:p w14:paraId="77B5F8D8" w14:textId="77777777" w:rsidR="00E44FE1" w:rsidRDefault="00E44FE1">
      <w:pPr>
        <w:pStyle w:val="Szvegtrzs"/>
        <w:rPr>
          <w:rStyle w:val="Internet-hivatkozs"/>
          <w:color w:val="000000"/>
          <w:u w:val="none"/>
          <w:lang w:val="de-DE" w:eastAsia="de-DE"/>
        </w:rPr>
      </w:pPr>
    </w:p>
    <w:p w14:paraId="1B18655D" w14:textId="77777777" w:rsidR="00E44FE1" w:rsidRDefault="00E44FE1">
      <w:pPr>
        <w:pStyle w:val="Szvegtrzs"/>
        <w:rPr>
          <w:rStyle w:val="Internet-hivatkozs"/>
          <w:color w:val="000000"/>
          <w:u w:val="none"/>
          <w:lang w:val="de-DE" w:eastAsia="de-DE"/>
        </w:rPr>
      </w:pPr>
    </w:p>
    <w:p w14:paraId="11F57409" w14:textId="77777777" w:rsidR="00E44FE1" w:rsidRDefault="00E44FE1">
      <w:pPr>
        <w:pStyle w:val="Szvegtrzs"/>
        <w:rPr>
          <w:rStyle w:val="Internet-hivatkozs"/>
          <w:color w:val="000000"/>
          <w:u w:val="none"/>
          <w:lang w:val="de-DE" w:eastAsia="de-DE"/>
        </w:rPr>
      </w:pPr>
    </w:p>
    <w:p w14:paraId="1071292E" w14:textId="77777777" w:rsidR="00E44FE1" w:rsidRDefault="00E44FE1">
      <w:pPr>
        <w:pStyle w:val="Szvegtrzs"/>
        <w:rPr>
          <w:rStyle w:val="Internet-hivatkozs"/>
          <w:color w:val="000000"/>
          <w:u w:val="none"/>
          <w:lang w:val="de-DE" w:eastAsia="de-DE"/>
        </w:rPr>
      </w:pPr>
    </w:p>
    <w:p w14:paraId="60458E1E" w14:textId="77777777" w:rsidR="00E44FE1" w:rsidRDefault="00E44FE1">
      <w:pPr>
        <w:pStyle w:val="Szvegtrzs"/>
        <w:rPr>
          <w:rStyle w:val="Internet-hivatkozs"/>
          <w:color w:val="000000"/>
          <w:u w:val="none"/>
          <w:lang w:val="de-DE" w:eastAsia="de-DE"/>
        </w:rPr>
      </w:pPr>
    </w:p>
    <w:p w14:paraId="676A0EE1" w14:textId="77777777" w:rsidR="00E44FE1" w:rsidRDefault="00E44FE1">
      <w:pPr>
        <w:pStyle w:val="Szvegtrzs"/>
        <w:rPr>
          <w:rStyle w:val="Internet-hivatkozs"/>
          <w:color w:val="000000"/>
          <w:u w:val="none"/>
          <w:lang w:val="de-DE" w:eastAsia="de-DE"/>
        </w:rPr>
      </w:pPr>
    </w:p>
    <w:p w14:paraId="6AC9C2D9" w14:textId="77777777" w:rsidR="00E44FE1" w:rsidRDefault="00E44FE1">
      <w:pPr>
        <w:pStyle w:val="Szvegtrzs"/>
        <w:rPr>
          <w:rStyle w:val="Internet-hivatkozs"/>
          <w:color w:val="000000"/>
          <w:u w:val="none"/>
          <w:lang w:val="de-DE" w:eastAsia="de-DE"/>
        </w:rPr>
      </w:pPr>
    </w:p>
    <w:p w14:paraId="5944FB5D" w14:textId="77777777" w:rsidR="00E44FE1" w:rsidRDefault="00E44FE1">
      <w:pPr>
        <w:pStyle w:val="Szvegtrzs"/>
        <w:rPr>
          <w:rStyle w:val="Internet-hivatkozs"/>
          <w:color w:val="000000"/>
          <w:u w:val="none"/>
          <w:lang w:val="de-DE" w:eastAsia="de-DE"/>
        </w:rPr>
      </w:pPr>
    </w:p>
    <w:p w14:paraId="466BF46E" w14:textId="77777777" w:rsidR="00E44FE1" w:rsidRDefault="0018436F">
      <w:pPr>
        <w:pStyle w:val="Cmsor2"/>
        <w:numPr>
          <w:ilvl w:val="1"/>
          <w:numId w:val="3"/>
        </w:numPr>
        <w:spacing w:before="0" w:after="140" w:line="276" w:lineRule="auto"/>
        <w:rPr>
          <w:color w:val="C9211E"/>
        </w:rPr>
      </w:pPr>
      <w:r>
        <w:rPr>
          <w:rStyle w:val="Internet-hivatkozs"/>
          <w:color w:val="000000"/>
          <w:u w:val="none"/>
          <w:lang w:val="de-DE" w:eastAsia="de-DE"/>
        </w:rPr>
        <w:t>Course title: Developing Listening and Speaking Skills in English</w:t>
      </w:r>
    </w:p>
    <w:p w14:paraId="368CEB0A" w14:textId="77777777" w:rsidR="00E44FE1" w:rsidRDefault="00E44FE1">
      <w:pPr>
        <w:pStyle w:val="Szvegtrzs"/>
        <w:rPr>
          <w:b/>
          <w:bCs/>
          <w:color w:val="C9211E"/>
        </w:rPr>
      </w:pPr>
    </w:p>
    <w:p w14:paraId="5721B89F" w14:textId="77777777" w:rsidR="00E44FE1" w:rsidRDefault="0018436F">
      <w:pPr>
        <w:pStyle w:val="Szvegtrzs"/>
        <w:rPr>
          <w:color w:val="000000"/>
        </w:rPr>
      </w:pPr>
      <w:r>
        <w:rPr>
          <w:b/>
          <w:bCs/>
          <w:color w:val="000000"/>
        </w:rPr>
        <w:t xml:space="preserve">Neptun code </w:t>
      </w:r>
      <w:r>
        <w:rPr>
          <w:color w:val="000000"/>
        </w:rPr>
        <w:t>ERS 4401</w:t>
      </w:r>
    </w:p>
    <w:p w14:paraId="43B48B5F" w14:textId="77777777" w:rsidR="00E44FE1" w:rsidRDefault="0018436F">
      <w:pPr>
        <w:pStyle w:val="Szvegtrzs"/>
        <w:rPr>
          <w:b/>
          <w:bCs/>
          <w:color w:val="C9211E"/>
        </w:rPr>
      </w:pPr>
      <w:r>
        <w:rPr>
          <w:b/>
          <w:bCs/>
        </w:rPr>
        <w:t>Language of instruction:</w:t>
      </w:r>
      <w:r>
        <w:t xml:space="preserve"> English</w:t>
      </w:r>
    </w:p>
    <w:p w14:paraId="00538CAA" w14:textId="77777777" w:rsidR="00E44FE1" w:rsidRDefault="0018436F">
      <w:pPr>
        <w:pStyle w:val="Szvegtrzs"/>
        <w:rPr>
          <w:b/>
          <w:bCs/>
          <w:color w:val="C9211E"/>
        </w:rPr>
      </w:pPr>
      <w:r>
        <w:rPr>
          <w:b/>
          <w:bCs/>
        </w:rPr>
        <w:t>Location:</w:t>
      </w:r>
      <w:r>
        <w:t xml:space="preserve"> Szekszárd Campus</w:t>
      </w:r>
    </w:p>
    <w:p w14:paraId="2047FE5F" w14:textId="77777777" w:rsidR="00E44FE1" w:rsidRDefault="0018436F">
      <w:pPr>
        <w:pStyle w:val="Szvegtrzs"/>
        <w:rPr>
          <w:b/>
          <w:bCs/>
          <w:color w:val="C9211E"/>
        </w:rPr>
      </w:pPr>
      <w:r>
        <w:rPr>
          <w:b/>
          <w:bCs/>
        </w:rPr>
        <w:t>Form of teaching:</w:t>
      </w:r>
      <w:r>
        <w:t xml:space="preserve"> consultation</w:t>
      </w:r>
    </w:p>
    <w:p w14:paraId="04F6473A" w14:textId="77777777" w:rsidR="00E44FE1" w:rsidRDefault="0018436F">
      <w:pPr>
        <w:pStyle w:val="Szvegtrzs"/>
        <w:rPr>
          <w:b/>
          <w:bCs/>
          <w:color w:val="C9211E"/>
        </w:rPr>
      </w:pPr>
      <w:r>
        <w:rPr>
          <w:b/>
          <w:bCs/>
        </w:rPr>
        <w:t>Form of assessment:</w:t>
      </w:r>
      <w:r>
        <w:t xml:space="preserve"> essay</w:t>
      </w:r>
    </w:p>
    <w:p w14:paraId="77172D38" w14:textId="77777777" w:rsidR="00E44FE1" w:rsidRDefault="0018436F">
      <w:pPr>
        <w:pStyle w:val="Szvegtrzs"/>
        <w:rPr>
          <w:b/>
          <w:bCs/>
          <w:color w:val="C9211E"/>
        </w:rPr>
      </w:pPr>
      <w:r>
        <w:rPr>
          <w:b/>
          <w:bCs/>
        </w:rPr>
        <w:t>Course description:</w:t>
      </w:r>
      <w:r>
        <w:t xml:space="preserve"> The aim of the course is to foster and support students' confidence in using English to discuss different cultural issues and topics, to express opinions, to understand a wide variety of spoken and written texts, to develop both oral and written skills. The course focuses on key performance areas such as sharing ideas, exchanging information, and solving problems. The material is tailored to students' practical needs: 1.e. to communicate more effectively. The tasks are related to education so that they can draw on their own professional knowledge and experience obtained in that field.</w:t>
      </w:r>
    </w:p>
    <w:p w14:paraId="4F2EC38A" w14:textId="77777777" w:rsidR="00E44FE1" w:rsidRDefault="0018436F">
      <w:pPr>
        <w:pStyle w:val="Szvegtrzs"/>
        <w:rPr>
          <w:b/>
          <w:bCs/>
          <w:color w:val="000000"/>
        </w:rPr>
      </w:pPr>
      <w:r>
        <w:rPr>
          <w:b/>
          <w:bCs/>
          <w:color w:val="000000"/>
        </w:rPr>
        <w:t>Topics to be discussed</w:t>
      </w:r>
    </w:p>
    <w:p w14:paraId="50106B42" w14:textId="77777777" w:rsidR="00E44FE1" w:rsidRDefault="0018436F">
      <w:pPr>
        <w:pStyle w:val="Szvegtrzs"/>
        <w:rPr>
          <w:color w:val="000000"/>
        </w:rPr>
      </w:pPr>
      <w:r>
        <w:rPr>
          <w:color w:val="000000"/>
        </w:rPr>
        <w:t>The gig economy, New apps new opportunities, The working from home revolution, Revise, reuse, recycle</w:t>
      </w:r>
    </w:p>
    <w:p w14:paraId="20EFB2EC" w14:textId="77777777" w:rsidR="00E44FE1" w:rsidRDefault="0018436F">
      <w:pPr>
        <w:pStyle w:val="Szvegtrzs"/>
        <w:rPr>
          <w:b/>
          <w:bCs/>
          <w:color w:val="C9211E"/>
        </w:rPr>
      </w:pPr>
      <w:r>
        <w:rPr>
          <w:b/>
          <w:bCs/>
        </w:rPr>
        <w:t>Minimum number of students:</w:t>
      </w:r>
      <w:r>
        <w:t xml:space="preserve"> -</w:t>
      </w:r>
    </w:p>
    <w:p w14:paraId="26AFC973" w14:textId="77777777" w:rsidR="00E44FE1" w:rsidRDefault="0018436F">
      <w:pPr>
        <w:pStyle w:val="Szvegtrzs"/>
        <w:rPr>
          <w:b/>
          <w:bCs/>
          <w:color w:val="C9211E"/>
        </w:rPr>
      </w:pPr>
      <w:r>
        <w:rPr>
          <w:b/>
          <w:bCs/>
        </w:rPr>
        <w:t>Class hours per week:</w:t>
      </w:r>
      <w:r>
        <w:t xml:space="preserve"> 2/week</w:t>
      </w:r>
    </w:p>
    <w:p w14:paraId="40CFFFB8" w14:textId="77777777" w:rsidR="00E44FE1" w:rsidRDefault="0018436F">
      <w:pPr>
        <w:pStyle w:val="Szvegtrzs"/>
        <w:rPr>
          <w:b/>
          <w:bCs/>
          <w:color w:val="C9211E"/>
        </w:rPr>
      </w:pPr>
      <w:r>
        <w:rPr>
          <w:b/>
          <w:bCs/>
        </w:rPr>
        <w:t>Semester:</w:t>
      </w:r>
      <w:r>
        <w:t xml:space="preserve"> autumn term</w:t>
      </w:r>
    </w:p>
    <w:p w14:paraId="0691FF81" w14:textId="77777777" w:rsidR="00E44FE1" w:rsidRDefault="0018436F">
      <w:pPr>
        <w:pStyle w:val="Szvegtrzs"/>
        <w:rPr>
          <w:b/>
          <w:bCs/>
          <w:color w:val="C9211E"/>
        </w:rPr>
      </w:pPr>
      <w:r>
        <w:rPr>
          <w:b/>
          <w:bCs/>
        </w:rPr>
        <w:t>Credits (ECTS):</w:t>
      </w:r>
      <w:r>
        <w:t xml:space="preserve"> 4</w:t>
      </w:r>
    </w:p>
    <w:p w14:paraId="2A039A2F" w14:textId="77777777" w:rsidR="00E44FE1" w:rsidRDefault="0018436F">
      <w:pPr>
        <w:pStyle w:val="Szvegtrzs"/>
        <w:rPr>
          <w:b/>
          <w:bCs/>
          <w:color w:val="C9211E"/>
        </w:rPr>
      </w:pPr>
      <w:bookmarkStart w:id="4" w:name="__RefHeading___Toc2097_3910659987"/>
      <w:bookmarkEnd w:id="4"/>
      <w:r>
        <w:rPr>
          <w:b/>
          <w:bCs/>
        </w:rPr>
        <w:t>Lecturer:</w:t>
      </w:r>
      <w:r>
        <w:t xml:space="preserve"> Maria </w:t>
      </w:r>
      <w:r>
        <w:rPr>
          <w:i/>
          <w:iCs/>
        </w:rPr>
        <w:t>BAJNER</w:t>
      </w:r>
      <w:r>
        <w:t xml:space="preserve"> PhD, </w:t>
      </w:r>
      <w:hyperlink>
        <w:r>
          <w:rPr>
            <w:rStyle w:val="Internet-hivatkozs"/>
          </w:rPr>
          <w:t>bajner.maria@pte.hu</w:t>
        </w:r>
      </w:hyperlink>
    </w:p>
    <w:p w14:paraId="673EB7E4" w14:textId="77777777" w:rsidR="00E44FE1" w:rsidRDefault="0018436F">
      <w:pPr>
        <w:pStyle w:val="Szvegtrzs"/>
        <w:rPr>
          <w:b/>
          <w:bCs/>
          <w:color w:val="C9211E"/>
        </w:rPr>
      </w:pPr>
      <w:r>
        <w:br w:type="page"/>
      </w:r>
    </w:p>
    <w:p w14:paraId="6C219638" w14:textId="77777777" w:rsidR="00E44FE1" w:rsidRDefault="0018436F">
      <w:pPr>
        <w:pStyle w:val="Cmsor2"/>
        <w:numPr>
          <w:ilvl w:val="1"/>
          <w:numId w:val="3"/>
        </w:numPr>
        <w:rPr>
          <w:color w:val="C9211E"/>
        </w:rPr>
      </w:pPr>
      <w:bookmarkStart w:id="5" w:name="__RefHeading___Toc2143_3910659987"/>
      <w:bookmarkEnd w:id="5"/>
      <w:r>
        <w:lastRenderedPageBreak/>
        <w:t>Course title: Drawing – painting 1</w:t>
      </w:r>
    </w:p>
    <w:p w14:paraId="5F8CCDDD" w14:textId="77777777" w:rsidR="00E44FE1" w:rsidRDefault="00E44FE1">
      <w:pPr>
        <w:pStyle w:val="Szvegtrzs"/>
        <w:rPr>
          <w:b/>
          <w:bCs/>
        </w:rPr>
      </w:pPr>
    </w:p>
    <w:p w14:paraId="37C28A4D" w14:textId="77777777" w:rsidR="00E44FE1" w:rsidRDefault="0018436F">
      <w:pPr>
        <w:pStyle w:val="Szvegtrzs"/>
        <w:rPr>
          <w:color w:val="000000"/>
        </w:rPr>
      </w:pPr>
      <w:r>
        <w:rPr>
          <w:b/>
          <w:bCs/>
          <w:color w:val="000000"/>
        </w:rPr>
        <w:t>Neptun code</w:t>
      </w:r>
    </w:p>
    <w:p w14:paraId="3D407ED8" w14:textId="77777777" w:rsidR="00E44FE1" w:rsidRDefault="0018436F">
      <w:pPr>
        <w:pStyle w:val="Szvegtrzs"/>
        <w:rPr>
          <w:b/>
          <w:bCs/>
          <w:color w:val="C9211E"/>
        </w:rPr>
      </w:pPr>
      <w:r>
        <w:rPr>
          <w:b/>
          <w:bCs/>
        </w:rPr>
        <w:t>Language of instruction:</w:t>
      </w:r>
      <w:r>
        <w:t xml:space="preserve"> English</w:t>
      </w:r>
    </w:p>
    <w:p w14:paraId="6E4EFA42" w14:textId="77777777" w:rsidR="00E44FE1" w:rsidRDefault="0018436F">
      <w:pPr>
        <w:pStyle w:val="Szvegtrzs"/>
        <w:rPr>
          <w:b/>
          <w:bCs/>
          <w:color w:val="C9211E"/>
        </w:rPr>
      </w:pPr>
      <w:r>
        <w:rPr>
          <w:b/>
          <w:bCs/>
        </w:rPr>
        <w:t>Location:</w:t>
      </w:r>
      <w:r>
        <w:t xml:space="preserve"> Szekszárd Campus</w:t>
      </w:r>
    </w:p>
    <w:p w14:paraId="66E3B55A" w14:textId="77777777" w:rsidR="00E44FE1" w:rsidRDefault="0018436F">
      <w:pPr>
        <w:pStyle w:val="Szvegtrzs"/>
        <w:rPr>
          <w:b/>
          <w:bCs/>
          <w:color w:val="C9211E"/>
        </w:rPr>
      </w:pPr>
      <w:r>
        <w:rPr>
          <w:b/>
          <w:bCs/>
        </w:rPr>
        <w:t>Form of teaching:</w:t>
      </w:r>
      <w:r>
        <w:t xml:space="preserve"> seminar/consultation</w:t>
      </w:r>
    </w:p>
    <w:p w14:paraId="48B135CE" w14:textId="77777777" w:rsidR="00E44FE1" w:rsidRDefault="0018436F">
      <w:pPr>
        <w:pStyle w:val="Szvegtrzs"/>
        <w:rPr>
          <w:b/>
          <w:bCs/>
        </w:rPr>
      </w:pPr>
      <w:r>
        <w:rPr>
          <w:b/>
          <w:bCs/>
        </w:rPr>
        <w:t>Course description</w:t>
      </w:r>
    </w:p>
    <w:p w14:paraId="516A0031" w14:textId="77777777" w:rsidR="00E44FE1" w:rsidRDefault="0018436F">
      <w:pPr>
        <w:pStyle w:val="Szvegtrzs"/>
        <w:jc w:val="both"/>
        <w:rPr>
          <w:b/>
          <w:bCs/>
          <w:color w:val="C9211E"/>
        </w:rPr>
      </w:pPr>
      <w:r>
        <w:t>During the course, students will acquire basic knowledge of expression through painting, and will be acquainted with the materials of painting (tempera, acrylic, oil, etc). Simple compositional practices, various approaches to basic problems of painting, such as the use of contrasts (of light and darkness, of quantity). The course occasionally incorporates various stylistic exercises also.</w:t>
      </w:r>
    </w:p>
    <w:p w14:paraId="6A964844" w14:textId="77777777" w:rsidR="00E44FE1" w:rsidRDefault="0018436F">
      <w:pPr>
        <w:pStyle w:val="Szvegtrzs"/>
        <w:rPr>
          <w:b/>
          <w:bCs/>
        </w:rPr>
      </w:pPr>
      <w:r>
        <w:rPr>
          <w:b/>
          <w:bCs/>
        </w:rPr>
        <w:t>Form of assesment:</w:t>
      </w:r>
    </w:p>
    <w:p w14:paraId="225F4B32" w14:textId="77777777" w:rsidR="00E44FE1" w:rsidRDefault="0018436F">
      <w:pPr>
        <w:pStyle w:val="Szvegtrzs"/>
        <w:jc w:val="both"/>
        <w:rPr>
          <w:b/>
          <w:bCs/>
          <w:color w:val="C9211E"/>
        </w:rPr>
      </w:pPr>
      <w:r>
        <w:t>Active participation in discussions, main arguments to be handed in in a written form. Written exam at the end of the course.</w:t>
      </w:r>
    </w:p>
    <w:p w14:paraId="3CD4859F" w14:textId="77777777" w:rsidR="00E44FE1" w:rsidRDefault="0018436F">
      <w:pPr>
        <w:pStyle w:val="Szvegtrzs"/>
        <w:rPr>
          <w:b/>
          <w:bCs/>
          <w:color w:val="C9211E"/>
        </w:rPr>
      </w:pPr>
      <w:r>
        <w:rPr>
          <w:b/>
          <w:bCs/>
        </w:rPr>
        <w:t>Minimum number of students:</w:t>
      </w:r>
      <w:r>
        <w:t xml:space="preserve"> -</w:t>
      </w:r>
    </w:p>
    <w:p w14:paraId="4016F10A" w14:textId="77777777" w:rsidR="00E44FE1" w:rsidRDefault="0018436F">
      <w:pPr>
        <w:pStyle w:val="Szvegtrzs"/>
        <w:rPr>
          <w:b/>
          <w:bCs/>
          <w:color w:val="C9211E"/>
        </w:rPr>
      </w:pPr>
      <w:r>
        <w:rPr>
          <w:b/>
          <w:bCs/>
        </w:rPr>
        <w:t>Class hours per week:</w:t>
      </w:r>
      <w:r>
        <w:t xml:space="preserve"> 2</w:t>
      </w:r>
    </w:p>
    <w:p w14:paraId="4B29E306" w14:textId="77777777" w:rsidR="00E44FE1" w:rsidRDefault="0018436F">
      <w:pPr>
        <w:pStyle w:val="Szvegtrzs"/>
        <w:rPr>
          <w:b/>
          <w:bCs/>
          <w:color w:val="C9211E"/>
        </w:rPr>
      </w:pPr>
      <w:r>
        <w:rPr>
          <w:b/>
          <w:bCs/>
        </w:rPr>
        <w:t>Credits (ECTS):</w:t>
      </w:r>
      <w:r>
        <w:t xml:space="preserve"> 4</w:t>
      </w:r>
    </w:p>
    <w:p w14:paraId="20F74795" w14:textId="77777777" w:rsidR="00E44FE1" w:rsidRDefault="0018436F">
      <w:pPr>
        <w:pStyle w:val="Szvegtrzs"/>
        <w:rPr>
          <w:b/>
          <w:bCs/>
          <w:color w:val="C9211E"/>
        </w:rPr>
      </w:pPr>
      <w:r>
        <w:rPr>
          <w:b/>
          <w:bCs/>
        </w:rPr>
        <w:t>Semester:</w:t>
      </w:r>
      <w:r>
        <w:t xml:space="preserve"> autumn term</w:t>
      </w:r>
    </w:p>
    <w:p w14:paraId="4981CFE8" w14:textId="77777777" w:rsidR="00E44FE1" w:rsidRDefault="0018436F">
      <w:pPr>
        <w:pStyle w:val="Szvegtrzs"/>
        <w:rPr>
          <w:b/>
          <w:bCs/>
          <w:color w:val="C9211E"/>
        </w:rPr>
      </w:pPr>
      <w:r>
        <w:rPr>
          <w:b/>
          <w:bCs/>
        </w:rPr>
        <w:t>Lecturer:</w:t>
      </w:r>
      <w:r>
        <w:t xml:space="preserve"> Rita </w:t>
      </w:r>
      <w:r>
        <w:rPr>
          <w:i/>
          <w:iCs/>
        </w:rPr>
        <w:t>VARGA</w:t>
      </w:r>
      <w:r>
        <w:t xml:space="preserve">; </w:t>
      </w:r>
      <w:hyperlink>
        <w:r>
          <w:rPr>
            <w:rStyle w:val="Internet-hivatkozs"/>
          </w:rPr>
          <w:t>varga.rita@pte.hu</w:t>
        </w:r>
      </w:hyperlink>
    </w:p>
    <w:p w14:paraId="1411DAA4" w14:textId="77777777" w:rsidR="00E44FE1" w:rsidRDefault="0018436F">
      <w:pPr>
        <w:pStyle w:val="Szvegtrzs"/>
        <w:rPr>
          <w:b/>
          <w:bCs/>
          <w:color w:val="C9211E"/>
        </w:rPr>
      </w:pPr>
      <w:r>
        <w:br w:type="page"/>
      </w:r>
    </w:p>
    <w:p w14:paraId="0BFD7383" w14:textId="77777777" w:rsidR="00E44FE1" w:rsidRDefault="0018436F">
      <w:pPr>
        <w:pStyle w:val="Cmsor2"/>
        <w:numPr>
          <w:ilvl w:val="1"/>
          <w:numId w:val="3"/>
        </w:numPr>
        <w:rPr>
          <w:color w:val="C9211E"/>
        </w:rPr>
      </w:pPr>
      <w:bookmarkStart w:id="6" w:name="__RefHeading___Toc2105_3910659987"/>
      <w:bookmarkEnd w:id="6"/>
      <w:r>
        <w:lastRenderedPageBreak/>
        <w:t>Course title: From Learning to Teaching</w:t>
      </w:r>
    </w:p>
    <w:p w14:paraId="15452955" w14:textId="77777777" w:rsidR="00E44FE1" w:rsidRDefault="0018436F">
      <w:pPr>
        <w:pStyle w:val="Szvegtrzs"/>
        <w:rPr>
          <w:color w:val="000000"/>
        </w:rPr>
      </w:pPr>
      <w:r>
        <w:rPr>
          <w:b/>
          <w:bCs/>
          <w:color w:val="000000"/>
        </w:rPr>
        <w:t xml:space="preserve">Neptun code </w:t>
      </w:r>
      <w:r>
        <w:rPr>
          <w:color w:val="000000"/>
        </w:rPr>
        <w:t>ERS 4301_01</w:t>
      </w:r>
    </w:p>
    <w:p w14:paraId="194F52F6" w14:textId="77777777" w:rsidR="00E44FE1" w:rsidRDefault="0018436F">
      <w:pPr>
        <w:pStyle w:val="Szvegtrzs"/>
        <w:rPr>
          <w:b/>
          <w:bCs/>
          <w:color w:val="C9211E"/>
        </w:rPr>
      </w:pPr>
      <w:r>
        <w:rPr>
          <w:b/>
          <w:bCs/>
        </w:rPr>
        <w:t>Language of instruction:</w:t>
      </w:r>
      <w:r>
        <w:t xml:space="preserve"> English</w:t>
      </w:r>
    </w:p>
    <w:p w14:paraId="132E59DF" w14:textId="77777777" w:rsidR="00E44FE1" w:rsidRDefault="0018436F">
      <w:pPr>
        <w:pStyle w:val="Szvegtrzs"/>
        <w:rPr>
          <w:b/>
          <w:bCs/>
          <w:color w:val="C9211E"/>
        </w:rPr>
      </w:pPr>
      <w:r>
        <w:rPr>
          <w:b/>
          <w:bCs/>
        </w:rPr>
        <w:t>Location:</w:t>
      </w:r>
      <w:r>
        <w:t xml:space="preserve"> Szekszárd Campus</w:t>
      </w:r>
    </w:p>
    <w:p w14:paraId="743A83D2" w14:textId="77777777" w:rsidR="00E44FE1" w:rsidRDefault="0018436F">
      <w:pPr>
        <w:pStyle w:val="Szvegtrzs"/>
        <w:rPr>
          <w:b/>
          <w:bCs/>
          <w:color w:val="C9211E"/>
        </w:rPr>
      </w:pPr>
      <w:r>
        <w:rPr>
          <w:b/>
          <w:bCs/>
        </w:rPr>
        <w:t>Form of teaching:</w:t>
      </w:r>
      <w:r>
        <w:t xml:space="preserve"> consultation</w:t>
      </w:r>
    </w:p>
    <w:p w14:paraId="03DFF7E5" w14:textId="77777777" w:rsidR="00E44FE1" w:rsidRDefault="0018436F">
      <w:pPr>
        <w:pStyle w:val="Szvegtrzs"/>
        <w:rPr>
          <w:b/>
          <w:bCs/>
          <w:color w:val="C9211E"/>
        </w:rPr>
      </w:pPr>
      <w:r>
        <w:rPr>
          <w:b/>
          <w:bCs/>
        </w:rPr>
        <w:t>Form of assessment:</w:t>
      </w:r>
      <w:r>
        <w:t xml:space="preserve"> completion of assignments, end of term essay</w:t>
      </w:r>
    </w:p>
    <w:p w14:paraId="4235AF2F" w14:textId="77777777" w:rsidR="00E44FE1" w:rsidRDefault="0018436F">
      <w:pPr>
        <w:pStyle w:val="Szvegtrzs"/>
        <w:jc w:val="both"/>
        <w:rPr>
          <w:b/>
          <w:bCs/>
          <w:color w:val="C9211E"/>
        </w:rPr>
      </w:pPr>
      <w:r>
        <w:rPr>
          <w:b/>
          <w:bCs/>
        </w:rPr>
        <w:t>Course description:</w:t>
      </w:r>
      <w:r>
        <w:t xml:space="preserve"> The subtitle of the course is to learn online to teach online. Its aim is to put education 1. e. the teaching/learning experience into a different, global perspective, where tailored information 185 forwarded to students with the help of the Internet based technology (e.</w:t>
      </w:r>
      <w:proofErr w:type="gramStart"/>
      <w:r>
        <w:t>g.mobile</w:t>
      </w:r>
      <w:proofErr w:type="gramEnd"/>
      <w:r>
        <w:t xml:space="preserve"> computing, cloud computing, networking technologies, business-intelligence applications, web applications, video technologies, virtual desktop technologies, LMS, e-Books). Online teaching/learning strategies will be discussed together with the exploration of the most debated issues of the 21st century cost/benefit education highlighting the advantages and pitfalls of both the traditional and the digital classroom.</w:t>
      </w:r>
    </w:p>
    <w:p w14:paraId="208E713F" w14:textId="77777777" w:rsidR="00E44FE1" w:rsidRDefault="0018436F">
      <w:pPr>
        <w:pStyle w:val="Szvegtrzs"/>
        <w:jc w:val="both"/>
        <w:rPr>
          <w:b/>
          <w:bCs/>
          <w:color w:val="000000"/>
        </w:rPr>
      </w:pPr>
      <w:r>
        <w:rPr>
          <w:b/>
          <w:bCs/>
          <w:color w:val="000000"/>
        </w:rPr>
        <w:t>Topics to be discussed</w:t>
      </w:r>
    </w:p>
    <w:p w14:paraId="139B4931" w14:textId="77777777" w:rsidR="00E44FE1" w:rsidRDefault="0018436F">
      <w:pPr>
        <w:pStyle w:val="Szvegtrzs"/>
        <w:jc w:val="both"/>
        <w:rPr>
          <w:color w:val="000000"/>
        </w:rPr>
      </w:pPr>
      <w:r>
        <w:rPr>
          <w:color w:val="000000"/>
        </w:rPr>
        <w:t>Home schooling, AI in the classroom, Classroom management, Stories and drama in the classroom, Teaching young learners</w:t>
      </w:r>
    </w:p>
    <w:p w14:paraId="4753A555" w14:textId="77777777" w:rsidR="00E44FE1" w:rsidRDefault="0018436F">
      <w:pPr>
        <w:pStyle w:val="Szvegtrzs"/>
        <w:rPr>
          <w:b/>
          <w:bCs/>
          <w:color w:val="C9211E"/>
        </w:rPr>
      </w:pPr>
      <w:r>
        <w:rPr>
          <w:b/>
          <w:bCs/>
        </w:rPr>
        <w:t>Minimum number of students:</w:t>
      </w:r>
      <w:r>
        <w:t xml:space="preserve"> -</w:t>
      </w:r>
    </w:p>
    <w:p w14:paraId="6EFA811F" w14:textId="77777777" w:rsidR="00E44FE1" w:rsidRDefault="0018436F">
      <w:pPr>
        <w:pStyle w:val="Szvegtrzs"/>
        <w:rPr>
          <w:b/>
          <w:bCs/>
          <w:color w:val="C9211E"/>
        </w:rPr>
      </w:pPr>
      <w:r>
        <w:rPr>
          <w:b/>
          <w:bCs/>
        </w:rPr>
        <w:t>Class hours per week:</w:t>
      </w:r>
      <w:r>
        <w:t xml:space="preserve"> 2/week</w:t>
      </w:r>
    </w:p>
    <w:p w14:paraId="1B387AE6" w14:textId="77777777" w:rsidR="00E44FE1" w:rsidRDefault="0018436F">
      <w:pPr>
        <w:pStyle w:val="Szvegtrzs"/>
        <w:rPr>
          <w:b/>
          <w:bCs/>
          <w:color w:val="C9211E"/>
        </w:rPr>
      </w:pPr>
      <w:r>
        <w:rPr>
          <w:b/>
          <w:bCs/>
        </w:rPr>
        <w:t>Semester:</w:t>
      </w:r>
      <w:r>
        <w:t xml:space="preserve"> autumn term</w:t>
      </w:r>
    </w:p>
    <w:p w14:paraId="60CF8E1D" w14:textId="77777777" w:rsidR="00E44FE1" w:rsidRDefault="0018436F">
      <w:pPr>
        <w:pStyle w:val="Szvegtrzs"/>
        <w:rPr>
          <w:b/>
          <w:bCs/>
          <w:color w:val="C9211E"/>
        </w:rPr>
      </w:pPr>
      <w:r>
        <w:rPr>
          <w:b/>
          <w:bCs/>
        </w:rPr>
        <w:t>Credits (ECTS):</w:t>
      </w:r>
      <w:r>
        <w:t xml:space="preserve"> 4</w:t>
      </w:r>
    </w:p>
    <w:p w14:paraId="158BD018" w14:textId="77777777" w:rsidR="00E44FE1" w:rsidRDefault="0018436F">
      <w:pPr>
        <w:pStyle w:val="Szvegtrzs"/>
        <w:rPr>
          <w:b/>
          <w:bCs/>
          <w:color w:val="C9211E"/>
        </w:rPr>
      </w:pPr>
      <w:bookmarkStart w:id="7" w:name="__RefHeading___Toc2107_3910659987"/>
      <w:bookmarkEnd w:id="7"/>
      <w:r>
        <w:rPr>
          <w:b/>
          <w:bCs/>
        </w:rPr>
        <w:t>Lecturer:</w:t>
      </w:r>
      <w:r>
        <w:t xml:space="preserve"> Maria </w:t>
      </w:r>
      <w:r>
        <w:rPr>
          <w:i/>
          <w:iCs/>
        </w:rPr>
        <w:t>BAJNER</w:t>
      </w:r>
      <w:r>
        <w:t xml:space="preserve"> PhD, </w:t>
      </w:r>
      <w:hyperlink r:id="rId14" w:history="1">
        <w:r w:rsidR="003241C0" w:rsidRPr="00633E61">
          <w:rPr>
            <w:rStyle w:val="Hiperhivatkozs"/>
          </w:rPr>
          <w:t>bajner.maria@.pte.hu</w:t>
        </w:r>
      </w:hyperlink>
    </w:p>
    <w:p w14:paraId="2FBAEF3A" w14:textId="77777777" w:rsidR="00E44FE1" w:rsidRDefault="0018436F">
      <w:pPr>
        <w:pStyle w:val="Szvegtrzs"/>
        <w:rPr>
          <w:b/>
          <w:bCs/>
          <w:color w:val="C9211E"/>
        </w:rPr>
      </w:pPr>
      <w:r>
        <w:br w:type="page"/>
      </w:r>
    </w:p>
    <w:p w14:paraId="31785AFD" w14:textId="77777777" w:rsidR="00E44FE1" w:rsidRDefault="0018436F">
      <w:pPr>
        <w:pStyle w:val="Cmsor2"/>
        <w:numPr>
          <w:ilvl w:val="1"/>
          <w:numId w:val="3"/>
        </w:numPr>
        <w:rPr>
          <w:color w:val="C9211E"/>
        </w:rPr>
      </w:pPr>
      <w:bookmarkStart w:id="8" w:name="__RefHeading___Toc2109_3910659987"/>
      <w:bookmarkEnd w:id="8"/>
      <w:r>
        <w:lastRenderedPageBreak/>
        <w:t>Course title: Interdisciplinary art</w:t>
      </w:r>
    </w:p>
    <w:p w14:paraId="71476A5B" w14:textId="77777777" w:rsidR="00E44FE1" w:rsidRDefault="00E44FE1">
      <w:pPr>
        <w:pStyle w:val="Szvegtrzs"/>
        <w:rPr>
          <w:b/>
          <w:bCs/>
          <w:color w:val="C9211E"/>
        </w:rPr>
      </w:pPr>
    </w:p>
    <w:p w14:paraId="5BC82C14" w14:textId="77777777" w:rsidR="00E44FE1" w:rsidRDefault="0018436F">
      <w:pPr>
        <w:pStyle w:val="Szvegtrzs"/>
        <w:rPr>
          <w:color w:val="000000"/>
        </w:rPr>
      </w:pPr>
      <w:r>
        <w:rPr>
          <w:b/>
          <w:bCs/>
          <w:color w:val="000000"/>
        </w:rPr>
        <w:t>Neptun code</w:t>
      </w:r>
    </w:p>
    <w:p w14:paraId="294FE165" w14:textId="77777777" w:rsidR="00E44FE1" w:rsidRDefault="0018436F">
      <w:pPr>
        <w:pStyle w:val="Szvegtrzs"/>
        <w:rPr>
          <w:b/>
          <w:bCs/>
          <w:color w:val="C9211E"/>
        </w:rPr>
      </w:pPr>
      <w:r>
        <w:rPr>
          <w:b/>
          <w:bCs/>
        </w:rPr>
        <w:t>Language of instruction:</w:t>
      </w:r>
      <w:r>
        <w:t xml:space="preserve"> English</w:t>
      </w:r>
    </w:p>
    <w:p w14:paraId="7886A945" w14:textId="77777777" w:rsidR="00E44FE1" w:rsidRDefault="0018436F">
      <w:pPr>
        <w:pStyle w:val="Szvegtrzs"/>
        <w:rPr>
          <w:b/>
          <w:bCs/>
          <w:color w:val="C9211E"/>
        </w:rPr>
      </w:pPr>
      <w:r>
        <w:rPr>
          <w:b/>
          <w:bCs/>
        </w:rPr>
        <w:t>Location:</w:t>
      </w:r>
      <w:r>
        <w:t xml:space="preserve"> Szekszárd Campus</w:t>
      </w:r>
    </w:p>
    <w:p w14:paraId="6118A424" w14:textId="77777777" w:rsidR="00E44FE1" w:rsidRDefault="0018436F">
      <w:pPr>
        <w:pStyle w:val="Szvegtrzs"/>
        <w:rPr>
          <w:b/>
          <w:bCs/>
          <w:color w:val="C9211E"/>
        </w:rPr>
      </w:pPr>
      <w:r>
        <w:rPr>
          <w:b/>
          <w:bCs/>
        </w:rPr>
        <w:t>Form of teaching:</w:t>
      </w:r>
      <w:r>
        <w:t xml:space="preserve"> seminar/consultation</w:t>
      </w:r>
    </w:p>
    <w:p w14:paraId="095DDE76" w14:textId="77777777" w:rsidR="00E44FE1" w:rsidRDefault="0018436F">
      <w:pPr>
        <w:pStyle w:val="Szvegtrzs"/>
        <w:rPr>
          <w:color w:val="000000"/>
        </w:rPr>
      </w:pPr>
      <w:r>
        <w:rPr>
          <w:b/>
          <w:bCs/>
          <w:color w:val="000000"/>
        </w:rPr>
        <w:t>Topics to be discussed</w:t>
      </w:r>
    </w:p>
    <w:p w14:paraId="712BFF20" w14:textId="77777777" w:rsidR="00E44FE1" w:rsidRDefault="0018436F">
      <w:pPr>
        <w:pStyle w:val="Szvegtrzs"/>
        <w:jc w:val="both"/>
        <w:rPr>
          <w:color w:val="000000"/>
        </w:rPr>
      </w:pPr>
      <w:r>
        <w:rPr>
          <w:color w:val="000000"/>
        </w:rPr>
        <w:t>Efforts of the first half ot the 20th century. The oeuvre of Alexander Calder. Pioneers of kinetic art. Electro-objects. Light painting. Mechanic mobiles.</w:t>
      </w:r>
    </w:p>
    <w:p w14:paraId="3FE7598C" w14:textId="77777777" w:rsidR="00E44FE1" w:rsidRDefault="0018436F">
      <w:pPr>
        <w:pStyle w:val="Szvegtrzs"/>
        <w:jc w:val="both"/>
        <w:rPr>
          <w:color w:val="C9211E"/>
        </w:rPr>
      </w:pPr>
      <w:r>
        <w:rPr>
          <w:color w:val="000000"/>
        </w:rPr>
        <w:t>Efforts of the second half of the 20th century. Digital sculptures, virtual spaces. Hungarian and international artists and artists’ collections</w:t>
      </w:r>
    </w:p>
    <w:p w14:paraId="2963317E" w14:textId="77777777" w:rsidR="00E44FE1" w:rsidRDefault="0018436F">
      <w:pPr>
        <w:pStyle w:val="Szvegtrzs"/>
        <w:rPr>
          <w:b/>
          <w:bCs/>
        </w:rPr>
      </w:pPr>
      <w:r>
        <w:rPr>
          <w:b/>
          <w:bCs/>
        </w:rPr>
        <w:t>Form of assesment:</w:t>
      </w:r>
    </w:p>
    <w:p w14:paraId="5D6E7C3F" w14:textId="77777777" w:rsidR="00E44FE1" w:rsidRDefault="0018436F">
      <w:pPr>
        <w:pStyle w:val="Szvegtrzs"/>
        <w:jc w:val="both"/>
        <w:rPr>
          <w:b/>
          <w:bCs/>
          <w:color w:val="C9211E"/>
        </w:rPr>
      </w:pPr>
      <w:r>
        <w:t>Active participation in discussions, main arguments to be handed in in a written form. Written exam at the end of the course.</w:t>
      </w:r>
    </w:p>
    <w:p w14:paraId="72A1760B" w14:textId="77777777" w:rsidR="00E44FE1" w:rsidRDefault="0018436F">
      <w:pPr>
        <w:pStyle w:val="Szvegtrzs"/>
        <w:rPr>
          <w:b/>
          <w:bCs/>
          <w:color w:val="C9211E"/>
        </w:rPr>
      </w:pPr>
      <w:r>
        <w:rPr>
          <w:b/>
          <w:bCs/>
        </w:rPr>
        <w:t>Minimum number of students:</w:t>
      </w:r>
      <w:r>
        <w:t xml:space="preserve"> -</w:t>
      </w:r>
    </w:p>
    <w:p w14:paraId="373A792F" w14:textId="77777777" w:rsidR="00E44FE1" w:rsidRDefault="0018436F">
      <w:pPr>
        <w:pStyle w:val="Szvegtrzs"/>
        <w:rPr>
          <w:b/>
          <w:bCs/>
          <w:color w:val="C9211E"/>
        </w:rPr>
      </w:pPr>
      <w:r>
        <w:rPr>
          <w:b/>
          <w:bCs/>
        </w:rPr>
        <w:t>Class hours per week:</w:t>
      </w:r>
      <w:r>
        <w:t xml:space="preserve"> 2</w:t>
      </w:r>
    </w:p>
    <w:p w14:paraId="5947DD35" w14:textId="77777777" w:rsidR="00E44FE1" w:rsidRDefault="0018436F">
      <w:pPr>
        <w:pStyle w:val="Szvegtrzs"/>
        <w:rPr>
          <w:b/>
          <w:bCs/>
          <w:color w:val="C9211E"/>
        </w:rPr>
      </w:pPr>
      <w:r>
        <w:rPr>
          <w:b/>
          <w:bCs/>
        </w:rPr>
        <w:t>Credits (ECTS):</w:t>
      </w:r>
      <w:r>
        <w:t xml:space="preserve"> 4</w:t>
      </w:r>
    </w:p>
    <w:p w14:paraId="34FE31FE" w14:textId="77777777" w:rsidR="00E44FE1" w:rsidRDefault="0018436F">
      <w:pPr>
        <w:pStyle w:val="Szvegtrzs"/>
        <w:rPr>
          <w:b/>
          <w:bCs/>
          <w:color w:val="C9211E"/>
        </w:rPr>
      </w:pPr>
      <w:r>
        <w:rPr>
          <w:b/>
          <w:bCs/>
        </w:rPr>
        <w:t>Semester:</w:t>
      </w:r>
      <w:r>
        <w:t xml:space="preserve"> autumn term</w:t>
      </w:r>
    </w:p>
    <w:p w14:paraId="16D09ACB" w14:textId="77777777" w:rsidR="00E44FE1" w:rsidRDefault="0018436F" w:rsidP="003241C0">
      <w:pPr>
        <w:spacing w:before="100" w:beforeAutospacing="1" w:after="100" w:afterAutospacing="1"/>
        <w:rPr>
          <w:rStyle w:val="Internet-hivatkozs"/>
          <w:color w:val="auto"/>
        </w:rPr>
      </w:pPr>
      <w:r>
        <w:rPr>
          <w:b/>
          <w:bCs/>
        </w:rPr>
        <w:t>Lecturer:</w:t>
      </w:r>
      <w:r>
        <w:t xml:space="preserve"> </w:t>
      </w:r>
      <w:r w:rsidR="003241C0">
        <w:t xml:space="preserve">Rita </w:t>
      </w:r>
      <w:r w:rsidR="003241C0">
        <w:rPr>
          <w:i/>
          <w:iCs/>
        </w:rPr>
        <w:t>VARGA</w:t>
      </w:r>
      <w:r w:rsidR="003241C0">
        <w:t xml:space="preserve">; </w:t>
      </w:r>
      <w:hyperlink>
        <w:r w:rsidR="003241C0">
          <w:rPr>
            <w:rStyle w:val="Internet-hivatkozs"/>
          </w:rPr>
          <w:t>varga.rita@pte.hu</w:t>
        </w:r>
      </w:hyperlink>
    </w:p>
    <w:p w14:paraId="5BCF1617" w14:textId="77777777" w:rsidR="003241C0" w:rsidRDefault="003241C0" w:rsidP="003241C0">
      <w:pPr>
        <w:spacing w:before="100" w:beforeAutospacing="1" w:after="100" w:afterAutospacing="1"/>
        <w:rPr>
          <w:rStyle w:val="Internet-hivatkozs"/>
          <w:color w:val="auto"/>
        </w:rPr>
      </w:pPr>
    </w:p>
    <w:p w14:paraId="328F60F9" w14:textId="77777777" w:rsidR="003241C0" w:rsidRPr="003241C0" w:rsidRDefault="003241C0" w:rsidP="003241C0">
      <w:pPr>
        <w:spacing w:before="100" w:beforeAutospacing="1" w:after="100" w:afterAutospacing="1"/>
        <w:rPr>
          <w:rStyle w:val="Internet-hivatkozs"/>
          <w:color w:val="auto"/>
        </w:rPr>
      </w:pPr>
    </w:p>
    <w:p w14:paraId="41880A85" w14:textId="77777777" w:rsidR="003241C0" w:rsidRDefault="003241C0">
      <w:pPr>
        <w:pStyle w:val="Szvegtrzs"/>
        <w:rPr>
          <w:rStyle w:val="Internet-hivatkozs"/>
          <w:color w:val="auto"/>
          <w:u w:val="none"/>
        </w:rPr>
      </w:pPr>
    </w:p>
    <w:p w14:paraId="1B0876E5" w14:textId="77777777" w:rsidR="003241C0" w:rsidRDefault="003241C0">
      <w:pPr>
        <w:pStyle w:val="Szvegtrzs"/>
        <w:rPr>
          <w:rStyle w:val="Internet-hivatkozs"/>
          <w:color w:val="auto"/>
          <w:u w:val="none"/>
        </w:rPr>
      </w:pPr>
    </w:p>
    <w:p w14:paraId="2EC5FC38" w14:textId="77777777" w:rsidR="003241C0" w:rsidRDefault="003241C0">
      <w:pPr>
        <w:pStyle w:val="Szvegtrzs"/>
        <w:rPr>
          <w:rStyle w:val="Internet-hivatkozs"/>
          <w:color w:val="auto"/>
          <w:u w:val="none"/>
        </w:rPr>
      </w:pPr>
    </w:p>
    <w:p w14:paraId="7C69BFB0" w14:textId="77777777" w:rsidR="003241C0" w:rsidRDefault="003241C0">
      <w:pPr>
        <w:pStyle w:val="Szvegtrzs"/>
        <w:rPr>
          <w:rStyle w:val="Internet-hivatkozs"/>
          <w:color w:val="auto"/>
          <w:u w:val="none"/>
        </w:rPr>
      </w:pPr>
    </w:p>
    <w:p w14:paraId="7FEBD0D9" w14:textId="77777777" w:rsidR="003241C0" w:rsidRDefault="003241C0">
      <w:pPr>
        <w:pStyle w:val="Szvegtrzs"/>
        <w:rPr>
          <w:b/>
          <w:bCs/>
          <w:color w:val="C9211E"/>
        </w:rPr>
      </w:pPr>
    </w:p>
    <w:p w14:paraId="14B8163C" w14:textId="77777777" w:rsidR="00E44FE1" w:rsidRDefault="00E44FE1">
      <w:pPr>
        <w:pStyle w:val="Szvegtrzs"/>
        <w:rPr>
          <w:b/>
          <w:bCs/>
          <w:color w:val="C9211E"/>
        </w:rPr>
      </w:pPr>
    </w:p>
    <w:p w14:paraId="7539C9F2" w14:textId="77777777" w:rsidR="00E44FE1" w:rsidRDefault="00E44FE1">
      <w:pPr>
        <w:pStyle w:val="Szvegtrzs"/>
        <w:rPr>
          <w:b/>
          <w:bCs/>
          <w:color w:val="C9211E"/>
        </w:rPr>
      </w:pPr>
    </w:p>
    <w:p w14:paraId="45053410" w14:textId="77777777" w:rsidR="00E44FE1" w:rsidRDefault="00E44FE1">
      <w:pPr>
        <w:pStyle w:val="Szvegtrzs"/>
        <w:rPr>
          <w:b/>
          <w:bCs/>
          <w:color w:val="C9211E"/>
        </w:rPr>
      </w:pPr>
    </w:p>
    <w:p w14:paraId="73AB1A0F" w14:textId="77777777" w:rsidR="00E44FE1" w:rsidRDefault="0018436F">
      <w:pPr>
        <w:pStyle w:val="Szvegtrzs"/>
        <w:rPr>
          <w:b/>
          <w:bCs/>
          <w:color w:val="C9211E"/>
        </w:rPr>
      </w:pPr>
      <w:r>
        <w:br w:type="page"/>
      </w:r>
    </w:p>
    <w:p w14:paraId="06139FE6" w14:textId="77777777" w:rsidR="00E44FE1" w:rsidRDefault="0018436F">
      <w:pPr>
        <w:pStyle w:val="Cmsor2"/>
        <w:numPr>
          <w:ilvl w:val="1"/>
          <w:numId w:val="3"/>
        </w:numPr>
        <w:rPr>
          <w:color w:val="C9211E"/>
        </w:rPr>
      </w:pPr>
      <w:bookmarkStart w:id="9" w:name="__RefHeading___Toc2115_3910659987"/>
      <w:bookmarkEnd w:id="9"/>
      <w:r>
        <w:lastRenderedPageBreak/>
        <w:t>Course title: Literature</w:t>
      </w:r>
    </w:p>
    <w:p w14:paraId="39E9E424" w14:textId="77777777" w:rsidR="00E44FE1" w:rsidRDefault="00E44FE1">
      <w:pPr>
        <w:pStyle w:val="Szvegtrzs"/>
        <w:rPr>
          <w:b/>
          <w:bCs/>
          <w:color w:val="C9211E"/>
        </w:rPr>
      </w:pPr>
    </w:p>
    <w:p w14:paraId="5CE20BA6" w14:textId="77777777" w:rsidR="00E44FE1" w:rsidRDefault="0018436F">
      <w:pPr>
        <w:pStyle w:val="Szvegtrzs"/>
        <w:rPr>
          <w:b/>
          <w:bCs/>
          <w:color w:val="000000"/>
        </w:rPr>
      </w:pPr>
      <w:r>
        <w:rPr>
          <w:b/>
          <w:bCs/>
          <w:color w:val="000000"/>
        </w:rPr>
        <w:t>Neptun code ERAS19-02</w:t>
      </w:r>
    </w:p>
    <w:p w14:paraId="66E5BF96" w14:textId="77777777" w:rsidR="00E44FE1" w:rsidRDefault="0018436F">
      <w:pPr>
        <w:pStyle w:val="Szvegtrzs"/>
        <w:rPr>
          <w:b/>
          <w:bCs/>
          <w:color w:val="C9211E"/>
        </w:rPr>
      </w:pPr>
      <w:r>
        <w:rPr>
          <w:b/>
          <w:bCs/>
        </w:rPr>
        <w:t>Language of instruction:</w:t>
      </w:r>
      <w:r>
        <w:t xml:space="preserve"> English</w:t>
      </w:r>
    </w:p>
    <w:p w14:paraId="16F3C6FE" w14:textId="77777777" w:rsidR="00E44FE1" w:rsidRDefault="0018436F">
      <w:pPr>
        <w:pStyle w:val="Szvegtrzs"/>
        <w:rPr>
          <w:b/>
          <w:bCs/>
          <w:color w:val="C9211E"/>
        </w:rPr>
      </w:pPr>
      <w:r>
        <w:rPr>
          <w:b/>
          <w:bCs/>
        </w:rPr>
        <w:t>Location:</w:t>
      </w:r>
      <w:r>
        <w:t xml:space="preserve"> Szekszárd Campus</w:t>
      </w:r>
    </w:p>
    <w:p w14:paraId="2125CE86" w14:textId="77777777" w:rsidR="00E44FE1" w:rsidRDefault="0018436F">
      <w:pPr>
        <w:pStyle w:val="Szvegtrzs"/>
        <w:rPr>
          <w:b/>
          <w:bCs/>
          <w:color w:val="C9211E"/>
        </w:rPr>
      </w:pPr>
      <w:r>
        <w:rPr>
          <w:b/>
          <w:bCs/>
        </w:rPr>
        <w:t>Form of teaching:</w:t>
      </w:r>
      <w:r>
        <w:t xml:space="preserve"> seminar/consultation</w:t>
      </w:r>
    </w:p>
    <w:p w14:paraId="4270B2C3" w14:textId="77777777" w:rsidR="00E44FE1" w:rsidRDefault="0018436F">
      <w:pPr>
        <w:pStyle w:val="Szvegtrzs"/>
        <w:rPr>
          <w:b/>
          <w:bCs/>
          <w:color w:val="C9211E"/>
        </w:rPr>
      </w:pPr>
      <w:r>
        <w:rPr>
          <w:b/>
          <w:bCs/>
        </w:rPr>
        <w:t>Form of assessment:</w:t>
      </w:r>
      <w:r>
        <w:t xml:space="preserve"> assessment is based on participation, home assignments, essays and presentation</w:t>
      </w:r>
    </w:p>
    <w:p w14:paraId="7886B2A3" w14:textId="77777777" w:rsidR="00E44FE1" w:rsidRDefault="0018436F">
      <w:pPr>
        <w:pStyle w:val="Szvegtrzs"/>
        <w:rPr>
          <w:b/>
          <w:bCs/>
          <w:color w:val="C9211E"/>
        </w:rPr>
      </w:pPr>
      <w:r>
        <w:rPr>
          <w:b/>
          <w:bCs/>
        </w:rPr>
        <w:t>Course description:</w:t>
      </w:r>
      <w:r>
        <w:t xml:space="preserve"> The course is designed to study a variety of expressive forms through representative literary texts as applied to the process of learning and teaching English. The activities offer opportunities for genuine communication while relating the text to the students' own lives and experiences. This class is centred almost entirely around discussion.</w:t>
      </w:r>
    </w:p>
    <w:p w14:paraId="62800236" w14:textId="77777777" w:rsidR="00E44FE1" w:rsidRPr="003241C0" w:rsidRDefault="0018436F">
      <w:pPr>
        <w:pStyle w:val="Szvegtrzs"/>
        <w:rPr>
          <w:bCs/>
          <w:color w:val="000000"/>
        </w:rPr>
      </w:pPr>
      <w:r>
        <w:rPr>
          <w:b/>
          <w:bCs/>
          <w:color w:val="000000"/>
        </w:rPr>
        <w:t>Topics to be discussed</w:t>
      </w:r>
    </w:p>
    <w:p w14:paraId="63E1BA24" w14:textId="77777777" w:rsidR="00E44FE1" w:rsidRPr="003241C0" w:rsidRDefault="0018436F">
      <w:pPr>
        <w:pStyle w:val="Szvegtrzs"/>
        <w:rPr>
          <w:bCs/>
          <w:color w:val="000000"/>
        </w:rPr>
      </w:pPr>
      <w:r w:rsidRPr="003241C0">
        <w:rPr>
          <w:bCs/>
          <w:color w:val="000000"/>
        </w:rPr>
        <w:t>Hemingway, John Cheever, Rohald Dahl, Graham Green, J. D. Salinger</w:t>
      </w:r>
    </w:p>
    <w:p w14:paraId="65AEDFD3" w14:textId="77777777" w:rsidR="00E44FE1" w:rsidRDefault="0018436F">
      <w:pPr>
        <w:pStyle w:val="Szvegtrzs"/>
        <w:rPr>
          <w:b/>
          <w:bCs/>
          <w:color w:val="C9211E"/>
        </w:rPr>
      </w:pPr>
      <w:r>
        <w:rPr>
          <w:b/>
          <w:bCs/>
        </w:rPr>
        <w:t xml:space="preserve">Minimum number of students: </w:t>
      </w:r>
      <w:r>
        <w:t>-</w:t>
      </w:r>
    </w:p>
    <w:p w14:paraId="00CD9F50" w14:textId="77777777" w:rsidR="00E44FE1" w:rsidRDefault="0018436F">
      <w:pPr>
        <w:pStyle w:val="Szvegtrzs"/>
        <w:rPr>
          <w:b/>
          <w:bCs/>
          <w:color w:val="C9211E"/>
        </w:rPr>
      </w:pPr>
      <w:r>
        <w:rPr>
          <w:b/>
          <w:bCs/>
        </w:rPr>
        <w:t>Class hours per week:</w:t>
      </w:r>
      <w:r>
        <w:t xml:space="preserve"> 2</w:t>
      </w:r>
    </w:p>
    <w:p w14:paraId="6B6564A0" w14:textId="77777777" w:rsidR="00E44FE1" w:rsidRDefault="0018436F">
      <w:pPr>
        <w:pStyle w:val="Szvegtrzs"/>
        <w:rPr>
          <w:b/>
          <w:bCs/>
          <w:color w:val="C9211E"/>
        </w:rPr>
      </w:pPr>
      <w:r>
        <w:rPr>
          <w:b/>
          <w:bCs/>
        </w:rPr>
        <w:t>Credits</w:t>
      </w:r>
      <w:r>
        <w:t xml:space="preserve"> (ECTS): 4</w:t>
      </w:r>
    </w:p>
    <w:p w14:paraId="2BD2408B" w14:textId="77777777" w:rsidR="00E44FE1" w:rsidRDefault="0018436F">
      <w:pPr>
        <w:pStyle w:val="Szvegtrzs"/>
        <w:rPr>
          <w:b/>
          <w:bCs/>
          <w:color w:val="C9211E"/>
        </w:rPr>
      </w:pPr>
      <w:r>
        <w:rPr>
          <w:b/>
          <w:bCs/>
        </w:rPr>
        <w:t>Semester:</w:t>
      </w:r>
      <w:r>
        <w:t xml:space="preserve"> autumn term</w:t>
      </w:r>
    </w:p>
    <w:p w14:paraId="3C02E199" w14:textId="77777777" w:rsidR="00E44FE1" w:rsidRDefault="0018436F">
      <w:pPr>
        <w:pStyle w:val="Szvegtrzs"/>
        <w:rPr>
          <w:b/>
          <w:bCs/>
          <w:color w:val="C9211E"/>
        </w:rPr>
      </w:pPr>
      <w:r>
        <w:rPr>
          <w:b/>
          <w:bCs/>
        </w:rPr>
        <w:t>Lecturer:</w:t>
      </w:r>
      <w:r>
        <w:t xml:space="preserve"> Mária </w:t>
      </w:r>
      <w:r>
        <w:rPr>
          <w:i/>
          <w:iCs/>
        </w:rPr>
        <w:t>BAJNER</w:t>
      </w:r>
      <w:r>
        <w:t xml:space="preserve"> PhD; </w:t>
      </w:r>
      <w:hyperlink r:id="rId15" w:history="1">
        <w:r w:rsidR="003241C0" w:rsidRPr="00633E61">
          <w:rPr>
            <w:rStyle w:val="Hiperhivatkozs"/>
          </w:rPr>
          <w:t>bajner.maria@pte.hu</w:t>
        </w:r>
      </w:hyperlink>
    </w:p>
    <w:p w14:paraId="559580E6" w14:textId="77777777" w:rsidR="00E44FE1" w:rsidRDefault="0018436F">
      <w:pPr>
        <w:pStyle w:val="Szvegtrzs"/>
        <w:rPr>
          <w:b/>
          <w:bCs/>
          <w:color w:val="C9211E"/>
        </w:rPr>
      </w:pPr>
      <w:r>
        <w:br w:type="page"/>
      </w:r>
    </w:p>
    <w:p w14:paraId="637EDAFC" w14:textId="77777777" w:rsidR="00E44FE1" w:rsidRDefault="0018436F">
      <w:pPr>
        <w:pStyle w:val="Cmsor2"/>
        <w:numPr>
          <w:ilvl w:val="1"/>
          <w:numId w:val="3"/>
        </w:numPr>
        <w:rPr>
          <w:color w:val="C9211E"/>
        </w:rPr>
      </w:pPr>
      <w:bookmarkStart w:id="10" w:name="__RefHeading___Toc3509_2342350205"/>
      <w:bookmarkEnd w:id="10"/>
      <w:r>
        <w:lastRenderedPageBreak/>
        <w:t>Course title: Methodology of kindergarten activities in the second language</w:t>
      </w:r>
    </w:p>
    <w:p w14:paraId="14A3D0D0" w14:textId="77777777" w:rsidR="00E44FE1" w:rsidRDefault="00E44FE1">
      <w:pPr>
        <w:pStyle w:val="Szvegtrzs"/>
        <w:rPr>
          <w:b/>
          <w:bCs/>
          <w:color w:val="C9211E"/>
        </w:rPr>
      </w:pPr>
    </w:p>
    <w:p w14:paraId="6B8E782D" w14:textId="77777777" w:rsidR="00E44FE1" w:rsidRDefault="0018436F">
      <w:pPr>
        <w:pStyle w:val="Szvegtrzs"/>
        <w:rPr>
          <w:b/>
          <w:bCs/>
          <w:color w:val="C9211E"/>
        </w:rPr>
      </w:pPr>
      <w:r>
        <w:rPr>
          <w:b/>
          <w:bCs/>
          <w:color w:val="000000"/>
        </w:rPr>
        <w:t>Neptun code</w:t>
      </w:r>
      <w:r>
        <w:rPr>
          <w:color w:val="000000"/>
        </w:rPr>
        <w:t>:</w:t>
      </w:r>
      <w:r>
        <w:t xml:space="preserve"> KPVK-ERAS19-01 </w:t>
      </w:r>
    </w:p>
    <w:p w14:paraId="53A55487" w14:textId="77777777" w:rsidR="00E44FE1" w:rsidRDefault="0018436F">
      <w:pPr>
        <w:pStyle w:val="Szvegtrzs"/>
        <w:rPr>
          <w:b/>
          <w:bCs/>
          <w:color w:val="C9211E"/>
        </w:rPr>
      </w:pPr>
      <w:r>
        <w:rPr>
          <w:b/>
          <w:bCs/>
        </w:rPr>
        <w:t xml:space="preserve">Language of instruction: </w:t>
      </w:r>
      <w:r>
        <w:t xml:space="preserve">English or German </w:t>
      </w:r>
    </w:p>
    <w:p w14:paraId="08A89464" w14:textId="77777777" w:rsidR="00E44FE1" w:rsidRDefault="0018436F">
      <w:pPr>
        <w:pStyle w:val="Szvegtrzs"/>
        <w:rPr>
          <w:b/>
          <w:bCs/>
          <w:color w:val="C9211E"/>
        </w:rPr>
      </w:pPr>
      <w:r>
        <w:rPr>
          <w:b/>
          <w:bCs/>
        </w:rPr>
        <w:t>Location</w:t>
      </w:r>
      <w:r>
        <w:t xml:space="preserve">: Szekszárd Campus </w:t>
      </w:r>
    </w:p>
    <w:p w14:paraId="46516F88" w14:textId="77777777" w:rsidR="00E44FE1" w:rsidRDefault="0018436F">
      <w:pPr>
        <w:pStyle w:val="Szvegtrzs"/>
        <w:rPr>
          <w:b/>
          <w:bCs/>
          <w:color w:val="C9211E"/>
        </w:rPr>
      </w:pPr>
      <w:r>
        <w:rPr>
          <w:b/>
          <w:bCs/>
        </w:rPr>
        <w:t>Form of teaching:</w:t>
      </w:r>
      <w:r>
        <w:t xml:space="preserve"> Consultation </w:t>
      </w:r>
    </w:p>
    <w:p w14:paraId="3D309EE1" w14:textId="77777777" w:rsidR="00E44FE1" w:rsidRDefault="0018436F">
      <w:pPr>
        <w:pStyle w:val="Szvegtrzs"/>
        <w:rPr>
          <w:b/>
          <w:bCs/>
          <w:color w:val="C9211E"/>
        </w:rPr>
      </w:pPr>
      <w:r>
        <w:rPr>
          <w:b/>
          <w:bCs/>
        </w:rPr>
        <w:t xml:space="preserve">Course description: </w:t>
      </w:r>
    </w:p>
    <w:p w14:paraId="0D4BFBDA" w14:textId="77777777" w:rsidR="00E44FE1" w:rsidRDefault="0018436F">
      <w:pPr>
        <w:pStyle w:val="Szvegtrzs"/>
        <w:rPr>
          <w:b/>
          <w:bCs/>
          <w:color w:val="C9211E"/>
        </w:rPr>
      </w:pPr>
      <w:r>
        <w:t xml:space="preserve">The lessons deal with the neurological, psychological, linguistic and pedagogical basics of second language childhood learning, language acquisition, language learning, the basics of storing the mental lexicon and vocabulary, and the characteristics of language learning in childhood. Students get acquainted with the principles of child-centered kindergarten language acquisition, work forms, media, second-language kindergarten activities, the prominent role of demonstration, and vocabulary of games. They can make daily, weekly and monthly plans for the language development. Learn about the possibilities and interactions of cognitive and linguistic development. </w:t>
      </w:r>
    </w:p>
    <w:p w14:paraId="37099311" w14:textId="77777777" w:rsidR="00E44FE1" w:rsidRDefault="0018436F">
      <w:pPr>
        <w:pStyle w:val="Szvegtrzs"/>
        <w:rPr>
          <w:b/>
          <w:bCs/>
        </w:rPr>
      </w:pPr>
      <w:r>
        <w:rPr>
          <w:b/>
          <w:bCs/>
        </w:rPr>
        <w:t xml:space="preserve">Topics to be discussed </w:t>
      </w:r>
    </w:p>
    <w:p w14:paraId="055BC7D9" w14:textId="77777777" w:rsidR="00E44FE1" w:rsidRDefault="0018436F">
      <w:pPr>
        <w:pStyle w:val="Szvegtrzs"/>
        <w:rPr>
          <w:b/>
          <w:bCs/>
          <w:color w:val="C9211E"/>
        </w:rPr>
      </w:pPr>
      <w:r>
        <w:t xml:space="preserve">language acquisition versus learning, language skills in the kindergarten and their development: listening as starting point, speaking leaded by listening, learning words and containing </w:t>
      </w:r>
      <w:proofErr w:type="gramStart"/>
      <w:r>
        <w:t>them ,</w:t>
      </w:r>
      <w:proofErr w:type="gramEnd"/>
      <w:r>
        <w:t xml:space="preserve"> methods and approaches in the early childhood education, holistic learning </w:t>
      </w:r>
    </w:p>
    <w:p w14:paraId="2D0E8D0D" w14:textId="77777777" w:rsidR="00E44FE1" w:rsidRDefault="0018436F">
      <w:pPr>
        <w:pStyle w:val="Szvegtrzs"/>
        <w:rPr>
          <w:b/>
          <w:bCs/>
          <w:color w:val="C9211E"/>
        </w:rPr>
      </w:pPr>
      <w:r>
        <w:rPr>
          <w:b/>
          <w:bCs/>
        </w:rPr>
        <w:t xml:space="preserve">Minimum number of students: </w:t>
      </w:r>
      <w:r>
        <w:t xml:space="preserve">- </w:t>
      </w:r>
    </w:p>
    <w:p w14:paraId="2245EE90" w14:textId="77777777" w:rsidR="00E44FE1" w:rsidRDefault="0018436F">
      <w:pPr>
        <w:pStyle w:val="Szvegtrzs"/>
        <w:rPr>
          <w:b/>
          <w:bCs/>
          <w:color w:val="C9211E"/>
        </w:rPr>
      </w:pPr>
      <w:r>
        <w:rPr>
          <w:b/>
          <w:bCs/>
        </w:rPr>
        <w:t>Class hours per week:</w:t>
      </w:r>
      <w:r>
        <w:t xml:space="preserve"> 2 </w:t>
      </w:r>
    </w:p>
    <w:p w14:paraId="6FDDBEAF" w14:textId="77777777" w:rsidR="00E44FE1" w:rsidRDefault="0018436F">
      <w:pPr>
        <w:pStyle w:val="Szvegtrzs"/>
        <w:rPr>
          <w:b/>
          <w:bCs/>
          <w:color w:val="C9211E"/>
        </w:rPr>
      </w:pPr>
      <w:r>
        <w:rPr>
          <w:b/>
          <w:bCs/>
        </w:rPr>
        <w:t xml:space="preserve">Credits </w:t>
      </w:r>
      <w:r>
        <w:t xml:space="preserve">(ECTS): 4 </w:t>
      </w:r>
    </w:p>
    <w:p w14:paraId="28E93E81" w14:textId="77777777" w:rsidR="00E44FE1" w:rsidRDefault="0018436F">
      <w:pPr>
        <w:pStyle w:val="Szvegtrzs"/>
        <w:rPr>
          <w:b/>
          <w:bCs/>
          <w:color w:val="C9211E"/>
        </w:rPr>
      </w:pPr>
      <w:r>
        <w:rPr>
          <w:b/>
          <w:bCs/>
        </w:rPr>
        <w:t>Semester:</w:t>
      </w:r>
      <w:r>
        <w:t xml:space="preserve"> autumn/spring term Lecturer: Ágnes KLEIN PhD, habil; </w:t>
      </w:r>
      <w:hyperlink>
        <w:r>
          <w:rPr>
            <w:rStyle w:val="Internet-hivatkozs"/>
          </w:rPr>
          <w:t>klein.agnes@pte.hu</w:t>
        </w:r>
      </w:hyperlink>
    </w:p>
    <w:p w14:paraId="170FA951" w14:textId="77777777" w:rsidR="00E44FE1" w:rsidRDefault="0018436F">
      <w:pPr>
        <w:pStyle w:val="Szvegtrzs"/>
        <w:rPr>
          <w:b/>
          <w:bCs/>
          <w:color w:val="C9211E"/>
        </w:rPr>
      </w:pPr>
      <w:r>
        <w:t xml:space="preserve"> </w:t>
      </w:r>
    </w:p>
    <w:p w14:paraId="4EDF42B8" w14:textId="77777777" w:rsidR="00E44FE1" w:rsidRDefault="00E44FE1">
      <w:pPr>
        <w:rPr>
          <w:b/>
          <w:bCs/>
          <w:color w:val="C9211E"/>
        </w:rPr>
      </w:pPr>
    </w:p>
    <w:p w14:paraId="660F72D2" w14:textId="77777777" w:rsidR="00E44FE1" w:rsidRDefault="00E44FE1">
      <w:pPr>
        <w:pStyle w:val="Szvegtrzs"/>
        <w:rPr>
          <w:b/>
          <w:bCs/>
          <w:color w:val="C9211E"/>
        </w:rPr>
      </w:pPr>
    </w:p>
    <w:p w14:paraId="79B4C44B" w14:textId="77777777" w:rsidR="00E44FE1" w:rsidRDefault="00E44FE1">
      <w:pPr>
        <w:pStyle w:val="Szvegtrzs"/>
        <w:rPr>
          <w:b/>
          <w:bCs/>
          <w:color w:val="FF0000"/>
        </w:rPr>
      </w:pPr>
    </w:p>
    <w:p w14:paraId="26DB6191" w14:textId="77777777" w:rsidR="00E44FE1" w:rsidRDefault="0018436F">
      <w:pPr>
        <w:pStyle w:val="Szvegtrzs"/>
        <w:rPr>
          <w:rStyle w:val="Internet-hivatkozs"/>
          <w:rFonts w:ascii="Times New Roman" w:eastAsia="Times New Roman" w:hAnsi="Times New Roman" w:cs="Times New Roman"/>
          <w:b/>
          <w:bCs/>
          <w:color w:val="FF0000"/>
          <w:lang w:val="en" w:eastAsia="de-DE"/>
        </w:rPr>
      </w:pPr>
      <w:r>
        <w:br w:type="page"/>
      </w:r>
    </w:p>
    <w:p w14:paraId="493AB5F1" w14:textId="77777777" w:rsidR="00E44FE1" w:rsidRDefault="0018436F">
      <w:pPr>
        <w:pStyle w:val="Cmsor2"/>
        <w:numPr>
          <w:ilvl w:val="1"/>
          <w:numId w:val="3"/>
        </w:numPr>
        <w:rPr>
          <w:color w:val="C9211E"/>
        </w:rPr>
      </w:pPr>
      <w:r>
        <w:lastRenderedPageBreak/>
        <w:t>Course title: Methodology of second language acquisition</w:t>
      </w:r>
    </w:p>
    <w:p w14:paraId="6C62B637" w14:textId="77777777" w:rsidR="00E44FE1" w:rsidRDefault="00E44FE1">
      <w:pPr>
        <w:pStyle w:val="Cmsor2"/>
        <w:numPr>
          <w:ilvl w:val="1"/>
          <w:numId w:val="3"/>
        </w:numPr>
        <w:rPr>
          <w:color w:val="C9211E"/>
        </w:rPr>
      </w:pPr>
    </w:p>
    <w:p w14:paraId="21F549C1" w14:textId="77777777" w:rsidR="00E44FE1" w:rsidRDefault="0018436F">
      <w:pPr>
        <w:pStyle w:val="Szvegtrzs"/>
        <w:rPr>
          <w:b/>
          <w:bCs/>
          <w:color w:val="C9211E"/>
        </w:rPr>
      </w:pPr>
      <w:r>
        <w:rPr>
          <w:b/>
          <w:bCs/>
        </w:rPr>
        <w:t>Neptun code</w:t>
      </w:r>
      <w:r>
        <w:t xml:space="preserve">: KPVK-ERAS20-04 </w:t>
      </w:r>
    </w:p>
    <w:p w14:paraId="5A1B28A2" w14:textId="77777777" w:rsidR="00E44FE1" w:rsidRDefault="0018436F">
      <w:pPr>
        <w:pStyle w:val="Szvegtrzs"/>
        <w:rPr>
          <w:b/>
          <w:bCs/>
          <w:color w:val="C9211E"/>
        </w:rPr>
      </w:pPr>
      <w:r>
        <w:rPr>
          <w:b/>
          <w:bCs/>
        </w:rPr>
        <w:t>Language of instruction</w:t>
      </w:r>
      <w:r>
        <w:t xml:space="preserve">: English or German </w:t>
      </w:r>
    </w:p>
    <w:p w14:paraId="5EF2BF8B" w14:textId="77777777" w:rsidR="00E44FE1" w:rsidRDefault="0018436F">
      <w:pPr>
        <w:pStyle w:val="Szvegtrzs"/>
        <w:rPr>
          <w:b/>
          <w:bCs/>
          <w:color w:val="C9211E"/>
        </w:rPr>
      </w:pPr>
      <w:r>
        <w:rPr>
          <w:b/>
          <w:bCs/>
        </w:rPr>
        <w:t>Location:</w:t>
      </w:r>
      <w:r>
        <w:t xml:space="preserve"> Szekszárd Campus </w:t>
      </w:r>
    </w:p>
    <w:p w14:paraId="21AB1888" w14:textId="77777777" w:rsidR="00E44FE1" w:rsidRDefault="0018436F">
      <w:pPr>
        <w:pStyle w:val="Szvegtrzs"/>
        <w:rPr>
          <w:b/>
          <w:bCs/>
          <w:color w:val="C9211E"/>
        </w:rPr>
      </w:pPr>
      <w:r>
        <w:rPr>
          <w:b/>
          <w:bCs/>
        </w:rPr>
        <w:t>Form of teaching</w:t>
      </w:r>
      <w:r>
        <w:t xml:space="preserve">: consultation </w:t>
      </w:r>
    </w:p>
    <w:p w14:paraId="3BD8D580" w14:textId="77777777" w:rsidR="00E44FE1" w:rsidRDefault="0018436F">
      <w:pPr>
        <w:pStyle w:val="Szvegtrzs"/>
        <w:rPr>
          <w:b/>
          <w:bCs/>
          <w:color w:val="C9211E"/>
        </w:rPr>
      </w:pPr>
      <w:r>
        <w:rPr>
          <w:b/>
          <w:bCs/>
        </w:rPr>
        <w:t>Form of assessment:</w:t>
      </w:r>
      <w:r>
        <w:t xml:space="preserve"> completion of assignments, end of term essay </w:t>
      </w:r>
    </w:p>
    <w:p w14:paraId="08835CE8" w14:textId="77777777" w:rsidR="00E44FE1" w:rsidRDefault="0018436F">
      <w:pPr>
        <w:pStyle w:val="Szvegtrzs"/>
        <w:rPr>
          <w:b/>
          <w:bCs/>
          <w:color w:val="C9211E"/>
        </w:rPr>
      </w:pPr>
      <w:r>
        <w:rPr>
          <w:b/>
          <w:bCs/>
        </w:rPr>
        <w:t>Course description:</w:t>
      </w:r>
      <w:r>
        <w:t xml:space="preserve"> The lesson deals with the next topics: definition of approach and method and the components of methods. The students get an overview about the most well known methods in language teaching in the history and about the development of the 4 skills and content in the foreign language teaching. </w:t>
      </w:r>
    </w:p>
    <w:p w14:paraId="328FD5BF" w14:textId="77777777" w:rsidR="00E44FE1" w:rsidRDefault="0018436F">
      <w:pPr>
        <w:pStyle w:val="Szvegtrzs"/>
        <w:rPr>
          <w:b/>
          <w:bCs/>
        </w:rPr>
      </w:pPr>
      <w:r>
        <w:rPr>
          <w:b/>
          <w:bCs/>
        </w:rPr>
        <w:t xml:space="preserve">Topics to be discussed </w:t>
      </w:r>
    </w:p>
    <w:p w14:paraId="5307D355" w14:textId="77777777" w:rsidR="00E44FE1" w:rsidRDefault="0018436F">
      <w:pPr>
        <w:pStyle w:val="Szvegtrzs"/>
        <w:rPr>
          <w:b/>
          <w:bCs/>
          <w:color w:val="C9211E"/>
        </w:rPr>
      </w:pPr>
      <w:r>
        <w:t xml:space="preserve">Methods a definition, history og language learning, skills and their development, the content in language learning, classroom approaches, social forms in the classroom </w:t>
      </w:r>
    </w:p>
    <w:p w14:paraId="6E4340A3" w14:textId="77777777" w:rsidR="00E44FE1" w:rsidRDefault="0018436F">
      <w:pPr>
        <w:pStyle w:val="Szvegtrzs"/>
        <w:rPr>
          <w:b/>
          <w:bCs/>
        </w:rPr>
      </w:pPr>
      <w:r>
        <w:rPr>
          <w:b/>
          <w:bCs/>
        </w:rPr>
        <w:t xml:space="preserve">Minimum number of students: - </w:t>
      </w:r>
    </w:p>
    <w:p w14:paraId="2513A879" w14:textId="77777777" w:rsidR="00E44FE1" w:rsidRDefault="0018436F">
      <w:pPr>
        <w:pStyle w:val="Szvegtrzs"/>
        <w:rPr>
          <w:b/>
          <w:bCs/>
          <w:color w:val="C9211E"/>
        </w:rPr>
      </w:pPr>
      <w:r>
        <w:rPr>
          <w:b/>
          <w:bCs/>
        </w:rPr>
        <w:t xml:space="preserve">Class hours per week: </w:t>
      </w:r>
      <w:r>
        <w:t xml:space="preserve">2 Stunden /Woche </w:t>
      </w:r>
    </w:p>
    <w:p w14:paraId="7E32FC26" w14:textId="77777777" w:rsidR="00E44FE1" w:rsidRDefault="0018436F">
      <w:pPr>
        <w:pStyle w:val="Szvegtrzs"/>
        <w:rPr>
          <w:b/>
          <w:bCs/>
          <w:color w:val="C9211E"/>
        </w:rPr>
      </w:pPr>
      <w:r>
        <w:rPr>
          <w:b/>
          <w:bCs/>
        </w:rPr>
        <w:t>Credits (</w:t>
      </w:r>
      <w:r>
        <w:t xml:space="preserve">ECTS): 4 </w:t>
      </w:r>
    </w:p>
    <w:p w14:paraId="050047FA" w14:textId="77777777" w:rsidR="00E44FE1" w:rsidRDefault="0018436F">
      <w:pPr>
        <w:pStyle w:val="Szvegtrzs"/>
        <w:rPr>
          <w:b/>
          <w:bCs/>
          <w:color w:val="C9211E"/>
        </w:rPr>
      </w:pPr>
      <w:r>
        <w:rPr>
          <w:b/>
          <w:bCs/>
        </w:rPr>
        <w:t>Semester:</w:t>
      </w:r>
      <w:r>
        <w:t xml:space="preserve"> autumn/spring term </w:t>
      </w:r>
    </w:p>
    <w:p w14:paraId="76D5F332" w14:textId="77777777" w:rsidR="00E44FE1" w:rsidRDefault="0018436F">
      <w:pPr>
        <w:pStyle w:val="Szvegtrzs"/>
        <w:rPr>
          <w:b/>
          <w:bCs/>
          <w:color w:val="C9211E"/>
        </w:rPr>
      </w:pPr>
      <w:r>
        <w:rPr>
          <w:b/>
          <w:bCs/>
        </w:rPr>
        <w:t xml:space="preserve">Lecturer: </w:t>
      </w:r>
      <w:r>
        <w:t xml:space="preserve">Ágnes KLEIN PID, habil; </w:t>
      </w:r>
      <w:hyperlink>
        <w:r>
          <w:rPr>
            <w:rStyle w:val="Internet-hivatkozs"/>
          </w:rPr>
          <w:t>klein.agnes@pte.hu</w:t>
        </w:r>
      </w:hyperlink>
    </w:p>
    <w:p w14:paraId="08DFB9E8" w14:textId="77777777" w:rsidR="00E44FE1" w:rsidRDefault="0018436F">
      <w:pPr>
        <w:pStyle w:val="Szvegtrzs"/>
        <w:rPr>
          <w:b/>
          <w:bCs/>
          <w:color w:val="C9211E"/>
        </w:rPr>
      </w:pPr>
      <w:r>
        <w:t xml:space="preserve"> </w:t>
      </w:r>
    </w:p>
    <w:p w14:paraId="09EBACC3" w14:textId="77777777" w:rsidR="00E44FE1" w:rsidRDefault="00E44FE1">
      <w:pPr>
        <w:pStyle w:val="Szvegtrzs"/>
        <w:rPr>
          <w:b/>
          <w:bCs/>
          <w:color w:val="C9211E"/>
        </w:rPr>
      </w:pPr>
    </w:p>
    <w:p w14:paraId="314F6026" w14:textId="77777777" w:rsidR="00E44FE1" w:rsidRDefault="00E44FE1">
      <w:pPr>
        <w:pStyle w:val="Szvegtrzs"/>
        <w:rPr>
          <w:b/>
          <w:bCs/>
          <w:color w:val="C9211E"/>
        </w:rPr>
      </w:pPr>
    </w:p>
    <w:p w14:paraId="4D286B32" w14:textId="77777777" w:rsidR="00E44FE1" w:rsidRDefault="00E44FE1">
      <w:pPr>
        <w:pStyle w:val="Szvegtrzs"/>
        <w:rPr>
          <w:b/>
          <w:bCs/>
          <w:color w:val="FF0000"/>
        </w:rPr>
      </w:pPr>
    </w:p>
    <w:p w14:paraId="22A52B64" w14:textId="77777777" w:rsidR="00E44FE1" w:rsidRDefault="0018436F">
      <w:pPr>
        <w:pStyle w:val="Szvegtrzs"/>
        <w:rPr>
          <w:b/>
          <w:bCs/>
          <w:color w:val="C9211E"/>
        </w:rPr>
      </w:pPr>
      <w:r>
        <w:br w:type="page"/>
      </w:r>
    </w:p>
    <w:p w14:paraId="357E6715" w14:textId="77777777" w:rsidR="00E44FE1" w:rsidRDefault="0018436F">
      <w:pPr>
        <w:pStyle w:val="Cmsor2"/>
        <w:numPr>
          <w:ilvl w:val="1"/>
          <w:numId w:val="3"/>
        </w:numPr>
        <w:rPr>
          <w:color w:val="C9211E"/>
        </w:rPr>
      </w:pPr>
      <w:bookmarkStart w:id="11" w:name="__RefHeading___Toc2119_3910659987"/>
      <w:bookmarkEnd w:id="11"/>
      <w:r>
        <w:lastRenderedPageBreak/>
        <w:t>Course title: Playing the Flute</w:t>
      </w:r>
    </w:p>
    <w:p w14:paraId="4D455C9B" w14:textId="77777777" w:rsidR="00E44FE1" w:rsidRDefault="00E44FE1">
      <w:pPr>
        <w:pStyle w:val="Szvegtrzs"/>
        <w:rPr>
          <w:b/>
          <w:bCs/>
        </w:rPr>
      </w:pPr>
    </w:p>
    <w:p w14:paraId="78FE8730" w14:textId="77777777" w:rsidR="00E44FE1" w:rsidRDefault="0018436F">
      <w:pPr>
        <w:pStyle w:val="Szvegtrzs"/>
        <w:rPr>
          <w:color w:val="000000"/>
        </w:rPr>
      </w:pPr>
      <w:r>
        <w:rPr>
          <w:b/>
          <w:bCs/>
          <w:color w:val="000000"/>
        </w:rPr>
        <w:t>Neptun code</w:t>
      </w:r>
    </w:p>
    <w:p w14:paraId="57953752" w14:textId="77777777" w:rsidR="00E44FE1" w:rsidRDefault="0018436F">
      <w:pPr>
        <w:pStyle w:val="Szvegtrzs"/>
        <w:rPr>
          <w:b/>
          <w:bCs/>
          <w:color w:val="C9211E"/>
        </w:rPr>
      </w:pPr>
      <w:r>
        <w:rPr>
          <w:b/>
          <w:bCs/>
        </w:rPr>
        <w:t>Language of instruction:</w:t>
      </w:r>
      <w:r>
        <w:t xml:space="preserve"> German or English</w:t>
      </w:r>
    </w:p>
    <w:p w14:paraId="12781A6F" w14:textId="77777777" w:rsidR="00E44FE1" w:rsidRDefault="0018436F">
      <w:pPr>
        <w:pStyle w:val="Szvegtrzs"/>
        <w:rPr>
          <w:b/>
          <w:bCs/>
          <w:color w:val="C9211E"/>
        </w:rPr>
      </w:pPr>
      <w:r>
        <w:rPr>
          <w:b/>
          <w:bCs/>
        </w:rPr>
        <w:t>Location:</w:t>
      </w:r>
      <w:r>
        <w:t xml:space="preserve"> Szekszárd Campus</w:t>
      </w:r>
    </w:p>
    <w:p w14:paraId="249ADF68" w14:textId="77777777" w:rsidR="00E44FE1" w:rsidRDefault="0018436F">
      <w:pPr>
        <w:pStyle w:val="Szvegtrzs"/>
        <w:rPr>
          <w:b/>
          <w:bCs/>
          <w:color w:val="C9211E"/>
        </w:rPr>
      </w:pPr>
      <w:r>
        <w:rPr>
          <w:b/>
          <w:bCs/>
        </w:rPr>
        <w:t>Form of teaching:</w:t>
      </w:r>
      <w:r>
        <w:t xml:space="preserve"> consultation</w:t>
      </w:r>
    </w:p>
    <w:p w14:paraId="64794C68" w14:textId="77777777" w:rsidR="00E44FE1" w:rsidRDefault="0018436F">
      <w:pPr>
        <w:pStyle w:val="Szvegtrzs"/>
        <w:rPr>
          <w:b/>
          <w:bCs/>
          <w:color w:val="C9211E"/>
        </w:rPr>
      </w:pPr>
      <w:r>
        <w:rPr>
          <w:b/>
          <w:bCs/>
        </w:rPr>
        <w:t>Form of assessment:</w:t>
      </w:r>
      <w:r>
        <w:t xml:space="preserve"> practical grade</w:t>
      </w:r>
    </w:p>
    <w:p w14:paraId="1C751164" w14:textId="77777777" w:rsidR="00E44FE1" w:rsidRDefault="0018436F">
      <w:pPr>
        <w:pStyle w:val="Szvegtrzs"/>
        <w:rPr>
          <w:b/>
          <w:bCs/>
          <w:color w:val="C9211E"/>
        </w:rPr>
      </w:pPr>
      <w:r>
        <w:rPr>
          <w:b/>
          <w:bCs/>
        </w:rPr>
        <w:t>Course description:</w:t>
      </w:r>
      <w:r>
        <w:t xml:space="preserve"> The purpose is the acguisition of elementary skill in the playing on the Flute. This knowledge will be enough for the further self-development in the future to playing. We will learn simply songs and music pieces they were composed for the flute Írom renaissance age still the XX. century.</w:t>
      </w:r>
    </w:p>
    <w:p w14:paraId="5228FA7A" w14:textId="77777777" w:rsidR="00E44FE1" w:rsidRDefault="0018436F">
      <w:pPr>
        <w:pStyle w:val="Szvegtrzs"/>
        <w:rPr>
          <w:b/>
          <w:bCs/>
          <w:color w:val="C9211E"/>
        </w:rPr>
      </w:pPr>
      <w:r>
        <w:rPr>
          <w:b/>
          <w:bCs/>
        </w:rPr>
        <w:t>Minimum number of students:</w:t>
      </w:r>
      <w:r>
        <w:t xml:space="preserve"> -</w:t>
      </w:r>
    </w:p>
    <w:p w14:paraId="091DE94C" w14:textId="77777777" w:rsidR="00E44FE1" w:rsidRDefault="0018436F">
      <w:pPr>
        <w:pStyle w:val="Szvegtrzs"/>
        <w:rPr>
          <w:b/>
          <w:bCs/>
          <w:color w:val="C9211E"/>
        </w:rPr>
      </w:pPr>
      <w:r>
        <w:rPr>
          <w:b/>
          <w:bCs/>
        </w:rPr>
        <w:t>Class hours per week:</w:t>
      </w:r>
      <w:r>
        <w:t xml:space="preserve"> 2/week</w:t>
      </w:r>
    </w:p>
    <w:p w14:paraId="5B8BCD51" w14:textId="77777777" w:rsidR="00E44FE1" w:rsidRDefault="0018436F">
      <w:pPr>
        <w:pStyle w:val="Szvegtrzs"/>
        <w:rPr>
          <w:b/>
          <w:bCs/>
          <w:color w:val="C9211E"/>
        </w:rPr>
      </w:pPr>
      <w:r>
        <w:rPr>
          <w:b/>
          <w:bCs/>
        </w:rPr>
        <w:t>Semester:</w:t>
      </w:r>
      <w:r>
        <w:t xml:space="preserve"> autumn term</w:t>
      </w:r>
    </w:p>
    <w:p w14:paraId="1D508BEC" w14:textId="77777777" w:rsidR="00E44FE1" w:rsidRDefault="0018436F">
      <w:pPr>
        <w:pStyle w:val="Szvegtrzs"/>
        <w:rPr>
          <w:b/>
          <w:bCs/>
          <w:color w:val="C9211E"/>
        </w:rPr>
      </w:pPr>
      <w:r>
        <w:rPr>
          <w:b/>
          <w:bCs/>
        </w:rPr>
        <w:t>Credits (ECTS):</w:t>
      </w:r>
      <w:r>
        <w:t xml:space="preserve"> 2</w:t>
      </w:r>
    </w:p>
    <w:p w14:paraId="36149B00" w14:textId="77777777" w:rsidR="00E44FE1" w:rsidRDefault="0018436F">
      <w:pPr>
        <w:pStyle w:val="Szvegtrzs"/>
        <w:rPr>
          <w:b/>
          <w:bCs/>
          <w:color w:val="C9211E"/>
        </w:rPr>
      </w:pPr>
      <w:bookmarkStart w:id="12" w:name="__RefHeading___Toc2121_3910659987"/>
      <w:bookmarkEnd w:id="12"/>
      <w:r>
        <w:rPr>
          <w:b/>
          <w:bCs/>
        </w:rPr>
        <w:t>Lecturer:</w:t>
      </w:r>
      <w:r>
        <w:t xml:space="preserve"> Janos </w:t>
      </w:r>
      <w:r>
        <w:rPr>
          <w:i/>
          <w:iCs/>
        </w:rPr>
        <w:t>Muller</w:t>
      </w:r>
      <w:r>
        <w:t xml:space="preserve">, </w:t>
      </w:r>
      <w:hyperlink>
        <w:r>
          <w:rPr>
            <w:rStyle w:val="Internet-hivatkozs"/>
          </w:rPr>
          <w:t>muller.janos@pte.hu</w:t>
        </w:r>
      </w:hyperlink>
    </w:p>
    <w:p w14:paraId="4F8B26AA" w14:textId="77777777" w:rsidR="00E44FE1" w:rsidRDefault="0018436F">
      <w:pPr>
        <w:pStyle w:val="Szvegtrzs"/>
        <w:rPr>
          <w:b/>
          <w:bCs/>
          <w:color w:val="C9211E"/>
        </w:rPr>
      </w:pPr>
      <w:r>
        <w:br w:type="page"/>
      </w:r>
    </w:p>
    <w:p w14:paraId="28573588" w14:textId="77777777" w:rsidR="00E44FE1" w:rsidRDefault="0018436F">
      <w:pPr>
        <w:pStyle w:val="Cmsor2"/>
        <w:numPr>
          <w:ilvl w:val="1"/>
          <w:numId w:val="3"/>
        </w:numPr>
        <w:rPr>
          <w:color w:val="C9211E"/>
        </w:rPr>
      </w:pPr>
      <w:bookmarkStart w:id="13" w:name="__RefHeading___Toc2123_3910659987"/>
      <w:bookmarkEnd w:id="13"/>
      <w:r>
        <w:lastRenderedPageBreak/>
        <w:t>Course title: Psycholinguistics</w:t>
      </w:r>
    </w:p>
    <w:p w14:paraId="34AD59DB" w14:textId="77777777" w:rsidR="00E44FE1" w:rsidRDefault="00E44FE1">
      <w:pPr>
        <w:pStyle w:val="Szvegtrzs"/>
        <w:rPr>
          <w:rFonts w:ascii="Liberation Sans" w:hAnsi="Liberation Sans"/>
          <w:b/>
          <w:bCs/>
          <w:sz w:val="32"/>
          <w:szCs w:val="32"/>
        </w:rPr>
      </w:pPr>
    </w:p>
    <w:p w14:paraId="795CE9EA" w14:textId="77777777" w:rsidR="00E44FE1" w:rsidRDefault="0018436F">
      <w:pPr>
        <w:pStyle w:val="Szvegtrzs"/>
        <w:rPr>
          <w:rFonts w:ascii="Liberation Sans" w:hAnsi="Liberation Sans"/>
          <w:b/>
          <w:bCs/>
          <w:sz w:val="32"/>
          <w:szCs w:val="32"/>
        </w:rPr>
      </w:pPr>
      <w:r>
        <w:rPr>
          <w:b/>
          <w:bCs/>
        </w:rPr>
        <w:t xml:space="preserve">Neptun code: </w:t>
      </w:r>
      <w:r>
        <w:t xml:space="preserve">KPVK-ERAS18-05 </w:t>
      </w:r>
    </w:p>
    <w:p w14:paraId="7C86C185" w14:textId="77777777" w:rsidR="00E44FE1" w:rsidRDefault="0018436F">
      <w:pPr>
        <w:pStyle w:val="Szvegtrzs"/>
        <w:rPr>
          <w:rFonts w:ascii="Liberation Sans" w:hAnsi="Liberation Sans"/>
          <w:b/>
          <w:bCs/>
          <w:sz w:val="32"/>
          <w:szCs w:val="32"/>
        </w:rPr>
      </w:pPr>
      <w:r>
        <w:rPr>
          <w:b/>
          <w:bCs/>
        </w:rPr>
        <w:t>Language of instruction:</w:t>
      </w:r>
      <w:r>
        <w:t xml:space="preserve"> English or German </w:t>
      </w:r>
    </w:p>
    <w:p w14:paraId="58BB13E9" w14:textId="77777777" w:rsidR="00E44FE1" w:rsidRDefault="0018436F">
      <w:pPr>
        <w:pStyle w:val="Szvegtrzs"/>
        <w:rPr>
          <w:rFonts w:ascii="Liberation Sans" w:hAnsi="Liberation Sans"/>
          <w:b/>
          <w:bCs/>
          <w:sz w:val="32"/>
          <w:szCs w:val="32"/>
        </w:rPr>
      </w:pPr>
      <w:r>
        <w:rPr>
          <w:b/>
          <w:bCs/>
        </w:rPr>
        <w:t>Location:</w:t>
      </w:r>
      <w:r>
        <w:t xml:space="preserve"> Szekszárd Campus </w:t>
      </w:r>
    </w:p>
    <w:p w14:paraId="1BF7B095" w14:textId="77777777" w:rsidR="00E44FE1" w:rsidRDefault="0018436F">
      <w:pPr>
        <w:pStyle w:val="Szvegtrzs"/>
        <w:rPr>
          <w:rFonts w:ascii="Liberation Sans" w:hAnsi="Liberation Sans"/>
          <w:b/>
          <w:bCs/>
          <w:sz w:val="32"/>
          <w:szCs w:val="32"/>
        </w:rPr>
      </w:pPr>
      <w:r>
        <w:rPr>
          <w:b/>
          <w:bCs/>
        </w:rPr>
        <w:t>Form of teaching</w:t>
      </w:r>
      <w:r>
        <w:t xml:space="preserve">: consultation </w:t>
      </w:r>
    </w:p>
    <w:p w14:paraId="083DFCEE" w14:textId="77777777" w:rsidR="00E44FE1" w:rsidRDefault="0018436F">
      <w:pPr>
        <w:pStyle w:val="Szvegtrzs"/>
        <w:rPr>
          <w:rFonts w:ascii="Liberation Sans" w:hAnsi="Liberation Sans"/>
          <w:b/>
          <w:bCs/>
          <w:sz w:val="32"/>
          <w:szCs w:val="32"/>
        </w:rPr>
      </w:pPr>
      <w:r>
        <w:rPr>
          <w:b/>
          <w:bCs/>
        </w:rPr>
        <w:t>Form of assessment:</w:t>
      </w:r>
      <w:r>
        <w:t xml:space="preserve"> completion of assignments, end of term essay </w:t>
      </w:r>
    </w:p>
    <w:p w14:paraId="4D1CDDCC" w14:textId="77777777" w:rsidR="00E44FE1" w:rsidRDefault="0018436F">
      <w:pPr>
        <w:pStyle w:val="Szvegtrzs"/>
        <w:rPr>
          <w:rFonts w:ascii="Liberation Sans" w:hAnsi="Liberation Sans"/>
          <w:b/>
          <w:bCs/>
          <w:sz w:val="32"/>
          <w:szCs w:val="32"/>
        </w:rPr>
      </w:pPr>
      <w:r>
        <w:rPr>
          <w:b/>
          <w:bCs/>
        </w:rPr>
        <w:t>Course description:</w:t>
      </w:r>
      <w:r>
        <w:t xml:space="preserve"> </w:t>
      </w:r>
    </w:p>
    <w:p w14:paraId="6775C2CF" w14:textId="77777777" w:rsidR="00E44FE1" w:rsidRDefault="0018436F">
      <w:pPr>
        <w:pStyle w:val="Szvegtrzs"/>
        <w:rPr>
          <w:rFonts w:ascii="Liberation Sans" w:hAnsi="Liberation Sans"/>
          <w:b/>
          <w:bCs/>
          <w:sz w:val="32"/>
          <w:szCs w:val="32"/>
        </w:rPr>
      </w:pPr>
      <w:r>
        <w:t xml:space="preserve">Psycholinguistics or psychology of language is the study of the psychological and neurobiological factors that enable humans to acquire, use, and understand language. Modern research makes use of lingusitics, neuroscience, cognitive science, and information theory to study how the brain processes language. There are a number of subdisciplines; cognitive processes that make it possible to generate a grammatical and meaningful sentence out of vocabulary and grammatical structures, as well as the processes that make it possible to understand utterances, words, text, infants' and childrens ability to learn language(s). </w:t>
      </w:r>
    </w:p>
    <w:p w14:paraId="2BBF6807" w14:textId="77777777" w:rsidR="00E44FE1" w:rsidRDefault="0018436F">
      <w:pPr>
        <w:pStyle w:val="Szvegtrzs"/>
        <w:rPr>
          <w:b/>
          <w:bCs/>
        </w:rPr>
      </w:pPr>
      <w:r>
        <w:rPr>
          <w:b/>
          <w:bCs/>
        </w:rPr>
        <w:t xml:space="preserve">Topics to be discussed </w:t>
      </w:r>
    </w:p>
    <w:p w14:paraId="69068C70" w14:textId="77777777" w:rsidR="00E44FE1" w:rsidRDefault="0018436F">
      <w:pPr>
        <w:pStyle w:val="Szvegtrzs"/>
        <w:rPr>
          <w:rFonts w:ascii="Liberation Sans" w:hAnsi="Liberation Sans"/>
          <w:b/>
          <w:bCs/>
          <w:sz w:val="32"/>
          <w:szCs w:val="32"/>
        </w:rPr>
      </w:pPr>
      <w:r>
        <w:t xml:space="preserve">Definition, the factors for language using, brain processes and language learning and using, subdsciplines: language acquisition in the childhood, bilingualism, late talker. </w:t>
      </w:r>
    </w:p>
    <w:p w14:paraId="3B4691DC" w14:textId="77777777" w:rsidR="00E44FE1" w:rsidRDefault="0018436F">
      <w:pPr>
        <w:pStyle w:val="Szvegtrzs"/>
        <w:rPr>
          <w:rFonts w:ascii="Liberation Sans" w:hAnsi="Liberation Sans"/>
          <w:b/>
          <w:bCs/>
          <w:sz w:val="32"/>
          <w:szCs w:val="32"/>
        </w:rPr>
      </w:pPr>
      <w:r>
        <w:rPr>
          <w:b/>
          <w:bCs/>
        </w:rPr>
        <w:t>Minimum number of students: -</w:t>
      </w:r>
      <w:r>
        <w:t xml:space="preserve"> </w:t>
      </w:r>
    </w:p>
    <w:p w14:paraId="1D56715A" w14:textId="77777777" w:rsidR="00E44FE1" w:rsidRDefault="0018436F">
      <w:pPr>
        <w:pStyle w:val="Szvegtrzs"/>
        <w:rPr>
          <w:rFonts w:ascii="Liberation Sans" w:hAnsi="Liberation Sans"/>
          <w:b/>
          <w:bCs/>
          <w:sz w:val="32"/>
          <w:szCs w:val="32"/>
        </w:rPr>
      </w:pPr>
      <w:r>
        <w:rPr>
          <w:b/>
          <w:bCs/>
        </w:rPr>
        <w:t>Class hours per week:</w:t>
      </w:r>
      <w:r>
        <w:t xml:space="preserve"> 2/week </w:t>
      </w:r>
    </w:p>
    <w:p w14:paraId="184747AA" w14:textId="77777777" w:rsidR="00E44FE1" w:rsidRDefault="0018436F">
      <w:pPr>
        <w:pStyle w:val="Szvegtrzs"/>
        <w:rPr>
          <w:rFonts w:ascii="Liberation Sans" w:hAnsi="Liberation Sans"/>
          <w:b/>
          <w:bCs/>
          <w:sz w:val="32"/>
          <w:szCs w:val="32"/>
        </w:rPr>
      </w:pPr>
      <w:r>
        <w:rPr>
          <w:b/>
          <w:bCs/>
        </w:rPr>
        <w:t xml:space="preserve">Semester: </w:t>
      </w:r>
      <w:r>
        <w:t xml:space="preserve">autumn/spring term </w:t>
      </w:r>
    </w:p>
    <w:p w14:paraId="0195008E" w14:textId="77777777" w:rsidR="00E44FE1" w:rsidRDefault="0018436F">
      <w:pPr>
        <w:pStyle w:val="Szvegtrzs"/>
        <w:rPr>
          <w:rFonts w:ascii="Liberation Sans" w:hAnsi="Liberation Sans"/>
          <w:b/>
          <w:bCs/>
          <w:sz w:val="32"/>
          <w:szCs w:val="32"/>
        </w:rPr>
      </w:pPr>
      <w:r>
        <w:rPr>
          <w:b/>
          <w:bCs/>
        </w:rPr>
        <w:t>Credits (</w:t>
      </w:r>
      <w:r>
        <w:t xml:space="preserve">ECTS): 4 </w:t>
      </w:r>
    </w:p>
    <w:p w14:paraId="4C42F91D" w14:textId="77777777" w:rsidR="003241C0" w:rsidRDefault="003241C0" w:rsidP="003241C0">
      <w:pPr>
        <w:pStyle w:val="Szvegtrzs"/>
        <w:rPr>
          <w:b/>
          <w:bCs/>
          <w:color w:val="C9211E"/>
        </w:rPr>
      </w:pPr>
      <w:r>
        <w:rPr>
          <w:b/>
          <w:bCs/>
        </w:rPr>
        <w:t xml:space="preserve">Lecturer: </w:t>
      </w:r>
      <w:r>
        <w:t xml:space="preserve">Ágnes KLEIN PID, habil; </w:t>
      </w:r>
      <w:hyperlink>
        <w:r>
          <w:rPr>
            <w:rStyle w:val="Internet-hivatkozs"/>
          </w:rPr>
          <w:t>klein.agnes@pte.hu</w:t>
        </w:r>
      </w:hyperlink>
    </w:p>
    <w:p w14:paraId="405BA9D9" w14:textId="77777777" w:rsidR="003241C0" w:rsidRDefault="003241C0" w:rsidP="003241C0">
      <w:pPr>
        <w:pStyle w:val="Szvegtrzs"/>
        <w:rPr>
          <w:b/>
          <w:bCs/>
          <w:color w:val="C9211E"/>
        </w:rPr>
      </w:pPr>
      <w:r>
        <w:t xml:space="preserve"> </w:t>
      </w:r>
    </w:p>
    <w:p w14:paraId="178FC6BF" w14:textId="77777777" w:rsidR="00E44FE1" w:rsidRDefault="00E44FE1">
      <w:pPr>
        <w:pStyle w:val="Szvegtrzs"/>
        <w:rPr>
          <w:rFonts w:ascii="Liberation Sans" w:hAnsi="Liberation Sans"/>
          <w:b/>
          <w:bCs/>
          <w:sz w:val="32"/>
          <w:szCs w:val="32"/>
        </w:rPr>
      </w:pPr>
    </w:p>
    <w:p w14:paraId="01C849DC" w14:textId="77777777" w:rsidR="00E44FE1" w:rsidRDefault="00E44FE1">
      <w:pPr>
        <w:pStyle w:val="Szvegtrzs"/>
        <w:rPr>
          <w:b/>
          <w:bCs/>
          <w:color w:val="FF0000"/>
        </w:rPr>
      </w:pPr>
    </w:p>
    <w:p w14:paraId="7BC6206F" w14:textId="77777777" w:rsidR="00E44FE1" w:rsidRDefault="0018436F">
      <w:pPr>
        <w:pStyle w:val="Szvegtrzs"/>
      </w:pPr>
      <w:r>
        <w:br w:type="page"/>
      </w:r>
    </w:p>
    <w:p w14:paraId="7AD74646" w14:textId="77777777" w:rsidR="00E44FE1" w:rsidRDefault="0018436F">
      <w:pPr>
        <w:pStyle w:val="Cmsor2"/>
        <w:numPr>
          <w:ilvl w:val="1"/>
          <w:numId w:val="3"/>
        </w:numPr>
        <w:rPr>
          <w:color w:val="C9211E"/>
        </w:rPr>
      </w:pPr>
      <w:bookmarkStart w:id="14" w:name="__RefHeading___Toc2125_3910659987"/>
      <w:bookmarkEnd w:id="14"/>
      <w:r>
        <w:lastRenderedPageBreak/>
        <w:t>Course title: Puppet making</w:t>
      </w:r>
    </w:p>
    <w:p w14:paraId="2FAFD741" w14:textId="77777777" w:rsidR="00E44FE1" w:rsidRDefault="00E44FE1">
      <w:pPr>
        <w:pStyle w:val="Szvegtrzs"/>
        <w:rPr>
          <w:b/>
          <w:bCs/>
        </w:rPr>
      </w:pPr>
    </w:p>
    <w:p w14:paraId="07E19AC7" w14:textId="77777777" w:rsidR="00E44FE1" w:rsidRDefault="0018436F">
      <w:pPr>
        <w:pStyle w:val="Szvegtrzs"/>
        <w:rPr>
          <w:color w:val="000000"/>
        </w:rPr>
      </w:pPr>
      <w:r>
        <w:rPr>
          <w:b/>
          <w:bCs/>
          <w:color w:val="000000"/>
        </w:rPr>
        <w:t>Neptun code</w:t>
      </w:r>
    </w:p>
    <w:p w14:paraId="74FB86AD" w14:textId="77777777" w:rsidR="00E44FE1" w:rsidRDefault="0018436F">
      <w:pPr>
        <w:pStyle w:val="Szvegtrzs"/>
        <w:rPr>
          <w:b/>
          <w:bCs/>
          <w:color w:val="C9211E"/>
        </w:rPr>
      </w:pPr>
      <w:r>
        <w:rPr>
          <w:b/>
          <w:bCs/>
        </w:rPr>
        <w:t>Language of instruction:</w:t>
      </w:r>
      <w:r>
        <w:t xml:space="preserve"> English</w:t>
      </w:r>
    </w:p>
    <w:p w14:paraId="706A9880" w14:textId="77777777" w:rsidR="00E44FE1" w:rsidRDefault="0018436F">
      <w:pPr>
        <w:pStyle w:val="Szvegtrzs"/>
        <w:rPr>
          <w:b/>
          <w:bCs/>
          <w:color w:val="C9211E"/>
        </w:rPr>
      </w:pPr>
      <w:r>
        <w:rPr>
          <w:b/>
          <w:bCs/>
        </w:rPr>
        <w:t>Location:</w:t>
      </w:r>
      <w:r>
        <w:t xml:space="preserve"> Szekszárd Campus</w:t>
      </w:r>
    </w:p>
    <w:p w14:paraId="446957DE" w14:textId="77777777" w:rsidR="00E44FE1" w:rsidRDefault="0018436F">
      <w:pPr>
        <w:pStyle w:val="Szvegtrzs"/>
        <w:rPr>
          <w:b/>
          <w:bCs/>
          <w:color w:val="C9211E"/>
        </w:rPr>
      </w:pPr>
      <w:r>
        <w:rPr>
          <w:b/>
          <w:bCs/>
        </w:rPr>
        <w:t>Form of teaching:</w:t>
      </w:r>
      <w:r>
        <w:t xml:space="preserve"> Seminar</w:t>
      </w:r>
    </w:p>
    <w:p w14:paraId="185CB2BF" w14:textId="77777777" w:rsidR="00E44FE1" w:rsidRDefault="0018436F">
      <w:pPr>
        <w:pStyle w:val="Szvegtrzs"/>
        <w:rPr>
          <w:b/>
          <w:bCs/>
          <w:color w:val="C9211E"/>
        </w:rPr>
      </w:pPr>
      <w:r>
        <w:rPr>
          <w:b/>
          <w:bCs/>
        </w:rPr>
        <w:t>Form of assessment:</w:t>
      </w:r>
      <w:r>
        <w:t xml:space="preserve"> Practical grade</w:t>
      </w:r>
    </w:p>
    <w:p w14:paraId="37420DB9" w14:textId="77777777" w:rsidR="00E44FE1" w:rsidRDefault="0018436F">
      <w:pPr>
        <w:pStyle w:val="Szvegtrzs"/>
        <w:rPr>
          <w:b/>
          <w:bCs/>
          <w:color w:val="C9211E"/>
        </w:rPr>
      </w:pPr>
      <w:r>
        <w:rPr>
          <w:b/>
          <w:bCs/>
        </w:rPr>
        <w:t>Course description:</w:t>
      </w:r>
      <w:r>
        <w:t xml:space="preserve"> During the practical lessons </w:t>
      </w:r>
      <w:proofErr w:type="gramStart"/>
      <w:r>
        <w:t>( like</w:t>
      </w:r>
      <w:proofErr w:type="gramEnd"/>
      <w:r>
        <w:t xml:space="preserve"> Wokrshop), the students make own hands 7</w:t>
      </w:r>
      <w:r>
        <w:noBreakHyphen/>
        <w:t>9 differente kind of puppets like glove puppet, flet puppet, finger puppet, galanty figurs, palm puppet, marionett</w:t>
      </w:r>
      <w:r>
        <w:rPr>
          <w:rFonts w:eastAsia="Liberation Serif" w:cs="Liberation Serif"/>
        </w:rPr>
        <w:t>…</w:t>
      </w:r>
      <w:r>
        <w:t xml:space="preserve">) </w:t>
      </w:r>
    </w:p>
    <w:p w14:paraId="7C153EDB" w14:textId="77777777" w:rsidR="00E44FE1" w:rsidRDefault="00E44FE1">
      <w:pPr>
        <w:pStyle w:val="Szvegtrzs"/>
        <w:rPr>
          <w:b/>
          <w:bCs/>
          <w:color w:val="FF0000"/>
        </w:rPr>
      </w:pPr>
    </w:p>
    <w:p w14:paraId="561950CB" w14:textId="77777777" w:rsidR="00E44FE1" w:rsidRDefault="0018436F">
      <w:pPr>
        <w:pStyle w:val="Szvegtrzs"/>
        <w:rPr>
          <w:b/>
          <w:bCs/>
          <w:color w:val="C9211E"/>
        </w:rPr>
      </w:pPr>
      <w:r>
        <w:rPr>
          <w:b/>
          <w:bCs/>
        </w:rPr>
        <w:t>Minimum number of students:</w:t>
      </w:r>
      <w:r>
        <w:t xml:space="preserve"> -</w:t>
      </w:r>
    </w:p>
    <w:p w14:paraId="243D51B1" w14:textId="77777777" w:rsidR="00E44FE1" w:rsidRDefault="0018436F">
      <w:pPr>
        <w:pStyle w:val="Szvegtrzs"/>
        <w:rPr>
          <w:b/>
          <w:bCs/>
          <w:color w:val="C9211E"/>
        </w:rPr>
      </w:pPr>
      <w:r>
        <w:rPr>
          <w:b/>
          <w:bCs/>
        </w:rPr>
        <w:t>Class hours per week:</w:t>
      </w:r>
      <w:r>
        <w:t xml:space="preserve"> 2/week</w:t>
      </w:r>
    </w:p>
    <w:p w14:paraId="5F73B3E3" w14:textId="77777777" w:rsidR="00E44FE1" w:rsidRDefault="0018436F">
      <w:pPr>
        <w:pStyle w:val="Szvegtrzs"/>
        <w:rPr>
          <w:b/>
          <w:bCs/>
          <w:color w:val="C9211E"/>
        </w:rPr>
      </w:pPr>
      <w:r>
        <w:rPr>
          <w:b/>
          <w:bCs/>
        </w:rPr>
        <w:t>Semester:</w:t>
      </w:r>
      <w:r>
        <w:t xml:space="preserve"> autumn/spring term</w:t>
      </w:r>
    </w:p>
    <w:p w14:paraId="74C8FB54" w14:textId="77777777" w:rsidR="00E44FE1" w:rsidRDefault="0018436F">
      <w:pPr>
        <w:pStyle w:val="Szvegtrzs"/>
        <w:rPr>
          <w:b/>
          <w:bCs/>
          <w:color w:val="C9211E"/>
        </w:rPr>
      </w:pPr>
      <w:r>
        <w:rPr>
          <w:b/>
          <w:bCs/>
        </w:rPr>
        <w:t>Credits (ECTS):</w:t>
      </w:r>
      <w:r>
        <w:t xml:space="preserve"> 3</w:t>
      </w:r>
    </w:p>
    <w:p w14:paraId="5D5ECCFC" w14:textId="77777777" w:rsidR="00E44FE1" w:rsidRDefault="0018436F">
      <w:pPr>
        <w:pStyle w:val="Szvegtrzs"/>
        <w:rPr>
          <w:b/>
          <w:bCs/>
          <w:color w:val="C9211E"/>
        </w:rPr>
      </w:pPr>
      <w:r>
        <w:rPr>
          <w:b/>
          <w:bCs/>
        </w:rPr>
        <w:t>Lecturer:</w:t>
      </w:r>
      <w:r>
        <w:t xml:space="preserve"> Tünde </w:t>
      </w:r>
      <w:r>
        <w:rPr>
          <w:i/>
          <w:iCs/>
        </w:rPr>
        <w:t>Varga</w:t>
      </w:r>
      <w:r>
        <w:t xml:space="preserve"> Dr. </w:t>
      </w:r>
      <w:hyperlink>
        <w:r>
          <w:rPr>
            <w:rStyle w:val="Internet-hivatkozs"/>
          </w:rPr>
          <w:t>varga.tunde@pte.hu</w:t>
        </w:r>
      </w:hyperlink>
    </w:p>
    <w:p w14:paraId="18EAC8F9" w14:textId="77777777" w:rsidR="00E44FE1" w:rsidRDefault="0018436F">
      <w:pPr>
        <w:pStyle w:val="Szvegtrzs"/>
        <w:rPr>
          <w:b/>
          <w:bCs/>
          <w:color w:val="C9211E"/>
        </w:rPr>
      </w:pPr>
      <w:r>
        <w:br w:type="page"/>
      </w:r>
    </w:p>
    <w:p w14:paraId="022CC1BE" w14:textId="77777777" w:rsidR="00E44FE1" w:rsidRDefault="0018436F">
      <w:pPr>
        <w:pStyle w:val="Cmsor2"/>
        <w:numPr>
          <w:ilvl w:val="1"/>
          <w:numId w:val="3"/>
        </w:numPr>
        <w:rPr>
          <w:color w:val="C9211E"/>
        </w:rPr>
      </w:pPr>
      <w:bookmarkStart w:id="15" w:name="__RefHeading___Toc2127_3910659987"/>
      <w:bookmarkEnd w:id="15"/>
      <w:r>
        <w:lastRenderedPageBreak/>
        <w:t>Course title: Undergraduate visual studios</w:t>
      </w:r>
    </w:p>
    <w:p w14:paraId="0A113BDE" w14:textId="77777777" w:rsidR="00E44FE1" w:rsidRDefault="00E44FE1">
      <w:pPr>
        <w:pStyle w:val="Szvegtrzs"/>
        <w:rPr>
          <w:b/>
          <w:bCs/>
          <w:color w:val="C9211E"/>
        </w:rPr>
      </w:pPr>
    </w:p>
    <w:p w14:paraId="52325CB6" w14:textId="77777777" w:rsidR="00E44FE1" w:rsidRDefault="0018436F">
      <w:pPr>
        <w:pStyle w:val="Szvegtrzs"/>
        <w:rPr>
          <w:color w:val="000000"/>
        </w:rPr>
      </w:pPr>
      <w:r>
        <w:rPr>
          <w:b/>
          <w:bCs/>
          <w:color w:val="000000"/>
        </w:rPr>
        <w:t>Neptun code</w:t>
      </w:r>
    </w:p>
    <w:p w14:paraId="711B9144" w14:textId="77777777" w:rsidR="00E44FE1" w:rsidRDefault="0018436F">
      <w:pPr>
        <w:pStyle w:val="Szvegtrzs"/>
        <w:rPr>
          <w:b/>
          <w:bCs/>
          <w:color w:val="C9211E"/>
        </w:rPr>
      </w:pPr>
      <w:r>
        <w:rPr>
          <w:b/>
          <w:bCs/>
        </w:rPr>
        <w:t>Language of instruction:</w:t>
      </w:r>
      <w:r>
        <w:t xml:space="preserve"> English</w:t>
      </w:r>
    </w:p>
    <w:p w14:paraId="49A0C27B" w14:textId="77777777" w:rsidR="00E44FE1" w:rsidRDefault="0018436F">
      <w:pPr>
        <w:pStyle w:val="Szvegtrzs"/>
        <w:rPr>
          <w:b/>
          <w:bCs/>
          <w:color w:val="C9211E"/>
        </w:rPr>
      </w:pPr>
      <w:r>
        <w:rPr>
          <w:b/>
          <w:bCs/>
        </w:rPr>
        <w:t>Location:</w:t>
      </w:r>
      <w:r>
        <w:t xml:space="preserve"> Szekszárd Campus</w:t>
      </w:r>
    </w:p>
    <w:p w14:paraId="3751CE5D" w14:textId="77777777" w:rsidR="00E44FE1" w:rsidRDefault="0018436F">
      <w:pPr>
        <w:pStyle w:val="Szvegtrzs"/>
        <w:rPr>
          <w:b/>
          <w:bCs/>
          <w:color w:val="C9211E"/>
        </w:rPr>
      </w:pPr>
      <w:r>
        <w:rPr>
          <w:b/>
          <w:bCs/>
        </w:rPr>
        <w:t>Form of teaching:</w:t>
      </w:r>
      <w:r>
        <w:t xml:space="preserve"> Seminar</w:t>
      </w:r>
    </w:p>
    <w:p w14:paraId="58668BEB" w14:textId="77777777" w:rsidR="00E44FE1" w:rsidRDefault="0018436F">
      <w:pPr>
        <w:pStyle w:val="Szvegtrzs"/>
        <w:rPr>
          <w:b/>
          <w:bCs/>
          <w:color w:val="C9211E"/>
        </w:rPr>
      </w:pPr>
      <w:r>
        <w:rPr>
          <w:b/>
          <w:bCs/>
        </w:rPr>
        <w:t>Form of assessment:</w:t>
      </w:r>
      <w:r>
        <w:t xml:space="preserve"> Practical grade</w:t>
      </w:r>
    </w:p>
    <w:p w14:paraId="711290CF" w14:textId="77777777" w:rsidR="00E44FE1" w:rsidRDefault="0018436F">
      <w:pPr>
        <w:pStyle w:val="Szvegtrzs"/>
        <w:jc w:val="both"/>
        <w:rPr>
          <w:b/>
          <w:bCs/>
          <w:color w:val="C9211E"/>
        </w:rPr>
      </w:pPr>
      <w:r>
        <w:rPr>
          <w:b/>
          <w:bCs/>
        </w:rPr>
        <w:t>Course description:</w:t>
      </w:r>
      <w:r>
        <w:t xml:space="preserve"> During the practical lessons in the art studio the students learn about basic painting technigues and drawim methods, the cours is offerd for not an artist students. </w:t>
      </w:r>
    </w:p>
    <w:p w14:paraId="704A3840" w14:textId="77777777" w:rsidR="00E44FE1" w:rsidRDefault="0018436F">
      <w:pPr>
        <w:pStyle w:val="Szvegtrzs"/>
        <w:rPr>
          <w:b/>
          <w:bCs/>
          <w:color w:val="C9211E"/>
        </w:rPr>
      </w:pPr>
      <w:r>
        <w:rPr>
          <w:b/>
          <w:bCs/>
        </w:rPr>
        <w:t>Minimum number of students:</w:t>
      </w:r>
      <w:r>
        <w:t xml:space="preserve"> -</w:t>
      </w:r>
    </w:p>
    <w:p w14:paraId="6A5CF48C" w14:textId="77777777" w:rsidR="00E44FE1" w:rsidRDefault="0018436F">
      <w:pPr>
        <w:pStyle w:val="Szvegtrzs"/>
        <w:rPr>
          <w:b/>
          <w:bCs/>
          <w:color w:val="C9211E"/>
        </w:rPr>
      </w:pPr>
      <w:r>
        <w:rPr>
          <w:b/>
          <w:bCs/>
        </w:rPr>
        <w:t>Class hours per week:</w:t>
      </w:r>
      <w:r>
        <w:t xml:space="preserve"> 2/week</w:t>
      </w:r>
    </w:p>
    <w:p w14:paraId="0B1E7E19" w14:textId="77777777" w:rsidR="00E44FE1" w:rsidRDefault="0018436F">
      <w:pPr>
        <w:pStyle w:val="Szvegtrzs"/>
        <w:rPr>
          <w:b/>
          <w:bCs/>
          <w:color w:val="C9211E"/>
        </w:rPr>
      </w:pPr>
      <w:r>
        <w:rPr>
          <w:b/>
          <w:bCs/>
        </w:rPr>
        <w:t>Semester:</w:t>
      </w:r>
      <w:r>
        <w:t xml:space="preserve"> autumn/spring term</w:t>
      </w:r>
    </w:p>
    <w:p w14:paraId="2BD83364" w14:textId="77777777" w:rsidR="00E44FE1" w:rsidRDefault="0018436F">
      <w:pPr>
        <w:pStyle w:val="Szvegtrzs"/>
        <w:rPr>
          <w:b/>
          <w:bCs/>
          <w:color w:val="C9211E"/>
        </w:rPr>
      </w:pPr>
      <w:r>
        <w:rPr>
          <w:b/>
          <w:bCs/>
        </w:rPr>
        <w:t>Credits (ECTS):</w:t>
      </w:r>
      <w:r>
        <w:t xml:space="preserve"> 3</w:t>
      </w:r>
    </w:p>
    <w:p w14:paraId="2038408C" w14:textId="77777777" w:rsidR="00E44FE1" w:rsidRDefault="0018436F">
      <w:pPr>
        <w:pStyle w:val="Szvegtrzs"/>
        <w:rPr>
          <w:b/>
          <w:bCs/>
          <w:color w:val="C9211E"/>
        </w:rPr>
      </w:pPr>
      <w:r>
        <w:rPr>
          <w:b/>
          <w:bCs/>
        </w:rPr>
        <w:t>Lecturer:</w:t>
      </w:r>
      <w:r>
        <w:t xml:space="preserve"> Tünde </w:t>
      </w:r>
      <w:r>
        <w:rPr>
          <w:i/>
          <w:iCs/>
        </w:rPr>
        <w:t>Varga</w:t>
      </w:r>
      <w:r>
        <w:t xml:space="preserve"> Dr. </w:t>
      </w:r>
      <w:hyperlink>
        <w:r>
          <w:rPr>
            <w:rStyle w:val="Internet-hivatkozs"/>
          </w:rPr>
          <w:t>varga.tunde@pte.hu</w:t>
        </w:r>
      </w:hyperlink>
    </w:p>
    <w:p w14:paraId="2910FDB2" w14:textId="77777777" w:rsidR="00E44FE1" w:rsidRDefault="0018436F">
      <w:pPr>
        <w:pStyle w:val="Szvegtrzs"/>
        <w:rPr>
          <w:b/>
          <w:bCs/>
          <w:color w:val="C9211E"/>
        </w:rPr>
      </w:pPr>
      <w:r>
        <w:br w:type="page"/>
      </w:r>
    </w:p>
    <w:p w14:paraId="0BE17068" w14:textId="77777777" w:rsidR="00D04FD1" w:rsidRPr="00D04FD1" w:rsidRDefault="0018436F" w:rsidP="00D04FD1">
      <w:pPr>
        <w:pStyle w:val="Szvegtrzs"/>
        <w:keepNext/>
        <w:numPr>
          <w:ilvl w:val="1"/>
          <w:numId w:val="3"/>
        </w:numPr>
        <w:spacing w:before="85" w:after="62" w:line="240" w:lineRule="auto"/>
        <w:outlineLvl w:val="1"/>
        <w:rPr>
          <w:rFonts w:ascii="Liberation Sans" w:hAnsi="Liberation Sans"/>
          <w:b/>
          <w:bCs/>
          <w:sz w:val="32"/>
          <w:szCs w:val="32"/>
        </w:rPr>
      </w:pPr>
      <w:r>
        <w:rPr>
          <w:rFonts w:ascii="Liberation Sans" w:hAnsi="Liberation Sans"/>
          <w:b/>
          <w:bCs/>
          <w:sz w:val="32"/>
          <w:szCs w:val="32"/>
        </w:rPr>
        <w:lastRenderedPageBreak/>
        <w:t xml:space="preserve">Course title: Education and Economy </w:t>
      </w:r>
    </w:p>
    <w:p w14:paraId="62A1F7FB" w14:textId="77777777" w:rsidR="00D04FD1" w:rsidRDefault="00D04FD1" w:rsidP="00D04FD1">
      <w:pPr>
        <w:pStyle w:val="Szvegtrzs"/>
        <w:rPr>
          <w:b/>
          <w:bCs/>
          <w:color w:val="C9211E"/>
        </w:rPr>
      </w:pPr>
    </w:p>
    <w:p w14:paraId="7AB34CD8" w14:textId="77777777" w:rsidR="00D04FD1" w:rsidRDefault="00D04FD1" w:rsidP="00D04FD1">
      <w:pPr>
        <w:pStyle w:val="Szvegtrzs"/>
        <w:rPr>
          <w:b/>
          <w:bCs/>
          <w:color w:val="C9211E"/>
        </w:rPr>
      </w:pPr>
      <w:r>
        <w:rPr>
          <w:b/>
          <w:bCs/>
          <w:color w:val="000000"/>
        </w:rPr>
        <w:t>Neptun code: KPVK-ERAS18-10</w:t>
      </w:r>
    </w:p>
    <w:p w14:paraId="4B97F38D" w14:textId="77777777" w:rsidR="00D04FD1" w:rsidRDefault="00D04FD1" w:rsidP="00D04FD1">
      <w:pPr>
        <w:pStyle w:val="Szvegtrzs"/>
      </w:pPr>
      <w:r>
        <w:rPr>
          <w:b/>
          <w:bCs/>
        </w:rPr>
        <w:t>Language of instruction:</w:t>
      </w:r>
      <w:r>
        <w:t xml:space="preserve"> English</w:t>
      </w:r>
    </w:p>
    <w:p w14:paraId="1F675672" w14:textId="77777777" w:rsidR="00D04FD1" w:rsidRDefault="00D04FD1" w:rsidP="00D04FD1">
      <w:pPr>
        <w:pStyle w:val="Szvegtrzs"/>
      </w:pPr>
      <w:r>
        <w:rPr>
          <w:b/>
          <w:bCs/>
        </w:rPr>
        <w:t>Location:</w:t>
      </w:r>
      <w:r>
        <w:t xml:space="preserve"> Pécs/Szekszárd Campus</w:t>
      </w:r>
    </w:p>
    <w:p w14:paraId="5A6C0E4E" w14:textId="77777777" w:rsidR="00D04FD1" w:rsidRDefault="00D04FD1" w:rsidP="00D04FD1">
      <w:pPr>
        <w:pStyle w:val="Szvegtrzs"/>
      </w:pPr>
      <w:r>
        <w:rPr>
          <w:b/>
          <w:bCs/>
        </w:rPr>
        <w:t>Form of teaching:</w:t>
      </w:r>
      <w:r>
        <w:t xml:space="preserve"> seminar</w:t>
      </w:r>
    </w:p>
    <w:p w14:paraId="7E6DBDB1" w14:textId="77777777" w:rsidR="00D04FD1" w:rsidRDefault="00D04FD1" w:rsidP="00D04FD1">
      <w:pPr>
        <w:pStyle w:val="Szvegtrzs"/>
      </w:pPr>
      <w:r>
        <w:rPr>
          <w:b/>
          <w:bCs/>
        </w:rPr>
        <w:t>Form of assessment:</w:t>
      </w:r>
      <w:r>
        <w:t xml:space="preserve"> written essay at the end of the course</w:t>
      </w:r>
    </w:p>
    <w:p w14:paraId="53133D10" w14:textId="77777777" w:rsidR="00D04FD1" w:rsidRDefault="00D04FD1" w:rsidP="00D04FD1">
      <w:pPr>
        <w:pStyle w:val="Szvegtrzs"/>
        <w:jc w:val="both"/>
      </w:pPr>
      <w:r>
        <w:rPr>
          <w:b/>
          <w:bCs/>
        </w:rPr>
        <w:t>Course description:</w:t>
      </w:r>
      <w:r>
        <w:t xml:space="preserve"> The goal of the course is to introduce the students to the economic analysis of education. In addition to the discussion of theoretical problems, students will also learn about the empirical analysis of educational policy issues.</w:t>
      </w:r>
    </w:p>
    <w:p w14:paraId="241A8221" w14:textId="77777777" w:rsidR="00D04FD1" w:rsidRDefault="00D04FD1" w:rsidP="00D04FD1">
      <w:pPr>
        <w:pStyle w:val="Szvegtrzs"/>
        <w:rPr>
          <w:b/>
          <w:bCs/>
          <w:color w:val="000000"/>
        </w:rPr>
      </w:pPr>
      <w:r>
        <w:rPr>
          <w:b/>
          <w:bCs/>
          <w:color w:val="000000"/>
        </w:rPr>
        <w:t xml:space="preserve">Topics to be discussed: </w:t>
      </w:r>
    </w:p>
    <w:p w14:paraId="27FEF45F"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Basic concepts and models of economics and education</w:t>
      </w:r>
    </w:p>
    <w:p w14:paraId="7AF1A5D1"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Education and labor market: theories about the economic value of education</w:t>
      </w:r>
    </w:p>
    <w:p w14:paraId="237343CE"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Cost-benefit analysis of education </w:t>
      </w:r>
    </w:p>
    <w:p w14:paraId="17FCF980"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Education and economic growth: how the education of the labor force contributes to economic growth</w:t>
      </w:r>
    </w:p>
    <w:p w14:paraId="5EFC57CC"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Financing education: public and private sources</w:t>
      </w:r>
    </w:p>
    <w:p w14:paraId="11C12513"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Globalization of education</w:t>
      </w:r>
    </w:p>
    <w:p w14:paraId="39B7F5F6"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Economic challenges of online and offline education</w:t>
      </w:r>
    </w:p>
    <w:p w14:paraId="6163B0B6" w14:textId="77777777" w:rsidR="00D04FD1" w:rsidRDefault="00D04FD1" w:rsidP="00D04FD1">
      <w:pPr>
        <w:pStyle w:val="Listaszerbekezds"/>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Education and COVID-19: experiences and effects </w:t>
      </w:r>
    </w:p>
    <w:p w14:paraId="487F27DC" w14:textId="77777777" w:rsidR="00D04FD1" w:rsidRDefault="00D04FD1" w:rsidP="00D04FD1">
      <w:pPr>
        <w:pStyle w:val="Szvegtrzs"/>
      </w:pPr>
      <w:r>
        <w:rPr>
          <w:b/>
          <w:bCs/>
        </w:rPr>
        <w:t>Minimum number of students:</w:t>
      </w:r>
      <w:r>
        <w:t xml:space="preserve"> -</w:t>
      </w:r>
    </w:p>
    <w:p w14:paraId="5128F26C" w14:textId="77777777" w:rsidR="00D04FD1" w:rsidRDefault="00D04FD1" w:rsidP="00D04FD1">
      <w:pPr>
        <w:pStyle w:val="Szvegtrzs"/>
      </w:pPr>
      <w:r>
        <w:rPr>
          <w:b/>
          <w:bCs/>
        </w:rPr>
        <w:t>Class hours per week:</w:t>
      </w:r>
      <w:r>
        <w:t xml:space="preserve"> </w:t>
      </w:r>
      <w:bookmarkStart w:id="16" w:name="_Hlk72497567"/>
      <w:r>
        <w:t>4 times during the semester, 4 hours each occasion</w:t>
      </w:r>
      <w:bookmarkEnd w:id="16"/>
    </w:p>
    <w:p w14:paraId="2AE8E85C" w14:textId="77777777" w:rsidR="00D04FD1" w:rsidRDefault="00D04FD1" w:rsidP="00D04FD1">
      <w:pPr>
        <w:pStyle w:val="Szvegtrzs"/>
      </w:pPr>
      <w:r>
        <w:rPr>
          <w:b/>
          <w:bCs/>
        </w:rPr>
        <w:t>Semester:</w:t>
      </w:r>
      <w:r>
        <w:t xml:space="preserve"> autumn/spring term</w:t>
      </w:r>
    </w:p>
    <w:p w14:paraId="4426E411" w14:textId="77777777" w:rsidR="00D04FD1" w:rsidRDefault="00D04FD1" w:rsidP="00D04FD1">
      <w:pPr>
        <w:pStyle w:val="Szvegtrzs"/>
      </w:pPr>
      <w:r>
        <w:rPr>
          <w:b/>
          <w:bCs/>
        </w:rPr>
        <w:t>Credits (ECTS):</w:t>
      </w:r>
      <w:r>
        <w:t xml:space="preserve"> 4</w:t>
      </w:r>
    </w:p>
    <w:p w14:paraId="2308476E" w14:textId="77777777" w:rsidR="00D04FD1" w:rsidRDefault="00D04FD1" w:rsidP="00D04FD1">
      <w:pPr>
        <w:pStyle w:val="Szvegtrzs"/>
      </w:pPr>
      <w:bookmarkStart w:id="17" w:name="__RefHeading___Toc2069_3910659987"/>
      <w:bookmarkEnd w:id="17"/>
      <w:r>
        <w:rPr>
          <w:b/>
          <w:bCs/>
        </w:rPr>
        <w:t>Lecturer:</w:t>
      </w:r>
      <w:r>
        <w:t xml:space="preserve"> Iván Zádori associate professor, </w:t>
      </w:r>
      <w:hyperlink r:id="rId16">
        <w:r>
          <w:rPr>
            <w:rStyle w:val="Internet-hivatkozs"/>
          </w:rPr>
          <w:t>zadori.ivan</w:t>
        </w:r>
        <w:r>
          <w:rPr>
            <w:rStyle w:val="Internet-hivatkozs"/>
            <w:rFonts w:ascii="Times New Roman" w:hAnsi="Times New Roman" w:cs="Times New Roman"/>
          </w:rPr>
          <w:t>@</w:t>
        </w:r>
        <w:r>
          <w:rPr>
            <w:rStyle w:val="Internet-hivatkozs"/>
          </w:rPr>
          <w:t>pte.hu</w:t>
        </w:r>
      </w:hyperlink>
    </w:p>
    <w:p w14:paraId="0FA905FB" w14:textId="77777777" w:rsidR="00D04FD1" w:rsidRDefault="00D04FD1" w:rsidP="00D04FD1">
      <w:pPr>
        <w:pStyle w:val="Szvegtrzs"/>
      </w:pPr>
    </w:p>
    <w:p w14:paraId="62571871" w14:textId="77777777" w:rsidR="00D04FD1" w:rsidRDefault="00D04FD1" w:rsidP="00D04FD1">
      <w:pPr>
        <w:pStyle w:val="Szvegtrzs"/>
      </w:pPr>
    </w:p>
    <w:p w14:paraId="425191F9" w14:textId="77777777" w:rsidR="00D04FD1" w:rsidRDefault="00D04FD1" w:rsidP="00D04FD1">
      <w:pPr>
        <w:pStyle w:val="Szvegtrzs"/>
      </w:pPr>
    </w:p>
    <w:p w14:paraId="4E59DF03" w14:textId="77777777" w:rsidR="00D04FD1" w:rsidRDefault="00D04FD1" w:rsidP="00D04FD1">
      <w:pPr>
        <w:pStyle w:val="Szvegtrzs"/>
      </w:pPr>
    </w:p>
    <w:p w14:paraId="68CD62F5" w14:textId="77777777" w:rsidR="00D04FD1" w:rsidRDefault="00D04FD1" w:rsidP="00D04FD1">
      <w:pPr>
        <w:pStyle w:val="Szvegtrzs"/>
      </w:pPr>
    </w:p>
    <w:p w14:paraId="2A5A4E49" w14:textId="77777777" w:rsidR="00D04FD1" w:rsidRDefault="00D04FD1" w:rsidP="00D04FD1">
      <w:pPr>
        <w:pStyle w:val="Szvegtrzs"/>
      </w:pPr>
    </w:p>
    <w:p w14:paraId="657A14F8" w14:textId="77777777" w:rsidR="00D04FD1" w:rsidRDefault="00D04FD1" w:rsidP="00D04FD1">
      <w:pPr>
        <w:pStyle w:val="Szvegtrzs"/>
      </w:pPr>
    </w:p>
    <w:p w14:paraId="17834EC1" w14:textId="77777777" w:rsidR="00E44FE1" w:rsidRPr="00D04FD1" w:rsidRDefault="00E44FE1" w:rsidP="00D04FD1">
      <w:pPr>
        <w:pStyle w:val="Szvegtrzs"/>
        <w:numPr>
          <w:ilvl w:val="0"/>
          <w:numId w:val="3"/>
        </w:numPr>
        <w:rPr>
          <w:rFonts w:ascii="Liberation Sans" w:hAnsi="Liberation Sans"/>
          <w:b/>
          <w:bCs/>
          <w:sz w:val="32"/>
          <w:szCs w:val="32"/>
        </w:rPr>
      </w:pPr>
    </w:p>
    <w:p w14:paraId="237101BB" w14:textId="77777777" w:rsidR="00E44FE1" w:rsidRDefault="00E44FE1">
      <w:pPr>
        <w:pStyle w:val="Cmsor2"/>
        <w:numPr>
          <w:ilvl w:val="1"/>
          <w:numId w:val="3"/>
        </w:numPr>
        <w:rPr>
          <w:color w:val="C9211E"/>
        </w:rPr>
      </w:pPr>
    </w:p>
    <w:p w14:paraId="415C1E94" w14:textId="77777777" w:rsidR="00E44FE1" w:rsidRDefault="0018436F">
      <w:pPr>
        <w:pStyle w:val="Cmsor2"/>
        <w:numPr>
          <w:ilvl w:val="1"/>
          <w:numId w:val="3"/>
        </w:numPr>
      </w:pPr>
      <w:bookmarkStart w:id="18" w:name="__RefHeading___Toc2133_3910659987"/>
      <w:bookmarkEnd w:id="18"/>
      <w:r>
        <w:t>Course title: Global Education</w:t>
      </w:r>
    </w:p>
    <w:p w14:paraId="060DDDB9" w14:textId="77777777" w:rsidR="00224629" w:rsidRDefault="00224629" w:rsidP="00224629">
      <w:pPr>
        <w:pStyle w:val="Cmsor2"/>
        <w:numPr>
          <w:ilvl w:val="0"/>
          <w:numId w:val="0"/>
        </w:numPr>
        <w:overflowPunct/>
      </w:pPr>
    </w:p>
    <w:p w14:paraId="5CFFC065" w14:textId="77777777" w:rsidR="00224629" w:rsidRDefault="00224629" w:rsidP="00224629">
      <w:pPr>
        <w:pStyle w:val="Szvegtrzs"/>
        <w:rPr>
          <w:b/>
          <w:bCs/>
          <w:color w:val="C9211E"/>
        </w:rPr>
      </w:pPr>
    </w:p>
    <w:p w14:paraId="5A84D9C0" w14:textId="77777777" w:rsidR="00224629" w:rsidRDefault="00224629" w:rsidP="00224629">
      <w:pPr>
        <w:pStyle w:val="Szvegtrzs"/>
        <w:rPr>
          <w:b/>
          <w:bCs/>
          <w:color w:val="C9211E"/>
        </w:rPr>
      </w:pPr>
      <w:r>
        <w:rPr>
          <w:b/>
          <w:bCs/>
          <w:color w:val="000000"/>
        </w:rPr>
        <w:t>Neptun code: KPVK-ERAS16-05</w:t>
      </w:r>
    </w:p>
    <w:p w14:paraId="35A28CA4" w14:textId="77777777" w:rsidR="00224629" w:rsidRDefault="00224629" w:rsidP="00224629">
      <w:pPr>
        <w:pStyle w:val="Szvegtrzs"/>
      </w:pPr>
      <w:r>
        <w:rPr>
          <w:b/>
          <w:bCs/>
        </w:rPr>
        <w:t>Language of instruction:</w:t>
      </w:r>
      <w:r>
        <w:t xml:space="preserve"> English</w:t>
      </w:r>
    </w:p>
    <w:p w14:paraId="37FA4D04" w14:textId="77777777" w:rsidR="00224629" w:rsidRDefault="00224629" w:rsidP="00224629">
      <w:pPr>
        <w:pStyle w:val="Szvegtrzs"/>
      </w:pPr>
      <w:r>
        <w:rPr>
          <w:b/>
          <w:bCs/>
        </w:rPr>
        <w:t>Location:</w:t>
      </w:r>
      <w:r>
        <w:t xml:space="preserve"> Pécs/Szekszárd Campus</w:t>
      </w:r>
    </w:p>
    <w:p w14:paraId="18695957" w14:textId="77777777" w:rsidR="00224629" w:rsidRDefault="00224629" w:rsidP="00224629">
      <w:pPr>
        <w:pStyle w:val="Szvegtrzs"/>
      </w:pPr>
      <w:r>
        <w:rPr>
          <w:b/>
          <w:bCs/>
        </w:rPr>
        <w:t>Form of teaching:</w:t>
      </w:r>
      <w:r>
        <w:t xml:space="preserve"> seminar</w:t>
      </w:r>
    </w:p>
    <w:p w14:paraId="1C950BA4" w14:textId="77777777" w:rsidR="00224629" w:rsidRDefault="00224629" w:rsidP="00224629">
      <w:pPr>
        <w:pStyle w:val="Szvegtrzs"/>
      </w:pPr>
      <w:r>
        <w:rPr>
          <w:b/>
          <w:bCs/>
        </w:rPr>
        <w:t>Form of assessment:</w:t>
      </w:r>
      <w:r>
        <w:t xml:space="preserve"> written essay at the end of the course</w:t>
      </w:r>
    </w:p>
    <w:p w14:paraId="1CEC4C6D" w14:textId="77777777" w:rsidR="00224629" w:rsidRDefault="00224629" w:rsidP="00224629">
      <w:pPr>
        <w:pStyle w:val="Szvegtrzs"/>
        <w:jc w:val="both"/>
      </w:pPr>
      <w:r>
        <w:rPr>
          <w:b/>
          <w:bCs/>
        </w:rPr>
        <w:t>Course description:</w:t>
      </w:r>
      <w:r>
        <w:t xml:space="preserve"> economic, social and environmental processes of the second half of the 20th century have resulted more and more intensive efforts in different fields and different levels to react the challenges and negative feedbacks of the activities of humankind and lead to rethink the role, purpose and aims of the education all over the world. In an optimal situation learning processes could produce informed and active citizens who are able to solve the problems with creativity, who understand the working mechanisms of nature and the environment, society, law and the economy, understand the connections between these elements and make responsible decisions in their individual and public actions. This course is focusing on the main aspects of global education and global citizenship in the present interdependent and interconnected world.</w:t>
      </w:r>
    </w:p>
    <w:p w14:paraId="303CADC4" w14:textId="77777777" w:rsidR="00224629" w:rsidRDefault="00224629" w:rsidP="00224629">
      <w:pPr>
        <w:pStyle w:val="Szvegtrzs"/>
        <w:rPr>
          <w:b/>
          <w:bCs/>
          <w:color w:val="000000"/>
        </w:rPr>
      </w:pPr>
      <w:r>
        <w:rPr>
          <w:b/>
          <w:bCs/>
          <w:color w:val="000000"/>
        </w:rPr>
        <w:t xml:space="preserve">Topics to be discussed: </w:t>
      </w:r>
    </w:p>
    <w:p w14:paraId="22E30C93"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Economic, social and environmental activities and challenges of humankind</w:t>
      </w:r>
    </w:p>
    <w:p w14:paraId="7B662B1B"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Interdepended and interconnected world, globalization, deglobalization, reglobalization</w:t>
      </w:r>
    </w:p>
    <w:p w14:paraId="1990A47F"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Education for Sustainability?</w:t>
      </w:r>
    </w:p>
    <w:p w14:paraId="5D034F03"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Basic concepts and perspectives of Global Education</w:t>
      </w:r>
    </w:p>
    <w:p w14:paraId="62FB0CBD"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Global citizenship and global citizenship education</w:t>
      </w:r>
    </w:p>
    <w:p w14:paraId="5424A904" w14:textId="77777777" w:rsidR="00224629" w:rsidRDefault="00224629" w:rsidP="00224629">
      <w:pPr>
        <w:numPr>
          <w:ilvl w:val="0"/>
          <w:numId w:val="9"/>
        </w:numPr>
        <w:suppressAutoHyphens w:val="0"/>
        <w:overflowPunct/>
        <w:spacing w:after="200" w:line="276" w:lineRule="auto"/>
        <w:contextualSpacing/>
        <w:jc w:val="both"/>
        <w:rPr>
          <w:rFonts w:ascii="Times New Roman" w:eastAsia="Calibri" w:hAnsi="Times New Roman" w:cs="Times New Roman"/>
          <w:kern w:val="0"/>
          <w:lang w:eastAsia="en-US" w:bidi="ar-SA"/>
        </w:rPr>
      </w:pPr>
      <w:r>
        <w:rPr>
          <w:rFonts w:ascii="Times New Roman" w:eastAsia="Calibri" w:hAnsi="Times New Roman" w:cs="Times New Roman"/>
          <w:kern w:val="0"/>
          <w:lang w:eastAsia="en-US" w:bidi="ar-SA"/>
        </w:rPr>
        <w:t>Labor market challenges and global citizenship</w:t>
      </w:r>
    </w:p>
    <w:p w14:paraId="1D74F00C" w14:textId="77777777" w:rsidR="00224629" w:rsidRDefault="00224629" w:rsidP="00224629">
      <w:pPr>
        <w:pStyle w:val="Szvegtrzs"/>
        <w:rPr>
          <w:b/>
          <w:bCs/>
          <w:color w:val="000000"/>
        </w:rPr>
      </w:pPr>
    </w:p>
    <w:p w14:paraId="2A29BDEC" w14:textId="77777777" w:rsidR="00224629" w:rsidRDefault="00224629" w:rsidP="00224629">
      <w:pPr>
        <w:pStyle w:val="Szvegtrzs"/>
      </w:pPr>
      <w:r>
        <w:rPr>
          <w:b/>
          <w:bCs/>
        </w:rPr>
        <w:t>Minimum number of students:</w:t>
      </w:r>
      <w:r>
        <w:t xml:space="preserve"> -</w:t>
      </w:r>
    </w:p>
    <w:p w14:paraId="1E67DE1A" w14:textId="77777777" w:rsidR="00224629" w:rsidRDefault="00224629" w:rsidP="00224629">
      <w:pPr>
        <w:pStyle w:val="Szvegtrzs"/>
      </w:pPr>
      <w:r>
        <w:rPr>
          <w:b/>
          <w:bCs/>
        </w:rPr>
        <w:t>Class hours per week:</w:t>
      </w:r>
      <w:r>
        <w:t xml:space="preserve"> 4 times during the semester, 4 hours each occasion</w:t>
      </w:r>
    </w:p>
    <w:p w14:paraId="11C05D58" w14:textId="77777777" w:rsidR="00224629" w:rsidRDefault="00224629" w:rsidP="00224629">
      <w:pPr>
        <w:pStyle w:val="Szvegtrzs"/>
      </w:pPr>
      <w:r>
        <w:rPr>
          <w:b/>
          <w:bCs/>
        </w:rPr>
        <w:t>Semester:</w:t>
      </w:r>
      <w:r>
        <w:t xml:space="preserve"> autumn/spring term</w:t>
      </w:r>
    </w:p>
    <w:p w14:paraId="1BC9C0E7" w14:textId="77777777" w:rsidR="00224629" w:rsidRDefault="00224629" w:rsidP="00224629">
      <w:pPr>
        <w:pStyle w:val="Szvegtrzs"/>
      </w:pPr>
      <w:r>
        <w:rPr>
          <w:b/>
          <w:bCs/>
        </w:rPr>
        <w:t>Credits (ECTS):</w:t>
      </w:r>
      <w:r>
        <w:t xml:space="preserve"> 4</w:t>
      </w:r>
    </w:p>
    <w:p w14:paraId="25FA1FC8" w14:textId="77777777" w:rsidR="00224629" w:rsidRDefault="00224629" w:rsidP="00224629">
      <w:pPr>
        <w:pStyle w:val="Szvegtrzs"/>
      </w:pPr>
      <w:r>
        <w:rPr>
          <w:b/>
          <w:bCs/>
        </w:rPr>
        <w:t>Lecturer:</w:t>
      </w:r>
      <w:r>
        <w:t xml:space="preserve"> Iván Zádori associate professor, </w:t>
      </w:r>
      <w:hyperlink r:id="rId17">
        <w:r>
          <w:rPr>
            <w:rStyle w:val="Internet-hivatkozs"/>
          </w:rPr>
          <w:t>zadori.ivan</w:t>
        </w:r>
        <w:r>
          <w:rPr>
            <w:rStyle w:val="Internet-hivatkozs"/>
            <w:rFonts w:ascii="Times New Roman" w:hAnsi="Times New Roman" w:cs="Times New Roman"/>
          </w:rPr>
          <w:t>@</w:t>
        </w:r>
        <w:r>
          <w:rPr>
            <w:rStyle w:val="Internet-hivatkozs"/>
          </w:rPr>
          <w:t>pte.hu</w:t>
        </w:r>
      </w:hyperlink>
    </w:p>
    <w:p w14:paraId="07A20889" w14:textId="77777777" w:rsidR="00224629" w:rsidRDefault="00224629" w:rsidP="00224629">
      <w:pPr>
        <w:pStyle w:val="Szvegtrzs"/>
      </w:pPr>
    </w:p>
    <w:p w14:paraId="6E2E312E" w14:textId="77777777" w:rsidR="00224629" w:rsidRDefault="00224629" w:rsidP="00224629">
      <w:pPr>
        <w:pStyle w:val="Szvegtrzs"/>
      </w:pPr>
    </w:p>
    <w:p w14:paraId="7D21A180" w14:textId="77777777" w:rsidR="00D04FD1" w:rsidRPr="00D04FD1" w:rsidRDefault="00D04FD1" w:rsidP="00D04FD1">
      <w:pPr>
        <w:pStyle w:val="Szvegtrzs"/>
      </w:pPr>
    </w:p>
    <w:p w14:paraId="0E3DAC01" w14:textId="77777777" w:rsidR="00E44FE1" w:rsidRDefault="00E44FE1">
      <w:pPr>
        <w:pStyle w:val="Szvegtrzs"/>
        <w:keepNext/>
        <w:spacing w:before="85" w:after="62" w:line="240" w:lineRule="auto"/>
        <w:ind w:left="1080"/>
        <w:outlineLvl w:val="1"/>
        <w:rPr>
          <w:rFonts w:ascii="Liberation Sans" w:hAnsi="Liberation Sans"/>
          <w:b/>
          <w:bCs/>
          <w:sz w:val="32"/>
          <w:szCs w:val="32"/>
        </w:rPr>
      </w:pPr>
    </w:p>
    <w:p w14:paraId="6EFC699E" w14:textId="77777777" w:rsidR="00E44FE1" w:rsidRDefault="0018436F">
      <w:pPr>
        <w:pStyle w:val="Cmsor2"/>
        <w:numPr>
          <w:ilvl w:val="1"/>
          <w:numId w:val="2"/>
        </w:numPr>
        <w:rPr>
          <w:color w:val="C9211E"/>
        </w:rPr>
      </w:pPr>
      <w:r>
        <w:t xml:space="preserve">Course title: Information Technology in Early Childhood Education </w:t>
      </w:r>
    </w:p>
    <w:p w14:paraId="646CC8A2" w14:textId="77777777" w:rsidR="00E44FE1" w:rsidRDefault="00E44FE1">
      <w:pPr>
        <w:pStyle w:val="Szvegtrzs"/>
        <w:rPr>
          <w:b/>
          <w:bCs/>
          <w:color w:val="C9211E"/>
        </w:rPr>
      </w:pPr>
    </w:p>
    <w:p w14:paraId="3C59E0F8" w14:textId="77777777" w:rsidR="00E44FE1" w:rsidRDefault="0018436F">
      <w:pPr>
        <w:pStyle w:val="Szvegtrzs"/>
        <w:rPr>
          <w:b/>
          <w:bCs/>
          <w:color w:val="C9211E"/>
        </w:rPr>
      </w:pPr>
      <w:r>
        <w:rPr>
          <w:b/>
          <w:bCs/>
        </w:rPr>
        <w:t>Neptun code</w:t>
      </w:r>
      <w:r>
        <w:t xml:space="preserve">: 20PRE013 </w:t>
      </w:r>
    </w:p>
    <w:p w14:paraId="5F185612" w14:textId="77777777" w:rsidR="00E44FE1" w:rsidRDefault="0018436F">
      <w:pPr>
        <w:pStyle w:val="Szvegtrzs"/>
        <w:rPr>
          <w:b/>
          <w:bCs/>
          <w:color w:val="C9211E"/>
        </w:rPr>
      </w:pPr>
      <w:r>
        <w:rPr>
          <w:b/>
          <w:bCs/>
        </w:rPr>
        <w:t>Language of instruction:</w:t>
      </w:r>
      <w:r>
        <w:t xml:space="preserve"> English </w:t>
      </w:r>
    </w:p>
    <w:p w14:paraId="43AAD16C" w14:textId="77777777" w:rsidR="00E44FE1" w:rsidRDefault="0018436F">
      <w:pPr>
        <w:pStyle w:val="Szvegtrzs"/>
        <w:rPr>
          <w:b/>
          <w:bCs/>
          <w:color w:val="C9211E"/>
        </w:rPr>
      </w:pPr>
      <w:r>
        <w:rPr>
          <w:b/>
          <w:bCs/>
        </w:rPr>
        <w:t>Location:</w:t>
      </w:r>
      <w:r>
        <w:t xml:space="preserve"> Pécs/Szekszárd Campus (online) </w:t>
      </w:r>
    </w:p>
    <w:p w14:paraId="0B30F0C2" w14:textId="77777777" w:rsidR="00E44FE1" w:rsidRDefault="0018436F">
      <w:pPr>
        <w:pStyle w:val="Szvegtrzs"/>
        <w:rPr>
          <w:b/>
          <w:bCs/>
          <w:color w:val="C9211E"/>
        </w:rPr>
      </w:pPr>
      <w:r>
        <w:rPr>
          <w:b/>
          <w:bCs/>
        </w:rPr>
        <w:t>Form of teaching:</w:t>
      </w:r>
      <w:r>
        <w:t xml:space="preserve"> online course </w:t>
      </w:r>
    </w:p>
    <w:p w14:paraId="6F90F1C1" w14:textId="77777777" w:rsidR="00E44FE1" w:rsidRDefault="0018436F">
      <w:pPr>
        <w:pStyle w:val="Szvegtrzs"/>
        <w:rPr>
          <w:b/>
          <w:bCs/>
          <w:color w:val="C9211E"/>
        </w:rPr>
      </w:pPr>
      <w:r>
        <w:rPr>
          <w:b/>
          <w:bCs/>
        </w:rPr>
        <w:t>Form of assessment:</w:t>
      </w:r>
      <w:r>
        <w:t xml:space="preserve"> individual tasks </w:t>
      </w:r>
    </w:p>
    <w:p w14:paraId="26976A8E" w14:textId="77777777" w:rsidR="00E44FE1" w:rsidRDefault="0018436F">
      <w:pPr>
        <w:pStyle w:val="Szvegtrzs"/>
        <w:rPr>
          <w:b/>
          <w:bCs/>
          <w:color w:val="C9211E"/>
        </w:rPr>
      </w:pPr>
      <w:r>
        <w:rPr>
          <w:b/>
          <w:bCs/>
        </w:rPr>
        <w:t>Course description:</w:t>
      </w:r>
      <w:r>
        <w:t xml:space="preserve"> (5-6 sentences): The course gives the students a broad perspective on digital literacies in early childhood. The main topics involve young children’s digital literacy practices in homes, communities and informal learning spaces; reading and writing on screen, also emergent themes and future visions. The students are free to choose the topics according to their own interest for individual learning. </w:t>
      </w:r>
    </w:p>
    <w:p w14:paraId="19DFA3BA" w14:textId="77777777" w:rsidR="00E44FE1" w:rsidRDefault="0018436F">
      <w:pPr>
        <w:pStyle w:val="Szvegtrzs"/>
        <w:rPr>
          <w:b/>
          <w:bCs/>
        </w:rPr>
      </w:pPr>
      <w:r>
        <w:rPr>
          <w:b/>
          <w:bCs/>
        </w:rPr>
        <w:t xml:space="preserve">Topics to be discussed: </w:t>
      </w:r>
    </w:p>
    <w:p w14:paraId="3398DDC1" w14:textId="77777777" w:rsidR="00E44FE1" w:rsidRDefault="0018436F">
      <w:pPr>
        <w:pStyle w:val="Szvegtrzs"/>
        <w:rPr>
          <w:b/>
          <w:bCs/>
          <w:color w:val="C9211E"/>
        </w:rPr>
      </w:pPr>
      <w:r>
        <w:t xml:space="preserve">- Young children’s digital literacy practices in homes, communities and informal learning spaces </w:t>
      </w:r>
    </w:p>
    <w:p w14:paraId="0A7FFE06" w14:textId="77777777" w:rsidR="00E44FE1" w:rsidRDefault="0018436F">
      <w:pPr>
        <w:pStyle w:val="Szvegtrzs"/>
        <w:rPr>
          <w:b/>
          <w:bCs/>
          <w:color w:val="C9211E"/>
        </w:rPr>
      </w:pPr>
      <w:r>
        <w:t xml:space="preserve">- Young children’s digital literacy practices in early education settings </w:t>
      </w:r>
    </w:p>
    <w:p w14:paraId="6B40D58A" w14:textId="77777777" w:rsidR="00E44FE1" w:rsidRDefault="0018436F">
      <w:pPr>
        <w:pStyle w:val="Szvegtrzs"/>
        <w:rPr>
          <w:b/>
          <w:bCs/>
          <w:color w:val="C9211E"/>
        </w:rPr>
      </w:pPr>
      <w:r>
        <w:t xml:space="preserve">- Reading and writing on screen </w:t>
      </w:r>
    </w:p>
    <w:p w14:paraId="314CF32A" w14:textId="77777777" w:rsidR="00E44FE1" w:rsidRDefault="0018436F">
      <w:pPr>
        <w:pStyle w:val="Szvegtrzs"/>
        <w:rPr>
          <w:b/>
          <w:bCs/>
          <w:color w:val="C9211E"/>
        </w:rPr>
      </w:pPr>
      <w:r>
        <w:t xml:space="preserve">- Digital literacy in hybrid virtual and physical spaces </w:t>
      </w:r>
    </w:p>
    <w:p w14:paraId="7019589D" w14:textId="77777777" w:rsidR="00E44FE1" w:rsidRDefault="0018436F">
      <w:pPr>
        <w:pStyle w:val="Szvegtrzs"/>
        <w:rPr>
          <w:b/>
          <w:bCs/>
          <w:color w:val="C9211E"/>
        </w:rPr>
      </w:pPr>
      <w:r>
        <w:rPr>
          <w:b/>
          <w:bCs/>
        </w:rPr>
        <w:t>Minimum number of students:</w:t>
      </w:r>
      <w:r>
        <w:t xml:space="preserve"> - </w:t>
      </w:r>
    </w:p>
    <w:p w14:paraId="17696E62" w14:textId="77777777" w:rsidR="00E44FE1" w:rsidRDefault="0018436F">
      <w:pPr>
        <w:pStyle w:val="Szvegtrzs"/>
        <w:rPr>
          <w:b/>
          <w:bCs/>
          <w:color w:val="C9211E"/>
        </w:rPr>
      </w:pPr>
      <w:r>
        <w:rPr>
          <w:b/>
          <w:bCs/>
        </w:rPr>
        <w:t>Class hours per week:</w:t>
      </w:r>
      <w:r>
        <w:t xml:space="preserve"> self-paced learning </w:t>
      </w:r>
    </w:p>
    <w:p w14:paraId="42BC5615" w14:textId="77777777" w:rsidR="00E44FE1" w:rsidRDefault="0018436F">
      <w:pPr>
        <w:pStyle w:val="Szvegtrzs"/>
        <w:rPr>
          <w:b/>
          <w:bCs/>
          <w:color w:val="C9211E"/>
        </w:rPr>
      </w:pPr>
      <w:r>
        <w:rPr>
          <w:b/>
          <w:bCs/>
        </w:rPr>
        <w:t xml:space="preserve">Semester: </w:t>
      </w:r>
      <w:r>
        <w:t xml:space="preserve">autumn and spring term </w:t>
      </w:r>
    </w:p>
    <w:p w14:paraId="4E3F2B1C" w14:textId="77777777" w:rsidR="00E44FE1" w:rsidRDefault="0018436F">
      <w:pPr>
        <w:pStyle w:val="Szvegtrzs"/>
        <w:rPr>
          <w:b/>
          <w:bCs/>
          <w:color w:val="C9211E"/>
        </w:rPr>
      </w:pPr>
      <w:r>
        <w:rPr>
          <w:b/>
          <w:bCs/>
        </w:rPr>
        <w:t xml:space="preserve">Credits </w:t>
      </w:r>
      <w:r>
        <w:t xml:space="preserve">(ECTS): 3 Lecturer: Zsolt Nemeskéri, professor, </w:t>
      </w:r>
      <w:hyperlink r:id="rId18">
        <w:r>
          <w:rPr>
            <w:rStyle w:val="Internet-hivatkozs"/>
          </w:rPr>
          <w:t>nemeskeri.zsolt@pte.hu</w:t>
        </w:r>
      </w:hyperlink>
    </w:p>
    <w:p w14:paraId="6865B5F3" w14:textId="77777777" w:rsidR="00E44FE1" w:rsidRDefault="00E44FE1">
      <w:pPr>
        <w:pStyle w:val="Szvegtrzs"/>
        <w:rPr>
          <w:b/>
          <w:bCs/>
          <w:color w:val="C9211E"/>
        </w:rPr>
      </w:pPr>
    </w:p>
    <w:p w14:paraId="210210E2" w14:textId="77777777" w:rsidR="00E44FE1" w:rsidRDefault="0018436F">
      <w:r>
        <w:br w:type="page"/>
      </w:r>
    </w:p>
    <w:p w14:paraId="674E6D44" w14:textId="77777777" w:rsidR="00E44FE1" w:rsidRDefault="0018436F">
      <w:pPr>
        <w:pStyle w:val="Cmsor2"/>
        <w:numPr>
          <w:ilvl w:val="1"/>
          <w:numId w:val="3"/>
        </w:numPr>
      </w:pPr>
      <w:r>
        <w:lastRenderedPageBreak/>
        <w:t>Course title: Development of complex visual skills</w:t>
      </w:r>
    </w:p>
    <w:p w14:paraId="46C2A843" w14:textId="77777777" w:rsidR="00E44FE1" w:rsidRDefault="00E44FE1">
      <w:pPr>
        <w:pStyle w:val="Szvegtrzs"/>
        <w:rPr>
          <w:strike/>
        </w:rPr>
      </w:pPr>
    </w:p>
    <w:p w14:paraId="34BDF505" w14:textId="77777777" w:rsidR="00E44FE1" w:rsidRDefault="0018436F">
      <w:pPr>
        <w:pStyle w:val="Szvegtrzs"/>
        <w:rPr>
          <w:b/>
          <w:bCs/>
          <w:color w:val="C9211E"/>
        </w:rPr>
      </w:pPr>
      <w:r>
        <w:rPr>
          <w:b/>
          <w:bCs/>
        </w:rPr>
        <w:t xml:space="preserve">Neptun code: </w:t>
      </w:r>
      <w:r>
        <w:t xml:space="preserve">20PRE017 </w:t>
      </w:r>
    </w:p>
    <w:p w14:paraId="766DA31F" w14:textId="77777777" w:rsidR="00E44FE1" w:rsidRDefault="0018436F">
      <w:pPr>
        <w:pStyle w:val="Szvegtrzs"/>
        <w:rPr>
          <w:b/>
          <w:bCs/>
          <w:color w:val="C9211E"/>
        </w:rPr>
      </w:pPr>
      <w:r>
        <w:rPr>
          <w:b/>
          <w:bCs/>
        </w:rPr>
        <w:t>Language of instruction</w:t>
      </w:r>
      <w:r>
        <w:t xml:space="preserve">: English </w:t>
      </w:r>
    </w:p>
    <w:p w14:paraId="6717C216" w14:textId="77777777" w:rsidR="00E44FE1" w:rsidRDefault="0018436F">
      <w:pPr>
        <w:pStyle w:val="Szvegtrzs"/>
        <w:rPr>
          <w:b/>
          <w:bCs/>
          <w:color w:val="C9211E"/>
        </w:rPr>
      </w:pPr>
      <w:r>
        <w:rPr>
          <w:b/>
          <w:bCs/>
        </w:rPr>
        <w:t>Location:</w:t>
      </w:r>
      <w:r>
        <w:t xml:space="preserve"> Pécs/Szekszárd Campus </w:t>
      </w:r>
    </w:p>
    <w:p w14:paraId="157DC081" w14:textId="77777777" w:rsidR="00E44FE1" w:rsidRDefault="0018436F">
      <w:pPr>
        <w:pStyle w:val="Szvegtrzs"/>
        <w:rPr>
          <w:b/>
          <w:bCs/>
          <w:color w:val="C9211E"/>
        </w:rPr>
      </w:pPr>
      <w:r>
        <w:rPr>
          <w:b/>
          <w:bCs/>
        </w:rPr>
        <w:t>Form of teaching:</w:t>
      </w:r>
      <w:r>
        <w:t xml:space="preserve"> seminar </w:t>
      </w:r>
    </w:p>
    <w:p w14:paraId="144EC7AB" w14:textId="77777777" w:rsidR="00E44FE1" w:rsidRDefault="0018436F">
      <w:pPr>
        <w:pStyle w:val="Szvegtrzs"/>
        <w:rPr>
          <w:b/>
          <w:bCs/>
          <w:color w:val="C9211E"/>
        </w:rPr>
      </w:pPr>
      <w:r>
        <w:rPr>
          <w:b/>
          <w:bCs/>
        </w:rPr>
        <w:t>Form of assessment</w:t>
      </w:r>
      <w:r>
        <w:t xml:space="preserve">: practical </w:t>
      </w:r>
    </w:p>
    <w:p w14:paraId="2D4EA471" w14:textId="77777777" w:rsidR="00E44FE1" w:rsidRDefault="0018436F">
      <w:pPr>
        <w:pStyle w:val="Szvegtrzs"/>
        <w:rPr>
          <w:b/>
          <w:bCs/>
          <w:color w:val="C9211E"/>
        </w:rPr>
      </w:pPr>
      <w:r>
        <w:rPr>
          <w:b/>
          <w:bCs/>
        </w:rPr>
        <w:t xml:space="preserve">Course description: </w:t>
      </w:r>
      <w:r>
        <w:t xml:space="preserve">Students will try as many different kind of opportunities of artistic expression as possible. Through real and experimental practice became familier with the techniques of visual arts and the caracteristics of materials. They will learn about the basic theory of art through practical lessons. Aquire aesthetic skills and the ability to know the way how to read and value art and how to transmit appreciation of different kind of art. Prepare the students for instructor work of visual arts with children. Be acquainted how to encourage artistic developement and creativity. </w:t>
      </w:r>
    </w:p>
    <w:p w14:paraId="3D075B2B" w14:textId="77777777" w:rsidR="00E44FE1" w:rsidRDefault="0018436F">
      <w:pPr>
        <w:pStyle w:val="Szvegtrzs"/>
        <w:rPr>
          <w:b/>
          <w:bCs/>
          <w:color w:val="C9211E"/>
        </w:rPr>
      </w:pPr>
      <w:r>
        <w:rPr>
          <w:b/>
          <w:bCs/>
        </w:rPr>
        <w:t>Topics to be discussed:</w:t>
      </w:r>
      <w:r>
        <w:t xml:space="preserve"> basic terms of visual arts; developement of self through art; tools, materials &amp; techniques of 2D &amp; 3D fine arts and crafts; developement of artistic activity, such us drawing, painting, sculptural and builder; considering art. </w:t>
      </w:r>
    </w:p>
    <w:p w14:paraId="5E414B79" w14:textId="77777777" w:rsidR="00E44FE1" w:rsidRDefault="0018436F">
      <w:pPr>
        <w:pStyle w:val="Szvegtrzs"/>
        <w:rPr>
          <w:b/>
          <w:bCs/>
          <w:color w:val="C9211E"/>
        </w:rPr>
      </w:pPr>
      <w:r>
        <w:rPr>
          <w:b/>
          <w:bCs/>
        </w:rPr>
        <w:t>Minimum number of students</w:t>
      </w:r>
      <w:r>
        <w:t xml:space="preserve">: - </w:t>
      </w:r>
    </w:p>
    <w:p w14:paraId="09F94C68" w14:textId="77777777" w:rsidR="00E44FE1" w:rsidRDefault="0018436F">
      <w:pPr>
        <w:pStyle w:val="Szvegtrzs"/>
        <w:rPr>
          <w:b/>
          <w:bCs/>
          <w:color w:val="C9211E"/>
        </w:rPr>
      </w:pPr>
      <w:r>
        <w:rPr>
          <w:b/>
          <w:bCs/>
        </w:rPr>
        <w:t>Class hours per week</w:t>
      </w:r>
      <w:r>
        <w:t xml:space="preserve">: 2 </w:t>
      </w:r>
    </w:p>
    <w:p w14:paraId="3BF4F764" w14:textId="77777777" w:rsidR="00E44FE1" w:rsidRDefault="0018436F">
      <w:pPr>
        <w:pStyle w:val="Szvegtrzs"/>
        <w:rPr>
          <w:b/>
          <w:bCs/>
          <w:color w:val="C9211E"/>
        </w:rPr>
      </w:pPr>
      <w:r>
        <w:rPr>
          <w:b/>
          <w:bCs/>
        </w:rPr>
        <w:t>Semester:</w:t>
      </w:r>
      <w:r>
        <w:t xml:space="preserve"> spring term </w:t>
      </w:r>
    </w:p>
    <w:p w14:paraId="3FC3875A" w14:textId="77777777" w:rsidR="00E44FE1" w:rsidRDefault="0018436F">
      <w:pPr>
        <w:pStyle w:val="Szvegtrzs"/>
        <w:rPr>
          <w:b/>
          <w:bCs/>
          <w:color w:val="C9211E"/>
        </w:rPr>
      </w:pPr>
      <w:r>
        <w:rPr>
          <w:b/>
          <w:bCs/>
        </w:rPr>
        <w:t xml:space="preserve">Credits </w:t>
      </w:r>
      <w:r>
        <w:t xml:space="preserve">(ECTS): 2 </w:t>
      </w:r>
    </w:p>
    <w:p w14:paraId="4B2C613C" w14:textId="77777777" w:rsidR="00E44FE1" w:rsidRDefault="0018436F">
      <w:pPr>
        <w:pStyle w:val="Szvegtrzs"/>
        <w:rPr>
          <w:b/>
          <w:bCs/>
          <w:color w:val="C9211E"/>
        </w:rPr>
      </w:pPr>
      <w:r>
        <w:rPr>
          <w:b/>
          <w:bCs/>
        </w:rPr>
        <w:t>Lecturer:</w:t>
      </w:r>
      <w:r>
        <w:t xml:space="preserve"> Dr. Eszter Tari DLA, </w:t>
      </w:r>
      <w:hyperlink>
        <w:r>
          <w:rPr>
            <w:rStyle w:val="Internet-hivatkozs"/>
          </w:rPr>
          <w:t>tari.eszter@pte.hu</w:t>
        </w:r>
      </w:hyperlink>
    </w:p>
    <w:p w14:paraId="009B16F6" w14:textId="77777777" w:rsidR="00E44FE1" w:rsidRDefault="00E44FE1">
      <w:pPr>
        <w:pStyle w:val="Szvegtrzs"/>
        <w:rPr>
          <w:b/>
          <w:bCs/>
          <w:color w:val="C9211E"/>
        </w:rPr>
      </w:pPr>
    </w:p>
    <w:p w14:paraId="58CC9EE0" w14:textId="77777777" w:rsidR="00E44FE1" w:rsidRDefault="0018436F">
      <w:pPr>
        <w:pStyle w:val="Szvegtrzs"/>
        <w:rPr>
          <w:strike/>
        </w:rPr>
      </w:pPr>
      <w:r>
        <w:br w:type="page"/>
      </w:r>
    </w:p>
    <w:p w14:paraId="3CF7EA77" w14:textId="77777777" w:rsidR="00E44FE1" w:rsidRDefault="0018436F">
      <w:pPr>
        <w:pStyle w:val="Cmsor2"/>
        <w:numPr>
          <w:ilvl w:val="1"/>
          <w:numId w:val="3"/>
        </w:numPr>
      </w:pPr>
      <w:r>
        <w:lastRenderedPageBreak/>
        <w:t>Course title: Children's literature and methodology</w:t>
      </w:r>
    </w:p>
    <w:p w14:paraId="0DEABC89" w14:textId="77777777" w:rsidR="00E44FE1" w:rsidRDefault="00E44FE1">
      <w:pPr>
        <w:pStyle w:val="Szvegtrzs"/>
        <w:rPr>
          <w:rFonts w:ascii="Liberation Sans" w:hAnsi="Liberation Sans"/>
        </w:rPr>
      </w:pPr>
    </w:p>
    <w:p w14:paraId="014F9D6E" w14:textId="77777777" w:rsidR="00E44FE1" w:rsidRDefault="0018436F">
      <w:pPr>
        <w:pStyle w:val="Szvegtrzs"/>
        <w:rPr>
          <w:b/>
          <w:bCs/>
        </w:rPr>
      </w:pPr>
      <w:r>
        <w:rPr>
          <w:b/>
          <w:bCs/>
        </w:rPr>
        <w:t xml:space="preserve">Neptun code </w:t>
      </w:r>
    </w:p>
    <w:p w14:paraId="66572747" w14:textId="77777777" w:rsidR="00E44FE1" w:rsidRDefault="0018436F">
      <w:pPr>
        <w:pStyle w:val="Szvegtrzs"/>
        <w:rPr>
          <w:b/>
          <w:bCs/>
          <w:color w:val="C9211E"/>
        </w:rPr>
      </w:pPr>
      <w:r>
        <w:rPr>
          <w:b/>
          <w:bCs/>
        </w:rPr>
        <w:t>Language of instruction:</w:t>
      </w:r>
      <w:r>
        <w:t xml:space="preserve"> English </w:t>
      </w:r>
    </w:p>
    <w:p w14:paraId="388AAFFA" w14:textId="77777777" w:rsidR="00E44FE1" w:rsidRDefault="0018436F">
      <w:pPr>
        <w:pStyle w:val="Szvegtrzs"/>
        <w:rPr>
          <w:b/>
          <w:bCs/>
          <w:color w:val="C9211E"/>
        </w:rPr>
      </w:pPr>
      <w:r>
        <w:rPr>
          <w:b/>
          <w:bCs/>
        </w:rPr>
        <w:t xml:space="preserve">Location: </w:t>
      </w:r>
      <w:r>
        <w:t xml:space="preserve">Pécs/Szekszárd Campus </w:t>
      </w:r>
    </w:p>
    <w:p w14:paraId="3B8DDF50" w14:textId="77777777" w:rsidR="00E44FE1" w:rsidRDefault="0018436F">
      <w:pPr>
        <w:pStyle w:val="Szvegtrzs"/>
        <w:rPr>
          <w:b/>
          <w:bCs/>
          <w:color w:val="C9211E"/>
        </w:rPr>
      </w:pPr>
      <w:r>
        <w:rPr>
          <w:b/>
          <w:bCs/>
        </w:rPr>
        <w:t>Form of teaching:</w:t>
      </w:r>
      <w:r>
        <w:t xml:space="preserve"> (Lecture, seminar, workshop, field work, observation and discussion, individual tutoring, online course, etc.) </w:t>
      </w:r>
    </w:p>
    <w:p w14:paraId="4CBCE391" w14:textId="77777777" w:rsidR="00E44FE1" w:rsidRDefault="0018436F">
      <w:pPr>
        <w:pStyle w:val="Szvegtrzs"/>
        <w:rPr>
          <w:b/>
          <w:bCs/>
          <w:color w:val="C9211E"/>
        </w:rPr>
      </w:pPr>
      <w:r>
        <w:rPr>
          <w:b/>
          <w:bCs/>
        </w:rPr>
        <w:t>Form of assessment:</w:t>
      </w:r>
      <w:r>
        <w:t xml:space="preserve"> discussions and essays </w:t>
      </w:r>
    </w:p>
    <w:p w14:paraId="057313E9" w14:textId="77777777" w:rsidR="00E44FE1" w:rsidRDefault="0018436F">
      <w:pPr>
        <w:pStyle w:val="Szvegtrzs"/>
        <w:rPr>
          <w:b/>
          <w:bCs/>
          <w:color w:val="C9211E"/>
        </w:rPr>
      </w:pPr>
      <w:r>
        <w:rPr>
          <w:b/>
          <w:bCs/>
        </w:rPr>
        <w:t>Course description:</w:t>
      </w:r>
      <w:r>
        <w:t xml:space="preserve"> The course enables students to convey the values of children's literature, to create an experience-filled active relationship between children and literature, and to develop the expressiveness and the whole personality of kindergarten children. On the course students learn to apply the methodologies of literature which are connected to the content and experience of aesthetical effect. They also learn the types of children-stories and rhymes regarding the children’s development stages. On the course they meet the most important notions, theories and categorisation of children’s literature and the didactive, imaginative and entertainment viewpoints of the topic. The aim of the course is to prepare students to be able to plan their pedagogical practice regarding and applying the differentiated methodologies of personality formation. </w:t>
      </w:r>
    </w:p>
    <w:p w14:paraId="2ACF8A24" w14:textId="77777777" w:rsidR="00E44FE1" w:rsidRDefault="0018436F">
      <w:pPr>
        <w:pStyle w:val="Szvegtrzs"/>
        <w:rPr>
          <w:b/>
          <w:bCs/>
          <w:color w:val="C9211E"/>
        </w:rPr>
      </w:pPr>
      <w:r>
        <w:rPr>
          <w:b/>
          <w:bCs/>
        </w:rPr>
        <w:t xml:space="preserve">Topics to be discussed: </w:t>
      </w:r>
      <w:r>
        <w:t xml:space="preserve">Theoretical background of the topic: The notion of literature; the notion of children; the main issues of the history of children’s literature; how to evaluate the literal works according to children’s intellectual needs; Practical viewpoints of the topic: How to write a good story for children; how to read well for children; how to apply different pedagogical methodologies with the help of children’s literature </w:t>
      </w:r>
    </w:p>
    <w:p w14:paraId="76F35F44" w14:textId="77777777" w:rsidR="00E44FE1" w:rsidRDefault="0018436F">
      <w:pPr>
        <w:pStyle w:val="Szvegtrzs"/>
        <w:rPr>
          <w:b/>
          <w:bCs/>
          <w:color w:val="C9211E"/>
        </w:rPr>
      </w:pPr>
      <w:r>
        <w:rPr>
          <w:b/>
          <w:bCs/>
        </w:rPr>
        <w:t>Minimum number of students:</w:t>
      </w:r>
      <w:r>
        <w:t xml:space="preserve"> 1 </w:t>
      </w:r>
    </w:p>
    <w:p w14:paraId="719AABE3" w14:textId="77777777" w:rsidR="00E44FE1" w:rsidRDefault="0018436F">
      <w:pPr>
        <w:pStyle w:val="Szvegtrzs"/>
        <w:rPr>
          <w:b/>
          <w:bCs/>
          <w:color w:val="C9211E"/>
        </w:rPr>
      </w:pPr>
      <w:r>
        <w:rPr>
          <w:b/>
          <w:bCs/>
        </w:rPr>
        <w:t>Class hours per week:</w:t>
      </w:r>
      <w:r>
        <w:t xml:space="preserve"> 2, every week </w:t>
      </w:r>
    </w:p>
    <w:p w14:paraId="55C10ACA" w14:textId="77777777" w:rsidR="00E44FE1" w:rsidRDefault="0018436F">
      <w:pPr>
        <w:pStyle w:val="Szvegtrzs"/>
        <w:rPr>
          <w:b/>
          <w:bCs/>
          <w:color w:val="C9211E"/>
        </w:rPr>
      </w:pPr>
      <w:r>
        <w:rPr>
          <w:b/>
          <w:bCs/>
        </w:rPr>
        <w:t>Semester</w:t>
      </w:r>
      <w:r>
        <w:t xml:space="preserve">: spring term </w:t>
      </w:r>
    </w:p>
    <w:p w14:paraId="69C7D3CD" w14:textId="77777777" w:rsidR="00E44FE1" w:rsidRDefault="0018436F">
      <w:pPr>
        <w:pStyle w:val="Szvegtrzs"/>
        <w:rPr>
          <w:b/>
          <w:bCs/>
          <w:color w:val="C9211E"/>
        </w:rPr>
      </w:pPr>
      <w:r>
        <w:rPr>
          <w:b/>
          <w:bCs/>
        </w:rPr>
        <w:t xml:space="preserve">Credits </w:t>
      </w:r>
      <w:r>
        <w:t xml:space="preserve">(ECTS): 4 Lecturer: Dergez-Rippl Dóra PhD, assistant professor, </w:t>
      </w:r>
      <w:hyperlink>
        <w:r>
          <w:rPr>
            <w:rStyle w:val="Internet-hivatkozs"/>
          </w:rPr>
          <w:t>rippl.dora@pte.hu</w:t>
        </w:r>
      </w:hyperlink>
    </w:p>
    <w:p w14:paraId="3215594F" w14:textId="77777777" w:rsidR="00E44FE1" w:rsidRDefault="0018436F">
      <w:pPr>
        <w:pStyle w:val="Szvegtrzs"/>
        <w:rPr>
          <w:b/>
          <w:bCs/>
          <w:color w:val="C9211E"/>
        </w:rPr>
      </w:pPr>
      <w:r>
        <w:t xml:space="preserve"> </w:t>
      </w:r>
    </w:p>
    <w:p w14:paraId="780FEC82" w14:textId="77777777" w:rsidR="00E44FE1" w:rsidRDefault="00E44FE1">
      <w:pPr>
        <w:pStyle w:val="Szvegtrzs"/>
        <w:rPr>
          <w:b/>
          <w:bCs/>
          <w:color w:val="C9211E"/>
        </w:rPr>
      </w:pPr>
    </w:p>
    <w:p w14:paraId="15F13C01" w14:textId="77777777" w:rsidR="00E44FE1" w:rsidRDefault="0018436F">
      <w:pPr>
        <w:pStyle w:val="Szvegtrzs"/>
        <w:rPr>
          <w:rFonts w:ascii="Liberation Sans" w:hAnsi="Liberation Sans"/>
        </w:rPr>
      </w:pPr>
      <w:r>
        <w:br w:type="page"/>
      </w:r>
    </w:p>
    <w:p w14:paraId="6297A0BE" w14:textId="77777777" w:rsidR="00E44FE1" w:rsidRDefault="0018436F">
      <w:pPr>
        <w:pStyle w:val="Cmsor2"/>
        <w:numPr>
          <w:ilvl w:val="1"/>
          <w:numId w:val="2"/>
        </w:numPr>
        <w:spacing w:before="0" w:after="140"/>
      </w:pPr>
      <w:r>
        <w:lastRenderedPageBreak/>
        <w:t>Introduction to Pedagogy</w:t>
      </w:r>
    </w:p>
    <w:p w14:paraId="6DFE8392" w14:textId="77777777" w:rsidR="00E44FE1" w:rsidRDefault="00E44FE1">
      <w:pPr>
        <w:pStyle w:val="Szvegtrzs"/>
      </w:pPr>
    </w:p>
    <w:p w14:paraId="580A5D1E" w14:textId="77777777" w:rsidR="00E44FE1" w:rsidRDefault="0018436F">
      <w:pPr>
        <w:pStyle w:val="Szvegtrzs"/>
        <w:rPr>
          <w:b/>
          <w:bCs/>
          <w:color w:val="C9211E"/>
        </w:rPr>
      </w:pPr>
      <w:r>
        <w:rPr>
          <w:b/>
          <w:bCs/>
        </w:rPr>
        <w:t>Neptun code:</w:t>
      </w:r>
      <w:r>
        <w:t xml:space="preserve"> 20PRE004 </w:t>
      </w:r>
    </w:p>
    <w:p w14:paraId="20A32317" w14:textId="77777777" w:rsidR="00E44FE1" w:rsidRDefault="0018436F">
      <w:pPr>
        <w:pStyle w:val="Szvegtrzs"/>
        <w:rPr>
          <w:b/>
          <w:bCs/>
          <w:color w:val="C9211E"/>
        </w:rPr>
      </w:pPr>
      <w:r>
        <w:rPr>
          <w:b/>
          <w:bCs/>
        </w:rPr>
        <w:t>Language of instruction:</w:t>
      </w:r>
      <w:r>
        <w:t xml:space="preserve"> English </w:t>
      </w:r>
    </w:p>
    <w:p w14:paraId="2D85DF01" w14:textId="77777777" w:rsidR="00E44FE1" w:rsidRDefault="0018436F">
      <w:pPr>
        <w:pStyle w:val="Szvegtrzs"/>
        <w:rPr>
          <w:b/>
          <w:bCs/>
          <w:color w:val="C9211E"/>
        </w:rPr>
      </w:pPr>
      <w:r>
        <w:rPr>
          <w:b/>
          <w:bCs/>
        </w:rPr>
        <w:t>Location:</w:t>
      </w:r>
      <w:r>
        <w:t xml:space="preserve"> Pécs Campus </w:t>
      </w:r>
    </w:p>
    <w:p w14:paraId="03C9054E" w14:textId="77777777" w:rsidR="00E44FE1" w:rsidRDefault="0018436F">
      <w:pPr>
        <w:pStyle w:val="Szvegtrzs"/>
        <w:rPr>
          <w:b/>
          <w:bCs/>
          <w:color w:val="C9211E"/>
        </w:rPr>
      </w:pPr>
      <w:r>
        <w:rPr>
          <w:b/>
          <w:bCs/>
        </w:rPr>
        <w:t xml:space="preserve">Form of teaching: </w:t>
      </w:r>
      <w:r>
        <w:t xml:space="preserve">Lecture or Seminar </w:t>
      </w:r>
    </w:p>
    <w:p w14:paraId="51DD2FF1" w14:textId="77777777" w:rsidR="00E44FE1" w:rsidRDefault="0018436F">
      <w:pPr>
        <w:pStyle w:val="Szvegtrzs"/>
        <w:rPr>
          <w:b/>
          <w:bCs/>
          <w:color w:val="C9211E"/>
        </w:rPr>
      </w:pPr>
      <w:r>
        <w:rPr>
          <w:b/>
          <w:bCs/>
        </w:rPr>
        <w:t>Form of assessment:</w:t>
      </w:r>
      <w:r>
        <w:t xml:space="preserve"> midterm, class activity and final seminar paper or exam </w:t>
      </w:r>
    </w:p>
    <w:p w14:paraId="2D8509A4" w14:textId="77777777" w:rsidR="00E44FE1" w:rsidRDefault="0018436F">
      <w:pPr>
        <w:pStyle w:val="Szvegtrzs"/>
        <w:rPr>
          <w:b/>
          <w:bCs/>
        </w:rPr>
      </w:pPr>
      <w:r>
        <w:rPr>
          <w:b/>
          <w:bCs/>
        </w:rPr>
        <w:t xml:space="preserve">Course description: </w:t>
      </w:r>
    </w:p>
    <w:p w14:paraId="63CFB14B" w14:textId="77777777" w:rsidR="00E44FE1" w:rsidRDefault="0018436F">
      <w:pPr>
        <w:pStyle w:val="Szvegtrzs"/>
        <w:rPr>
          <w:b/>
          <w:bCs/>
          <w:color w:val="C9211E"/>
        </w:rPr>
      </w:pPr>
      <w:r>
        <w:t xml:space="preserve">The primary goal of this course is to provide instructional training and support for the students that are studying educational sciences at our department. This course explores a combination of education, pedagogy, philosophical, theoretical and practical issues experienced by the prospective teachers. The following specific objectives will be achieved throughout the semester. Students will: </w:t>
      </w:r>
    </w:p>
    <w:p w14:paraId="31D1667C" w14:textId="77777777" w:rsidR="00E44FE1" w:rsidRDefault="0018436F">
      <w:pPr>
        <w:pStyle w:val="Szvegtrzs"/>
        <w:rPr>
          <w:b/>
          <w:bCs/>
          <w:color w:val="C9211E"/>
        </w:rPr>
      </w:pPr>
      <w:r>
        <w:t xml:space="preserve">-gain an understanding of students’ attitudes, behavior and motives. </w:t>
      </w:r>
    </w:p>
    <w:p w14:paraId="49556D86" w14:textId="77777777" w:rsidR="00E44FE1" w:rsidRDefault="0018436F">
      <w:pPr>
        <w:pStyle w:val="Szvegtrzs"/>
        <w:rPr>
          <w:b/>
          <w:bCs/>
          <w:color w:val="C9211E"/>
        </w:rPr>
      </w:pPr>
      <w:r>
        <w:t xml:space="preserve">- enhance teaching behaviors through clarity, immediacy and communicator style </w:t>
      </w:r>
    </w:p>
    <w:p w14:paraId="6D579CA5" w14:textId="77777777" w:rsidR="00E44FE1" w:rsidRDefault="0018436F">
      <w:pPr>
        <w:pStyle w:val="Szvegtrzs"/>
        <w:rPr>
          <w:b/>
          <w:bCs/>
          <w:color w:val="C9211E"/>
        </w:rPr>
      </w:pPr>
      <w:r>
        <w:t xml:space="preserve">- develop a reflective understanding of theoretical perspective of pedagogy </w:t>
      </w:r>
    </w:p>
    <w:p w14:paraId="55216684" w14:textId="77777777" w:rsidR="00E44FE1" w:rsidRDefault="0018436F">
      <w:pPr>
        <w:pStyle w:val="Szvegtrzs"/>
        <w:rPr>
          <w:b/>
          <w:bCs/>
          <w:color w:val="C9211E"/>
        </w:rPr>
      </w:pPr>
      <w:r>
        <w:t xml:space="preserve">- develop a philosophical and socially based approach to teaching </w:t>
      </w:r>
    </w:p>
    <w:p w14:paraId="7D66CA77" w14:textId="77777777" w:rsidR="00E44FE1" w:rsidRDefault="0018436F">
      <w:pPr>
        <w:pStyle w:val="Szvegtrzs"/>
        <w:rPr>
          <w:b/>
          <w:bCs/>
          <w:color w:val="C9211E"/>
        </w:rPr>
      </w:pPr>
      <w:r>
        <w:rPr>
          <w:b/>
          <w:bCs/>
        </w:rPr>
        <w:t xml:space="preserve">Topics to be discussed: </w:t>
      </w:r>
      <w:r>
        <w:t xml:space="preserve">This course defines the basic concepts of pedagogy, the notion and its status and relation to other sciences, processes and stages of education in pedagogical forms. This course offers students a wide range of learning of theories, skills for teaching practical subjects and different theories of education. It enables students to critically evaluate project-based developmental frameworks in education. The course also offers students an insight into the advantages and disadvantages of pedagogical theories during the educational process, roles of the teacher and learning style based inclusive approaches in education. </w:t>
      </w:r>
    </w:p>
    <w:p w14:paraId="6B722260" w14:textId="77777777" w:rsidR="00E44FE1" w:rsidRDefault="0018436F">
      <w:pPr>
        <w:pStyle w:val="Szvegtrzs"/>
        <w:rPr>
          <w:b/>
          <w:bCs/>
          <w:color w:val="C9211E"/>
        </w:rPr>
      </w:pPr>
      <w:r>
        <w:rPr>
          <w:b/>
          <w:bCs/>
        </w:rPr>
        <w:t>Minimum number of students:</w:t>
      </w:r>
      <w:r>
        <w:t xml:space="preserve"> - </w:t>
      </w:r>
    </w:p>
    <w:p w14:paraId="149DB37D" w14:textId="77777777" w:rsidR="00E44FE1" w:rsidRDefault="0018436F">
      <w:pPr>
        <w:pStyle w:val="Szvegtrzs"/>
        <w:rPr>
          <w:b/>
          <w:bCs/>
          <w:color w:val="C9211E"/>
        </w:rPr>
      </w:pPr>
      <w:r>
        <w:rPr>
          <w:b/>
          <w:bCs/>
        </w:rPr>
        <w:t>Class hours per week:</w:t>
      </w:r>
      <w:r>
        <w:t xml:space="preserve"> 2</w:t>
      </w:r>
    </w:p>
    <w:p w14:paraId="00FB8A92" w14:textId="77777777" w:rsidR="00E44FE1" w:rsidRDefault="0018436F">
      <w:pPr>
        <w:pStyle w:val="Szvegtrzs"/>
        <w:rPr>
          <w:b/>
          <w:bCs/>
          <w:color w:val="C9211E"/>
        </w:rPr>
      </w:pPr>
      <w:r>
        <w:rPr>
          <w:b/>
          <w:bCs/>
        </w:rPr>
        <w:t>Semester:</w:t>
      </w:r>
      <w:r>
        <w:t xml:space="preserve"> autumn and/or spring term (2021: Autumn term) </w:t>
      </w:r>
    </w:p>
    <w:p w14:paraId="4CFFB371" w14:textId="77777777" w:rsidR="00E44FE1" w:rsidRDefault="0018436F">
      <w:pPr>
        <w:pStyle w:val="Szvegtrzs"/>
        <w:rPr>
          <w:b/>
          <w:bCs/>
          <w:color w:val="C9211E"/>
        </w:rPr>
      </w:pPr>
      <w:r>
        <w:rPr>
          <w:b/>
          <w:bCs/>
        </w:rPr>
        <w:t xml:space="preserve">Credits </w:t>
      </w:r>
      <w:r>
        <w:t xml:space="preserve">(ECTS): 3 </w:t>
      </w:r>
    </w:p>
    <w:p w14:paraId="0893DCEF" w14:textId="77777777" w:rsidR="00E44FE1" w:rsidRDefault="0018436F">
      <w:pPr>
        <w:pStyle w:val="Szvegtrzs"/>
        <w:rPr>
          <w:b/>
          <w:bCs/>
          <w:color w:val="C9211E"/>
        </w:rPr>
      </w:pPr>
      <w:r>
        <w:t xml:space="preserve">Lecturer: Zsuzsanna Schnell PhD Associate Professor, </w:t>
      </w:r>
      <w:hyperlink>
        <w:r>
          <w:rPr>
            <w:rStyle w:val="Internet-hivatkozs"/>
          </w:rPr>
          <w:t>schnell.zsuzsanna@pte.hu</w:t>
        </w:r>
      </w:hyperlink>
    </w:p>
    <w:p w14:paraId="2B8F6476" w14:textId="77777777" w:rsidR="00E44FE1" w:rsidRDefault="0018436F">
      <w:pPr>
        <w:pStyle w:val="Szvegtrzs"/>
        <w:rPr>
          <w:b/>
          <w:bCs/>
          <w:color w:val="C9211E"/>
        </w:rPr>
      </w:pPr>
      <w:r>
        <w:t xml:space="preserve"> </w:t>
      </w:r>
    </w:p>
    <w:p w14:paraId="370DE014" w14:textId="77777777" w:rsidR="00E44FE1" w:rsidRDefault="00E44FE1">
      <w:pPr>
        <w:pStyle w:val="Szvegtrzs"/>
        <w:rPr>
          <w:b/>
          <w:bCs/>
          <w:color w:val="C9211E"/>
        </w:rPr>
      </w:pPr>
    </w:p>
    <w:p w14:paraId="2A5A379C" w14:textId="77777777" w:rsidR="00E44FE1" w:rsidRDefault="00E44FE1">
      <w:pPr>
        <w:spacing w:after="140"/>
      </w:pPr>
    </w:p>
    <w:p w14:paraId="62141511" w14:textId="77777777" w:rsidR="00E44FE1" w:rsidRDefault="00E44FE1">
      <w:pPr>
        <w:spacing w:after="140"/>
      </w:pPr>
    </w:p>
    <w:p w14:paraId="37790C43" w14:textId="77777777" w:rsidR="00E44FE1" w:rsidRDefault="00E44FE1">
      <w:pPr>
        <w:spacing w:after="140"/>
      </w:pPr>
    </w:p>
    <w:p w14:paraId="39D82D13" w14:textId="77777777" w:rsidR="00E44FE1" w:rsidRDefault="00E44FE1">
      <w:pPr>
        <w:spacing w:after="140"/>
      </w:pPr>
    </w:p>
    <w:p w14:paraId="3545F75D" w14:textId="77777777" w:rsidR="00E44FE1" w:rsidRDefault="0018436F">
      <w:pPr>
        <w:pStyle w:val="Cmsor2"/>
        <w:numPr>
          <w:ilvl w:val="1"/>
          <w:numId w:val="2"/>
        </w:numPr>
        <w:spacing w:before="0" w:after="140"/>
        <w:rPr>
          <w:color w:val="C9211E"/>
        </w:rPr>
      </w:pPr>
      <w:r>
        <w:t>Course title: Communication and Presentation Skills</w:t>
      </w:r>
    </w:p>
    <w:p w14:paraId="582F6CDF" w14:textId="77777777" w:rsidR="00E44FE1" w:rsidRDefault="00E44FE1">
      <w:pPr>
        <w:pStyle w:val="Cmsor2"/>
        <w:numPr>
          <w:ilvl w:val="1"/>
          <w:numId w:val="2"/>
        </w:numPr>
        <w:spacing w:before="0" w:after="140"/>
      </w:pPr>
    </w:p>
    <w:p w14:paraId="2E7088CB" w14:textId="77777777" w:rsidR="00E44FE1" w:rsidRDefault="0018436F">
      <w:pPr>
        <w:pStyle w:val="Szvegtrzs"/>
        <w:rPr>
          <w:b/>
          <w:bCs/>
          <w:color w:val="C9211E"/>
        </w:rPr>
      </w:pPr>
      <w:r>
        <w:rPr>
          <w:b/>
          <w:bCs/>
        </w:rPr>
        <w:t>Neptun code:</w:t>
      </w:r>
      <w:r>
        <w:t xml:space="preserve"> 20PRE003 </w:t>
      </w:r>
    </w:p>
    <w:p w14:paraId="2E3CAF29" w14:textId="77777777" w:rsidR="00E44FE1" w:rsidRDefault="0018436F">
      <w:pPr>
        <w:pStyle w:val="Szvegtrzs"/>
        <w:rPr>
          <w:b/>
          <w:bCs/>
          <w:color w:val="C9211E"/>
        </w:rPr>
      </w:pPr>
      <w:r>
        <w:rPr>
          <w:b/>
          <w:bCs/>
        </w:rPr>
        <w:t xml:space="preserve">Language of instruction: </w:t>
      </w:r>
      <w:r>
        <w:t xml:space="preserve">English </w:t>
      </w:r>
    </w:p>
    <w:p w14:paraId="69188272" w14:textId="77777777" w:rsidR="00E44FE1" w:rsidRDefault="0018436F">
      <w:pPr>
        <w:pStyle w:val="Szvegtrzs"/>
        <w:rPr>
          <w:b/>
          <w:bCs/>
          <w:color w:val="C9211E"/>
        </w:rPr>
      </w:pPr>
      <w:r>
        <w:rPr>
          <w:b/>
          <w:bCs/>
        </w:rPr>
        <w:t xml:space="preserve">Location: </w:t>
      </w:r>
      <w:r>
        <w:t xml:space="preserve">Pécs Campus </w:t>
      </w:r>
    </w:p>
    <w:p w14:paraId="6C514559" w14:textId="77777777" w:rsidR="00E44FE1" w:rsidRDefault="0018436F">
      <w:pPr>
        <w:pStyle w:val="Szvegtrzs"/>
        <w:rPr>
          <w:b/>
          <w:bCs/>
          <w:color w:val="C9211E"/>
        </w:rPr>
      </w:pPr>
      <w:r>
        <w:rPr>
          <w:b/>
          <w:bCs/>
        </w:rPr>
        <w:t>Form of teaching:</w:t>
      </w:r>
      <w:r>
        <w:t xml:space="preserve"> seminar </w:t>
      </w:r>
    </w:p>
    <w:p w14:paraId="04DE63CB" w14:textId="77777777" w:rsidR="00E44FE1" w:rsidRDefault="0018436F">
      <w:pPr>
        <w:pStyle w:val="Szvegtrzs"/>
        <w:rPr>
          <w:b/>
          <w:bCs/>
          <w:color w:val="C9211E"/>
        </w:rPr>
      </w:pPr>
      <w:r>
        <w:rPr>
          <w:b/>
          <w:bCs/>
        </w:rPr>
        <w:t>Form of assessment:</w:t>
      </w:r>
      <w:r>
        <w:t xml:space="preserve"> midterm, quizzies, class activity and final presentation </w:t>
      </w:r>
    </w:p>
    <w:p w14:paraId="62A70AFB" w14:textId="77777777" w:rsidR="00E44FE1" w:rsidRDefault="0018436F">
      <w:pPr>
        <w:pStyle w:val="Szvegtrzs"/>
        <w:rPr>
          <w:b/>
          <w:bCs/>
          <w:color w:val="C9211E"/>
        </w:rPr>
      </w:pPr>
      <w:r>
        <w:rPr>
          <w:b/>
          <w:bCs/>
        </w:rPr>
        <w:t xml:space="preserve">Course description: </w:t>
      </w:r>
      <w:r>
        <w:t xml:space="preserve">The focus of the course targets the development of students’ ability to improve their presentation skills and their ability to prepare, draw up and deliver speeches, presentations, and their communication in general in academic and professional settings. It main pillars are defining presentation techniques, useful strategies, avoiding pitfalls, handling problems, overcoming anxiety and being able to present a coherent structured speech that helps the audience follow the presentation and understand the take-home-message efficiently. </w:t>
      </w:r>
    </w:p>
    <w:p w14:paraId="3D5D2DC7" w14:textId="77777777" w:rsidR="00E44FE1" w:rsidRDefault="0018436F">
      <w:pPr>
        <w:pStyle w:val="Szvegtrzs"/>
        <w:rPr>
          <w:b/>
          <w:bCs/>
          <w:color w:val="C9211E"/>
        </w:rPr>
      </w:pPr>
      <w:r>
        <w:rPr>
          <w:b/>
          <w:bCs/>
        </w:rPr>
        <w:t xml:space="preserve">Topics to be discussed: </w:t>
      </w:r>
      <w:r>
        <w:t xml:space="preserve">Structure and language of presentations, Visuals, Presenter’s behavior (pacing, pausing, breathing and projection, public speaking apprehension, body language) </w:t>
      </w:r>
    </w:p>
    <w:p w14:paraId="3AB20907" w14:textId="77777777" w:rsidR="00E44FE1" w:rsidRDefault="0018436F">
      <w:pPr>
        <w:pStyle w:val="Szvegtrzs"/>
        <w:rPr>
          <w:b/>
          <w:bCs/>
          <w:color w:val="C9211E"/>
        </w:rPr>
      </w:pPr>
      <w:r>
        <w:rPr>
          <w:b/>
          <w:bCs/>
        </w:rPr>
        <w:t>Minimum number of students</w:t>
      </w:r>
      <w:r>
        <w:t xml:space="preserve">: 3 </w:t>
      </w:r>
    </w:p>
    <w:p w14:paraId="5B11344C" w14:textId="77777777" w:rsidR="00E44FE1" w:rsidRDefault="0018436F">
      <w:pPr>
        <w:pStyle w:val="Szvegtrzs"/>
        <w:rPr>
          <w:b/>
          <w:bCs/>
          <w:color w:val="C9211E"/>
        </w:rPr>
      </w:pPr>
      <w:r>
        <w:rPr>
          <w:b/>
          <w:bCs/>
        </w:rPr>
        <w:t>Class hours per week:</w:t>
      </w:r>
      <w:r>
        <w:t xml:space="preserve"> 2</w:t>
      </w:r>
    </w:p>
    <w:p w14:paraId="3E1030E2" w14:textId="77777777" w:rsidR="00E44FE1" w:rsidRDefault="0018436F">
      <w:pPr>
        <w:pStyle w:val="Szvegtrzs"/>
        <w:rPr>
          <w:b/>
          <w:bCs/>
          <w:color w:val="C9211E"/>
        </w:rPr>
      </w:pPr>
      <w:r>
        <w:rPr>
          <w:b/>
          <w:bCs/>
        </w:rPr>
        <w:t xml:space="preserve">Semester: </w:t>
      </w:r>
      <w:r>
        <w:t xml:space="preserve">autumn and/or spring term (2021: autumn term) </w:t>
      </w:r>
    </w:p>
    <w:p w14:paraId="0E302FD0" w14:textId="77777777" w:rsidR="00E44FE1" w:rsidRDefault="0018436F">
      <w:pPr>
        <w:pStyle w:val="Szvegtrzs"/>
        <w:rPr>
          <w:b/>
          <w:bCs/>
          <w:color w:val="C9211E"/>
        </w:rPr>
      </w:pPr>
      <w:r>
        <w:rPr>
          <w:b/>
          <w:bCs/>
        </w:rPr>
        <w:t>Credits</w:t>
      </w:r>
      <w:r>
        <w:t xml:space="preserve"> (ECTS): 3 </w:t>
      </w:r>
    </w:p>
    <w:p w14:paraId="69A6ECA4" w14:textId="77777777" w:rsidR="00E44FE1" w:rsidRDefault="0018436F">
      <w:pPr>
        <w:pStyle w:val="Szvegtrzs"/>
        <w:rPr>
          <w:b/>
          <w:bCs/>
          <w:color w:val="C9211E"/>
        </w:rPr>
      </w:pPr>
      <w:r>
        <w:rPr>
          <w:b/>
          <w:bCs/>
        </w:rPr>
        <w:t>Lecturer</w:t>
      </w:r>
      <w:r>
        <w:t xml:space="preserve">: Zsuzsanna Schnell PhD, Associate Professor, </w:t>
      </w:r>
      <w:hyperlink>
        <w:r>
          <w:rPr>
            <w:rStyle w:val="Internet-hivatkozs"/>
          </w:rPr>
          <w:t>schnell.zsuzsanna@pte.hu</w:t>
        </w:r>
      </w:hyperlink>
    </w:p>
    <w:p w14:paraId="43D1449E" w14:textId="77777777" w:rsidR="00E44FE1" w:rsidRDefault="0018436F">
      <w:pPr>
        <w:pStyle w:val="Szvegtrzs"/>
        <w:rPr>
          <w:b/>
          <w:bCs/>
          <w:color w:val="C9211E"/>
        </w:rPr>
      </w:pPr>
      <w:r>
        <w:t xml:space="preserve"> </w:t>
      </w:r>
    </w:p>
    <w:p w14:paraId="4E423099" w14:textId="77777777" w:rsidR="00E44FE1" w:rsidRDefault="00E44FE1">
      <w:pPr>
        <w:spacing w:after="140"/>
      </w:pPr>
    </w:p>
    <w:p w14:paraId="5C4F3732" w14:textId="77777777" w:rsidR="00E44FE1" w:rsidRDefault="00E44FE1">
      <w:pPr>
        <w:spacing w:after="140"/>
      </w:pPr>
    </w:p>
    <w:p w14:paraId="66055C4B" w14:textId="77777777" w:rsidR="00E44FE1" w:rsidRDefault="00E44FE1">
      <w:pPr>
        <w:spacing w:after="140"/>
      </w:pPr>
    </w:p>
    <w:p w14:paraId="76B28EFF" w14:textId="77777777" w:rsidR="00E44FE1" w:rsidRDefault="00E44FE1">
      <w:pPr>
        <w:spacing w:after="140"/>
      </w:pPr>
    </w:p>
    <w:p w14:paraId="3B24C01A" w14:textId="77777777" w:rsidR="00E44FE1" w:rsidRDefault="00E44FE1">
      <w:pPr>
        <w:spacing w:after="140"/>
      </w:pPr>
    </w:p>
    <w:p w14:paraId="0BEA7BD7" w14:textId="77777777" w:rsidR="00E44FE1" w:rsidRDefault="00E44FE1">
      <w:pPr>
        <w:spacing w:after="140"/>
      </w:pPr>
    </w:p>
    <w:p w14:paraId="3D9DAB24" w14:textId="77777777" w:rsidR="00E44FE1" w:rsidRDefault="00E44FE1">
      <w:pPr>
        <w:spacing w:after="140"/>
      </w:pPr>
    </w:p>
    <w:p w14:paraId="64BB5B38" w14:textId="77777777" w:rsidR="00E44FE1" w:rsidRDefault="00E44FE1">
      <w:pPr>
        <w:spacing w:after="140"/>
      </w:pPr>
    </w:p>
    <w:p w14:paraId="02A756B4" w14:textId="77777777" w:rsidR="00E44FE1" w:rsidRDefault="00E44FE1">
      <w:pPr>
        <w:spacing w:after="140"/>
      </w:pPr>
    </w:p>
    <w:p w14:paraId="68B5E552" w14:textId="77777777" w:rsidR="00E44FE1" w:rsidRDefault="00E44FE1">
      <w:pPr>
        <w:spacing w:after="140"/>
      </w:pPr>
    </w:p>
    <w:p w14:paraId="252B61E5" w14:textId="77777777" w:rsidR="00E44FE1" w:rsidRDefault="00E44FE1">
      <w:pPr>
        <w:spacing w:after="140"/>
      </w:pPr>
    </w:p>
    <w:p w14:paraId="0C575647" w14:textId="77777777" w:rsidR="00E44FE1" w:rsidRDefault="00E44FE1">
      <w:pPr>
        <w:spacing w:after="140"/>
      </w:pPr>
    </w:p>
    <w:p w14:paraId="0D958B3B" w14:textId="77777777" w:rsidR="00E44FE1" w:rsidRDefault="00E44FE1">
      <w:pPr>
        <w:spacing w:after="140"/>
      </w:pPr>
    </w:p>
    <w:p w14:paraId="3D0B1B12" w14:textId="77777777" w:rsidR="00E44FE1" w:rsidRDefault="0018436F">
      <w:pPr>
        <w:pStyle w:val="Cmsor2"/>
        <w:numPr>
          <w:ilvl w:val="1"/>
          <w:numId w:val="2"/>
        </w:numPr>
        <w:spacing w:before="0" w:after="140"/>
        <w:rPr>
          <w:color w:val="C9211E"/>
        </w:rPr>
      </w:pPr>
      <w:r>
        <w:t>Course title: Developmental Psychology</w:t>
      </w:r>
    </w:p>
    <w:p w14:paraId="6E1A43B3" w14:textId="77777777" w:rsidR="00E44FE1" w:rsidRDefault="00E44FE1">
      <w:pPr>
        <w:pStyle w:val="Cmsor2"/>
        <w:numPr>
          <w:ilvl w:val="1"/>
          <w:numId w:val="2"/>
        </w:numPr>
        <w:spacing w:before="0" w:after="140"/>
      </w:pPr>
    </w:p>
    <w:p w14:paraId="00A412C8" w14:textId="77777777" w:rsidR="00E44FE1" w:rsidRDefault="0018436F">
      <w:pPr>
        <w:pStyle w:val="Szvegtrzs"/>
        <w:rPr>
          <w:b/>
          <w:bCs/>
          <w:color w:val="C9211E"/>
        </w:rPr>
      </w:pPr>
      <w:r>
        <w:rPr>
          <w:b/>
          <w:bCs/>
        </w:rPr>
        <w:t>Neptun code:</w:t>
      </w:r>
      <w:r>
        <w:t xml:space="preserve"> 20PRE011 </w:t>
      </w:r>
    </w:p>
    <w:p w14:paraId="317133BC" w14:textId="77777777" w:rsidR="00E44FE1" w:rsidRDefault="0018436F">
      <w:pPr>
        <w:pStyle w:val="Szvegtrzs"/>
        <w:rPr>
          <w:b/>
          <w:bCs/>
          <w:color w:val="C9211E"/>
        </w:rPr>
      </w:pPr>
      <w:r>
        <w:rPr>
          <w:b/>
          <w:bCs/>
        </w:rPr>
        <w:t>Language of instruction:</w:t>
      </w:r>
      <w:r>
        <w:t xml:space="preserve"> English </w:t>
      </w:r>
    </w:p>
    <w:p w14:paraId="5EDA8C29" w14:textId="77777777" w:rsidR="00E44FE1" w:rsidRDefault="0018436F">
      <w:pPr>
        <w:pStyle w:val="Szvegtrzs"/>
        <w:rPr>
          <w:b/>
          <w:bCs/>
          <w:color w:val="C9211E"/>
        </w:rPr>
      </w:pPr>
      <w:r>
        <w:rPr>
          <w:b/>
          <w:bCs/>
        </w:rPr>
        <w:t xml:space="preserve">Location: </w:t>
      </w:r>
      <w:r>
        <w:t xml:space="preserve">Pécs Campus </w:t>
      </w:r>
    </w:p>
    <w:p w14:paraId="013FF693" w14:textId="77777777" w:rsidR="00E44FE1" w:rsidRDefault="0018436F">
      <w:pPr>
        <w:pStyle w:val="Szvegtrzs"/>
        <w:rPr>
          <w:b/>
          <w:bCs/>
          <w:color w:val="C9211E"/>
        </w:rPr>
      </w:pPr>
      <w:r>
        <w:rPr>
          <w:b/>
          <w:bCs/>
        </w:rPr>
        <w:t>Form of teaching</w:t>
      </w:r>
      <w:r>
        <w:t xml:space="preserve">: Lecture or seminar </w:t>
      </w:r>
    </w:p>
    <w:p w14:paraId="0DE30FF7" w14:textId="77777777" w:rsidR="00E44FE1" w:rsidRDefault="0018436F">
      <w:pPr>
        <w:pStyle w:val="Szvegtrzs"/>
        <w:rPr>
          <w:b/>
          <w:bCs/>
          <w:color w:val="C9211E"/>
        </w:rPr>
      </w:pPr>
      <w:r>
        <w:rPr>
          <w:b/>
          <w:bCs/>
        </w:rPr>
        <w:t>Form of assessment:</w:t>
      </w:r>
      <w:r>
        <w:t xml:space="preserve"> midterm, class activity, final exam </w:t>
      </w:r>
    </w:p>
    <w:p w14:paraId="5AE830CD" w14:textId="77777777" w:rsidR="00E44FE1" w:rsidRDefault="0018436F">
      <w:pPr>
        <w:pStyle w:val="Szvegtrzs"/>
        <w:rPr>
          <w:b/>
          <w:bCs/>
          <w:color w:val="C9211E"/>
        </w:rPr>
      </w:pPr>
      <w:r>
        <w:rPr>
          <w:b/>
          <w:bCs/>
        </w:rPr>
        <w:t>Course description:</w:t>
      </w:r>
      <w:r>
        <w:t xml:space="preserve"> The course gives an introduction into the basics in developmental psychology, clarifying its place in psychological research. We will map and explore the research methods in developmental psychology, the biological bases of cognitive, mental, linguistic and social development, with special emphasis on attachment and bonding and its problems. We will also investigate the psychosocial development of an individual in ontogenetic development and the unfolding of identity outlined in revolutionary theories of various great minds and researchers. The course will target language development and its special corollaries on memory, decisions, learning and eventually the atypical ways of development and cognitive deficits including autism and dyslexia. Knowledge in these fields is essential for future caregivers, preschool and school teachers who deal with children and coordinate their learning processes, and shape their fragile identity. </w:t>
      </w:r>
    </w:p>
    <w:p w14:paraId="18A5050D" w14:textId="77777777" w:rsidR="00E44FE1" w:rsidRDefault="0018436F">
      <w:pPr>
        <w:pStyle w:val="Szvegtrzs"/>
        <w:rPr>
          <w:b/>
          <w:bCs/>
        </w:rPr>
      </w:pPr>
      <w:r>
        <w:rPr>
          <w:b/>
          <w:bCs/>
        </w:rPr>
        <w:t xml:space="preserve">Topics to be discussed </w:t>
      </w:r>
    </w:p>
    <w:p w14:paraId="0DBF73FB" w14:textId="77777777" w:rsidR="00E44FE1" w:rsidRDefault="0018436F">
      <w:pPr>
        <w:pStyle w:val="Szvegtrzs"/>
        <w:rPr>
          <w:b/>
          <w:bCs/>
          <w:color w:val="C9211E"/>
        </w:rPr>
      </w:pPr>
      <w:r>
        <w:t xml:space="preserve">Purpose of developmental psychology and psychology, major branches and fields </w:t>
      </w:r>
    </w:p>
    <w:p w14:paraId="04D116C4" w14:textId="77777777" w:rsidR="00E44FE1" w:rsidRDefault="0018436F">
      <w:pPr>
        <w:pStyle w:val="Szvegtrzs"/>
        <w:rPr>
          <w:b/>
          <w:bCs/>
          <w:color w:val="C9211E"/>
        </w:rPr>
      </w:pPr>
      <w:r>
        <w:t xml:space="preserve">Research methods in developmental psychology </w:t>
      </w:r>
    </w:p>
    <w:p w14:paraId="6463019E" w14:textId="77777777" w:rsidR="00E44FE1" w:rsidRDefault="0018436F">
      <w:pPr>
        <w:pStyle w:val="Szvegtrzs"/>
        <w:rPr>
          <w:b/>
          <w:bCs/>
          <w:color w:val="C9211E"/>
        </w:rPr>
      </w:pPr>
      <w:r>
        <w:t xml:space="preserve">Biological bases of behavior, Language and the Mind </w:t>
      </w:r>
    </w:p>
    <w:p w14:paraId="4541EEE1" w14:textId="77777777" w:rsidR="00E44FE1" w:rsidRDefault="0018436F">
      <w:pPr>
        <w:pStyle w:val="Szvegtrzs"/>
        <w:rPr>
          <w:b/>
          <w:bCs/>
          <w:color w:val="C9211E"/>
        </w:rPr>
      </w:pPr>
      <w:r>
        <w:t xml:space="preserve">Personality and identity, Freud Egos and Consiousness </w:t>
      </w:r>
    </w:p>
    <w:p w14:paraId="0D75F779" w14:textId="77777777" w:rsidR="00E44FE1" w:rsidRDefault="0018436F">
      <w:pPr>
        <w:pStyle w:val="Szvegtrzs"/>
        <w:rPr>
          <w:b/>
          <w:bCs/>
          <w:color w:val="C9211E"/>
        </w:rPr>
      </w:pPr>
      <w:r>
        <w:t xml:space="preserve">Erikson’s stages of psycho-social development </w:t>
      </w:r>
    </w:p>
    <w:p w14:paraId="01A3863F" w14:textId="77777777" w:rsidR="00E44FE1" w:rsidRDefault="0018436F">
      <w:pPr>
        <w:pStyle w:val="Szvegtrzs"/>
        <w:rPr>
          <w:b/>
          <w:bCs/>
          <w:color w:val="C9211E"/>
        </w:rPr>
      </w:pPr>
      <w:r>
        <w:t xml:space="preserve">Attachment, emotional well-being and healthy development </w:t>
      </w:r>
    </w:p>
    <w:p w14:paraId="7961D595" w14:textId="77777777" w:rsidR="00E44FE1" w:rsidRDefault="0018436F">
      <w:pPr>
        <w:pStyle w:val="Szvegtrzs"/>
        <w:rPr>
          <w:b/>
          <w:bCs/>
          <w:color w:val="C9211E"/>
        </w:rPr>
      </w:pPr>
      <w:r>
        <w:rPr>
          <w:b/>
          <w:bCs/>
        </w:rPr>
        <w:t>Minimum number of students</w:t>
      </w:r>
      <w:r>
        <w:t xml:space="preserve">: - </w:t>
      </w:r>
    </w:p>
    <w:p w14:paraId="394BA5E6" w14:textId="77777777" w:rsidR="00E44FE1" w:rsidRDefault="0018436F">
      <w:pPr>
        <w:pStyle w:val="Szvegtrzs"/>
        <w:rPr>
          <w:b/>
          <w:bCs/>
          <w:color w:val="C9211E"/>
        </w:rPr>
      </w:pPr>
      <w:r>
        <w:rPr>
          <w:b/>
          <w:bCs/>
        </w:rPr>
        <w:t>Class hours per week</w:t>
      </w:r>
      <w:r>
        <w:t xml:space="preserve">: weekly </w:t>
      </w:r>
    </w:p>
    <w:p w14:paraId="262835CF" w14:textId="77777777" w:rsidR="00E44FE1" w:rsidRDefault="0018436F">
      <w:pPr>
        <w:pStyle w:val="Szvegtrzs"/>
        <w:rPr>
          <w:b/>
          <w:bCs/>
          <w:color w:val="C9211E"/>
        </w:rPr>
      </w:pPr>
      <w:r>
        <w:rPr>
          <w:b/>
          <w:bCs/>
        </w:rPr>
        <w:t>Semester:</w:t>
      </w:r>
      <w:r>
        <w:t xml:space="preserve"> autumn and/or spring term (2021: it is in spring term) </w:t>
      </w:r>
    </w:p>
    <w:p w14:paraId="6FA50416" w14:textId="77777777" w:rsidR="00E44FE1" w:rsidRDefault="0018436F">
      <w:pPr>
        <w:pStyle w:val="Szvegtrzs"/>
        <w:rPr>
          <w:b/>
          <w:bCs/>
          <w:color w:val="C9211E"/>
        </w:rPr>
      </w:pPr>
      <w:r>
        <w:rPr>
          <w:b/>
          <w:bCs/>
        </w:rPr>
        <w:t>Credits</w:t>
      </w:r>
      <w:r>
        <w:t xml:space="preserve"> (ECTS): 3 or 4 </w:t>
      </w:r>
    </w:p>
    <w:p w14:paraId="289AC18C" w14:textId="77777777" w:rsidR="00E44FE1" w:rsidRDefault="0018436F">
      <w:pPr>
        <w:pStyle w:val="Szvegtrzs"/>
        <w:rPr>
          <w:b/>
          <w:bCs/>
          <w:color w:val="C9211E"/>
        </w:rPr>
      </w:pPr>
      <w:r>
        <w:rPr>
          <w:b/>
          <w:bCs/>
        </w:rPr>
        <w:t>Lecturer:</w:t>
      </w:r>
      <w:r>
        <w:t xml:space="preserve"> Zsuzsanna Schnell PhD, Associate Professor, </w:t>
      </w:r>
      <w:hyperlink>
        <w:r>
          <w:rPr>
            <w:rStyle w:val="Internet-hivatkozs"/>
          </w:rPr>
          <w:t>schnell.zsuzsanna@pte.hu</w:t>
        </w:r>
      </w:hyperlink>
    </w:p>
    <w:p w14:paraId="53FFCD95" w14:textId="77777777" w:rsidR="00E44FE1" w:rsidRDefault="0018436F">
      <w:pPr>
        <w:pStyle w:val="Szvegtrzs"/>
        <w:rPr>
          <w:b/>
          <w:bCs/>
          <w:color w:val="C9211E"/>
        </w:rPr>
      </w:pPr>
      <w:r>
        <w:t xml:space="preserve"> </w:t>
      </w:r>
    </w:p>
    <w:p w14:paraId="177EB009" w14:textId="77777777" w:rsidR="00E44FE1" w:rsidRDefault="00E44FE1">
      <w:pPr>
        <w:spacing w:after="140"/>
      </w:pPr>
    </w:p>
    <w:p w14:paraId="72341A1D" w14:textId="77777777" w:rsidR="00E44FE1" w:rsidRDefault="00E44FE1">
      <w:pPr>
        <w:spacing w:after="140"/>
      </w:pPr>
    </w:p>
    <w:p w14:paraId="53DACA5D" w14:textId="77777777" w:rsidR="00E44FE1" w:rsidRDefault="00E44FE1">
      <w:pPr>
        <w:spacing w:after="140"/>
      </w:pPr>
    </w:p>
    <w:p w14:paraId="0B922722" w14:textId="77777777" w:rsidR="00E44FE1" w:rsidRDefault="00E44FE1">
      <w:pPr>
        <w:spacing w:after="140"/>
      </w:pPr>
    </w:p>
    <w:p w14:paraId="00F3F290" w14:textId="77777777" w:rsidR="00E44FE1" w:rsidRDefault="0018436F">
      <w:pPr>
        <w:pStyle w:val="Cmsor2"/>
        <w:numPr>
          <w:ilvl w:val="1"/>
          <w:numId w:val="2"/>
        </w:numPr>
        <w:spacing w:before="0" w:after="140"/>
        <w:rPr>
          <w:color w:val="C9211E"/>
        </w:rPr>
      </w:pPr>
      <w:r>
        <w:t xml:space="preserve">Course title: Psycho-Fitness for children and kindergarten teachers </w:t>
      </w:r>
    </w:p>
    <w:p w14:paraId="29AD1C10" w14:textId="77777777" w:rsidR="00E44FE1" w:rsidRDefault="0018436F">
      <w:pPr>
        <w:pStyle w:val="Szvegtrzs"/>
        <w:rPr>
          <w:b/>
          <w:bCs/>
          <w:color w:val="C9211E"/>
        </w:rPr>
      </w:pPr>
      <w:r>
        <w:rPr>
          <w:b/>
          <w:bCs/>
        </w:rPr>
        <w:t xml:space="preserve">Neptun </w:t>
      </w:r>
      <w:proofErr w:type="gramStart"/>
      <w:r>
        <w:rPr>
          <w:b/>
          <w:bCs/>
        </w:rPr>
        <w:t xml:space="preserve">code </w:t>
      </w:r>
      <w:r>
        <w:t xml:space="preserve"> KPVK</w:t>
      </w:r>
      <w:proofErr w:type="gramEnd"/>
      <w:r>
        <w:t>-ERAS21-03</w:t>
      </w:r>
    </w:p>
    <w:p w14:paraId="711A498F" w14:textId="77777777" w:rsidR="00E44FE1" w:rsidRDefault="0018436F">
      <w:pPr>
        <w:pStyle w:val="Szvegtrzs"/>
        <w:spacing w:line="315" w:lineRule="atLeast"/>
      </w:pPr>
      <w:r>
        <w:rPr>
          <w:rFonts w:ascii="Liberation Serif;Liberation Ser" w:hAnsi="Liberation Serif;Liberation Ser"/>
          <w:b/>
        </w:rPr>
        <w:t>Language of instruction:</w:t>
      </w:r>
      <w:r>
        <w:t xml:space="preserve"> </w:t>
      </w:r>
      <w:r>
        <w:rPr>
          <w:rFonts w:ascii="Liberation Serif;Liberation Ser" w:hAnsi="Liberation Serif;Liberation Ser"/>
        </w:rPr>
        <w:t>English</w:t>
      </w:r>
    </w:p>
    <w:p w14:paraId="1884DDB0" w14:textId="77777777" w:rsidR="00E44FE1" w:rsidRDefault="0018436F">
      <w:pPr>
        <w:pStyle w:val="Szvegtrzs"/>
        <w:spacing w:line="315" w:lineRule="atLeast"/>
      </w:pPr>
      <w:r>
        <w:rPr>
          <w:rFonts w:ascii="Liberation Serif;Liberation Ser" w:hAnsi="Liberation Serif;Liberation Ser"/>
          <w:b/>
        </w:rPr>
        <w:t>Location:</w:t>
      </w:r>
      <w:r>
        <w:t xml:space="preserve"> </w:t>
      </w:r>
      <w:r>
        <w:rPr>
          <w:rFonts w:ascii="Liberation Serif;Liberation Ser" w:hAnsi="Liberation Serif;Liberation Ser"/>
          <w:u w:val="single"/>
        </w:rPr>
        <w:t>Pécs/</w:t>
      </w:r>
      <w:r>
        <w:rPr>
          <w:rFonts w:ascii="Liberation Serif;Liberation Ser" w:hAnsi="Liberation Serif;Liberation Ser"/>
        </w:rPr>
        <w:t>Szekszárd Campus</w:t>
      </w:r>
    </w:p>
    <w:p w14:paraId="3C396601" w14:textId="77777777" w:rsidR="00E44FE1" w:rsidRDefault="0018436F">
      <w:pPr>
        <w:pStyle w:val="Szvegtrzs"/>
        <w:spacing w:line="315" w:lineRule="atLeast"/>
      </w:pPr>
      <w:r>
        <w:rPr>
          <w:rFonts w:ascii="Liberation Serif;Liberation Ser" w:hAnsi="Liberation Serif;Liberation Ser"/>
          <w:b/>
        </w:rPr>
        <w:t>Form of teaching:</w:t>
      </w:r>
      <w:r>
        <w:t xml:space="preserve"> </w:t>
      </w:r>
      <w:r>
        <w:rPr>
          <w:rFonts w:ascii="Liberation Serif;Liberation Ser" w:hAnsi="Liberation Serif;Liberation Ser"/>
        </w:rPr>
        <w:t>workshop</w:t>
      </w:r>
    </w:p>
    <w:p w14:paraId="010B0FA1" w14:textId="77777777" w:rsidR="00E44FE1" w:rsidRDefault="0018436F">
      <w:pPr>
        <w:pStyle w:val="Szvegtrzs"/>
        <w:spacing w:line="315" w:lineRule="atLeast"/>
      </w:pPr>
      <w:r>
        <w:rPr>
          <w:rFonts w:ascii="Liberation Serif;Liberation Ser" w:hAnsi="Liberation Serif;Liberation Ser"/>
          <w:b/>
        </w:rPr>
        <w:t>Form of assessment:</w:t>
      </w:r>
      <w:r>
        <w:t xml:space="preserve"> </w:t>
      </w:r>
      <w:r>
        <w:rPr>
          <w:rFonts w:ascii="Liberation Serif;Liberation Ser" w:hAnsi="Liberation Serif;Liberation Ser"/>
        </w:rPr>
        <w:t>active presence on the workshop</w:t>
      </w:r>
    </w:p>
    <w:p w14:paraId="2063501C" w14:textId="77777777" w:rsidR="00E44FE1" w:rsidRDefault="0018436F">
      <w:pPr>
        <w:pStyle w:val="Szvegtrzs"/>
        <w:spacing w:line="300" w:lineRule="atLeast"/>
      </w:pPr>
      <w:r>
        <w:rPr>
          <w:rFonts w:ascii="Liberation Serif;Liberation Ser" w:hAnsi="Liberation Serif;Liberation Ser"/>
          <w:b/>
        </w:rPr>
        <w:t>Course description:</w:t>
      </w:r>
      <w:r>
        <w:t xml:space="preserve"> </w:t>
      </w:r>
      <w:r>
        <w:rPr>
          <w:rFonts w:ascii="Times New Roman;Times New Roman" w:hAnsi="Times New Roman;Times New Roman"/>
          <w:color w:val="3C3B37"/>
        </w:rPr>
        <w:t>This course is designed to help the students to reduce stress, identify where it is coming from, and provide them with tools, techniques and strategies.</w:t>
      </w:r>
    </w:p>
    <w:p w14:paraId="1D04F3A1" w14:textId="77777777" w:rsidR="00E44FE1" w:rsidRDefault="0018436F">
      <w:pPr>
        <w:pStyle w:val="Szvegtrzs"/>
        <w:spacing w:line="300" w:lineRule="atLeast"/>
      </w:pPr>
      <w:r>
        <w:rPr>
          <w:rFonts w:ascii="Times New Roman;Times New Roman" w:hAnsi="Times New Roman;Times New Roman"/>
          <w:color w:val="3C3B37"/>
        </w:rPr>
        <w:t>The students</w:t>
      </w:r>
      <w:r>
        <w:rPr>
          <w:color w:val="3C3B37"/>
        </w:rPr>
        <w:t xml:space="preserve"> </w:t>
      </w:r>
      <w:r>
        <w:rPr>
          <w:rFonts w:ascii="Times New Roman;Times New Roman" w:hAnsi="Times New Roman;Times New Roman"/>
          <w:color w:val="3C3B37"/>
        </w:rPr>
        <w:t>will</w:t>
      </w:r>
      <w:r>
        <w:rPr>
          <w:color w:val="3C3B37"/>
        </w:rPr>
        <w:t xml:space="preserve"> </w:t>
      </w:r>
      <w:r>
        <w:rPr>
          <w:rFonts w:ascii="Times New Roman;Times New Roman" w:hAnsi="Times New Roman;Times New Roman"/>
          <w:color w:val="3C3B37"/>
        </w:rPr>
        <w:t>be</w:t>
      </w:r>
      <w:r>
        <w:rPr>
          <w:color w:val="3C3B37"/>
        </w:rPr>
        <w:t xml:space="preserve"> </w:t>
      </w:r>
      <w:r>
        <w:rPr>
          <w:rFonts w:ascii="Times New Roman;Times New Roman" w:hAnsi="Times New Roman;Times New Roman"/>
          <w:color w:val="3C3B37"/>
        </w:rPr>
        <w:t>able to manage stress in difficult life situations which can be a challenge if self-doubt, insecurities and fears block us. In these situations</w:t>
      </w:r>
      <w:r>
        <w:rPr>
          <w:color w:val="3C3B37"/>
        </w:rPr>
        <w:t xml:space="preserve"> </w:t>
      </w:r>
      <w:r>
        <w:rPr>
          <w:rFonts w:ascii="Times New Roman;Times New Roman" w:hAnsi="Times New Roman;Times New Roman"/>
          <w:color w:val="3C3B37"/>
        </w:rPr>
        <w:t>we need to be confident, resilient and resoursful. So we learn stress management techniques which have positive effect on reducing stress.</w:t>
      </w:r>
    </w:p>
    <w:p w14:paraId="620321F8" w14:textId="77777777" w:rsidR="00E44FE1" w:rsidRDefault="0018436F">
      <w:pPr>
        <w:pStyle w:val="Szvegtrzs"/>
        <w:spacing w:line="300" w:lineRule="atLeast"/>
      </w:pPr>
      <w:r>
        <w:rPr>
          <w:rFonts w:ascii="Times New Roman;Times New Roman" w:hAnsi="Times New Roman;Times New Roman"/>
          <w:color w:val="3C3B37"/>
        </w:rPr>
        <w:t>During this course we learn cognitive methods (cognitive restructuring, thought awareness, racional thinking) to change the way that we</w:t>
      </w:r>
      <w:r>
        <w:rPr>
          <w:color w:val="3C3B37"/>
        </w:rPr>
        <w:t xml:space="preserve"> </w:t>
      </w:r>
      <w:r>
        <w:rPr>
          <w:rFonts w:ascii="Times New Roman;Times New Roman" w:hAnsi="Times New Roman;Times New Roman"/>
          <w:color w:val="3C3B37"/>
        </w:rPr>
        <w:t>perceive stressful events; we use affirmation and imagery to overcome short-term negatíve thinking; we practice mindfulness meditations and progressive relaxation to learn how to calm ourself when we</w:t>
      </w:r>
      <w:r>
        <w:rPr>
          <w:color w:val="3C3B37"/>
        </w:rPr>
        <w:t xml:space="preserve"> </w:t>
      </w:r>
      <w:r>
        <w:rPr>
          <w:rFonts w:ascii="Times New Roman;Times New Roman" w:hAnsi="Times New Roman;Times New Roman"/>
          <w:color w:val="3C3B37"/>
        </w:rPr>
        <w:t>feel stressed.</w:t>
      </w:r>
      <w:r>
        <w:rPr>
          <w:color w:val="3C3B37"/>
        </w:rPr>
        <w:t xml:space="preserve"> </w:t>
      </w:r>
      <w:r>
        <w:rPr>
          <w:rFonts w:ascii="Times New Roman;Times New Roman" w:hAnsi="Times New Roman;Times New Roman"/>
          <w:color w:val="3C3B37"/>
        </w:rPr>
        <w:t xml:space="preserve">We practice empathic, </w:t>
      </w:r>
      <w:proofErr w:type="gramStart"/>
      <w:r>
        <w:rPr>
          <w:rFonts w:ascii="Times New Roman;Times New Roman" w:hAnsi="Times New Roman;Times New Roman"/>
          <w:color w:val="3C3B37"/>
        </w:rPr>
        <w:t>non-violent</w:t>
      </w:r>
      <w:proofErr w:type="gramEnd"/>
      <w:r>
        <w:rPr>
          <w:rFonts w:ascii="Times New Roman;Times New Roman" w:hAnsi="Times New Roman;Times New Roman"/>
          <w:color w:val="3C3B37"/>
        </w:rPr>
        <w:t xml:space="preserve"> communication.</w:t>
      </w:r>
    </w:p>
    <w:p w14:paraId="2D3B0B50" w14:textId="77777777" w:rsidR="00E44FE1" w:rsidRDefault="0018436F">
      <w:pPr>
        <w:pStyle w:val="Szvegtrzs"/>
        <w:spacing w:line="300" w:lineRule="atLeast"/>
      </w:pPr>
      <w:r>
        <w:rPr>
          <w:rFonts w:ascii="Times New Roman;Times New Roman" w:hAnsi="Times New Roman;Times New Roman"/>
          <w:color w:val="3C3B37"/>
        </w:rPr>
        <w:t>Our goal is to learn the holistic, integrative approach to health.</w:t>
      </w:r>
    </w:p>
    <w:p w14:paraId="4D2DC08C" w14:textId="77777777" w:rsidR="00E44FE1" w:rsidRDefault="0018436F">
      <w:pPr>
        <w:pStyle w:val="Szvegtrzs"/>
        <w:spacing w:line="315" w:lineRule="atLeast"/>
      </w:pPr>
      <w:r>
        <w:rPr>
          <w:rFonts w:ascii="Liberation Serif;Liberation Ser" w:hAnsi="Liberation Serif;Liberation Ser"/>
          <w:b/>
          <w:color w:val="000000"/>
        </w:rPr>
        <w:t xml:space="preserve">Topics to be </w:t>
      </w:r>
      <w:proofErr w:type="gramStart"/>
      <w:r>
        <w:rPr>
          <w:rFonts w:ascii="Liberation Serif;Liberation Ser" w:hAnsi="Liberation Serif;Liberation Ser"/>
          <w:b/>
          <w:color w:val="000000"/>
        </w:rPr>
        <w:t xml:space="preserve">discussed </w:t>
      </w:r>
      <w:r>
        <w:rPr>
          <w:rFonts w:ascii="Liberation Serif;Liberation Ser" w:hAnsi="Liberation Serif;Liberation Ser"/>
          <w:color w:val="000000"/>
        </w:rPr>
        <w:t>:</w:t>
      </w:r>
      <w:proofErr w:type="gramEnd"/>
      <w:r>
        <w:rPr>
          <w:rFonts w:ascii="Liberation Serif;Liberation Ser" w:hAnsi="Liberation Serif;Liberation Ser"/>
          <w:color w:val="000000"/>
        </w:rPr>
        <w:t xml:space="preserve"> empathic, non-violent communication,</w:t>
      </w:r>
      <w:r>
        <w:rPr>
          <w:color w:val="000000"/>
        </w:rPr>
        <w:t xml:space="preserve"> </w:t>
      </w:r>
      <w:r>
        <w:rPr>
          <w:rFonts w:ascii="Liberation Serif;Liberation Ser" w:hAnsi="Liberation Serif;Liberation Ser"/>
          <w:color w:val="000000"/>
        </w:rPr>
        <w:t>cognitive methods,</w:t>
      </w:r>
      <w:r>
        <w:rPr>
          <w:color w:val="000000"/>
        </w:rPr>
        <w:t xml:space="preserve"> </w:t>
      </w:r>
      <w:r>
        <w:rPr>
          <w:rFonts w:ascii="Liberation Serif;Liberation Ser" w:hAnsi="Liberation Serif;Liberation Ser"/>
          <w:color w:val="000000"/>
        </w:rPr>
        <w:t>stress-reduction, mindfulness, progressive relaxation, resilience</w:t>
      </w:r>
    </w:p>
    <w:p w14:paraId="6F409572" w14:textId="77777777" w:rsidR="00E44FE1" w:rsidRDefault="0018436F">
      <w:pPr>
        <w:pStyle w:val="Szvegtrzs"/>
        <w:spacing w:line="315" w:lineRule="atLeast"/>
      </w:pPr>
      <w:r>
        <w:rPr>
          <w:rFonts w:ascii="Liberation Serif;Liberation Ser" w:hAnsi="Liberation Serif;Liberation Ser"/>
          <w:b/>
        </w:rPr>
        <w:t>Minimum number of students:</w:t>
      </w:r>
      <w:r>
        <w:t xml:space="preserve"> </w:t>
      </w:r>
      <w:r>
        <w:rPr>
          <w:rFonts w:ascii="Liberation Serif;Liberation Ser" w:hAnsi="Liberation Serif;Liberation Ser"/>
        </w:rPr>
        <w:t>-</w:t>
      </w:r>
    </w:p>
    <w:p w14:paraId="1BB22769" w14:textId="77777777" w:rsidR="00E44FE1" w:rsidRDefault="0018436F">
      <w:pPr>
        <w:pStyle w:val="Szvegtrzs"/>
        <w:spacing w:line="315" w:lineRule="atLeast"/>
      </w:pPr>
      <w:r>
        <w:rPr>
          <w:rFonts w:ascii="Liberation Serif;Liberation Ser" w:hAnsi="Liberation Serif;Liberation Ser"/>
          <w:b/>
        </w:rPr>
        <w:t xml:space="preserve">Class hours per week: </w:t>
      </w:r>
      <w:r>
        <w:rPr>
          <w:rFonts w:ascii="Liberation Serif;Liberation Ser" w:hAnsi="Liberation Serif;Liberation Ser"/>
        </w:rPr>
        <w:t>we meet</w:t>
      </w:r>
      <w:r>
        <w:t xml:space="preserve"> </w:t>
      </w:r>
      <w:r>
        <w:rPr>
          <w:rFonts w:ascii="Liberation Serif;Liberation Ser" w:hAnsi="Liberation Serif;Liberation Ser"/>
        </w:rPr>
        <w:t>3 times in the semester</w:t>
      </w:r>
    </w:p>
    <w:p w14:paraId="1C9E9753" w14:textId="77777777" w:rsidR="00E44FE1" w:rsidRDefault="0018436F">
      <w:pPr>
        <w:pStyle w:val="Szvegtrzs"/>
        <w:spacing w:line="315" w:lineRule="atLeast"/>
      </w:pPr>
      <w:r>
        <w:rPr>
          <w:rFonts w:ascii="Liberation Serif;Liberation Ser" w:hAnsi="Liberation Serif;Liberation Ser"/>
          <w:b/>
        </w:rPr>
        <w:t>Semester:</w:t>
      </w:r>
      <w:r>
        <w:t xml:space="preserve"> </w:t>
      </w:r>
      <w:r>
        <w:rPr>
          <w:rFonts w:ascii="Liberation Serif;Liberation Ser" w:hAnsi="Liberation Serif;Liberation Ser"/>
        </w:rPr>
        <w:t>autumn</w:t>
      </w:r>
    </w:p>
    <w:p w14:paraId="0B201D21" w14:textId="77777777" w:rsidR="00E44FE1" w:rsidRDefault="0018436F">
      <w:pPr>
        <w:pStyle w:val="Szvegtrzs"/>
        <w:spacing w:line="315" w:lineRule="atLeast"/>
      </w:pPr>
      <w:r>
        <w:rPr>
          <w:rFonts w:ascii="Liberation Serif;Liberation Ser" w:hAnsi="Liberation Serif;Liberation Ser"/>
          <w:b/>
        </w:rPr>
        <w:t>Credits (ECTS):</w:t>
      </w:r>
      <w:r>
        <w:t xml:space="preserve"> </w:t>
      </w:r>
      <w:r>
        <w:rPr>
          <w:rFonts w:ascii="Liberation Serif;Liberation Ser" w:hAnsi="Liberation Serif;Liberation Ser"/>
        </w:rPr>
        <w:t>4</w:t>
      </w:r>
    </w:p>
    <w:p w14:paraId="6A0A2386" w14:textId="77777777" w:rsidR="00E44FE1" w:rsidRDefault="0018436F">
      <w:pPr>
        <w:pStyle w:val="Szvegtrzs"/>
        <w:spacing w:line="315" w:lineRule="atLeast"/>
      </w:pPr>
      <w:r>
        <w:rPr>
          <w:rFonts w:ascii="Liberation Serif;Liberation Ser" w:hAnsi="Liberation Serif;Liberation Ser"/>
          <w:b/>
        </w:rPr>
        <w:t>Lecturer:</w:t>
      </w:r>
      <w:r>
        <w:t xml:space="preserve"> </w:t>
      </w:r>
      <w:r>
        <w:rPr>
          <w:rFonts w:ascii="Liberation Serif;Liberation Ser" w:hAnsi="Liberation Serif;Liberation Ser"/>
        </w:rPr>
        <w:t xml:space="preserve">dr. Kitti Maros PhD, senior lecturer, </w:t>
      </w:r>
      <w:hyperlink>
        <w:r>
          <w:rPr>
            <w:rStyle w:val="Internet-hivatkozs"/>
            <w:rFonts w:ascii="Liberation Serif;Liberation Ser" w:hAnsi="Liberation Serif;Liberation Ser"/>
          </w:rPr>
          <w:t>maros.kitti@pte.hu</w:t>
        </w:r>
      </w:hyperlink>
    </w:p>
    <w:p w14:paraId="2201AFC9" w14:textId="77777777" w:rsidR="00E44FE1" w:rsidRDefault="00E44FE1">
      <w:pPr>
        <w:pStyle w:val="Szvegtrzs"/>
        <w:spacing w:line="315" w:lineRule="atLeast"/>
      </w:pPr>
    </w:p>
    <w:p w14:paraId="35C17F46" w14:textId="77777777" w:rsidR="00E44FE1" w:rsidRDefault="00E44FE1">
      <w:pPr>
        <w:spacing w:after="140"/>
      </w:pPr>
    </w:p>
    <w:p w14:paraId="5B3C5E52" w14:textId="77777777" w:rsidR="00E44FE1" w:rsidRDefault="00E44FE1">
      <w:pPr>
        <w:spacing w:after="140"/>
      </w:pPr>
    </w:p>
    <w:p w14:paraId="35FB4AFA" w14:textId="77777777" w:rsidR="00E44FE1" w:rsidRDefault="00E44FE1">
      <w:pPr>
        <w:spacing w:after="140"/>
      </w:pPr>
    </w:p>
    <w:p w14:paraId="047834D6" w14:textId="77777777" w:rsidR="00E44FE1" w:rsidRDefault="00E44FE1">
      <w:pPr>
        <w:spacing w:after="140"/>
      </w:pPr>
    </w:p>
    <w:p w14:paraId="128FAB52" w14:textId="77777777" w:rsidR="00E44FE1" w:rsidRDefault="00E44FE1">
      <w:pPr>
        <w:spacing w:after="140"/>
      </w:pPr>
    </w:p>
    <w:p w14:paraId="2CAC1765" w14:textId="77777777" w:rsidR="00E44FE1" w:rsidRDefault="00E44FE1">
      <w:pPr>
        <w:spacing w:after="140"/>
      </w:pPr>
    </w:p>
    <w:p w14:paraId="610A56C8" w14:textId="77777777" w:rsidR="00E44FE1" w:rsidRDefault="00E44FE1">
      <w:pPr>
        <w:spacing w:after="140"/>
      </w:pPr>
    </w:p>
    <w:p w14:paraId="64B00F5F" w14:textId="77777777" w:rsidR="00E44FE1" w:rsidRDefault="0018436F">
      <w:pPr>
        <w:pStyle w:val="Cmsor2"/>
        <w:numPr>
          <w:ilvl w:val="1"/>
          <w:numId w:val="2"/>
        </w:numPr>
        <w:spacing w:before="0" w:after="140"/>
        <w:rPr>
          <w:color w:val="C9211E"/>
        </w:rPr>
      </w:pPr>
      <w:r>
        <w:t>Course title: Guidance to plays and activities</w:t>
      </w:r>
    </w:p>
    <w:p w14:paraId="514A8BBF" w14:textId="77777777" w:rsidR="00E44FE1" w:rsidRDefault="00E44FE1">
      <w:pPr>
        <w:pStyle w:val="Szvegtrzs"/>
        <w:rPr>
          <w:b/>
          <w:bCs/>
          <w:color w:val="C9211E"/>
        </w:rPr>
      </w:pPr>
    </w:p>
    <w:p w14:paraId="33E00F3B" w14:textId="77777777" w:rsidR="00E44FE1" w:rsidRDefault="0018436F">
      <w:pPr>
        <w:pStyle w:val="Szvegtrzs"/>
        <w:rPr>
          <w:b/>
          <w:bCs/>
          <w:color w:val="C9211E"/>
        </w:rPr>
      </w:pPr>
      <w:r>
        <w:rPr>
          <w:b/>
          <w:bCs/>
        </w:rPr>
        <w:t>Neptun code:</w:t>
      </w:r>
      <w:r>
        <w:t xml:space="preserve"> 20PRE007 </w:t>
      </w:r>
    </w:p>
    <w:p w14:paraId="35B5130A" w14:textId="77777777" w:rsidR="00E44FE1" w:rsidRDefault="0018436F">
      <w:pPr>
        <w:pStyle w:val="Szvegtrzs"/>
        <w:rPr>
          <w:b/>
          <w:bCs/>
          <w:color w:val="C9211E"/>
        </w:rPr>
      </w:pPr>
      <w:r>
        <w:rPr>
          <w:b/>
          <w:bCs/>
        </w:rPr>
        <w:t xml:space="preserve">Language of instruction: </w:t>
      </w:r>
      <w:r>
        <w:t xml:space="preserve">English </w:t>
      </w:r>
    </w:p>
    <w:p w14:paraId="7EA840D8" w14:textId="77777777" w:rsidR="00E44FE1" w:rsidRDefault="0018436F">
      <w:pPr>
        <w:pStyle w:val="Szvegtrzs"/>
        <w:rPr>
          <w:b/>
          <w:bCs/>
          <w:color w:val="C9211E"/>
        </w:rPr>
      </w:pPr>
      <w:r>
        <w:rPr>
          <w:b/>
          <w:bCs/>
        </w:rPr>
        <w:t>Location:</w:t>
      </w:r>
      <w:r>
        <w:t xml:space="preserve"> Pécs Campus </w:t>
      </w:r>
    </w:p>
    <w:p w14:paraId="17CC92FC" w14:textId="77777777" w:rsidR="00E44FE1" w:rsidRDefault="0018436F">
      <w:pPr>
        <w:pStyle w:val="Szvegtrzs"/>
        <w:rPr>
          <w:b/>
          <w:bCs/>
          <w:color w:val="C9211E"/>
        </w:rPr>
      </w:pPr>
      <w:r>
        <w:rPr>
          <w:b/>
          <w:bCs/>
        </w:rPr>
        <w:t xml:space="preserve">Form of teaching: </w:t>
      </w:r>
      <w:r>
        <w:t xml:space="preserve">Lecture </w:t>
      </w:r>
    </w:p>
    <w:p w14:paraId="1E2F9269" w14:textId="77777777" w:rsidR="00E44FE1" w:rsidRDefault="0018436F">
      <w:pPr>
        <w:pStyle w:val="Szvegtrzs"/>
        <w:rPr>
          <w:b/>
          <w:bCs/>
          <w:color w:val="C9211E"/>
        </w:rPr>
      </w:pPr>
      <w:r>
        <w:rPr>
          <w:b/>
          <w:bCs/>
        </w:rPr>
        <w:t>Form of assessment:</w:t>
      </w:r>
      <w:r>
        <w:t xml:space="preserve"> Delivering presentations and active discussions </w:t>
      </w:r>
    </w:p>
    <w:p w14:paraId="221076DA" w14:textId="77777777" w:rsidR="00E44FE1" w:rsidRDefault="0018436F">
      <w:pPr>
        <w:pStyle w:val="Szvegtrzs"/>
        <w:rPr>
          <w:b/>
          <w:bCs/>
        </w:rPr>
      </w:pPr>
      <w:r>
        <w:rPr>
          <w:b/>
          <w:bCs/>
        </w:rPr>
        <w:t>Course description</w:t>
      </w:r>
    </w:p>
    <w:p w14:paraId="6CAC3F37" w14:textId="77777777" w:rsidR="00E44FE1" w:rsidRDefault="0018436F">
      <w:pPr>
        <w:pStyle w:val="Szvegtrzs"/>
        <w:rPr>
          <w:b/>
          <w:bCs/>
          <w:color w:val="C9211E"/>
        </w:rPr>
      </w:pPr>
      <w:r>
        <w:t xml:space="preserve">During the course students learn to develop their own play activity and creativity. Play is immensely important in kindergarten, because it promotes the development of thinking, children get to know themselves and others in new situations, and they learn behavior, cooperation and acquire new skills. Hence, our first topic is the importance of play. In addition, students must also know which game is appropriate at which age, in other words we collect age-appropriate activities for kindergarten children. We work on intercultural level, which means that we will also think about how one can strengthen culture and language in a kindergarten group and promote for children the intercultural perspective. </w:t>
      </w:r>
    </w:p>
    <w:p w14:paraId="27021FC3" w14:textId="77777777" w:rsidR="00E44FE1" w:rsidRDefault="0018436F">
      <w:pPr>
        <w:pStyle w:val="Szvegtrzs"/>
        <w:rPr>
          <w:b/>
          <w:bCs/>
        </w:rPr>
      </w:pPr>
      <w:r>
        <w:rPr>
          <w:b/>
          <w:bCs/>
        </w:rPr>
        <w:t xml:space="preserve">Topics to be discussed </w:t>
      </w:r>
    </w:p>
    <w:p w14:paraId="17893C35" w14:textId="77777777" w:rsidR="00E44FE1" w:rsidRDefault="0018436F">
      <w:pPr>
        <w:pStyle w:val="Szvegtrzs"/>
        <w:rPr>
          <w:b/>
          <w:bCs/>
          <w:color w:val="C9211E"/>
        </w:rPr>
      </w:pPr>
      <w:r>
        <w:t xml:space="preserve">· The Importance of Play </w:t>
      </w:r>
    </w:p>
    <w:p w14:paraId="06D771DB" w14:textId="77777777" w:rsidR="00E44FE1" w:rsidRDefault="0018436F">
      <w:pPr>
        <w:pStyle w:val="Szvegtrzs"/>
        <w:rPr>
          <w:b/>
          <w:bCs/>
          <w:color w:val="C9211E"/>
        </w:rPr>
      </w:pPr>
      <w:r>
        <w:t xml:space="preserve">· Playing in the Kindergarten </w:t>
      </w:r>
    </w:p>
    <w:p w14:paraId="1237A5AB" w14:textId="77777777" w:rsidR="00E44FE1" w:rsidRDefault="0018436F">
      <w:pPr>
        <w:pStyle w:val="Szvegtrzs"/>
        <w:rPr>
          <w:b/>
          <w:bCs/>
          <w:color w:val="C9211E"/>
        </w:rPr>
      </w:pPr>
      <w:r>
        <w:t xml:space="preserve">· Promoting Culture and Language in Kindergarten </w:t>
      </w:r>
    </w:p>
    <w:p w14:paraId="7BDB530E" w14:textId="77777777" w:rsidR="00E44FE1" w:rsidRDefault="0018436F">
      <w:pPr>
        <w:pStyle w:val="Szvegtrzs"/>
        <w:rPr>
          <w:b/>
          <w:bCs/>
          <w:color w:val="C9211E"/>
        </w:rPr>
      </w:pPr>
      <w:r>
        <w:t xml:space="preserve">· Age-appropriate Games </w:t>
      </w:r>
    </w:p>
    <w:p w14:paraId="280E3A4C" w14:textId="77777777" w:rsidR="00E44FE1" w:rsidRDefault="0018436F">
      <w:pPr>
        <w:pStyle w:val="Szvegtrzs"/>
        <w:rPr>
          <w:b/>
          <w:bCs/>
          <w:color w:val="C9211E"/>
        </w:rPr>
      </w:pPr>
      <w:r>
        <w:t xml:space="preserve">· Play and Learning. </w:t>
      </w:r>
    </w:p>
    <w:p w14:paraId="44DF32FA" w14:textId="77777777" w:rsidR="00E44FE1" w:rsidRDefault="0018436F">
      <w:pPr>
        <w:pStyle w:val="Szvegtrzs"/>
        <w:rPr>
          <w:b/>
          <w:bCs/>
          <w:color w:val="C9211E"/>
        </w:rPr>
      </w:pPr>
      <w:r>
        <w:rPr>
          <w:b/>
          <w:bCs/>
        </w:rPr>
        <w:t>Minimum number of students:</w:t>
      </w:r>
      <w:r>
        <w:t xml:space="preserve"> 3 </w:t>
      </w:r>
    </w:p>
    <w:p w14:paraId="41B37198" w14:textId="77777777" w:rsidR="00E44FE1" w:rsidRDefault="0018436F">
      <w:pPr>
        <w:pStyle w:val="Szvegtrzs"/>
        <w:rPr>
          <w:b/>
          <w:bCs/>
          <w:color w:val="C9211E"/>
        </w:rPr>
      </w:pPr>
      <w:r>
        <w:rPr>
          <w:b/>
          <w:bCs/>
        </w:rPr>
        <w:t>Class hours per week:</w:t>
      </w:r>
      <w:r>
        <w:t xml:space="preserve"> every second week 2 </w:t>
      </w:r>
    </w:p>
    <w:p w14:paraId="1C19A6B8" w14:textId="77777777" w:rsidR="00E44FE1" w:rsidRDefault="0018436F">
      <w:pPr>
        <w:pStyle w:val="Szvegtrzs"/>
        <w:rPr>
          <w:b/>
          <w:bCs/>
          <w:color w:val="C9211E"/>
        </w:rPr>
      </w:pPr>
      <w:r>
        <w:rPr>
          <w:b/>
          <w:bCs/>
        </w:rPr>
        <w:t>Semester:</w:t>
      </w:r>
      <w:r>
        <w:t xml:space="preserve"> autumn term </w:t>
      </w:r>
    </w:p>
    <w:p w14:paraId="1F1D93CC" w14:textId="77777777" w:rsidR="00E44FE1" w:rsidRDefault="0018436F">
      <w:pPr>
        <w:pStyle w:val="Szvegtrzs"/>
        <w:rPr>
          <w:b/>
          <w:bCs/>
          <w:color w:val="C9211E"/>
        </w:rPr>
      </w:pPr>
      <w:r>
        <w:rPr>
          <w:b/>
          <w:bCs/>
        </w:rPr>
        <w:t xml:space="preserve">Credits </w:t>
      </w:r>
      <w:r>
        <w:t xml:space="preserve">(ECTS): 4 </w:t>
      </w:r>
    </w:p>
    <w:p w14:paraId="4CBBC05E" w14:textId="77777777" w:rsidR="00E44FE1" w:rsidRDefault="0018436F">
      <w:pPr>
        <w:pStyle w:val="Szvegtrzs"/>
        <w:rPr>
          <w:b/>
          <w:bCs/>
          <w:color w:val="C9211E"/>
        </w:rPr>
      </w:pPr>
      <w:r>
        <w:rPr>
          <w:b/>
          <w:bCs/>
        </w:rPr>
        <w:t>Lecturer:</w:t>
      </w:r>
      <w:r>
        <w:t xml:space="preserve"> Dr. Zsuzsanna Agora assistant professor </w:t>
      </w:r>
      <w:hyperlink>
        <w:r>
          <w:rPr>
            <w:rStyle w:val="Internet-hivatkozs"/>
          </w:rPr>
          <w:t>agora.zsuzsanna@pte.hu</w:t>
        </w:r>
      </w:hyperlink>
    </w:p>
    <w:p w14:paraId="59CFA605" w14:textId="77777777" w:rsidR="00E44FE1" w:rsidRDefault="0018436F">
      <w:pPr>
        <w:pStyle w:val="Szvegtrzs"/>
        <w:rPr>
          <w:b/>
          <w:bCs/>
          <w:color w:val="C9211E"/>
        </w:rPr>
      </w:pPr>
      <w:r>
        <w:t xml:space="preserve"> </w:t>
      </w:r>
    </w:p>
    <w:p w14:paraId="0E20FFC9" w14:textId="77777777" w:rsidR="00E44FE1" w:rsidRDefault="00E44FE1">
      <w:pPr>
        <w:spacing w:after="140"/>
      </w:pPr>
    </w:p>
    <w:p w14:paraId="23018010" w14:textId="77777777" w:rsidR="00224629" w:rsidRDefault="00224629" w:rsidP="00CF5B5C">
      <w:pPr>
        <w:pStyle w:val="Cmsor2"/>
        <w:numPr>
          <w:ilvl w:val="1"/>
          <w:numId w:val="4"/>
        </w:numPr>
        <w:overflowPunct/>
        <w:rPr>
          <w:lang w:val="en-GB"/>
        </w:rPr>
      </w:pPr>
      <w:r>
        <w:rPr>
          <w:lang w:val="en-GB"/>
        </w:rPr>
        <w:br w:type="page"/>
      </w:r>
    </w:p>
    <w:p w14:paraId="0B9AA894" w14:textId="77777777" w:rsidR="00CF5B5C" w:rsidRPr="00822731" w:rsidRDefault="00CF5B5C" w:rsidP="00CF5B5C">
      <w:pPr>
        <w:pStyle w:val="Cmsor2"/>
        <w:numPr>
          <w:ilvl w:val="1"/>
          <w:numId w:val="4"/>
        </w:numPr>
        <w:overflowPunct/>
        <w:rPr>
          <w:lang w:val="en-GB"/>
        </w:rPr>
      </w:pPr>
      <w:r w:rsidRPr="00822731">
        <w:rPr>
          <w:lang w:val="en-GB"/>
        </w:rPr>
        <w:lastRenderedPageBreak/>
        <w:t xml:space="preserve">Course title: </w:t>
      </w:r>
      <w:r w:rsidRPr="00F52C92">
        <w:rPr>
          <w:lang w:val="en-GB"/>
        </w:rPr>
        <w:t>Chamber Singing</w:t>
      </w:r>
      <w:r>
        <w:rPr>
          <w:lang w:val="en-GB"/>
        </w:rPr>
        <w:t xml:space="preserve"> </w:t>
      </w:r>
    </w:p>
    <w:p w14:paraId="4741E32C" w14:textId="77777777" w:rsidR="00CF5B5C" w:rsidRPr="00822731" w:rsidRDefault="00CF5B5C" w:rsidP="00CF5B5C">
      <w:pPr>
        <w:pStyle w:val="Szvegtrzs"/>
        <w:rPr>
          <w:b/>
          <w:bCs/>
          <w:color w:val="C9211E"/>
          <w:lang w:val="en-GB"/>
        </w:rPr>
      </w:pPr>
    </w:p>
    <w:p w14:paraId="45B4EBAC" w14:textId="77777777" w:rsidR="00CF5B5C" w:rsidRPr="00822731" w:rsidRDefault="00CF5B5C" w:rsidP="00CF5B5C">
      <w:pPr>
        <w:pStyle w:val="Szvegtrzs"/>
        <w:rPr>
          <w:b/>
          <w:bCs/>
          <w:color w:val="C9211E"/>
          <w:lang w:val="en-GB"/>
        </w:rPr>
      </w:pPr>
      <w:r w:rsidRPr="00822731">
        <w:rPr>
          <w:b/>
          <w:bCs/>
          <w:color w:val="000000"/>
          <w:lang w:val="en-GB"/>
        </w:rPr>
        <w:t xml:space="preserve">Neptun code </w:t>
      </w:r>
    </w:p>
    <w:p w14:paraId="48C1F369" w14:textId="77777777" w:rsidR="00CF5B5C" w:rsidRPr="00822731" w:rsidRDefault="00CF5B5C" w:rsidP="00CF5B5C">
      <w:pPr>
        <w:pStyle w:val="Szvegtrzs"/>
        <w:rPr>
          <w:lang w:val="en-GB"/>
        </w:rPr>
      </w:pPr>
      <w:r w:rsidRPr="00822731">
        <w:rPr>
          <w:b/>
          <w:bCs/>
          <w:lang w:val="en-GB"/>
        </w:rPr>
        <w:t>Language of instruction:</w:t>
      </w:r>
      <w:r w:rsidRPr="00822731">
        <w:rPr>
          <w:lang w:val="en-GB"/>
        </w:rPr>
        <w:t xml:space="preserve"> English</w:t>
      </w:r>
    </w:p>
    <w:p w14:paraId="53A3D963" w14:textId="77777777" w:rsidR="00CF5B5C" w:rsidRPr="00822731" w:rsidRDefault="00CF5B5C" w:rsidP="00CF5B5C">
      <w:pPr>
        <w:pStyle w:val="Szvegtrzs"/>
        <w:rPr>
          <w:lang w:val="en-GB"/>
        </w:rPr>
      </w:pPr>
      <w:r w:rsidRPr="00822731">
        <w:rPr>
          <w:b/>
          <w:bCs/>
          <w:lang w:val="en-GB"/>
        </w:rPr>
        <w:t>Location:</w:t>
      </w:r>
      <w:r w:rsidRPr="00822731">
        <w:rPr>
          <w:lang w:val="en-GB"/>
        </w:rPr>
        <w:t xml:space="preserve"> Szekszárd Campus</w:t>
      </w:r>
    </w:p>
    <w:p w14:paraId="4FD7876D" w14:textId="77777777" w:rsidR="00CF5B5C" w:rsidRPr="00822731" w:rsidRDefault="00CF5B5C" w:rsidP="00CF5B5C">
      <w:pPr>
        <w:pStyle w:val="Szvegtrzs"/>
        <w:rPr>
          <w:lang w:val="en-GB"/>
        </w:rPr>
      </w:pPr>
      <w:r w:rsidRPr="00822731">
        <w:rPr>
          <w:b/>
          <w:bCs/>
          <w:lang w:val="en-GB"/>
        </w:rPr>
        <w:t>Form of teaching:</w:t>
      </w:r>
      <w:r w:rsidRPr="00822731">
        <w:rPr>
          <w:lang w:val="en-GB"/>
        </w:rPr>
        <w:t xml:space="preserve"> seminar </w:t>
      </w:r>
    </w:p>
    <w:p w14:paraId="1A733FFC" w14:textId="77777777" w:rsidR="00CF5B5C" w:rsidRPr="00822731" w:rsidRDefault="00CF5B5C" w:rsidP="00CF5B5C">
      <w:pPr>
        <w:pStyle w:val="Szvegtrzs"/>
        <w:jc w:val="both"/>
        <w:rPr>
          <w:lang w:val="en-GB"/>
        </w:rPr>
      </w:pPr>
      <w:r w:rsidRPr="00822731">
        <w:rPr>
          <w:b/>
          <w:bCs/>
          <w:lang w:val="en-GB"/>
        </w:rPr>
        <w:t>Form of assessment:</w:t>
      </w:r>
      <w:r w:rsidRPr="00822731">
        <w:rPr>
          <w:lang w:val="en-GB"/>
        </w:rPr>
        <w:t xml:space="preserve"> continuous and active participation in the course, </w:t>
      </w:r>
      <w:r w:rsidRPr="00822731">
        <w:rPr>
          <w:kern w:val="0"/>
          <w:lang w:val="en-GB"/>
        </w:rPr>
        <w:t xml:space="preserve">home assignments (practice), </w:t>
      </w:r>
      <w:r w:rsidRPr="00822731">
        <w:rPr>
          <w:lang w:val="en-GB"/>
        </w:rPr>
        <w:t>final oral presentation on the topics of semester with authentic music performance.</w:t>
      </w:r>
    </w:p>
    <w:p w14:paraId="526A62CA" w14:textId="77777777" w:rsidR="00CF5B5C" w:rsidRPr="00822731" w:rsidRDefault="00CF5B5C" w:rsidP="00CF5B5C">
      <w:pPr>
        <w:pStyle w:val="Szvegtrzs"/>
        <w:jc w:val="both"/>
        <w:rPr>
          <w:lang w:val="en-GB"/>
        </w:rPr>
      </w:pPr>
      <w:r w:rsidRPr="00822731">
        <w:rPr>
          <w:b/>
          <w:bCs/>
          <w:lang w:val="en-GB"/>
        </w:rPr>
        <w:t>Course description:</w:t>
      </w:r>
      <w:r w:rsidRPr="00822731">
        <w:rPr>
          <w:lang w:val="en-GB"/>
        </w:rPr>
        <w:t xml:space="preserve"> </w:t>
      </w:r>
      <w:r w:rsidRPr="004B14C8">
        <w:rPr>
          <w:lang w:val="en-GB"/>
        </w:rPr>
        <w:t>This course, which already presupposes some musical routine</w:t>
      </w:r>
      <w:r>
        <w:rPr>
          <w:lang w:val="en-GB"/>
        </w:rPr>
        <w:t xml:space="preserve"> </w:t>
      </w:r>
      <w:r w:rsidRPr="00DE6E34">
        <w:rPr>
          <w:lang w:val="en-GB"/>
        </w:rPr>
        <w:t>in singing</w:t>
      </w:r>
      <w:r w:rsidRPr="004B14C8">
        <w:rPr>
          <w:lang w:val="en-GB"/>
        </w:rPr>
        <w:t xml:space="preserve">, is a part of the </w:t>
      </w:r>
      <w:r w:rsidRPr="004B14C8">
        <w:rPr>
          <w:i/>
          <w:lang w:val="en-GB"/>
        </w:rPr>
        <w:t>'Kodály and Contemporary Hungarian Music Education'</w:t>
      </w:r>
      <w:r w:rsidRPr="004B14C8">
        <w:rPr>
          <w:lang w:val="en-GB"/>
        </w:rPr>
        <w:t xml:space="preserve"> unity of courses. </w:t>
      </w:r>
      <w:r w:rsidRPr="00DE6E34">
        <w:rPr>
          <w:lang w:val="en-GB"/>
        </w:rPr>
        <w:t xml:space="preserve">The aim of this course is to learn the well positioned singing with an expressional singing voice </w:t>
      </w:r>
      <w:proofErr w:type="gramStart"/>
      <w:r w:rsidRPr="00DE6E34">
        <w:rPr>
          <w:lang w:val="en-GB"/>
        </w:rPr>
        <w:t>in order to</w:t>
      </w:r>
      <w:proofErr w:type="gramEnd"/>
      <w:r w:rsidRPr="00DE6E34">
        <w:rPr>
          <w:lang w:val="en-GB"/>
        </w:rPr>
        <w:t xml:space="preserve"> reach the ability of the authentic, ’true to style’ performance. The course </w:t>
      </w:r>
      <w:proofErr w:type="gramStart"/>
      <w:r w:rsidRPr="00DE6E34">
        <w:rPr>
          <w:lang w:val="en-GB"/>
        </w:rPr>
        <w:t>provides an introduction to</w:t>
      </w:r>
      <w:proofErr w:type="gramEnd"/>
      <w:r w:rsidRPr="00DE6E34">
        <w:rPr>
          <w:lang w:val="en-GB"/>
        </w:rPr>
        <w:t xml:space="preserve"> the European chamber singing from Renaissance till the period of Romanticism. The course provides students with awareness and competencies in the fields of suitable vocal technique and chamber singing in different music historical periods-born pieces.</w:t>
      </w:r>
    </w:p>
    <w:p w14:paraId="565CBAB8" w14:textId="77777777" w:rsidR="00CF5B5C" w:rsidRPr="00822731" w:rsidRDefault="00CF5B5C" w:rsidP="00CF5B5C">
      <w:pPr>
        <w:pStyle w:val="Szvegtrzs"/>
        <w:rPr>
          <w:b/>
          <w:bCs/>
          <w:color w:val="000000"/>
          <w:lang w:val="en-GB"/>
        </w:rPr>
      </w:pPr>
      <w:r w:rsidRPr="00822731">
        <w:rPr>
          <w:b/>
          <w:bCs/>
          <w:color w:val="000000"/>
          <w:lang w:val="en-GB"/>
        </w:rPr>
        <w:t>Topics to be discussed:</w:t>
      </w:r>
    </w:p>
    <w:p w14:paraId="3E740ECB" w14:textId="77777777" w:rsidR="00CF5B5C" w:rsidRDefault="00CF5B5C" w:rsidP="00CF5B5C">
      <w:pPr>
        <w:pStyle w:val="Szvegtrzs"/>
        <w:ind w:left="709" w:hanging="283"/>
        <w:rPr>
          <w:bCs/>
          <w:lang w:val="en-GB"/>
        </w:rPr>
      </w:pPr>
      <w:r w:rsidRPr="00DE6E34">
        <w:rPr>
          <w:b/>
          <w:bCs/>
          <w:lang w:val="en-GB"/>
        </w:rPr>
        <w:t>–</w:t>
      </w:r>
      <w:r>
        <w:rPr>
          <w:bCs/>
          <w:lang w:val="en-GB"/>
        </w:rPr>
        <w:tab/>
      </w:r>
      <w:r w:rsidRPr="00DE6E34">
        <w:rPr>
          <w:bCs/>
          <w:lang w:val="en-GB"/>
        </w:rPr>
        <w:t xml:space="preserve">vocal </w:t>
      </w:r>
      <w:proofErr w:type="gramStart"/>
      <w:r w:rsidRPr="00DE6E34">
        <w:rPr>
          <w:bCs/>
          <w:lang w:val="en-GB"/>
        </w:rPr>
        <w:t>training;</w:t>
      </w:r>
      <w:proofErr w:type="gramEnd"/>
    </w:p>
    <w:p w14:paraId="05685572" w14:textId="77777777" w:rsidR="00CF5B5C" w:rsidRDefault="00CF5B5C" w:rsidP="00CF5B5C">
      <w:pPr>
        <w:pStyle w:val="Szvegtrzs"/>
        <w:numPr>
          <w:ilvl w:val="0"/>
          <w:numId w:val="5"/>
        </w:numPr>
        <w:overflowPunct/>
        <w:rPr>
          <w:bCs/>
          <w:lang w:val="en-GB"/>
        </w:rPr>
      </w:pPr>
      <w:r w:rsidRPr="007819A3">
        <w:rPr>
          <w:bCs/>
          <w:lang w:val="en-GB"/>
        </w:rPr>
        <w:t xml:space="preserve">chamber music making </w:t>
      </w:r>
      <w:proofErr w:type="gramStart"/>
      <w:r w:rsidRPr="007819A3">
        <w:rPr>
          <w:bCs/>
          <w:lang w:val="en-GB"/>
        </w:rPr>
        <w:t>practice</w:t>
      </w:r>
      <w:r>
        <w:rPr>
          <w:bCs/>
          <w:lang w:val="en-GB"/>
        </w:rPr>
        <w:t>;</w:t>
      </w:r>
      <w:proofErr w:type="gramEnd"/>
    </w:p>
    <w:p w14:paraId="0EA2A5C6" w14:textId="77777777" w:rsidR="00CF5B5C" w:rsidRPr="00DE6E34" w:rsidRDefault="00CF5B5C" w:rsidP="00CF5B5C">
      <w:pPr>
        <w:pStyle w:val="Szvegtrzs"/>
        <w:numPr>
          <w:ilvl w:val="0"/>
          <w:numId w:val="5"/>
        </w:numPr>
        <w:overflowPunct/>
        <w:rPr>
          <w:bCs/>
          <w:lang w:val="en-GB"/>
        </w:rPr>
      </w:pPr>
      <w:r>
        <w:rPr>
          <w:bCs/>
          <w:lang w:val="en-GB"/>
        </w:rPr>
        <w:t>p</w:t>
      </w:r>
      <w:r w:rsidRPr="002D0D4F">
        <w:rPr>
          <w:bCs/>
          <w:lang w:val="en-GB"/>
        </w:rPr>
        <w:t>erform</w:t>
      </w:r>
      <w:r>
        <w:rPr>
          <w:bCs/>
          <w:lang w:val="en-GB"/>
        </w:rPr>
        <w:t>ance</w:t>
      </w:r>
      <w:r w:rsidRPr="002D0D4F">
        <w:rPr>
          <w:bCs/>
          <w:lang w:val="en-GB"/>
        </w:rPr>
        <w:t xml:space="preserve"> of</w:t>
      </w:r>
      <w:r>
        <w:rPr>
          <w:bCs/>
          <w:lang w:val="en-GB"/>
        </w:rPr>
        <w:t xml:space="preserve"> </w:t>
      </w:r>
      <w:r w:rsidRPr="00DE6E34">
        <w:rPr>
          <w:bCs/>
          <w:lang w:val="en-GB"/>
        </w:rPr>
        <w:t>European masterpieces from different music historical periods.</w:t>
      </w:r>
    </w:p>
    <w:p w14:paraId="10BE489E" w14:textId="77777777" w:rsidR="00CF5B5C" w:rsidRPr="00822731" w:rsidRDefault="00CF5B5C" w:rsidP="00CF5B5C">
      <w:pPr>
        <w:pStyle w:val="Szvegtrzs"/>
        <w:spacing w:before="240"/>
        <w:rPr>
          <w:lang w:val="en-GB"/>
        </w:rPr>
      </w:pPr>
      <w:r w:rsidRPr="00822731">
        <w:rPr>
          <w:b/>
          <w:bCs/>
          <w:lang w:val="en-GB"/>
        </w:rPr>
        <w:t>Minimum number of students:</w:t>
      </w:r>
      <w:r w:rsidRPr="00822731">
        <w:rPr>
          <w:lang w:val="en-GB"/>
        </w:rPr>
        <w:t xml:space="preserve"> -</w:t>
      </w:r>
    </w:p>
    <w:p w14:paraId="6EF484E7" w14:textId="77777777" w:rsidR="00CF5B5C" w:rsidRPr="00822731" w:rsidRDefault="00CF5B5C" w:rsidP="00CF5B5C">
      <w:pPr>
        <w:pStyle w:val="Szvegtrzs"/>
        <w:rPr>
          <w:lang w:val="en-GB"/>
        </w:rPr>
      </w:pPr>
      <w:r w:rsidRPr="00822731">
        <w:rPr>
          <w:b/>
          <w:bCs/>
          <w:lang w:val="en-GB"/>
        </w:rPr>
        <w:t>Class hours per week:</w:t>
      </w:r>
      <w:r w:rsidRPr="00822731">
        <w:rPr>
          <w:lang w:val="en-GB"/>
        </w:rPr>
        <w:t xml:space="preserve"> </w:t>
      </w:r>
      <w:r>
        <w:rPr>
          <w:kern w:val="0"/>
          <w:lang w:val="en-GB"/>
        </w:rPr>
        <w:t>2</w:t>
      </w:r>
    </w:p>
    <w:p w14:paraId="359B71E7" w14:textId="77777777" w:rsidR="00CF5B5C" w:rsidRPr="00822731" w:rsidRDefault="00CF5B5C" w:rsidP="00CF5B5C">
      <w:pPr>
        <w:pStyle w:val="Szvegtrzs"/>
        <w:rPr>
          <w:lang w:val="en-GB"/>
        </w:rPr>
      </w:pPr>
      <w:r w:rsidRPr="00822731">
        <w:rPr>
          <w:b/>
          <w:bCs/>
          <w:lang w:val="en-GB"/>
        </w:rPr>
        <w:t>Semester:</w:t>
      </w:r>
      <w:r w:rsidRPr="00822731">
        <w:rPr>
          <w:lang w:val="en-GB"/>
        </w:rPr>
        <w:t xml:space="preserve"> </w:t>
      </w:r>
      <w:r w:rsidRPr="00822731">
        <w:rPr>
          <w:kern w:val="0"/>
          <w:lang w:val="en-GB"/>
        </w:rPr>
        <w:t>autumn</w:t>
      </w:r>
      <w:r>
        <w:rPr>
          <w:kern w:val="0"/>
          <w:lang w:val="en-GB"/>
        </w:rPr>
        <w:t>/</w:t>
      </w:r>
      <w:r w:rsidRPr="00822731">
        <w:rPr>
          <w:kern w:val="0"/>
          <w:lang w:val="en-GB"/>
        </w:rPr>
        <w:t>spring term</w:t>
      </w:r>
      <w:r w:rsidRPr="00822731">
        <w:rPr>
          <w:lang w:val="en-GB"/>
        </w:rPr>
        <w:t xml:space="preserve"> </w:t>
      </w:r>
    </w:p>
    <w:p w14:paraId="276D789F" w14:textId="77777777" w:rsidR="00CF5B5C" w:rsidRPr="00822731" w:rsidRDefault="00CF5B5C" w:rsidP="00CF5B5C">
      <w:pPr>
        <w:pStyle w:val="Szvegtrzs"/>
        <w:rPr>
          <w:lang w:val="en-GB"/>
        </w:rPr>
      </w:pPr>
      <w:r w:rsidRPr="00822731">
        <w:rPr>
          <w:b/>
          <w:bCs/>
          <w:lang w:val="en-GB"/>
        </w:rPr>
        <w:t>Credits (ECTS):</w:t>
      </w:r>
      <w:r w:rsidRPr="00822731">
        <w:rPr>
          <w:lang w:val="en-GB"/>
        </w:rPr>
        <w:t xml:space="preserve"> </w:t>
      </w:r>
      <w:r>
        <w:rPr>
          <w:lang w:val="en-GB"/>
        </w:rPr>
        <w:t>3</w:t>
      </w:r>
    </w:p>
    <w:p w14:paraId="2DB92D1A" w14:textId="77777777" w:rsidR="00CF5B5C" w:rsidRPr="00822731" w:rsidRDefault="00CF5B5C" w:rsidP="00CF5B5C">
      <w:pPr>
        <w:pStyle w:val="Szvegtrzs"/>
        <w:rPr>
          <w:lang w:val="en-GB"/>
        </w:rPr>
      </w:pPr>
      <w:r w:rsidRPr="00822731">
        <w:rPr>
          <w:b/>
          <w:bCs/>
          <w:lang w:val="en-GB"/>
        </w:rPr>
        <w:t>Lecturer:</w:t>
      </w:r>
      <w:r w:rsidRPr="00822731">
        <w:rPr>
          <w:lang w:val="en-GB"/>
        </w:rPr>
        <w:t xml:space="preserve"> Attila SMUTA, DLA, </w:t>
      </w:r>
      <w:hyperlink r:id="rId19" w:history="1">
        <w:r w:rsidRPr="00822731">
          <w:rPr>
            <w:rStyle w:val="Hiperhivatkozs"/>
            <w:lang w:val="en-GB"/>
          </w:rPr>
          <w:t>smuta.attila</w:t>
        </w:r>
        <w:r w:rsidRPr="00822731">
          <w:rPr>
            <w:rStyle w:val="Hiperhivatkozs"/>
            <w:rFonts w:ascii="Times New Roman" w:hAnsi="Times New Roman" w:cs="Times New Roman"/>
            <w:lang w:val="en-GB"/>
          </w:rPr>
          <w:t>@</w:t>
        </w:r>
        <w:r w:rsidRPr="00822731">
          <w:rPr>
            <w:rStyle w:val="Hiperhivatkozs"/>
            <w:lang w:val="en-GB"/>
          </w:rPr>
          <w:t>pte.hu</w:t>
        </w:r>
      </w:hyperlink>
    </w:p>
    <w:p w14:paraId="340400E8" w14:textId="77777777" w:rsidR="00CF5B5C" w:rsidRPr="00822731" w:rsidRDefault="00CF5B5C" w:rsidP="00CF5B5C">
      <w:pPr>
        <w:pStyle w:val="Szvegtrzs"/>
        <w:rPr>
          <w:lang w:val="en-GB"/>
        </w:rPr>
      </w:pPr>
    </w:p>
    <w:p w14:paraId="18A3A28B" w14:textId="77777777" w:rsidR="00E44FE1" w:rsidRDefault="00E44FE1">
      <w:pPr>
        <w:spacing w:after="140"/>
      </w:pPr>
    </w:p>
    <w:p w14:paraId="589F754D" w14:textId="77777777" w:rsidR="00CF5B5C" w:rsidRDefault="00CF5B5C">
      <w:pPr>
        <w:spacing w:after="140"/>
      </w:pPr>
    </w:p>
    <w:p w14:paraId="7863FDC2" w14:textId="77777777" w:rsidR="00CF5B5C" w:rsidRDefault="00CF5B5C">
      <w:pPr>
        <w:spacing w:after="140"/>
      </w:pPr>
    </w:p>
    <w:p w14:paraId="2F0B062C" w14:textId="77777777" w:rsidR="00CF5B5C" w:rsidRDefault="00CF5B5C">
      <w:pPr>
        <w:spacing w:after="140"/>
      </w:pPr>
    </w:p>
    <w:p w14:paraId="54F881DA" w14:textId="77777777" w:rsidR="00CF5B5C" w:rsidRDefault="00CF5B5C">
      <w:pPr>
        <w:spacing w:after="140"/>
      </w:pPr>
    </w:p>
    <w:p w14:paraId="5C9A670E" w14:textId="77777777" w:rsidR="00CF5B5C" w:rsidRDefault="00CF5B5C">
      <w:pPr>
        <w:spacing w:after="140"/>
      </w:pPr>
    </w:p>
    <w:p w14:paraId="2A705C47" w14:textId="77777777" w:rsidR="00CF5B5C" w:rsidRDefault="00CF5B5C">
      <w:pPr>
        <w:spacing w:after="140"/>
      </w:pPr>
    </w:p>
    <w:p w14:paraId="3390E19E" w14:textId="77777777" w:rsidR="00CF5B5C" w:rsidRDefault="00CF5B5C">
      <w:pPr>
        <w:spacing w:after="140"/>
      </w:pPr>
    </w:p>
    <w:p w14:paraId="582C2B5C" w14:textId="77777777" w:rsidR="00CF5B5C" w:rsidRDefault="00CF5B5C">
      <w:pPr>
        <w:spacing w:after="140"/>
      </w:pPr>
    </w:p>
    <w:p w14:paraId="318854C5" w14:textId="77777777" w:rsidR="00CF5B5C" w:rsidRPr="004B14C8" w:rsidRDefault="00CF5B5C" w:rsidP="00CF5B5C">
      <w:pPr>
        <w:pStyle w:val="Cmsor2"/>
        <w:numPr>
          <w:ilvl w:val="1"/>
          <w:numId w:val="4"/>
        </w:numPr>
        <w:overflowPunct/>
        <w:rPr>
          <w:lang w:val="en-GB"/>
        </w:rPr>
      </w:pPr>
      <w:r w:rsidRPr="004B14C8">
        <w:rPr>
          <w:lang w:val="en-GB"/>
        </w:rPr>
        <w:t xml:space="preserve">Course title: Conducting </w:t>
      </w:r>
    </w:p>
    <w:p w14:paraId="5628D611" w14:textId="77777777" w:rsidR="00CF5B5C" w:rsidRPr="004B14C8" w:rsidRDefault="00CF5B5C" w:rsidP="00CF5B5C">
      <w:pPr>
        <w:pStyle w:val="Szvegtrzs"/>
        <w:rPr>
          <w:b/>
          <w:bCs/>
          <w:color w:val="C9211E"/>
          <w:lang w:val="en-GB"/>
        </w:rPr>
      </w:pPr>
    </w:p>
    <w:p w14:paraId="77A93578" w14:textId="77777777" w:rsidR="00CF5B5C" w:rsidRPr="004B14C8" w:rsidRDefault="00CF5B5C" w:rsidP="00CF5B5C">
      <w:pPr>
        <w:pStyle w:val="Szvegtrzs"/>
        <w:rPr>
          <w:b/>
          <w:bCs/>
          <w:color w:val="C9211E"/>
          <w:lang w:val="en-GB"/>
        </w:rPr>
      </w:pPr>
      <w:r w:rsidRPr="004B14C8">
        <w:rPr>
          <w:b/>
          <w:bCs/>
          <w:color w:val="000000"/>
          <w:lang w:val="en-GB"/>
        </w:rPr>
        <w:t>Neptun code</w:t>
      </w:r>
    </w:p>
    <w:p w14:paraId="317540FE" w14:textId="77777777" w:rsidR="00CF5B5C" w:rsidRPr="004B14C8" w:rsidRDefault="00CF5B5C" w:rsidP="00CF5B5C">
      <w:pPr>
        <w:pStyle w:val="Szvegtrzs"/>
        <w:rPr>
          <w:lang w:val="en-GB"/>
        </w:rPr>
      </w:pPr>
      <w:r w:rsidRPr="004B14C8">
        <w:rPr>
          <w:b/>
          <w:bCs/>
          <w:lang w:val="en-GB"/>
        </w:rPr>
        <w:t>Language of instruction:</w:t>
      </w:r>
      <w:r w:rsidRPr="004B14C8">
        <w:rPr>
          <w:lang w:val="en-GB"/>
        </w:rPr>
        <w:t xml:space="preserve"> English</w:t>
      </w:r>
    </w:p>
    <w:p w14:paraId="7A4B289C" w14:textId="77777777" w:rsidR="00CF5B5C" w:rsidRPr="004B14C8" w:rsidRDefault="00CF5B5C" w:rsidP="00CF5B5C">
      <w:pPr>
        <w:pStyle w:val="Szvegtrzs"/>
        <w:rPr>
          <w:lang w:val="en-GB"/>
        </w:rPr>
      </w:pPr>
      <w:r w:rsidRPr="004B14C8">
        <w:rPr>
          <w:b/>
          <w:bCs/>
          <w:lang w:val="en-GB"/>
        </w:rPr>
        <w:t>Location:</w:t>
      </w:r>
      <w:r w:rsidRPr="004B14C8">
        <w:rPr>
          <w:lang w:val="en-GB"/>
        </w:rPr>
        <w:t xml:space="preserve"> Szekszárd Campus</w:t>
      </w:r>
    </w:p>
    <w:p w14:paraId="3061EECB" w14:textId="77777777" w:rsidR="00CF5B5C" w:rsidRPr="004B14C8" w:rsidRDefault="00CF5B5C" w:rsidP="00CF5B5C">
      <w:pPr>
        <w:pStyle w:val="Szvegtrzs"/>
        <w:rPr>
          <w:lang w:val="en-GB"/>
        </w:rPr>
      </w:pPr>
      <w:r w:rsidRPr="004B14C8">
        <w:rPr>
          <w:b/>
          <w:bCs/>
          <w:lang w:val="en-GB"/>
        </w:rPr>
        <w:t>Form of teaching:</w:t>
      </w:r>
      <w:r w:rsidRPr="004B14C8">
        <w:rPr>
          <w:lang w:val="en-GB"/>
        </w:rPr>
        <w:t xml:space="preserve"> seminar </w:t>
      </w:r>
    </w:p>
    <w:p w14:paraId="3812C0FB" w14:textId="77777777" w:rsidR="00CF5B5C" w:rsidRPr="004B14C8" w:rsidRDefault="00CF5B5C" w:rsidP="00CF5B5C">
      <w:pPr>
        <w:pStyle w:val="Szvegtrzs"/>
        <w:jc w:val="both"/>
        <w:rPr>
          <w:kern w:val="0"/>
          <w:lang w:val="en-GB"/>
        </w:rPr>
      </w:pPr>
      <w:r w:rsidRPr="004B14C8">
        <w:rPr>
          <w:b/>
          <w:bCs/>
          <w:kern w:val="0"/>
          <w:lang w:val="en-GB"/>
        </w:rPr>
        <w:t>Form of assessment:</w:t>
      </w:r>
      <w:r w:rsidRPr="004B14C8">
        <w:rPr>
          <w:kern w:val="0"/>
          <w:lang w:val="en-GB"/>
        </w:rPr>
        <w:t xml:space="preserve"> continuous and active participation in the course, home assignments (practice), final oral presentation on the topics of semester with authentic music performance.</w:t>
      </w:r>
    </w:p>
    <w:p w14:paraId="428231DA" w14:textId="77777777" w:rsidR="00CF5B5C" w:rsidRPr="004B14C8" w:rsidRDefault="00CF5B5C" w:rsidP="00CF5B5C">
      <w:pPr>
        <w:pStyle w:val="Szvegtrzs"/>
        <w:jc w:val="both"/>
        <w:rPr>
          <w:lang w:val="en-GB"/>
        </w:rPr>
      </w:pPr>
      <w:r w:rsidRPr="004B14C8">
        <w:rPr>
          <w:b/>
          <w:bCs/>
          <w:lang w:val="en-GB"/>
        </w:rPr>
        <w:t>Course description:</w:t>
      </w:r>
      <w:r w:rsidRPr="004B14C8">
        <w:rPr>
          <w:lang w:val="en-GB"/>
        </w:rPr>
        <w:t xml:space="preserve"> This course, which already presupposes some musical routine, is a part of the </w:t>
      </w:r>
      <w:r w:rsidRPr="004B14C8">
        <w:rPr>
          <w:i/>
          <w:lang w:val="en-GB"/>
        </w:rPr>
        <w:t>'Kodály and Contemporary Hungarian Music Education'</w:t>
      </w:r>
      <w:r w:rsidRPr="004B14C8">
        <w:rPr>
          <w:lang w:val="en-GB"/>
        </w:rPr>
        <w:t xml:space="preserve"> unity of courses. The course </w:t>
      </w:r>
      <w:proofErr w:type="gramStart"/>
      <w:r w:rsidRPr="004B14C8">
        <w:rPr>
          <w:lang w:val="en-GB"/>
        </w:rPr>
        <w:t>provides an introduction to</w:t>
      </w:r>
      <w:proofErr w:type="gramEnd"/>
      <w:r w:rsidRPr="004B14C8">
        <w:rPr>
          <w:lang w:val="en-GB"/>
        </w:rPr>
        <w:t xml:space="preserve"> the base of choir conducting. Through the continuous conducting practice in lessons, this course is meant to prepare the students to be able to control and lead the process of music making with choir and with musical instruments.</w:t>
      </w:r>
    </w:p>
    <w:p w14:paraId="17BF5BC7" w14:textId="77777777" w:rsidR="00CF5B5C" w:rsidRPr="004B14C8" w:rsidRDefault="00CF5B5C" w:rsidP="00CF5B5C">
      <w:pPr>
        <w:pStyle w:val="Szvegtrzs"/>
        <w:rPr>
          <w:b/>
          <w:bCs/>
          <w:color w:val="000000"/>
          <w:lang w:val="en-GB"/>
        </w:rPr>
      </w:pPr>
      <w:r w:rsidRPr="004B14C8">
        <w:rPr>
          <w:b/>
          <w:bCs/>
          <w:color w:val="000000"/>
          <w:lang w:val="en-GB"/>
        </w:rPr>
        <w:t>Topics to be discussed:</w:t>
      </w:r>
    </w:p>
    <w:p w14:paraId="2330A422" w14:textId="77777777" w:rsidR="00CF5B5C" w:rsidRPr="004B14C8" w:rsidRDefault="00CF5B5C" w:rsidP="00CF5B5C">
      <w:pPr>
        <w:pStyle w:val="Szvegtrzs"/>
        <w:numPr>
          <w:ilvl w:val="0"/>
          <w:numId w:val="6"/>
        </w:numPr>
        <w:overflowPunct/>
        <w:rPr>
          <w:bCs/>
          <w:lang w:val="en-GB"/>
        </w:rPr>
      </w:pPr>
      <w:r w:rsidRPr="004B14C8">
        <w:rPr>
          <w:bCs/>
          <w:lang w:val="en-GB"/>
        </w:rPr>
        <w:t xml:space="preserve">the basic elements of </w:t>
      </w:r>
      <w:proofErr w:type="gramStart"/>
      <w:r w:rsidRPr="004B14C8">
        <w:rPr>
          <w:bCs/>
          <w:lang w:val="en-GB"/>
        </w:rPr>
        <w:t>conducting;</w:t>
      </w:r>
      <w:proofErr w:type="gramEnd"/>
    </w:p>
    <w:p w14:paraId="1C1560BB" w14:textId="77777777" w:rsidR="00CF5B5C" w:rsidRPr="004B14C8" w:rsidRDefault="00CF5B5C" w:rsidP="00CF5B5C">
      <w:pPr>
        <w:pStyle w:val="Szvegtrzs"/>
        <w:numPr>
          <w:ilvl w:val="0"/>
          <w:numId w:val="6"/>
        </w:numPr>
        <w:overflowPunct/>
        <w:ind w:left="567" w:hanging="283"/>
        <w:rPr>
          <w:bCs/>
          <w:lang w:val="en-GB"/>
        </w:rPr>
      </w:pPr>
      <w:r w:rsidRPr="004B14C8">
        <w:rPr>
          <w:bCs/>
          <w:lang w:val="en-GB"/>
        </w:rPr>
        <w:t xml:space="preserve">conducting patterns in 2/4; 3/4; 4/4; </w:t>
      </w:r>
      <w:proofErr w:type="gramStart"/>
      <w:r w:rsidRPr="004B14C8">
        <w:rPr>
          <w:bCs/>
          <w:lang w:val="en-GB"/>
        </w:rPr>
        <w:t>6/8;</w:t>
      </w:r>
      <w:proofErr w:type="gramEnd"/>
    </w:p>
    <w:p w14:paraId="7B2C9822" w14:textId="77777777" w:rsidR="00CF5B5C" w:rsidRPr="004B14C8" w:rsidRDefault="00CF5B5C" w:rsidP="00CF5B5C">
      <w:pPr>
        <w:pStyle w:val="Szvegtrzs"/>
        <w:numPr>
          <w:ilvl w:val="0"/>
          <w:numId w:val="6"/>
        </w:numPr>
        <w:overflowPunct/>
        <w:rPr>
          <w:bCs/>
          <w:lang w:val="en-GB"/>
        </w:rPr>
      </w:pPr>
      <w:proofErr w:type="gramStart"/>
      <w:r w:rsidRPr="004B14C8">
        <w:rPr>
          <w:bCs/>
          <w:lang w:val="en-GB"/>
        </w:rPr>
        <w:t>upbeat;</w:t>
      </w:r>
      <w:proofErr w:type="gramEnd"/>
    </w:p>
    <w:p w14:paraId="78D54503" w14:textId="77777777" w:rsidR="00CF5B5C" w:rsidRPr="004B14C8" w:rsidRDefault="00CF5B5C" w:rsidP="00CF5B5C">
      <w:pPr>
        <w:pStyle w:val="Szvegtrzs"/>
        <w:numPr>
          <w:ilvl w:val="0"/>
          <w:numId w:val="6"/>
        </w:numPr>
        <w:overflowPunct/>
        <w:rPr>
          <w:bCs/>
          <w:lang w:val="en-GB"/>
        </w:rPr>
      </w:pPr>
      <w:r w:rsidRPr="004B14C8">
        <w:rPr>
          <w:bCs/>
          <w:lang w:val="en-GB"/>
        </w:rPr>
        <w:t xml:space="preserve">suitable skills and techniques for choral conducting in different music </w:t>
      </w:r>
      <w:proofErr w:type="gramStart"/>
      <w:r w:rsidRPr="004B14C8">
        <w:rPr>
          <w:bCs/>
          <w:lang w:val="en-GB"/>
        </w:rPr>
        <w:t>situations;</w:t>
      </w:r>
      <w:proofErr w:type="gramEnd"/>
    </w:p>
    <w:p w14:paraId="28C57D40" w14:textId="77777777" w:rsidR="00CF5B5C" w:rsidRPr="004B14C8" w:rsidRDefault="00CF5B5C" w:rsidP="00CF5B5C">
      <w:pPr>
        <w:pStyle w:val="Szvegtrzs"/>
        <w:numPr>
          <w:ilvl w:val="0"/>
          <w:numId w:val="6"/>
        </w:numPr>
        <w:overflowPunct/>
        <w:rPr>
          <w:bCs/>
          <w:lang w:val="en-GB"/>
        </w:rPr>
      </w:pPr>
      <w:r w:rsidRPr="004B14C8">
        <w:rPr>
          <w:bCs/>
          <w:lang w:val="en-GB"/>
        </w:rPr>
        <w:t xml:space="preserve">many </w:t>
      </w:r>
      <w:proofErr w:type="gramStart"/>
      <w:r w:rsidRPr="004B14C8">
        <w:rPr>
          <w:bCs/>
          <w:lang w:val="en-GB"/>
        </w:rPr>
        <w:t>part</w:t>
      </w:r>
      <w:proofErr w:type="gramEnd"/>
      <w:r w:rsidRPr="004B14C8">
        <w:rPr>
          <w:bCs/>
          <w:lang w:val="en-GB"/>
        </w:rPr>
        <w:t xml:space="preserve"> music conducting (leading a singing group in one-, two- and three-part music).</w:t>
      </w:r>
    </w:p>
    <w:p w14:paraId="3B62CF26" w14:textId="77777777" w:rsidR="00CF5B5C" w:rsidRPr="004B14C8" w:rsidRDefault="00CF5B5C" w:rsidP="00CF5B5C">
      <w:pPr>
        <w:pStyle w:val="Szvegtrzs"/>
        <w:spacing w:before="240"/>
        <w:rPr>
          <w:lang w:val="en-GB"/>
        </w:rPr>
      </w:pPr>
      <w:r w:rsidRPr="004B14C8">
        <w:rPr>
          <w:b/>
          <w:bCs/>
          <w:lang w:val="en-GB"/>
        </w:rPr>
        <w:t>Minimum number of students:</w:t>
      </w:r>
      <w:r w:rsidRPr="004B14C8">
        <w:rPr>
          <w:lang w:val="en-GB"/>
        </w:rPr>
        <w:t xml:space="preserve"> -</w:t>
      </w:r>
    </w:p>
    <w:p w14:paraId="58B1C8E8" w14:textId="77777777" w:rsidR="00CF5B5C" w:rsidRPr="004B14C8" w:rsidRDefault="00CF5B5C" w:rsidP="00CF5B5C">
      <w:pPr>
        <w:pStyle w:val="Szvegtrzs"/>
        <w:rPr>
          <w:lang w:val="en-GB"/>
        </w:rPr>
      </w:pPr>
      <w:r w:rsidRPr="004B14C8">
        <w:rPr>
          <w:b/>
          <w:bCs/>
          <w:lang w:val="en-GB"/>
        </w:rPr>
        <w:t>Class hours per week:</w:t>
      </w:r>
      <w:r w:rsidRPr="004B14C8">
        <w:rPr>
          <w:lang w:val="en-GB"/>
        </w:rPr>
        <w:t xml:space="preserve"> </w:t>
      </w:r>
      <w:r w:rsidRPr="0097759A">
        <w:rPr>
          <w:kern w:val="0"/>
          <w:lang w:val="en-GB"/>
        </w:rPr>
        <w:t>2</w:t>
      </w:r>
    </w:p>
    <w:p w14:paraId="37755FE5" w14:textId="77777777" w:rsidR="00CF5B5C" w:rsidRPr="004B14C8" w:rsidRDefault="00CF5B5C" w:rsidP="00CF5B5C">
      <w:pPr>
        <w:pStyle w:val="Szvegtrzs"/>
        <w:rPr>
          <w:lang w:val="en-GB"/>
        </w:rPr>
      </w:pPr>
      <w:r w:rsidRPr="004B14C8">
        <w:rPr>
          <w:b/>
          <w:bCs/>
          <w:lang w:val="en-GB"/>
        </w:rPr>
        <w:t>Semester:</w:t>
      </w:r>
      <w:r w:rsidRPr="004B14C8">
        <w:rPr>
          <w:lang w:val="en-GB"/>
        </w:rPr>
        <w:t xml:space="preserve"> </w:t>
      </w:r>
      <w:r w:rsidRPr="004B14C8">
        <w:rPr>
          <w:kern w:val="0"/>
          <w:lang w:val="en-GB"/>
        </w:rPr>
        <w:t>autumn</w:t>
      </w:r>
      <w:r>
        <w:rPr>
          <w:kern w:val="0"/>
          <w:lang w:val="en-GB"/>
        </w:rPr>
        <w:t>/</w:t>
      </w:r>
      <w:r w:rsidRPr="004B14C8">
        <w:rPr>
          <w:kern w:val="0"/>
          <w:lang w:val="en-GB"/>
        </w:rPr>
        <w:t>spring term</w:t>
      </w:r>
      <w:r w:rsidRPr="004B14C8">
        <w:rPr>
          <w:lang w:val="en-GB"/>
        </w:rPr>
        <w:t xml:space="preserve"> </w:t>
      </w:r>
    </w:p>
    <w:p w14:paraId="2CECB872" w14:textId="77777777" w:rsidR="00CF5B5C" w:rsidRPr="004B14C8" w:rsidRDefault="00CF5B5C" w:rsidP="00CF5B5C">
      <w:pPr>
        <w:pStyle w:val="Szvegtrzs"/>
        <w:rPr>
          <w:lang w:val="en-GB"/>
        </w:rPr>
      </w:pPr>
      <w:r w:rsidRPr="004B14C8">
        <w:rPr>
          <w:b/>
          <w:bCs/>
          <w:lang w:val="en-GB"/>
        </w:rPr>
        <w:t>Credits (ECTS):</w:t>
      </w:r>
      <w:r w:rsidRPr="004B14C8">
        <w:rPr>
          <w:lang w:val="en-GB"/>
        </w:rPr>
        <w:t xml:space="preserve"> </w:t>
      </w:r>
      <w:r w:rsidRPr="0097759A">
        <w:rPr>
          <w:lang w:val="en-GB"/>
        </w:rPr>
        <w:t>3</w:t>
      </w:r>
    </w:p>
    <w:p w14:paraId="106CC89B" w14:textId="77777777" w:rsidR="00CF5B5C" w:rsidRPr="004B14C8" w:rsidRDefault="00CF5B5C" w:rsidP="00CF5B5C">
      <w:pPr>
        <w:pStyle w:val="Szvegtrzs"/>
        <w:rPr>
          <w:lang w:val="en-GB"/>
        </w:rPr>
      </w:pPr>
      <w:r w:rsidRPr="004B14C8">
        <w:rPr>
          <w:b/>
          <w:bCs/>
          <w:lang w:val="en-GB"/>
        </w:rPr>
        <w:t>Lecturer:</w:t>
      </w:r>
      <w:r w:rsidRPr="004B14C8">
        <w:rPr>
          <w:lang w:val="en-GB"/>
        </w:rPr>
        <w:t xml:space="preserve"> Attila SMUTA, DLA, </w:t>
      </w:r>
      <w:hyperlink r:id="rId20" w:history="1">
        <w:r w:rsidRPr="004B14C8">
          <w:rPr>
            <w:rStyle w:val="Hiperhivatkozs"/>
            <w:lang w:val="en-GB"/>
          </w:rPr>
          <w:t>smuta.attila</w:t>
        </w:r>
        <w:r w:rsidRPr="004B14C8">
          <w:rPr>
            <w:rStyle w:val="Hiperhivatkozs"/>
            <w:rFonts w:ascii="Times New Roman" w:hAnsi="Times New Roman" w:cs="Times New Roman"/>
            <w:lang w:val="en-GB"/>
          </w:rPr>
          <w:t>@</w:t>
        </w:r>
        <w:r w:rsidRPr="004B14C8">
          <w:rPr>
            <w:rStyle w:val="Hiperhivatkozs"/>
            <w:lang w:val="en-GB"/>
          </w:rPr>
          <w:t>pte.hu</w:t>
        </w:r>
      </w:hyperlink>
    </w:p>
    <w:p w14:paraId="385897F5" w14:textId="77777777" w:rsidR="00CF5B5C" w:rsidRDefault="00CF5B5C">
      <w:pPr>
        <w:spacing w:after="140"/>
      </w:pPr>
    </w:p>
    <w:p w14:paraId="39CA6DF1" w14:textId="77777777" w:rsidR="00CF5B5C" w:rsidRDefault="00CF5B5C">
      <w:pPr>
        <w:spacing w:after="140"/>
      </w:pPr>
    </w:p>
    <w:p w14:paraId="25E88B85" w14:textId="77777777" w:rsidR="00CF5B5C" w:rsidRDefault="00CF5B5C">
      <w:pPr>
        <w:spacing w:after="140"/>
      </w:pPr>
    </w:p>
    <w:p w14:paraId="653D4667" w14:textId="77777777" w:rsidR="00CF5B5C" w:rsidRDefault="00CF5B5C">
      <w:pPr>
        <w:spacing w:after="140"/>
      </w:pPr>
    </w:p>
    <w:p w14:paraId="7AC2DC7E" w14:textId="77777777" w:rsidR="00CF5B5C" w:rsidRDefault="00CF5B5C">
      <w:pPr>
        <w:spacing w:after="140"/>
      </w:pPr>
    </w:p>
    <w:p w14:paraId="2091D060" w14:textId="77777777" w:rsidR="00CF5B5C" w:rsidRDefault="00CF5B5C">
      <w:pPr>
        <w:spacing w:after="140"/>
      </w:pPr>
    </w:p>
    <w:p w14:paraId="14F3BD6E" w14:textId="77777777" w:rsidR="00CF5B5C" w:rsidRDefault="00CF5B5C">
      <w:pPr>
        <w:spacing w:after="140"/>
      </w:pPr>
    </w:p>
    <w:p w14:paraId="65B6F488" w14:textId="77777777" w:rsidR="00CF5B5C" w:rsidRDefault="00CF5B5C">
      <w:pPr>
        <w:spacing w:after="140"/>
      </w:pPr>
    </w:p>
    <w:p w14:paraId="36D001DD" w14:textId="77777777" w:rsidR="00CF5B5C" w:rsidRPr="00822731" w:rsidRDefault="00CF5B5C" w:rsidP="00CF5B5C">
      <w:pPr>
        <w:pStyle w:val="Cmsor2"/>
        <w:numPr>
          <w:ilvl w:val="1"/>
          <w:numId w:val="4"/>
        </w:numPr>
        <w:overflowPunct/>
        <w:rPr>
          <w:lang w:val="en-GB"/>
        </w:rPr>
      </w:pPr>
      <w:r w:rsidRPr="00822731">
        <w:rPr>
          <w:lang w:val="en-GB"/>
        </w:rPr>
        <w:lastRenderedPageBreak/>
        <w:t xml:space="preserve">Course title: Creative Music Pedagogy </w:t>
      </w:r>
    </w:p>
    <w:p w14:paraId="64E449CF" w14:textId="77777777" w:rsidR="00CF5B5C" w:rsidRPr="00822731" w:rsidRDefault="00CF5B5C" w:rsidP="00CF5B5C">
      <w:pPr>
        <w:pStyle w:val="Szvegtrzs"/>
        <w:rPr>
          <w:b/>
          <w:bCs/>
          <w:color w:val="C9211E"/>
          <w:lang w:val="en-GB"/>
        </w:rPr>
      </w:pPr>
    </w:p>
    <w:p w14:paraId="24F071D4" w14:textId="77777777" w:rsidR="00CF5B5C" w:rsidRPr="00822731" w:rsidRDefault="00CF5B5C" w:rsidP="00CF5B5C">
      <w:pPr>
        <w:pStyle w:val="Szvegtrzs"/>
        <w:rPr>
          <w:b/>
          <w:bCs/>
          <w:color w:val="C9211E"/>
          <w:lang w:val="en-GB"/>
        </w:rPr>
      </w:pPr>
      <w:r w:rsidRPr="00822731">
        <w:rPr>
          <w:b/>
          <w:bCs/>
          <w:color w:val="000000"/>
          <w:lang w:val="en-GB"/>
        </w:rPr>
        <w:t>Neptun code</w:t>
      </w:r>
    </w:p>
    <w:p w14:paraId="374B8D82" w14:textId="77777777" w:rsidR="00CF5B5C" w:rsidRPr="00822731" w:rsidRDefault="00CF5B5C" w:rsidP="00CF5B5C">
      <w:pPr>
        <w:pStyle w:val="Szvegtrzs"/>
        <w:rPr>
          <w:lang w:val="en-GB"/>
        </w:rPr>
      </w:pPr>
      <w:r w:rsidRPr="00822731">
        <w:rPr>
          <w:b/>
          <w:bCs/>
          <w:lang w:val="en-GB"/>
        </w:rPr>
        <w:t>Language of instruction:</w:t>
      </w:r>
      <w:r w:rsidRPr="00822731">
        <w:rPr>
          <w:lang w:val="en-GB"/>
        </w:rPr>
        <w:t xml:space="preserve"> English</w:t>
      </w:r>
    </w:p>
    <w:p w14:paraId="6880969B" w14:textId="77777777" w:rsidR="00CF5B5C" w:rsidRPr="00822731" w:rsidRDefault="00CF5B5C" w:rsidP="00CF5B5C">
      <w:pPr>
        <w:pStyle w:val="Szvegtrzs"/>
        <w:rPr>
          <w:lang w:val="en-GB"/>
        </w:rPr>
      </w:pPr>
      <w:r w:rsidRPr="00822731">
        <w:rPr>
          <w:b/>
          <w:bCs/>
          <w:lang w:val="en-GB"/>
        </w:rPr>
        <w:t>Location:</w:t>
      </w:r>
      <w:r w:rsidRPr="00822731">
        <w:rPr>
          <w:lang w:val="en-GB"/>
        </w:rPr>
        <w:t xml:space="preserve"> Szekszárd Campus</w:t>
      </w:r>
    </w:p>
    <w:p w14:paraId="281EA51B" w14:textId="77777777" w:rsidR="00CF5B5C" w:rsidRPr="00822731" w:rsidRDefault="00CF5B5C" w:rsidP="00CF5B5C">
      <w:pPr>
        <w:pStyle w:val="Szvegtrzs"/>
        <w:rPr>
          <w:lang w:val="en-GB"/>
        </w:rPr>
      </w:pPr>
      <w:r w:rsidRPr="00822731">
        <w:rPr>
          <w:b/>
          <w:bCs/>
          <w:lang w:val="en-GB"/>
        </w:rPr>
        <w:t>Form of teaching:</w:t>
      </w:r>
      <w:r w:rsidRPr="00822731">
        <w:rPr>
          <w:lang w:val="en-GB"/>
        </w:rPr>
        <w:t xml:space="preserve"> seminar </w:t>
      </w:r>
    </w:p>
    <w:p w14:paraId="3AB0CCC2" w14:textId="77777777" w:rsidR="00CF5B5C" w:rsidRPr="00822731" w:rsidRDefault="00CF5B5C" w:rsidP="00CF5B5C">
      <w:pPr>
        <w:pStyle w:val="Szvegtrzs"/>
        <w:jc w:val="both"/>
        <w:rPr>
          <w:lang w:val="en-GB"/>
        </w:rPr>
      </w:pPr>
      <w:r w:rsidRPr="00822731">
        <w:rPr>
          <w:b/>
          <w:bCs/>
          <w:lang w:val="en-GB"/>
        </w:rPr>
        <w:t>Form of assessment:</w:t>
      </w:r>
      <w:r w:rsidRPr="00822731">
        <w:rPr>
          <w:lang w:val="en-GB"/>
        </w:rPr>
        <w:t xml:space="preserve"> continuous and active participation in the course, </w:t>
      </w:r>
      <w:r w:rsidRPr="00822731">
        <w:rPr>
          <w:kern w:val="0"/>
          <w:lang w:val="en-GB"/>
        </w:rPr>
        <w:t xml:space="preserve">home assignments (practice), </w:t>
      </w:r>
      <w:r w:rsidRPr="00822731">
        <w:rPr>
          <w:lang w:val="en-GB"/>
        </w:rPr>
        <w:t>final oral presentation on the topics of semester with authentic music performance.</w:t>
      </w:r>
    </w:p>
    <w:p w14:paraId="2BAC010D" w14:textId="77777777" w:rsidR="00CF5B5C" w:rsidRPr="00822731" w:rsidRDefault="00CF5B5C" w:rsidP="00CF5B5C">
      <w:pPr>
        <w:pStyle w:val="Szvegtrzs"/>
        <w:jc w:val="both"/>
        <w:rPr>
          <w:lang w:val="en-GB"/>
        </w:rPr>
      </w:pPr>
      <w:r w:rsidRPr="00822731">
        <w:rPr>
          <w:b/>
          <w:bCs/>
          <w:lang w:val="en-GB"/>
        </w:rPr>
        <w:t>Course description:</w:t>
      </w:r>
      <w:r w:rsidRPr="00822731">
        <w:rPr>
          <w:lang w:val="en-GB"/>
        </w:rPr>
        <w:t xml:space="preserve"> This course is a part of the </w:t>
      </w:r>
      <w:r w:rsidRPr="00822731">
        <w:rPr>
          <w:i/>
          <w:lang w:val="en-GB"/>
        </w:rPr>
        <w:t>'Kodály and Contemporary Hungarian Music Education'</w:t>
      </w:r>
      <w:r w:rsidRPr="00822731">
        <w:rPr>
          <w:lang w:val="en-GB"/>
        </w:rPr>
        <w:t xml:space="preserve"> unity of courses. The course </w:t>
      </w:r>
      <w:proofErr w:type="gramStart"/>
      <w:r w:rsidRPr="00822731">
        <w:rPr>
          <w:lang w:val="en-GB"/>
        </w:rPr>
        <w:t>provides an introduction to</w:t>
      </w:r>
      <w:proofErr w:type="gramEnd"/>
      <w:r w:rsidRPr="00822731">
        <w:rPr>
          <w:lang w:val="en-GB"/>
        </w:rPr>
        <w:t xml:space="preserve"> the so called Sáry-Method. The course provides students with awareness and competencies in the fields of an alternative Hungarian music pedagogical system. This is about to develop the rhythmical skills with the help of special compositions (</w:t>
      </w:r>
      <w:r w:rsidRPr="00822731">
        <w:rPr>
          <w:i/>
          <w:lang w:val="en-GB"/>
        </w:rPr>
        <w:t>„one-minute-long music games”)</w:t>
      </w:r>
      <w:r w:rsidRPr="00822731">
        <w:rPr>
          <w:lang w:val="en-GB"/>
        </w:rPr>
        <w:t xml:space="preserve"> of László Sáry, in a playful way. László Sáry has joined to the project of </w:t>
      </w:r>
      <w:r w:rsidRPr="00822731">
        <w:rPr>
          <w:i/>
          <w:lang w:val="en-GB"/>
        </w:rPr>
        <w:t>„Music as the source of balance and tolerance”</w:t>
      </w:r>
      <w:r w:rsidRPr="00822731">
        <w:rPr>
          <w:lang w:val="en-GB"/>
        </w:rPr>
        <w:t>, which was initiated by Yehudi Menuhin.</w:t>
      </w:r>
    </w:p>
    <w:p w14:paraId="00B109A5" w14:textId="77777777" w:rsidR="00CF5B5C" w:rsidRPr="00822731" w:rsidRDefault="00CF5B5C" w:rsidP="00CF5B5C">
      <w:pPr>
        <w:pStyle w:val="Szvegtrzs"/>
        <w:rPr>
          <w:b/>
          <w:bCs/>
          <w:color w:val="000000"/>
          <w:lang w:val="en-GB"/>
        </w:rPr>
      </w:pPr>
      <w:r w:rsidRPr="00822731">
        <w:rPr>
          <w:b/>
          <w:bCs/>
          <w:color w:val="000000"/>
          <w:lang w:val="en-GB"/>
        </w:rPr>
        <w:t>Topics to be discussed:</w:t>
      </w:r>
    </w:p>
    <w:p w14:paraId="22CBC214" w14:textId="77777777" w:rsidR="00CF5B5C" w:rsidRPr="00822731" w:rsidRDefault="00CF5B5C" w:rsidP="00CF5B5C">
      <w:pPr>
        <w:pStyle w:val="Szvegtrzs"/>
        <w:ind w:left="709" w:hanging="709"/>
        <w:rPr>
          <w:bCs/>
          <w:lang w:val="en-GB"/>
        </w:rPr>
      </w:pPr>
      <w:r w:rsidRPr="00822731">
        <w:rPr>
          <w:b/>
          <w:bCs/>
          <w:color w:val="C9211E"/>
          <w:lang w:val="en-GB"/>
        </w:rPr>
        <w:t>–</w:t>
      </w:r>
      <w:r w:rsidRPr="00822731">
        <w:rPr>
          <w:bCs/>
          <w:lang w:val="en-GB"/>
        </w:rPr>
        <w:tab/>
      </w:r>
      <w:r>
        <w:rPr>
          <w:bCs/>
          <w:lang w:val="en-GB"/>
        </w:rPr>
        <w:t>i</w:t>
      </w:r>
      <w:r w:rsidRPr="00822731">
        <w:rPr>
          <w:bCs/>
          <w:lang w:val="en-GB"/>
        </w:rPr>
        <w:t>ntroduction to the concept of Lord Yehudi Menuhin („Music as the Source of Balance and Tolerance”</w:t>
      </w:r>
      <w:proofErr w:type="gramStart"/>
      <w:r w:rsidRPr="00822731">
        <w:rPr>
          <w:bCs/>
          <w:lang w:val="en-GB"/>
        </w:rPr>
        <w:t>);</w:t>
      </w:r>
      <w:proofErr w:type="gramEnd"/>
      <w:r w:rsidRPr="00822731">
        <w:rPr>
          <w:bCs/>
          <w:lang w:val="en-GB"/>
        </w:rPr>
        <w:t xml:space="preserve"> </w:t>
      </w:r>
    </w:p>
    <w:p w14:paraId="7DE14983" w14:textId="77777777" w:rsidR="00CF5B5C" w:rsidRPr="00822731" w:rsidRDefault="00CF5B5C" w:rsidP="00CF5B5C">
      <w:pPr>
        <w:pStyle w:val="Szvegtrzs"/>
        <w:rPr>
          <w:bCs/>
          <w:lang w:val="en-GB"/>
        </w:rPr>
      </w:pPr>
      <w:r w:rsidRPr="00822731">
        <w:rPr>
          <w:bCs/>
          <w:lang w:val="en-GB"/>
        </w:rPr>
        <w:t>–</w:t>
      </w:r>
      <w:r w:rsidRPr="00822731">
        <w:rPr>
          <w:bCs/>
          <w:lang w:val="en-GB"/>
        </w:rPr>
        <w:tab/>
        <w:t>music-pedagogical principles of the Sáry-</w:t>
      </w:r>
      <w:proofErr w:type="gramStart"/>
      <w:r w:rsidRPr="00822731">
        <w:rPr>
          <w:bCs/>
          <w:lang w:val="en-GB"/>
        </w:rPr>
        <w:t>Method;</w:t>
      </w:r>
      <w:proofErr w:type="gramEnd"/>
      <w:r w:rsidRPr="00822731">
        <w:rPr>
          <w:bCs/>
          <w:lang w:val="en-GB"/>
        </w:rPr>
        <w:t xml:space="preserve"> </w:t>
      </w:r>
    </w:p>
    <w:p w14:paraId="46CE2089" w14:textId="77777777" w:rsidR="00CF5B5C" w:rsidRPr="00822731" w:rsidRDefault="00CF5B5C" w:rsidP="00CF5B5C">
      <w:pPr>
        <w:pStyle w:val="Szvegtrzs"/>
        <w:rPr>
          <w:bCs/>
          <w:lang w:val="en-GB"/>
        </w:rPr>
      </w:pPr>
      <w:r w:rsidRPr="00822731">
        <w:rPr>
          <w:bCs/>
          <w:lang w:val="en-GB"/>
        </w:rPr>
        <w:t>–</w:t>
      </w:r>
      <w:r w:rsidRPr="00822731">
        <w:rPr>
          <w:bCs/>
          <w:lang w:val="en-GB"/>
        </w:rPr>
        <w:tab/>
      </w:r>
      <w:r>
        <w:rPr>
          <w:bCs/>
          <w:kern w:val="0"/>
          <w:lang w:val="en-GB"/>
        </w:rPr>
        <w:t>performance</w:t>
      </w:r>
      <w:r w:rsidRPr="0018479A">
        <w:rPr>
          <w:bCs/>
          <w:lang w:val="en-GB"/>
        </w:rPr>
        <w:t xml:space="preserve"> of</w:t>
      </w:r>
      <w:r>
        <w:rPr>
          <w:bCs/>
          <w:lang w:val="en-GB"/>
        </w:rPr>
        <w:t xml:space="preserve"> </w:t>
      </w:r>
      <w:r w:rsidRPr="00822731">
        <w:rPr>
          <w:bCs/>
          <w:lang w:val="en-GB"/>
        </w:rPr>
        <w:t xml:space="preserve">special compositions („One-minute-long music games”) by László </w:t>
      </w:r>
      <w:proofErr w:type="gramStart"/>
      <w:r w:rsidRPr="00822731">
        <w:rPr>
          <w:bCs/>
          <w:lang w:val="en-GB"/>
        </w:rPr>
        <w:t>Sáry;</w:t>
      </w:r>
      <w:proofErr w:type="gramEnd"/>
      <w:r w:rsidRPr="00822731">
        <w:rPr>
          <w:bCs/>
          <w:lang w:val="en-GB"/>
        </w:rPr>
        <w:t xml:space="preserve"> </w:t>
      </w:r>
    </w:p>
    <w:p w14:paraId="6CC30640" w14:textId="77777777" w:rsidR="00CF5B5C" w:rsidRPr="00822731" w:rsidRDefault="00CF5B5C" w:rsidP="00CF5B5C">
      <w:pPr>
        <w:pStyle w:val="Szvegtrzs"/>
        <w:rPr>
          <w:bCs/>
          <w:lang w:val="en-GB"/>
        </w:rPr>
      </w:pPr>
      <w:r w:rsidRPr="00822731">
        <w:rPr>
          <w:bCs/>
          <w:lang w:val="en-GB"/>
        </w:rPr>
        <w:t>–</w:t>
      </w:r>
      <w:r w:rsidRPr="00822731">
        <w:rPr>
          <w:bCs/>
          <w:lang w:val="en-GB"/>
        </w:rPr>
        <w:tab/>
      </w:r>
      <w:r>
        <w:rPr>
          <w:bCs/>
          <w:kern w:val="0"/>
          <w:lang w:val="en-GB"/>
        </w:rPr>
        <w:t>performance</w:t>
      </w:r>
      <w:r w:rsidRPr="0018479A">
        <w:rPr>
          <w:bCs/>
          <w:lang w:val="en-GB"/>
        </w:rPr>
        <w:t xml:space="preserve"> of</w:t>
      </w:r>
      <w:r>
        <w:rPr>
          <w:bCs/>
          <w:lang w:val="en-GB"/>
        </w:rPr>
        <w:t xml:space="preserve"> </w:t>
      </w:r>
      <w:r w:rsidRPr="00822731">
        <w:rPr>
          <w:bCs/>
          <w:lang w:val="en-GB"/>
        </w:rPr>
        <w:t xml:space="preserve">European and American composers’ music pieces from the 20th </w:t>
      </w:r>
      <w:proofErr w:type="gramStart"/>
      <w:r w:rsidRPr="00822731">
        <w:rPr>
          <w:bCs/>
          <w:lang w:val="en-GB"/>
        </w:rPr>
        <w:t>century;</w:t>
      </w:r>
      <w:proofErr w:type="gramEnd"/>
      <w:r w:rsidRPr="00822731">
        <w:rPr>
          <w:bCs/>
          <w:lang w:val="en-GB"/>
        </w:rPr>
        <w:t xml:space="preserve"> </w:t>
      </w:r>
    </w:p>
    <w:p w14:paraId="10D3C754" w14:textId="77777777" w:rsidR="00CF5B5C" w:rsidRPr="00822731" w:rsidRDefault="00CF5B5C" w:rsidP="00CF5B5C">
      <w:pPr>
        <w:pStyle w:val="Szvegtrzs"/>
        <w:rPr>
          <w:bCs/>
          <w:lang w:val="en-GB"/>
        </w:rPr>
      </w:pPr>
      <w:r w:rsidRPr="00822731">
        <w:rPr>
          <w:bCs/>
          <w:lang w:val="en-GB"/>
        </w:rPr>
        <w:t>–</w:t>
      </w:r>
      <w:r w:rsidRPr="00822731">
        <w:rPr>
          <w:bCs/>
          <w:lang w:val="en-GB"/>
        </w:rPr>
        <w:tab/>
        <w:t>improvisation</w:t>
      </w:r>
    </w:p>
    <w:p w14:paraId="2792A195" w14:textId="77777777" w:rsidR="00CF5B5C" w:rsidRPr="00822731" w:rsidRDefault="00CF5B5C" w:rsidP="00CF5B5C">
      <w:pPr>
        <w:pStyle w:val="Szvegtrzs"/>
        <w:spacing w:before="240"/>
        <w:rPr>
          <w:lang w:val="en-GB"/>
        </w:rPr>
      </w:pPr>
      <w:r w:rsidRPr="00822731">
        <w:rPr>
          <w:b/>
          <w:bCs/>
          <w:lang w:val="en-GB"/>
        </w:rPr>
        <w:t>Minimum number of students:</w:t>
      </w:r>
      <w:r w:rsidRPr="00822731">
        <w:rPr>
          <w:lang w:val="en-GB"/>
        </w:rPr>
        <w:t xml:space="preserve"> -</w:t>
      </w:r>
    </w:p>
    <w:p w14:paraId="3F4D9038" w14:textId="77777777" w:rsidR="00CF5B5C" w:rsidRPr="00822731" w:rsidRDefault="00CF5B5C" w:rsidP="00CF5B5C">
      <w:pPr>
        <w:pStyle w:val="Szvegtrzs"/>
        <w:rPr>
          <w:lang w:val="en-GB"/>
        </w:rPr>
      </w:pPr>
      <w:r w:rsidRPr="00822731">
        <w:rPr>
          <w:b/>
          <w:bCs/>
          <w:lang w:val="en-GB"/>
        </w:rPr>
        <w:t>Class hours per week:</w:t>
      </w:r>
      <w:r w:rsidRPr="00822731">
        <w:rPr>
          <w:lang w:val="en-GB"/>
        </w:rPr>
        <w:t xml:space="preserve"> </w:t>
      </w:r>
      <w:r w:rsidRPr="009B16DD">
        <w:rPr>
          <w:kern w:val="0"/>
          <w:lang w:val="en-GB"/>
        </w:rPr>
        <w:t>1</w:t>
      </w:r>
    </w:p>
    <w:p w14:paraId="1DA28BF0" w14:textId="77777777" w:rsidR="00CF5B5C" w:rsidRPr="00822731" w:rsidRDefault="00CF5B5C" w:rsidP="00CF5B5C">
      <w:pPr>
        <w:pStyle w:val="Szvegtrzs"/>
        <w:rPr>
          <w:lang w:val="en-GB"/>
        </w:rPr>
      </w:pPr>
      <w:r w:rsidRPr="00822731">
        <w:rPr>
          <w:b/>
          <w:bCs/>
          <w:lang w:val="en-GB"/>
        </w:rPr>
        <w:t>Semester:</w:t>
      </w:r>
      <w:r w:rsidRPr="00822731">
        <w:rPr>
          <w:lang w:val="en-GB"/>
        </w:rPr>
        <w:t xml:space="preserve"> </w:t>
      </w:r>
      <w:r w:rsidRPr="00822731">
        <w:rPr>
          <w:kern w:val="0"/>
          <w:lang w:val="en-GB"/>
        </w:rPr>
        <w:t>autumn</w:t>
      </w:r>
      <w:r>
        <w:rPr>
          <w:kern w:val="0"/>
          <w:lang w:val="en-GB"/>
        </w:rPr>
        <w:t>/</w:t>
      </w:r>
      <w:r w:rsidRPr="00822731">
        <w:rPr>
          <w:kern w:val="0"/>
          <w:lang w:val="en-GB"/>
        </w:rPr>
        <w:t>spring term</w:t>
      </w:r>
      <w:r w:rsidRPr="00822731">
        <w:rPr>
          <w:lang w:val="en-GB"/>
        </w:rPr>
        <w:t xml:space="preserve"> </w:t>
      </w:r>
    </w:p>
    <w:p w14:paraId="7FDF369F" w14:textId="77777777" w:rsidR="00CF5B5C" w:rsidRPr="00822731" w:rsidRDefault="00CF5B5C" w:rsidP="00CF5B5C">
      <w:pPr>
        <w:pStyle w:val="Szvegtrzs"/>
        <w:rPr>
          <w:lang w:val="en-GB"/>
        </w:rPr>
      </w:pPr>
      <w:r w:rsidRPr="00822731">
        <w:rPr>
          <w:b/>
          <w:bCs/>
          <w:lang w:val="en-GB"/>
        </w:rPr>
        <w:t>Credits (ECTS):</w:t>
      </w:r>
      <w:r w:rsidRPr="00822731">
        <w:rPr>
          <w:lang w:val="en-GB"/>
        </w:rPr>
        <w:t xml:space="preserve"> </w:t>
      </w:r>
      <w:r>
        <w:rPr>
          <w:lang w:val="en-GB"/>
        </w:rPr>
        <w:t>2</w:t>
      </w:r>
    </w:p>
    <w:p w14:paraId="313F7A0F" w14:textId="77777777" w:rsidR="00CF5B5C" w:rsidRPr="00822731" w:rsidRDefault="00CF5B5C" w:rsidP="00CF5B5C">
      <w:pPr>
        <w:pStyle w:val="Szvegtrzs"/>
        <w:rPr>
          <w:lang w:val="en-GB"/>
        </w:rPr>
      </w:pPr>
      <w:r w:rsidRPr="00822731">
        <w:rPr>
          <w:b/>
          <w:bCs/>
          <w:lang w:val="en-GB"/>
        </w:rPr>
        <w:t>Lecturer:</w:t>
      </w:r>
      <w:r w:rsidRPr="00822731">
        <w:rPr>
          <w:lang w:val="en-GB"/>
        </w:rPr>
        <w:t xml:space="preserve"> Attila SMUTA, DLA, </w:t>
      </w:r>
      <w:hyperlink r:id="rId21" w:history="1">
        <w:r w:rsidRPr="00822731">
          <w:rPr>
            <w:rStyle w:val="Hiperhivatkozs"/>
            <w:lang w:val="en-GB"/>
          </w:rPr>
          <w:t>smuta.attila</w:t>
        </w:r>
        <w:r w:rsidRPr="00822731">
          <w:rPr>
            <w:rStyle w:val="Hiperhivatkozs"/>
            <w:rFonts w:ascii="Times New Roman" w:hAnsi="Times New Roman" w:cs="Times New Roman"/>
            <w:lang w:val="en-GB"/>
          </w:rPr>
          <w:t>@</w:t>
        </w:r>
        <w:r w:rsidRPr="00822731">
          <w:rPr>
            <w:rStyle w:val="Hiperhivatkozs"/>
            <w:lang w:val="en-GB"/>
          </w:rPr>
          <w:t>pte.hu</w:t>
        </w:r>
      </w:hyperlink>
    </w:p>
    <w:p w14:paraId="6B3A5482" w14:textId="77777777" w:rsidR="00CF5B5C" w:rsidRPr="00822731" w:rsidRDefault="00CF5B5C" w:rsidP="00CF5B5C">
      <w:pPr>
        <w:pStyle w:val="Szvegtrzs"/>
        <w:rPr>
          <w:lang w:val="en-GB"/>
        </w:rPr>
      </w:pPr>
    </w:p>
    <w:p w14:paraId="37C8EEDF" w14:textId="77777777" w:rsidR="00CF5B5C" w:rsidRDefault="00CF5B5C" w:rsidP="00CF5B5C">
      <w:pPr>
        <w:pStyle w:val="Szvegtrzs"/>
        <w:rPr>
          <w:lang w:val="en-GB"/>
        </w:rPr>
      </w:pPr>
    </w:p>
    <w:p w14:paraId="3280AD5D" w14:textId="77777777" w:rsidR="00CF5B5C" w:rsidRDefault="00CF5B5C" w:rsidP="00CF5B5C">
      <w:pPr>
        <w:pStyle w:val="Szvegtrzs"/>
        <w:rPr>
          <w:lang w:val="en-GB"/>
        </w:rPr>
      </w:pPr>
    </w:p>
    <w:p w14:paraId="0D87A626" w14:textId="77777777" w:rsidR="00CF5B5C" w:rsidRDefault="00CF5B5C" w:rsidP="00CF5B5C">
      <w:pPr>
        <w:pStyle w:val="Szvegtrzs"/>
        <w:rPr>
          <w:lang w:val="en-GB"/>
        </w:rPr>
      </w:pPr>
    </w:p>
    <w:p w14:paraId="27FDBFB8" w14:textId="77777777" w:rsidR="00CF5B5C" w:rsidRDefault="00CF5B5C" w:rsidP="00CF5B5C">
      <w:pPr>
        <w:pStyle w:val="Szvegtrzs"/>
        <w:rPr>
          <w:lang w:val="en-GB"/>
        </w:rPr>
      </w:pPr>
    </w:p>
    <w:p w14:paraId="4CB0CD5C" w14:textId="77777777" w:rsidR="00CF5B5C" w:rsidRPr="00822731" w:rsidRDefault="00CF5B5C" w:rsidP="00CF5B5C">
      <w:pPr>
        <w:pStyle w:val="Szvegtrzs"/>
        <w:rPr>
          <w:lang w:val="en-GB"/>
        </w:rPr>
      </w:pPr>
    </w:p>
    <w:p w14:paraId="35C32242" w14:textId="77777777" w:rsidR="00CF5B5C" w:rsidRPr="00822731" w:rsidRDefault="00CF5B5C" w:rsidP="00CF5B5C">
      <w:pPr>
        <w:pStyle w:val="Szvegtrzs"/>
        <w:rPr>
          <w:lang w:val="en-GB"/>
        </w:rPr>
      </w:pPr>
    </w:p>
    <w:p w14:paraId="1A05FDAB" w14:textId="77777777" w:rsidR="00CF5B5C" w:rsidRPr="004B14C8" w:rsidRDefault="00CF5B5C" w:rsidP="00CF5B5C">
      <w:pPr>
        <w:pStyle w:val="Cmsor2"/>
        <w:numPr>
          <w:ilvl w:val="1"/>
          <w:numId w:val="4"/>
        </w:numPr>
        <w:overflowPunct/>
        <w:rPr>
          <w:lang w:val="en-GB"/>
        </w:rPr>
      </w:pPr>
      <w:r w:rsidRPr="004B14C8">
        <w:rPr>
          <w:lang w:val="en-GB"/>
        </w:rPr>
        <w:t xml:space="preserve">Course title: </w:t>
      </w:r>
      <w:r w:rsidRPr="00260506">
        <w:rPr>
          <w:lang w:val="en-GB"/>
        </w:rPr>
        <w:t>Solfege and</w:t>
      </w:r>
      <w:r>
        <w:rPr>
          <w:lang w:val="en-GB"/>
        </w:rPr>
        <w:t xml:space="preserve"> Music Theory</w:t>
      </w:r>
    </w:p>
    <w:p w14:paraId="72E14BBB" w14:textId="77777777" w:rsidR="00CF5B5C" w:rsidRPr="004B14C8" w:rsidRDefault="00CF5B5C" w:rsidP="00CF5B5C">
      <w:pPr>
        <w:pStyle w:val="Szvegtrzs"/>
        <w:rPr>
          <w:b/>
          <w:bCs/>
          <w:color w:val="C9211E"/>
          <w:lang w:val="en-GB"/>
        </w:rPr>
      </w:pPr>
    </w:p>
    <w:p w14:paraId="48233121" w14:textId="77777777" w:rsidR="00CF5B5C" w:rsidRPr="004B14C8" w:rsidRDefault="00CF5B5C" w:rsidP="00CF5B5C">
      <w:pPr>
        <w:pStyle w:val="Szvegtrzs"/>
        <w:rPr>
          <w:b/>
          <w:bCs/>
          <w:color w:val="C9211E"/>
          <w:lang w:val="en-GB"/>
        </w:rPr>
      </w:pPr>
      <w:r w:rsidRPr="004B14C8">
        <w:rPr>
          <w:b/>
          <w:bCs/>
          <w:color w:val="000000"/>
          <w:lang w:val="en-GB"/>
        </w:rPr>
        <w:t>Neptun code</w:t>
      </w:r>
    </w:p>
    <w:p w14:paraId="0920A3EC" w14:textId="77777777" w:rsidR="00CF5B5C" w:rsidRPr="004B14C8" w:rsidRDefault="00CF5B5C" w:rsidP="00CF5B5C">
      <w:pPr>
        <w:pStyle w:val="Szvegtrzs"/>
        <w:rPr>
          <w:lang w:val="en-GB"/>
        </w:rPr>
      </w:pPr>
      <w:r w:rsidRPr="004B14C8">
        <w:rPr>
          <w:b/>
          <w:bCs/>
          <w:lang w:val="en-GB"/>
        </w:rPr>
        <w:t>Language of instruction:</w:t>
      </w:r>
      <w:r w:rsidRPr="004B14C8">
        <w:rPr>
          <w:lang w:val="en-GB"/>
        </w:rPr>
        <w:t xml:space="preserve"> English</w:t>
      </w:r>
    </w:p>
    <w:p w14:paraId="443D3B8C" w14:textId="77777777" w:rsidR="00CF5B5C" w:rsidRPr="004B14C8" w:rsidRDefault="00CF5B5C" w:rsidP="00CF5B5C">
      <w:pPr>
        <w:pStyle w:val="Szvegtrzs"/>
        <w:rPr>
          <w:lang w:val="en-GB"/>
        </w:rPr>
      </w:pPr>
      <w:r w:rsidRPr="004B14C8">
        <w:rPr>
          <w:b/>
          <w:bCs/>
          <w:lang w:val="en-GB"/>
        </w:rPr>
        <w:t>Location:</w:t>
      </w:r>
      <w:r w:rsidRPr="004B14C8">
        <w:rPr>
          <w:lang w:val="en-GB"/>
        </w:rPr>
        <w:t xml:space="preserve"> Szekszárd Campus</w:t>
      </w:r>
    </w:p>
    <w:p w14:paraId="7C224724" w14:textId="77777777" w:rsidR="00CF5B5C" w:rsidRPr="004B14C8" w:rsidRDefault="00CF5B5C" w:rsidP="00CF5B5C">
      <w:pPr>
        <w:pStyle w:val="Szvegtrzs"/>
        <w:rPr>
          <w:lang w:val="en-GB"/>
        </w:rPr>
      </w:pPr>
      <w:r w:rsidRPr="004B14C8">
        <w:rPr>
          <w:b/>
          <w:bCs/>
          <w:lang w:val="en-GB"/>
        </w:rPr>
        <w:t>Form of teaching:</w:t>
      </w:r>
      <w:r w:rsidRPr="004B14C8">
        <w:rPr>
          <w:lang w:val="en-GB"/>
        </w:rPr>
        <w:t xml:space="preserve"> seminar </w:t>
      </w:r>
    </w:p>
    <w:p w14:paraId="4A1035C0" w14:textId="77777777" w:rsidR="00CF5B5C" w:rsidRPr="004B14C8" w:rsidRDefault="00CF5B5C" w:rsidP="00CF5B5C">
      <w:pPr>
        <w:pStyle w:val="Szvegtrzs"/>
        <w:jc w:val="both"/>
        <w:rPr>
          <w:kern w:val="0"/>
          <w:lang w:val="en-GB"/>
        </w:rPr>
      </w:pPr>
      <w:r w:rsidRPr="004B14C8">
        <w:rPr>
          <w:b/>
          <w:bCs/>
          <w:kern w:val="0"/>
          <w:lang w:val="en-GB"/>
        </w:rPr>
        <w:t>Form of assessment:</w:t>
      </w:r>
      <w:r w:rsidRPr="004B14C8">
        <w:rPr>
          <w:kern w:val="0"/>
          <w:lang w:val="en-GB"/>
        </w:rPr>
        <w:t xml:space="preserve"> continuous and active participation in the course, home assignments (practice), final oral presentation on the topics of semester.</w:t>
      </w:r>
    </w:p>
    <w:p w14:paraId="6AEAE263" w14:textId="77777777" w:rsidR="00CF5B5C" w:rsidRPr="004B14C8" w:rsidRDefault="00CF5B5C" w:rsidP="00CF5B5C">
      <w:pPr>
        <w:pStyle w:val="Szvegtrzs"/>
        <w:jc w:val="both"/>
        <w:rPr>
          <w:lang w:val="en-GB"/>
        </w:rPr>
      </w:pPr>
      <w:r w:rsidRPr="004B14C8">
        <w:rPr>
          <w:b/>
          <w:bCs/>
          <w:lang w:val="en-GB"/>
        </w:rPr>
        <w:t>Course description:</w:t>
      </w:r>
      <w:r w:rsidRPr="004B14C8">
        <w:rPr>
          <w:lang w:val="en-GB"/>
        </w:rPr>
        <w:t xml:space="preserve"> This course, which already presupposes some musical routine</w:t>
      </w:r>
      <w:r>
        <w:rPr>
          <w:lang w:val="en-GB"/>
        </w:rPr>
        <w:t xml:space="preserve"> and </w:t>
      </w:r>
      <w:r w:rsidRPr="00B61D41">
        <w:rPr>
          <w:lang w:val="en-GB"/>
        </w:rPr>
        <w:t>knowledge</w:t>
      </w:r>
      <w:r w:rsidRPr="004B14C8">
        <w:rPr>
          <w:lang w:val="en-GB"/>
        </w:rPr>
        <w:t xml:space="preserve">, is a part of the </w:t>
      </w:r>
      <w:r w:rsidRPr="004B14C8">
        <w:rPr>
          <w:i/>
          <w:lang w:val="en-GB"/>
        </w:rPr>
        <w:t>'Kodály and Contemporary Hungarian Music Education'</w:t>
      </w:r>
      <w:r w:rsidRPr="004B14C8">
        <w:rPr>
          <w:lang w:val="en-GB"/>
        </w:rPr>
        <w:t xml:space="preserve"> unity of courses. </w:t>
      </w:r>
      <w:r w:rsidRPr="00260506">
        <w:rPr>
          <w:lang w:val="en-GB"/>
        </w:rPr>
        <w:t xml:space="preserve">The course </w:t>
      </w:r>
      <w:proofErr w:type="gramStart"/>
      <w:r w:rsidRPr="00260506">
        <w:rPr>
          <w:lang w:val="en-GB"/>
        </w:rPr>
        <w:t>provides an introduction to</w:t>
      </w:r>
      <w:proofErr w:type="gramEnd"/>
      <w:r w:rsidRPr="00260506">
        <w:rPr>
          <w:lang w:val="en-GB"/>
        </w:rPr>
        <w:t xml:space="preserve"> the concept of Hungarian music pedagogy and to the so called Kodály-Method. By the end of the course the course members will develop competencies in the areas of the most typical approaching of Hungarian music teaching. Th</w:t>
      </w:r>
      <w:r>
        <w:rPr>
          <w:lang w:val="en-GB"/>
        </w:rPr>
        <w:t>is</w:t>
      </w:r>
      <w:r w:rsidRPr="00260506">
        <w:rPr>
          <w:lang w:val="en-GB"/>
        </w:rPr>
        <w:t xml:space="preserve"> course </w:t>
      </w:r>
      <w:r>
        <w:rPr>
          <w:lang w:val="en-GB"/>
        </w:rPr>
        <w:t xml:space="preserve">also </w:t>
      </w:r>
      <w:proofErr w:type="gramStart"/>
      <w:r w:rsidRPr="00260506">
        <w:rPr>
          <w:lang w:val="en-GB"/>
        </w:rPr>
        <w:t>provides an introduction to</w:t>
      </w:r>
      <w:proofErr w:type="gramEnd"/>
      <w:r w:rsidRPr="00260506">
        <w:rPr>
          <w:lang w:val="en-GB"/>
        </w:rPr>
        <w:t xml:space="preserve"> the music theory of European composed music from the early Renaissance till Early Romanticism.</w:t>
      </w:r>
      <w:r>
        <w:rPr>
          <w:lang w:val="en-GB"/>
        </w:rPr>
        <w:t xml:space="preserve"> </w:t>
      </w:r>
      <w:r w:rsidRPr="00260506">
        <w:rPr>
          <w:lang w:val="en-GB"/>
        </w:rPr>
        <w:t>In this course students will widen both of their theoretical and practical knowledge and routine as well.</w:t>
      </w:r>
    </w:p>
    <w:p w14:paraId="4FFBCF6C" w14:textId="77777777" w:rsidR="00CF5B5C" w:rsidRPr="004B14C8" w:rsidRDefault="00CF5B5C" w:rsidP="00CF5B5C">
      <w:pPr>
        <w:pStyle w:val="Szvegtrzs"/>
        <w:rPr>
          <w:b/>
          <w:bCs/>
          <w:color w:val="000000"/>
          <w:lang w:val="en-GB"/>
        </w:rPr>
      </w:pPr>
      <w:r w:rsidRPr="004B14C8">
        <w:rPr>
          <w:b/>
          <w:bCs/>
          <w:color w:val="000000"/>
          <w:lang w:val="en-GB"/>
        </w:rPr>
        <w:t>Topics to be discussed:</w:t>
      </w:r>
    </w:p>
    <w:p w14:paraId="0A514BF6" w14:textId="77777777" w:rsidR="00CF5B5C" w:rsidRPr="00F7118F" w:rsidRDefault="00CF5B5C" w:rsidP="00CF5B5C">
      <w:pPr>
        <w:pStyle w:val="Szvegtrzs"/>
        <w:numPr>
          <w:ilvl w:val="0"/>
          <w:numId w:val="6"/>
        </w:numPr>
        <w:overflowPunct/>
        <w:spacing w:after="0" w:line="240" w:lineRule="auto"/>
        <w:ind w:left="641" w:hanging="357"/>
        <w:jc w:val="both"/>
        <w:rPr>
          <w:bCs/>
          <w:lang w:val="en-GB"/>
        </w:rPr>
      </w:pPr>
      <w:r w:rsidRPr="00F640AF">
        <w:rPr>
          <w:bCs/>
          <w:lang w:val="en-GB"/>
        </w:rPr>
        <w:t>history of the music pedagogy</w:t>
      </w:r>
      <w:r>
        <w:rPr>
          <w:bCs/>
          <w:lang w:val="en-GB"/>
        </w:rPr>
        <w:t>,</w:t>
      </w:r>
      <w:r w:rsidRPr="00F7118F">
        <w:rPr>
          <w:bCs/>
          <w:lang w:val="en-GB"/>
        </w:rPr>
        <w:t xml:space="preserve"> </w:t>
      </w:r>
      <w:r w:rsidRPr="00F640AF">
        <w:rPr>
          <w:bCs/>
          <w:lang w:val="en-GB"/>
        </w:rPr>
        <w:t xml:space="preserve">principles of the </w:t>
      </w:r>
      <w:r>
        <w:rPr>
          <w:bCs/>
          <w:lang w:val="en-GB"/>
        </w:rPr>
        <w:t xml:space="preserve">so called </w:t>
      </w:r>
      <w:r w:rsidRPr="00F640AF">
        <w:rPr>
          <w:bCs/>
          <w:lang w:val="en-GB"/>
        </w:rPr>
        <w:t>Kodály-</w:t>
      </w:r>
      <w:proofErr w:type="gramStart"/>
      <w:r w:rsidRPr="00F640AF">
        <w:rPr>
          <w:bCs/>
          <w:lang w:val="en-GB"/>
        </w:rPr>
        <w:t>Method;</w:t>
      </w:r>
      <w:proofErr w:type="gramEnd"/>
      <w:r w:rsidRPr="00F640AF">
        <w:rPr>
          <w:bCs/>
          <w:lang w:val="en-GB"/>
        </w:rPr>
        <w:t xml:space="preserve"> </w:t>
      </w:r>
    </w:p>
    <w:p w14:paraId="6BDBDB28" w14:textId="77777777" w:rsidR="00CF5B5C" w:rsidRPr="00F640AF" w:rsidRDefault="00CF5B5C" w:rsidP="00CF5B5C">
      <w:pPr>
        <w:pStyle w:val="Szvegtrzs"/>
        <w:numPr>
          <w:ilvl w:val="0"/>
          <w:numId w:val="6"/>
        </w:numPr>
        <w:overflowPunct/>
        <w:spacing w:after="0" w:line="240" w:lineRule="auto"/>
        <w:ind w:left="641" w:hanging="357"/>
        <w:jc w:val="both"/>
        <w:rPr>
          <w:bCs/>
          <w:lang w:val="en-GB"/>
        </w:rPr>
      </w:pPr>
      <w:r w:rsidRPr="00F640AF">
        <w:rPr>
          <w:bCs/>
          <w:lang w:val="en-GB"/>
        </w:rPr>
        <w:t xml:space="preserve">acquiring music skills (in fields of singing, rhythm, sight reading, music reading and </w:t>
      </w:r>
      <w:proofErr w:type="gramStart"/>
      <w:r w:rsidRPr="00F640AF">
        <w:rPr>
          <w:bCs/>
          <w:lang w:val="en-GB"/>
        </w:rPr>
        <w:t>writing</w:t>
      </w:r>
      <w:r>
        <w:rPr>
          <w:bCs/>
          <w:lang w:val="en-GB"/>
        </w:rPr>
        <w:t>;</w:t>
      </w:r>
      <w:proofErr w:type="gramEnd"/>
      <w:r w:rsidRPr="00F640AF">
        <w:rPr>
          <w:bCs/>
          <w:lang w:val="en-GB"/>
        </w:rPr>
        <w:t xml:space="preserve"> </w:t>
      </w:r>
    </w:p>
    <w:p w14:paraId="6C736F9C" w14:textId="77777777" w:rsidR="00CF5B5C" w:rsidRPr="00F640AF" w:rsidRDefault="00CF5B5C" w:rsidP="00CF5B5C">
      <w:pPr>
        <w:pStyle w:val="Szvegtrzs"/>
        <w:numPr>
          <w:ilvl w:val="0"/>
          <w:numId w:val="6"/>
        </w:numPr>
        <w:overflowPunct/>
        <w:spacing w:after="0" w:line="240" w:lineRule="auto"/>
        <w:ind w:left="641" w:hanging="357"/>
        <w:jc w:val="both"/>
        <w:rPr>
          <w:bCs/>
          <w:lang w:val="en-GB"/>
        </w:rPr>
      </w:pPr>
      <w:r w:rsidRPr="00F640AF">
        <w:rPr>
          <w:bCs/>
          <w:lang w:val="en-GB"/>
        </w:rPr>
        <w:t>different exercises in connection with the given music materials’ problems (tonality, modulation, rhythm etc.</w:t>
      </w:r>
      <w:proofErr w:type="gramStart"/>
      <w:r w:rsidRPr="00F640AF">
        <w:rPr>
          <w:bCs/>
          <w:lang w:val="en-GB"/>
        </w:rPr>
        <w:t>);</w:t>
      </w:r>
      <w:proofErr w:type="gramEnd"/>
    </w:p>
    <w:p w14:paraId="238DAB09" w14:textId="77777777" w:rsidR="00CF5B5C" w:rsidRDefault="00CF5B5C" w:rsidP="00CF5B5C">
      <w:pPr>
        <w:pStyle w:val="Szvegtrzs"/>
        <w:numPr>
          <w:ilvl w:val="0"/>
          <w:numId w:val="6"/>
        </w:numPr>
        <w:overflowPunct/>
        <w:spacing w:after="0" w:line="240" w:lineRule="auto"/>
        <w:ind w:left="641" w:hanging="357"/>
        <w:jc w:val="both"/>
        <w:rPr>
          <w:bCs/>
          <w:lang w:val="en-GB"/>
        </w:rPr>
      </w:pPr>
      <w:r w:rsidRPr="00F640AF">
        <w:rPr>
          <w:bCs/>
          <w:lang w:val="en-GB"/>
        </w:rPr>
        <w:t>video-analysis</w:t>
      </w:r>
    </w:p>
    <w:p w14:paraId="0CE73963" w14:textId="77777777" w:rsidR="00CF5B5C" w:rsidRPr="00F640AF" w:rsidRDefault="00CF5B5C" w:rsidP="00CF5B5C">
      <w:pPr>
        <w:pStyle w:val="Szvegtrzs"/>
        <w:numPr>
          <w:ilvl w:val="0"/>
          <w:numId w:val="6"/>
        </w:numPr>
        <w:overflowPunct/>
        <w:spacing w:after="0"/>
        <w:ind w:left="641" w:hanging="357"/>
        <w:jc w:val="both"/>
        <w:rPr>
          <w:bCs/>
          <w:lang w:val="en-GB"/>
        </w:rPr>
      </w:pPr>
      <w:r>
        <w:rPr>
          <w:bCs/>
          <w:lang w:val="en-GB"/>
        </w:rPr>
        <w:t>m</w:t>
      </w:r>
      <w:r w:rsidRPr="00F640AF">
        <w:rPr>
          <w:bCs/>
          <w:lang w:val="en-GB"/>
        </w:rPr>
        <w:t xml:space="preserve">usic-theoretical knowledge </w:t>
      </w:r>
      <w:r>
        <w:rPr>
          <w:bCs/>
          <w:lang w:val="en-GB"/>
        </w:rPr>
        <w:t xml:space="preserve">(the types of the triads and </w:t>
      </w:r>
      <w:r w:rsidRPr="00F640AF">
        <w:rPr>
          <w:bCs/>
          <w:lang w:val="en-GB"/>
        </w:rPr>
        <w:t>seven</w:t>
      </w:r>
      <w:r>
        <w:rPr>
          <w:bCs/>
          <w:lang w:val="en-GB"/>
        </w:rPr>
        <w:t>th chord</w:t>
      </w:r>
      <w:r w:rsidRPr="00F640AF">
        <w:rPr>
          <w:bCs/>
          <w:lang w:val="en-GB"/>
        </w:rPr>
        <w:t>s and their inversions; the features of homophonic and polyphonic music; the main functions; the types of the cadences; modal and authentic relations between chords; tempus perfectum; modal crossing; motive, phrase, types of the period; cephalicus, hemiola; passing and changing notes; 4-3 suspension; the most important altered chords; modulation to different keynotes</w:t>
      </w:r>
      <w:r>
        <w:rPr>
          <w:bCs/>
          <w:lang w:val="en-GB"/>
        </w:rPr>
        <w:t>)</w:t>
      </w:r>
      <w:r w:rsidRPr="00F640AF">
        <w:rPr>
          <w:bCs/>
          <w:lang w:val="en-GB"/>
        </w:rPr>
        <w:t xml:space="preserve"> </w:t>
      </w:r>
    </w:p>
    <w:p w14:paraId="1D913886" w14:textId="77777777" w:rsidR="00CF5B5C" w:rsidRDefault="00CF5B5C" w:rsidP="00CF5B5C">
      <w:pPr>
        <w:pStyle w:val="Szvegtrzs"/>
        <w:numPr>
          <w:ilvl w:val="0"/>
          <w:numId w:val="6"/>
        </w:numPr>
        <w:overflowPunct/>
        <w:spacing w:after="0" w:line="240" w:lineRule="auto"/>
        <w:ind w:left="641" w:hanging="357"/>
        <w:jc w:val="both"/>
        <w:rPr>
          <w:bCs/>
          <w:lang w:val="en-GB"/>
        </w:rPr>
      </w:pPr>
      <w:r w:rsidRPr="00F640AF">
        <w:rPr>
          <w:bCs/>
          <w:lang w:val="en-GB"/>
        </w:rPr>
        <w:t xml:space="preserve"> Analysis of compositions from different music historical periods</w:t>
      </w:r>
    </w:p>
    <w:p w14:paraId="673230F0" w14:textId="77777777" w:rsidR="00CF5B5C" w:rsidRPr="00B14D03" w:rsidRDefault="00CF5B5C" w:rsidP="00CF5B5C">
      <w:pPr>
        <w:pStyle w:val="Szvegtrzs"/>
        <w:spacing w:after="0" w:line="240" w:lineRule="auto"/>
        <w:ind w:left="641"/>
        <w:rPr>
          <w:bCs/>
          <w:lang w:val="en-GB"/>
        </w:rPr>
      </w:pPr>
    </w:p>
    <w:p w14:paraId="0B8C533D" w14:textId="77777777" w:rsidR="00CF5B5C" w:rsidRPr="004B14C8" w:rsidRDefault="00CF5B5C" w:rsidP="00CF5B5C">
      <w:pPr>
        <w:pStyle w:val="Szvegtrzs"/>
        <w:rPr>
          <w:lang w:val="en-GB"/>
        </w:rPr>
      </w:pPr>
      <w:r w:rsidRPr="004B14C8">
        <w:rPr>
          <w:b/>
          <w:bCs/>
          <w:lang w:val="en-GB"/>
        </w:rPr>
        <w:t>Minimum number of students:</w:t>
      </w:r>
      <w:r w:rsidRPr="004B14C8">
        <w:rPr>
          <w:lang w:val="en-GB"/>
        </w:rPr>
        <w:t xml:space="preserve"> -</w:t>
      </w:r>
    </w:p>
    <w:p w14:paraId="2161FBCA" w14:textId="77777777" w:rsidR="00CF5B5C" w:rsidRPr="004B14C8" w:rsidRDefault="00CF5B5C" w:rsidP="00CF5B5C">
      <w:pPr>
        <w:pStyle w:val="Szvegtrzs"/>
        <w:rPr>
          <w:lang w:val="en-GB"/>
        </w:rPr>
      </w:pPr>
      <w:r w:rsidRPr="004B14C8">
        <w:rPr>
          <w:b/>
          <w:bCs/>
          <w:lang w:val="en-GB"/>
        </w:rPr>
        <w:t>Class hours per week:</w:t>
      </w:r>
      <w:r w:rsidRPr="004B14C8">
        <w:rPr>
          <w:lang w:val="en-GB"/>
        </w:rPr>
        <w:t xml:space="preserve"> </w:t>
      </w:r>
      <w:r w:rsidRPr="0097759A">
        <w:rPr>
          <w:kern w:val="0"/>
          <w:lang w:val="en-GB"/>
        </w:rPr>
        <w:t>2</w:t>
      </w:r>
    </w:p>
    <w:p w14:paraId="470549CD" w14:textId="77777777" w:rsidR="00CF5B5C" w:rsidRPr="004B14C8" w:rsidRDefault="00CF5B5C" w:rsidP="00CF5B5C">
      <w:pPr>
        <w:pStyle w:val="Szvegtrzs"/>
        <w:rPr>
          <w:lang w:val="en-GB"/>
        </w:rPr>
      </w:pPr>
      <w:r w:rsidRPr="004B14C8">
        <w:rPr>
          <w:b/>
          <w:bCs/>
          <w:lang w:val="en-GB"/>
        </w:rPr>
        <w:t>Semester:</w:t>
      </w:r>
      <w:r w:rsidRPr="004B14C8">
        <w:rPr>
          <w:lang w:val="en-GB"/>
        </w:rPr>
        <w:t xml:space="preserve"> </w:t>
      </w:r>
      <w:r w:rsidRPr="004B14C8">
        <w:rPr>
          <w:kern w:val="0"/>
          <w:lang w:val="en-GB"/>
        </w:rPr>
        <w:t>autumn</w:t>
      </w:r>
      <w:r>
        <w:rPr>
          <w:kern w:val="0"/>
          <w:lang w:val="en-GB"/>
        </w:rPr>
        <w:t>/</w:t>
      </w:r>
      <w:r w:rsidRPr="004B14C8">
        <w:rPr>
          <w:kern w:val="0"/>
          <w:lang w:val="en-GB"/>
        </w:rPr>
        <w:t>spring term</w:t>
      </w:r>
      <w:r w:rsidRPr="004B14C8">
        <w:rPr>
          <w:lang w:val="en-GB"/>
        </w:rPr>
        <w:t xml:space="preserve"> </w:t>
      </w:r>
    </w:p>
    <w:p w14:paraId="30ED1A03" w14:textId="77777777" w:rsidR="00CF5B5C" w:rsidRPr="004B14C8" w:rsidRDefault="00CF5B5C" w:rsidP="00CF5B5C">
      <w:pPr>
        <w:pStyle w:val="Szvegtrzs"/>
        <w:rPr>
          <w:lang w:val="en-GB"/>
        </w:rPr>
      </w:pPr>
      <w:r w:rsidRPr="004B14C8">
        <w:rPr>
          <w:b/>
          <w:bCs/>
          <w:lang w:val="en-GB"/>
        </w:rPr>
        <w:t>Credits (ECTS):</w:t>
      </w:r>
      <w:r w:rsidRPr="004B14C8">
        <w:rPr>
          <w:lang w:val="en-GB"/>
        </w:rPr>
        <w:t xml:space="preserve"> </w:t>
      </w:r>
      <w:r>
        <w:rPr>
          <w:lang w:val="en-GB"/>
        </w:rPr>
        <w:t>4</w:t>
      </w:r>
    </w:p>
    <w:p w14:paraId="130BA515" w14:textId="77777777" w:rsidR="00CF5B5C" w:rsidRPr="004B14C8" w:rsidRDefault="00CF5B5C" w:rsidP="00CF5B5C">
      <w:pPr>
        <w:pStyle w:val="Szvegtrzs"/>
        <w:rPr>
          <w:lang w:val="en-GB"/>
        </w:rPr>
      </w:pPr>
      <w:r w:rsidRPr="004B14C8">
        <w:rPr>
          <w:b/>
          <w:bCs/>
          <w:lang w:val="en-GB"/>
        </w:rPr>
        <w:t>Lecturer:</w:t>
      </w:r>
      <w:r w:rsidRPr="004B14C8">
        <w:rPr>
          <w:lang w:val="en-GB"/>
        </w:rPr>
        <w:t xml:space="preserve"> Attila SMUTA, DLA, </w:t>
      </w:r>
      <w:hyperlink r:id="rId22" w:history="1">
        <w:r w:rsidRPr="004B14C8">
          <w:rPr>
            <w:rStyle w:val="Hiperhivatkozs"/>
            <w:lang w:val="en-GB"/>
          </w:rPr>
          <w:t>smuta.attila</w:t>
        </w:r>
        <w:r w:rsidRPr="004B14C8">
          <w:rPr>
            <w:rStyle w:val="Hiperhivatkozs"/>
            <w:rFonts w:ascii="Times New Roman" w:hAnsi="Times New Roman" w:cs="Times New Roman"/>
            <w:lang w:val="en-GB"/>
          </w:rPr>
          <w:t>@</w:t>
        </w:r>
        <w:r w:rsidRPr="004B14C8">
          <w:rPr>
            <w:rStyle w:val="Hiperhivatkozs"/>
            <w:lang w:val="en-GB"/>
          </w:rPr>
          <w:t>pte.hu</w:t>
        </w:r>
      </w:hyperlink>
    </w:p>
    <w:p w14:paraId="40C8CEC0" w14:textId="77777777" w:rsidR="00CF5B5C" w:rsidRPr="004B14C8" w:rsidRDefault="00CF5B5C" w:rsidP="00CF5B5C">
      <w:pPr>
        <w:pStyle w:val="Szvegtrzs"/>
        <w:rPr>
          <w:lang w:val="en-GB"/>
        </w:rPr>
      </w:pPr>
    </w:p>
    <w:p w14:paraId="72B07776" w14:textId="77777777" w:rsidR="00CF5B5C" w:rsidRDefault="00CF5B5C" w:rsidP="00CF5B5C">
      <w:pPr>
        <w:spacing w:after="140"/>
      </w:pPr>
    </w:p>
    <w:sectPr w:rsidR="00CF5B5C">
      <w:headerReference w:type="default" r:id="rId23"/>
      <w:pgSz w:w="11906" w:h="16838"/>
      <w:pgMar w:top="1693" w:right="1134" w:bottom="1134" w:left="1134" w:header="1134" w:footer="0" w:gutter="0"/>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4F88D" w14:textId="77777777" w:rsidR="006F20A7" w:rsidRDefault="006F20A7">
      <w:r>
        <w:separator/>
      </w:r>
    </w:p>
  </w:endnote>
  <w:endnote w:type="continuationSeparator" w:id="0">
    <w:p w14:paraId="54C54904" w14:textId="77777777" w:rsidR="006F20A7" w:rsidRDefault="006F2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Calibri">
    <w:panose1 w:val="020F0502020204030204"/>
    <w:charset w:val="EE"/>
    <w:family w:val="swiss"/>
    <w:pitch w:val="variable"/>
    <w:sig w:usb0="E4002EFF" w:usb1="C000247B" w:usb2="00000009" w:usb3="00000000" w:csb0="000001FF" w:csb1="00000000"/>
  </w:font>
  <w:font w:name="Liberation Serif;Liberation Ser">
    <w:altName w:val="Times New Roman"/>
    <w:panose1 w:val="00000000000000000000"/>
    <w:charset w:val="00"/>
    <w:family w:val="roman"/>
    <w:notTrueType/>
    <w:pitch w:val="default"/>
  </w:font>
  <w:font w:name="Times New Roman;Times New Roman">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3D04B" w14:textId="77777777" w:rsidR="006F20A7" w:rsidRDefault="006F20A7">
      <w:r>
        <w:separator/>
      </w:r>
    </w:p>
  </w:footnote>
  <w:footnote w:type="continuationSeparator" w:id="0">
    <w:p w14:paraId="41693490" w14:textId="77777777" w:rsidR="006F20A7" w:rsidRDefault="006F2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E1C93" w14:textId="77777777" w:rsidR="007E646F" w:rsidRDefault="007E646F">
    <w:pPr>
      <w:pStyle w:val="lfej"/>
    </w:pPr>
    <w:r>
      <w:fldChar w:fldCharType="begin"/>
    </w:r>
    <w:r>
      <w:instrText>PAGE</w:instrText>
    </w:r>
    <w:r>
      <w:fldChar w:fldCharType="separate"/>
    </w:r>
    <w:r w:rsidR="00E6759B">
      <w:rPr>
        <w:noProof/>
      </w:rPr>
      <w:t>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CBD4A" w14:textId="77777777" w:rsidR="007E646F" w:rsidRDefault="007E646F">
    <w:pPr>
      <w:pStyle w:val="lfej"/>
    </w:pPr>
    <w:r>
      <w:fldChar w:fldCharType="begin"/>
    </w:r>
    <w:r>
      <w:instrText>PAGE</w:instrText>
    </w:r>
    <w:r>
      <w:fldChar w:fldCharType="separate"/>
    </w:r>
    <w:r w:rsidR="00E6759B">
      <w:rPr>
        <w:noProof/>
      </w:rPr>
      <w:t>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4A86"/>
    <w:multiLevelType w:val="hybridMultilevel"/>
    <w:tmpl w:val="B19E73AA"/>
    <w:lvl w:ilvl="0" w:tplc="489E6060">
      <w:numFmt w:val="bullet"/>
      <w:lvlText w:val="–"/>
      <w:lvlJc w:val="left"/>
      <w:pPr>
        <w:ind w:left="786" w:hanging="360"/>
      </w:pPr>
      <w:rPr>
        <w:rFonts w:ascii="Liberation Serif" w:eastAsia="Noto Serif CJK SC" w:hAnsi="Liberation Serif" w:cs="Lohit Devanagari" w:hint="default"/>
        <w:b/>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1" w15:restartNumberingAfterBreak="0">
    <w:nsid w:val="0D151291"/>
    <w:multiLevelType w:val="hybridMultilevel"/>
    <w:tmpl w:val="FC141470"/>
    <w:lvl w:ilvl="0" w:tplc="A692AE7A">
      <w:start w:val="14"/>
      <w:numFmt w:val="bullet"/>
      <w:lvlText w:val="–"/>
      <w:lvlJc w:val="left"/>
      <w:pPr>
        <w:ind w:left="644" w:hanging="360"/>
      </w:pPr>
      <w:rPr>
        <w:rFonts w:ascii="Liberation Serif" w:eastAsia="Noto Serif CJK SC" w:hAnsi="Liberation Serif" w:cs="Lohit Devanagari" w:hint="default"/>
      </w:rPr>
    </w:lvl>
    <w:lvl w:ilvl="1" w:tplc="040E0003" w:tentative="1">
      <w:start w:val="1"/>
      <w:numFmt w:val="bullet"/>
      <w:lvlText w:val="o"/>
      <w:lvlJc w:val="left"/>
      <w:pPr>
        <w:ind w:left="1364" w:hanging="360"/>
      </w:pPr>
      <w:rPr>
        <w:rFonts w:ascii="Courier New" w:hAnsi="Courier New" w:cs="Courier New" w:hint="default"/>
      </w:rPr>
    </w:lvl>
    <w:lvl w:ilvl="2" w:tplc="040E0005" w:tentative="1">
      <w:start w:val="1"/>
      <w:numFmt w:val="bullet"/>
      <w:lvlText w:val=""/>
      <w:lvlJc w:val="left"/>
      <w:pPr>
        <w:ind w:left="2084" w:hanging="360"/>
      </w:pPr>
      <w:rPr>
        <w:rFonts w:ascii="Wingdings" w:hAnsi="Wingdings" w:hint="default"/>
      </w:rPr>
    </w:lvl>
    <w:lvl w:ilvl="3" w:tplc="040E0001" w:tentative="1">
      <w:start w:val="1"/>
      <w:numFmt w:val="bullet"/>
      <w:lvlText w:val=""/>
      <w:lvlJc w:val="left"/>
      <w:pPr>
        <w:ind w:left="2804" w:hanging="360"/>
      </w:pPr>
      <w:rPr>
        <w:rFonts w:ascii="Symbol" w:hAnsi="Symbol" w:hint="default"/>
      </w:rPr>
    </w:lvl>
    <w:lvl w:ilvl="4" w:tplc="040E0003" w:tentative="1">
      <w:start w:val="1"/>
      <w:numFmt w:val="bullet"/>
      <w:lvlText w:val="o"/>
      <w:lvlJc w:val="left"/>
      <w:pPr>
        <w:ind w:left="3524" w:hanging="360"/>
      </w:pPr>
      <w:rPr>
        <w:rFonts w:ascii="Courier New" w:hAnsi="Courier New" w:cs="Courier New" w:hint="default"/>
      </w:rPr>
    </w:lvl>
    <w:lvl w:ilvl="5" w:tplc="040E0005" w:tentative="1">
      <w:start w:val="1"/>
      <w:numFmt w:val="bullet"/>
      <w:lvlText w:val=""/>
      <w:lvlJc w:val="left"/>
      <w:pPr>
        <w:ind w:left="4244" w:hanging="360"/>
      </w:pPr>
      <w:rPr>
        <w:rFonts w:ascii="Wingdings" w:hAnsi="Wingdings" w:hint="default"/>
      </w:rPr>
    </w:lvl>
    <w:lvl w:ilvl="6" w:tplc="040E0001" w:tentative="1">
      <w:start w:val="1"/>
      <w:numFmt w:val="bullet"/>
      <w:lvlText w:val=""/>
      <w:lvlJc w:val="left"/>
      <w:pPr>
        <w:ind w:left="4964" w:hanging="360"/>
      </w:pPr>
      <w:rPr>
        <w:rFonts w:ascii="Symbol" w:hAnsi="Symbol" w:hint="default"/>
      </w:rPr>
    </w:lvl>
    <w:lvl w:ilvl="7" w:tplc="040E0003" w:tentative="1">
      <w:start w:val="1"/>
      <w:numFmt w:val="bullet"/>
      <w:lvlText w:val="o"/>
      <w:lvlJc w:val="left"/>
      <w:pPr>
        <w:ind w:left="5684" w:hanging="360"/>
      </w:pPr>
      <w:rPr>
        <w:rFonts w:ascii="Courier New" w:hAnsi="Courier New" w:cs="Courier New" w:hint="default"/>
      </w:rPr>
    </w:lvl>
    <w:lvl w:ilvl="8" w:tplc="040E0005" w:tentative="1">
      <w:start w:val="1"/>
      <w:numFmt w:val="bullet"/>
      <w:lvlText w:val=""/>
      <w:lvlJc w:val="left"/>
      <w:pPr>
        <w:ind w:left="6404" w:hanging="360"/>
      </w:pPr>
      <w:rPr>
        <w:rFonts w:ascii="Wingdings" w:hAnsi="Wingdings" w:hint="default"/>
      </w:rPr>
    </w:lvl>
  </w:abstractNum>
  <w:abstractNum w:abstractNumId="2" w15:restartNumberingAfterBreak="0">
    <w:nsid w:val="16C13183"/>
    <w:multiLevelType w:val="multilevel"/>
    <w:tmpl w:val="7BCA5D4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92D0195"/>
    <w:multiLevelType w:val="multilevel"/>
    <w:tmpl w:val="B748D92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440"/>
        </w:tabs>
        <w:ind w:left="1440" w:hanging="360"/>
      </w:pPr>
      <w:rPr>
        <w:rFonts w:ascii="Symbol" w:hAnsi="Symbol" w:cs="Symbol" w:hint="default"/>
      </w:rPr>
    </w:lvl>
    <w:lvl w:ilvl="2">
      <w:start w:val="1"/>
      <w:numFmt w:val="bullet"/>
      <w:lvlText w:val=""/>
      <w:lvlJc w:val="left"/>
      <w:pPr>
        <w:tabs>
          <w:tab w:val="num" w:pos="2160"/>
        </w:tabs>
        <w:ind w:left="2160" w:hanging="360"/>
      </w:pPr>
      <w:rPr>
        <w:rFonts w:ascii="Symbol" w:hAnsi="Symbol" w:cs="Symbol"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
      <w:lvlJc w:val="left"/>
      <w:pPr>
        <w:tabs>
          <w:tab w:val="num" w:pos="3600"/>
        </w:tabs>
        <w:ind w:left="3600" w:hanging="360"/>
      </w:pPr>
      <w:rPr>
        <w:rFonts w:ascii="Symbol" w:hAnsi="Symbol" w:cs="Symbol" w:hint="default"/>
      </w:rPr>
    </w:lvl>
    <w:lvl w:ilvl="5">
      <w:start w:val="1"/>
      <w:numFmt w:val="bullet"/>
      <w:lvlText w:val=""/>
      <w:lvlJc w:val="left"/>
      <w:pPr>
        <w:tabs>
          <w:tab w:val="num" w:pos="4320"/>
        </w:tabs>
        <w:ind w:left="4320" w:hanging="360"/>
      </w:pPr>
      <w:rPr>
        <w:rFonts w:ascii="Symbol" w:hAnsi="Symbol" w:cs="Symbol"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
      <w:lvlJc w:val="left"/>
      <w:pPr>
        <w:tabs>
          <w:tab w:val="num" w:pos="5760"/>
        </w:tabs>
        <w:ind w:left="5760" w:hanging="360"/>
      </w:pPr>
      <w:rPr>
        <w:rFonts w:ascii="Symbol" w:hAnsi="Symbol" w:cs="Symbol" w:hint="default"/>
      </w:rPr>
    </w:lvl>
    <w:lvl w:ilvl="8">
      <w:start w:val="1"/>
      <w:numFmt w:val="bullet"/>
      <w:lvlText w:val=""/>
      <w:lvlJc w:val="left"/>
      <w:pPr>
        <w:tabs>
          <w:tab w:val="num" w:pos="6480"/>
        </w:tabs>
        <w:ind w:left="6480" w:hanging="360"/>
      </w:pPr>
      <w:rPr>
        <w:rFonts w:ascii="Symbol" w:hAnsi="Symbol" w:cs="Symbol" w:hint="default"/>
      </w:rPr>
    </w:lvl>
  </w:abstractNum>
  <w:abstractNum w:abstractNumId="4" w15:restartNumberingAfterBreak="0">
    <w:nsid w:val="1C2038A8"/>
    <w:multiLevelType w:val="multilevel"/>
    <w:tmpl w:val="A442FB7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3E4F3062"/>
    <w:multiLevelType w:val="multilevel"/>
    <w:tmpl w:val="B3F8C50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548C4B62"/>
    <w:multiLevelType w:val="multilevel"/>
    <w:tmpl w:val="516C011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4EF252E"/>
    <w:multiLevelType w:val="multilevel"/>
    <w:tmpl w:val="FCACE44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58B559ED"/>
    <w:multiLevelType w:val="multilevel"/>
    <w:tmpl w:val="6AC0A126"/>
    <w:lvl w:ilvl="0">
      <w:start w:val="1"/>
      <w:numFmt w:val="none"/>
      <w:pStyle w:val="Cmsor1"/>
      <w:suff w:val="nothing"/>
      <w:lvlText w:val=""/>
      <w:lvlJc w:val="left"/>
      <w:pPr>
        <w:tabs>
          <w:tab w:val="num" w:pos="0"/>
        </w:tabs>
        <w:ind w:left="0" w:firstLine="0"/>
      </w:pPr>
    </w:lvl>
    <w:lvl w:ilvl="1">
      <w:start w:val="1"/>
      <w:numFmt w:val="none"/>
      <w:pStyle w:val="Cmsor2"/>
      <w:suff w:val="nothing"/>
      <w:lvlText w:val=""/>
      <w:lvlJc w:val="left"/>
      <w:pPr>
        <w:tabs>
          <w:tab w:val="num" w:pos="0"/>
        </w:tabs>
        <w:ind w:left="0" w:firstLine="0"/>
      </w:pPr>
    </w:lvl>
    <w:lvl w:ilvl="2">
      <w:start w:val="1"/>
      <w:numFmt w:val="none"/>
      <w:pStyle w:val="Cmsor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8"/>
  </w:num>
  <w:num w:numId="2">
    <w:abstractNumId w:val="7"/>
  </w:num>
  <w:num w:numId="3">
    <w:abstractNumId w:val="4"/>
  </w:num>
  <w:num w:numId="4">
    <w:abstractNumId w:val="5"/>
  </w:num>
  <w:num w:numId="5">
    <w:abstractNumId w:val="0"/>
  </w:num>
  <w:num w:numId="6">
    <w:abstractNumId w:val="1"/>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grammar="clean"/>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TWxNLcwMzUzt7RQ0lEKTi0uzszPAykwqgUAcgDHqywAAAA="/>
  </w:docVars>
  <w:rsids>
    <w:rsidRoot w:val="00E44FE1"/>
    <w:rsid w:val="00120579"/>
    <w:rsid w:val="0018436F"/>
    <w:rsid w:val="001F354F"/>
    <w:rsid w:val="00224629"/>
    <w:rsid w:val="003241C0"/>
    <w:rsid w:val="006F20A7"/>
    <w:rsid w:val="007C7316"/>
    <w:rsid w:val="007E646F"/>
    <w:rsid w:val="0086715F"/>
    <w:rsid w:val="008C34D9"/>
    <w:rsid w:val="00C22CDE"/>
    <w:rsid w:val="00C836FB"/>
    <w:rsid w:val="00CB1D47"/>
    <w:rsid w:val="00CF5B5C"/>
    <w:rsid w:val="00D04FD1"/>
    <w:rsid w:val="00E30BCB"/>
    <w:rsid w:val="00E44FE1"/>
    <w:rsid w:val="00E6759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FBA67"/>
  <w15:docId w15:val="{F9701806-70FC-464A-9F18-D79DB6FA6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DejaVu Sans" w:hAnsi="Liberation Serif" w:cs="FreeSans"/>
        <w:kern w:val="2"/>
        <w:szCs w:val="24"/>
        <w:lang w:val="hu-HU"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pPr>
      <w:overflowPunct w:val="0"/>
    </w:pPr>
    <w:rPr>
      <w:sz w:val="24"/>
    </w:rPr>
  </w:style>
  <w:style w:type="paragraph" w:styleId="Cmsor1">
    <w:name w:val="heading 1"/>
    <w:basedOn w:val="Cmsor"/>
    <w:next w:val="Szvegtrzs"/>
    <w:qFormat/>
    <w:pPr>
      <w:numPr>
        <w:numId w:val="1"/>
      </w:numPr>
      <w:spacing w:before="68" w:after="119"/>
      <w:outlineLvl w:val="0"/>
    </w:pPr>
    <w:rPr>
      <w:b/>
      <w:bCs/>
      <w:sz w:val="36"/>
      <w:szCs w:val="36"/>
    </w:rPr>
  </w:style>
  <w:style w:type="paragraph" w:styleId="Cmsor2">
    <w:name w:val="heading 2"/>
    <w:basedOn w:val="Cmsor"/>
    <w:next w:val="Szvegtrzs"/>
    <w:qFormat/>
    <w:pPr>
      <w:numPr>
        <w:ilvl w:val="1"/>
        <w:numId w:val="1"/>
      </w:numPr>
      <w:spacing w:before="85" w:after="62"/>
      <w:outlineLvl w:val="1"/>
    </w:pPr>
    <w:rPr>
      <w:b/>
      <w:bCs/>
      <w:sz w:val="32"/>
      <w:szCs w:val="32"/>
    </w:rPr>
  </w:style>
  <w:style w:type="paragraph" w:styleId="Cmsor3">
    <w:name w:val="heading 3"/>
    <w:basedOn w:val="Cmsor"/>
    <w:next w:val="Szvegtrzs"/>
    <w:qFormat/>
    <w:pPr>
      <w:numPr>
        <w:ilvl w:val="2"/>
        <w:numId w:val="1"/>
      </w:numPr>
      <w:spacing w:before="85" w:after="62"/>
      <w:outlineLvl w:val="2"/>
    </w:pPr>
    <w:rPr>
      <w:b/>
      <w:b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Szmozsjelek">
    <w:name w:val="Számozásjelek"/>
    <w:qFormat/>
  </w:style>
  <w:style w:type="character" w:customStyle="1" w:styleId="Internet-hivatkozs">
    <w:name w:val="Internet-hivatkozás"/>
    <w:uiPriority w:val="99"/>
    <w:rPr>
      <w:color w:val="000080"/>
      <w:u w:val="single"/>
    </w:rPr>
  </w:style>
  <w:style w:type="character" w:customStyle="1" w:styleId="Jegyzkhivatkozs">
    <w:name w:val="Jegyzékhivatkozás"/>
    <w:qFormat/>
  </w:style>
  <w:style w:type="paragraph" w:customStyle="1" w:styleId="Cmsor">
    <w:name w:val="Címsor"/>
    <w:basedOn w:val="Norml"/>
    <w:next w:val="Szvegtrzs"/>
    <w:qFormat/>
    <w:pPr>
      <w:keepNext/>
      <w:spacing w:before="240" w:after="120"/>
    </w:pPr>
    <w:rPr>
      <w:rFonts w:ascii="Liberation Sans" w:hAnsi="Liberation Sans"/>
      <w:sz w:val="28"/>
      <w:szCs w:val="28"/>
    </w:rPr>
  </w:style>
  <w:style w:type="paragraph" w:styleId="Szvegtrzs">
    <w:name w:val="Body Text"/>
    <w:basedOn w:val="Norml"/>
    <w:pPr>
      <w:spacing w:after="140" w:line="276" w:lineRule="auto"/>
    </w:pPr>
  </w:style>
  <w:style w:type="paragraph" w:styleId="Lista">
    <w:name w:val="List"/>
    <w:basedOn w:val="Szvegtrzs"/>
  </w:style>
  <w:style w:type="paragraph" w:styleId="Kpalrs">
    <w:name w:val="caption"/>
    <w:basedOn w:val="Norml"/>
    <w:qFormat/>
    <w:pPr>
      <w:suppressLineNumbers/>
      <w:spacing w:before="120" w:after="120"/>
    </w:pPr>
    <w:rPr>
      <w:i/>
      <w:iCs/>
    </w:rPr>
  </w:style>
  <w:style w:type="paragraph" w:customStyle="1" w:styleId="Trgymutat">
    <w:name w:val="Tárgymutató"/>
    <w:basedOn w:val="Norml"/>
    <w:qFormat/>
    <w:pPr>
      <w:suppressLineNumbers/>
    </w:pPr>
  </w:style>
  <w:style w:type="paragraph" w:styleId="Trgymutatcm">
    <w:name w:val="index heading"/>
    <w:basedOn w:val="Cmsor"/>
    <w:pPr>
      <w:suppressLineNumbers/>
    </w:pPr>
    <w:rPr>
      <w:b/>
      <w:bCs/>
      <w:sz w:val="32"/>
      <w:szCs w:val="32"/>
    </w:rPr>
  </w:style>
  <w:style w:type="paragraph" w:styleId="Hivatkozsjegyzk-fej">
    <w:name w:val="toa heading"/>
    <w:basedOn w:val="Cmsor"/>
    <w:qFormat/>
    <w:pPr>
      <w:suppressLineNumbers/>
    </w:pPr>
    <w:rPr>
      <w:b/>
      <w:bCs/>
      <w:sz w:val="32"/>
      <w:szCs w:val="32"/>
    </w:rPr>
  </w:style>
  <w:style w:type="paragraph" w:styleId="TJ2">
    <w:name w:val="toc 2"/>
    <w:basedOn w:val="Trgymutat"/>
    <w:pPr>
      <w:tabs>
        <w:tab w:val="right" w:leader="dot" w:pos="9638"/>
      </w:tabs>
      <w:spacing w:line="276" w:lineRule="auto"/>
      <w:ind w:left="283"/>
    </w:pPr>
  </w:style>
  <w:style w:type="paragraph" w:styleId="TJ1">
    <w:name w:val="toc 1"/>
    <w:basedOn w:val="Trgymutat"/>
    <w:pPr>
      <w:tabs>
        <w:tab w:val="right" w:leader="dot" w:pos="9638"/>
      </w:tabs>
      <w:spacing w:line="276" w:lineRule="auto"/>
    </w:pPr>
  </w:style>
  <w:style w:type="paragraph" w:styleId="TJ3">
    <w:name w:val="toc 3"/>
    <w:basedOn w:val="Trgymutat"/>
    <w:pPr>
      <w:tabs>
        <w:tab w:val="right" w:leader="dot" w:pos="9638"/>
      </w:tabs>
      <w:ind w:left="566"/>
    </w:pPr>
  </w:style>
  <w:style w:type="paragraph" w:styleId="Alcm">
    <w:name w:val="Subtitle"/>
    <w:basedOn w:val="Cmsor"/>
    <w:next w:val="Szvegtrzs"/>
    <w:qFormat/>
    <w:pPr>
      <w:spacing w:before="60"/>
    </w:pPr>
    <w:rPr>
      <w:sz w:val="26"/>
      <w:szCs w:val="26"/>
    </w:rPr>
  </w:style>
  <w:style w:type="paragraph" w:styleId="HTML-kntformzott">
    <w:name w:val="HTML Preformatted"/>
    <w:basedOn w:val="Norml"/>
    <w:qFormat/>
    <w:rPr>
      <w:rFonts w:ascii="Consolas" w:hAnsi="Consolas"/>
      <w:sz w:val="20"/>
      <w:szCs w:val="20"/>
    </w:rPr>
  </w:style>
  <w:style w:type="paragraph" w:customStyle="1" w:styleId="lfejsllb">
    <w:name w:val="Élőfej és élőláb"/>
    <w:basedOn w:val="Norml"/>
    <w:qFormat/>
    <w:pPr>
      <w:suppressLineNumbers/>
      <w:tabs>
        <w:tab w:val="center" w:pos="4819"/>
        <w:tab w:val="right" w:pos="9638"/>
      </w:tabs>
    </w:pPr>
  </w:style>
  <w:style w:type="paragraph" w:styleId="lfej">
    <w:name w:val="header"/>
    <w:basedOn w:val="lfejsllb"/>
  </w:style>
  <w:style w:type="paragraph" w:customStyle="1" w:styleId="Default">
    <w:name w:val="Default"/>
    <w:qFormat/>
    <w:rPr>
      <w:rFonts w:ascii="Times New Roman" w:eastAsia="Calibri" w:hAnsi="Times New Roman" w:cs="Times New Roman"/>
      <w:color w:val="000000"/>
      <w:kern w:val="0"/>
      <w:sz w:val="24"/>
      <w:lang w:eastAsia="en-US" w:bidi="ar-SA"/>
    </w:rPr>
  </w:style>
  <w:style w:type="character" w:styleId="Hiperhivatkozs">
    <w:name w:val="Hyperlink"/>
    <w:basedOn w:val="Bekezdsalapbettpusa"/>
    <w:uiPriority w:val="99"/>
    <w:unhideWhenUsed/>
    <w:rsid w:val="00CF5B5C"/>
    <w:rPr>
      <w:color w:val="0563C1" w:themeColor="hyperlink"/>
      <w:u w:val="single"/>
    </w:rPr>
  </w:style>
  <w:style w:type="paragraph" w:styleId="Listaszerbekezds">
    <w:name w:val="List Paragraph"/>
    <w:basedOn w:val="Norml"/>
    <w:uiPriority w:val="34"/>
    <w:qFormat/>
    <w:rsid w:val="00D04FD1"/>
    <w:pPr>
      <w:suppressAutoHyphens w:val="0"/>
      <w:overflowPunct/>
      <w:spacing w:after="200" w:line="276" w:lineRule="auto"/>
      <w:ind w:left="720"/>
      <w:contextualSpacing/>
    </w:pPr>
    <w:rPr>
      <w:rFonts w:asciiTheme="minorHAnsi" w:eastAsiaTheme="minorHAnsi" w:hAnsiTheme="minorHAnsi" w:cstheme="minorBidi"/>
      <w:kern w:val="0"/>
      <w:sz w:val="22"/>
      <w:szCs w:val="22"/>
      <w:lang w:eastAsia="en-US" w:bidi="ar-SA"/>
    </w:rPr>
  </w:style>
  <w:style w:type="character" w:styleId="Feloldatlanmegemlts">
    <w:name w:val="Unresolved Mention"/>
    <w:basedOn w:val="Bekezdsalapbettpusa"/>
    <w:uiPriority w:val="99"/>
    <w:semiHidden/>
    <w:unhideWhenUsed/>
    <w:rsid w:val="00CB1D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882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zadori.ivan@pte.hu" TargetMode="External"/><Relationship Id="rId13" Type="http://schemas.openxmlformats.org/officeDocument/2006/relationships/hyperlink" Target="mailto:varga.rita@pte.hu" TargetMode="External"/><Relationship Id="rId18" Type="http://schemas.openxmlformats.org/officeDocument/2006/relationships/hyperlink" Target="mailto:nemeskeri.zsolt@pte.hu" TargetMode="External"/><Relationship Id="rId3" Type="http://schemas.openxmlformats.org/officeDocument/2006/relationships/settings" Target="settings.xml"/><Relationship Id="rId21" Type="http://schemas.openxmlformats.org/officeDocument/2006/relationships/hyperlink" Target="mailto:smuta.attila@pte.hu" TargetMode="External"/><Relationship Id="rId7" Type="http://schemas.openxmlformats.org/officeDocument/2006/relationships/hyperlink" Target="mailto:szecsi.gabor@pte.hu" TargetMode="External"/><Relationship Id="rId12" Type="http://schemas.openxmlformats.org/officeDocument/2006/relationships/header" Target="header1.xml"/><Relationship Id="rId17" Type="http://schemas.openxmlformats.org/officeDocument/2006/relationships/hyperlink" Target="mailto:zadori.ivan@pte.hu"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zadori.ivan@pte.hu" TargetMode="External"/><Relationship Id="rId20" Type="http://schemas.openxmlformats.org/officeDocument/2006/relationships/hyperlink" Target="mailto:smuta.attila@pte.h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ajner.maria@pte.hu"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bajner.maria@pte.hu" TargetMode="External"/><Relationship Id="rId23" Type="http://schemas.openxmlformats.org/officeDocument/2006/relationships/header" Target="header2.xml"/><Relationship Id="rId10" Type="http://schemas.openxmlformats.org/officeDocument/2006/relationships/hyperlink" Target="http://www.kpvk.pte.hu/" TargetMode="External"/><Relationship Id="rId19" Type="http://schemas.openxmlformats.org/officeDocument/2006/relationships/hyperlink" Target="mailto:smuta.attila@pte.hu" TargetMode="External"/><Relationship Id="rId4" Type="http://schemas.openxmlformats.org/officeDocument/2006/relationships/webSettings" Target="webSettings.xml"/><Relationship Id="rId9" Type="http://schemas.openxmlformats.org/officeDocument/2006/relationships/hyperlink" Target="mailto:bajner@kpvk.pte.hu" TargetMode="External"/><Relationship Id="rId14" Type="http://schemas.openxmlformats.org/officeDocument/2006/relationships/hyperlink" Target="mailto:bajner.maria@.pte.hu" TargetMode="External"/><Relationship Id="rId22" Type="http://schemas.openxmlformats.org/officeDocument/2006/relationships/hyperlink" Target="mailto:smuta.attila@pte.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3</Pages>
  <Words>5233</Words>
  <Characters>36109</Characters>
  <Application>Microsoft Office Word</Application>
  <DocSecurity>0</DocSecurity>
  <Lines>300</Lines>
  <Paragraphs>8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jner Mária dr. PhD</dc:creator>
  <dc:description/>
  <cp:lastModifiedBy>Árvay Orsolya</cp:lastModifiedBy>
  <cp:revision>4</cp:revision>
  <dcterms:created xsi:type="dcterms:W3CDTF">2023-03-16T13:07:00Z</dcterms:created>
  <dcterms:modified xsi:type="dcterms:W3CDTF">2023-03-16T13:08:00Z</dcterms:modified>
  <dc:language>hu-HU</dc:language>
</cp:coreProperties>
</file>